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35F5" w:rsidRPr="0075658E" w:rsidRDefault="0065557B">
      <w:pPr>
        <w:rPr>
          <w:b/>
        </w:rPr>
      </w:pPr>
      <w:r>
        <w:rPr>
          <w:b/>
        </w:rPr>
        <w:t>Technical Report</w:t>
      </w:r>
    </w:p>
    <w:p w:rsidR="00432502" w:rsidRDefault="00432502" w:rsidP="00432502">
      <w:pPr>
        <w:jc w:val="center"/>
      </w:pPr>
      <w:r w:rsidRPr="00432502">
        <w:rPr>
          <w:noProof/>
        </w:rPr>
        <w:drawing>
          <wp:inline distT="0" distB="0" distL="0" distR="0">
            <wp:extent cx="4714875" cy="2505132"/>
            <wp:effectExtent l="0" t="0" r="0" b="9525"/>
            <wp:docPr id="1" name="Picture 1" descr="C:\Users\Ari Wibisono\Desktop\diagra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i Wibisono\Desktop\diagrama.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23209" cy="2509560"/>
                    </a:xfrm>
                    <a:prstGeom prst="rect">
                      <a:avLst/>
                    </a:prstGeom>
                    <a:noFill/>
                    <a:ln>
                      <a:noFill/>
                    </a:ln>
                  </pic:spPr>
                </pic:pic>
              </a:graphicData>
            </a:graphic>
          </wp:inline>
        </w:drawing>
      </w:r>
    </w:p>
    <w:p w:rsidR="00FB0A76" w:rsidRDefault="00FB0A76" w:rsidP="00432502">
      <w:pPr>
        <w:jc w:val="center"/>
      </w:pPr>
      <w:r>
        <w:t>Fig.1. Research Diagram</w:t>
      </w:r>
    </w:p>
    <w:p w:rsidR="0066170C" w:rsidRPr="00F276E6" w:rsidRDefault="006F6B27">
      <w:pPr>
        <w:rPr>
          <w:b/>
        </w:rPr>
      </w:pPr>
      <w:r>
        <w:rPr>
          <w:b/>
        </w:rPr>
        <w:t>Result Highlight</w:t>
      </w:r>
    </w:p>
    <w:p w:rsidR="006F6B27" w:rsidRDefault="006F6B27" w:rsidP="006F6B27">
      <w:pPr>
        <w:jc w:val="both"/>
      </w:pPr>
      <w:r>
        <w:t>I use two approaches in processing predictions from traffic demand shown in Fig.1. The first approach is the standard data science approach, namely the standard data science process approach, which performs a feature selection, and then the feature is included in the algorithm learning machine. The second approach is to use a data stream model approach.</w:t>
      </w:r>
    </w:p>
    <w:p w:rsidR="006F6B27" w:rsidRDefault="006F6B27" w:rsidP="006F6B27">
      <w:pPr>
        <w:jc w:val="both"/>
      </w:pPr>
      <w:r>
        <w:t>This approach is used because seeing the potential for this dataset can be very large because it is a travel demand data that is rapidly generated by many users. Simple machine learning approach has the potential to have weaknesses when the data becomes very large because the training process will consume CPU memory so in this problem</w:t>
      </w:r>
      <w:r w:rsidR="0065557B">
        <w:t>,</w:t>
      </w:r>
      <w:r>
        <w:t xml:space="preserve"> I try to approach the data stream so that the learning process can be done in a stream and iterative manner. It is expected that with this approach</w:t>
      </w:r>
      <w:r w:rsidR="0065557B">
        <w:t>,</w:t>
      </w:r>
      <w:r>
        <w:t xml:space="preserve"> the memory of the CPU does not experience exhaust resources when the data becomes very large.</w:t>
      </w:r>
    </w:p>
    <w:p w:rsidR="0019386E" w:rsidRDefault="006F6B27" w:rsidP="006F6B27">
      <w:pPr>
        <w:jc w:val="center"/>
      </w:pPr>
      <w:r>
        <w:t>Table.1. RMSE evaluation uses Standard machine learning and data streams</w:t>
      </w:r>
    </w:p>
    <w:tbl>
      <w:tblPr>
        <w:tblStyle w:val="TableGrid"/>
        <w:tblW w:w="0" w:type="auto"/>
        <w:tblLook w:val="04A0" w:firstRow="1" w:lastRow="0" w:firstColumn="1" w:lastColumn="0" w:noHBand="0" w:noVBand="1"/>
      </w:tblPr>
      <w:tblGrid>
        <w:gridCol w:w="2035"/>
        <w:gridCol w:w="1828"/>
        <w:gridCol w:w="1829"/>
        <w:gridCol w:w="1829"/>
        <w:gridCol w:w="1829"/>
      </w:tblGrid>
      <w:tr w:rsidR="0019386E" w:rsidTr="002E1B45">
        <w:tc>
          <w:tcPr>
            <w:tcW w:w="5692" w:type="dxa"/>
            <w:gridSpan w:val="3"/>
          </w:tcPr>
          <w:p w:rsidR="0019386E" w:rsidRDefault="0019386E">
            <w:r>
              <w:t>Standard Machine Learning</w:t>
            </w:r>
          </w:p>
        </w:tc>
        <w:tc>
          <w:tcPr>
            <w:tcW w:w="3658" w:type="dxa"/>
            <w:gridSpan w:val="2"/>
          </w:tcPr>
          <w:p w:rsidR="0019386E" w:rsidRDefault="0019386E">
            <w:r>
              <w:t>Data Stream</w:t>
            </w:r>
          </w:p>
        </w:tc>
      </w:tr>
      <w:tr w:rsidR="00F361E4" w:rsidTr="00F361E4">
        <w:tc>
          <w:tcPr>
            <w:tcW w:w="2035" w:type="dxa"/>
          </w:tcPr>
          <w:p w:rsidR="00F361E4" w:rsidRDefault="0019386E">
            <w:r>
              <w:t>Linear</w:t>
            </w:r>
            <w:r w:rsidR="00F361E4">
              <w:t xml:space="preserve"> Regression</w:t>
            </w:r>
          </w:p>
        </w:tc>
        <w:tc>
          <w:tcPr>
            <w:tcW w:w="1828" w:type="dxa"/>
          </w:tcPr>
          <w:p w:rsidR="00F361E4" w:rsidRDefault="0019386E">
            <w:r>
              <w:t>Decision Tree</w:t>
            </w:r>
          </w:p>
        </w:tc>
        <w:tc>
          <w:tcPr>
            <w:tcW w:w="1829" w:type="dxa"/>
          </w:tcPr>
          <w:p w:rsidR="00F361E4" w:rsidRDefault="0019386E">
            <w:r>
              <w:t>Random Forest</w:t>
            </w:r>
          </w:p>
        </w:tc>
        <w:tc>
          <w:tcPr>
            <w:tcW w:w="1829" w:type="dxa"/>
          </w:tcPr>
          <w:p w:rsidR="00F361E4" w:rsidRDefault="0019386E">
            <w:r>
              <w:t>FIMT-DD</w:t>
            </w:r>
          </w:p>
        </w:tc>
        <w:tc>
          <w:tcPr>
            <w:tcW w:w="1829" w:type="dxa"/>
          </w:tcPr>
          <w:p w:rsidR="00F361E4" w:rsidRDefault="0019386E">
            <w:r>
              <w:t>FIMT-DD-ARDEV</w:t>
            </w:r>
          </w:p>
        </w:tc>
      </w:tr>
      <w:tr w:rsidR="0019386E" w:rsidTr="00F361E4">
        <w:tc>
          <w:tcPr>
            <w:tcW w:w="2035" w:type="dxa"/>
          </w:tcPr>
          <w:p w:rsidR="0019386E" w:rsidRDefault="0019386E">
            <w:r>
              <w:t>0.15</w:t>
            </w:r>
          </w:p>
        </w:tc>
        <w:tc>
          <w:tcPr>
            <w:tcW w:w="1828" w:type="dxa"/>
          </w:tcPr>
          <w:p w:rsidR="0019386E" w:rsidRDefault="0019386E">
            <w:r>
              <w:t>0.042</w:t>
            </w:r>
          </w:p>
        </w:tc>
        <w:tc>
          <w:tcPr>
            <w:tcW w:w="1829" w:type="dxa"/>
          </w:tcPr>
          <w:p w:rsidR="0019386E" w:rsidRDefault="0019386E">
            <w:r>
              <w:t>0.034</w:t>
            </w:r>
          </w:p>
        </w:tc>
        <w:tc>
          <w:tcPr>
            <w:tcW w:w="1829" w:type="dxa"/>
          </w:tcPr>
          <w:p w:rsidR="0019386E" w:rsidRDefault="0019386E">
            <w:r>
              <w:t>0.10</w:t>
            </w:r>
          </w:p>
        </w:tc>
        <w:tc>
          <w:tcPr>
            <w:tcW w:w="1829" w:type="dxa"/>
          </w:tcPr>
          <w:p w:rsidR="0019386E" w:rsidRDefault="0019386E">
            <w:r>
              <w:t>0.06</w:t>
            </w:r>
          </w:p>
        </w:tc>
      </w:tr>
    </w:tbl>
    <w:p w:rsidR="00F361E4" w:rsidRDefault="00F361E4"/>
    <w:p w:rsidR="006F6B27" w:rsidRDefault="006F6B27" w:rsidP="0065557B">
      <w:pPr>
        <w:jc w:val="both"/>
      </w:pPr>
      <w:r>
        <w:t>Based on Table.1, I use a standard machine learning and data stream model to see RMSE performance from traffic demand data. For the data stream model algorithm, I tried to propose an improvement of the algorithm with the name FIMT-DD-ARDEV with changes to the bound the use of standard deviations for splitting trees. To use a data stream</w:t>
      </w:r>
      <w:r w:rsidR="0065557B">
        <w:t>,</w:t>
      </w:r>
      <w:r>
        <w:t xml:space="preserve"> the FIMT-DD-ARDEV model has better RMSE performance compared to FIMT-DD (standard data stream algorithm). With RMSE values ​​of 0.10 (FIMT-DD) and 0.06 (FIMT-DD-ARDEV). In standard machine learning</w:t>
      </w:r>
      <w:r w:rsidR="0065557B">
        <w:t>,</w:t>
      </w:r>
      <w:r>
        <w:t xml:space="preserve"> random forest has the best RMSE</w:t>
      </w:r>
      <w:r w:rsidR="0065557B">
        <w:t>,</w:t>
      </w:r>
      <w:r>
        <w:t xml:space="preserve"> which is 0.034.</w:t>
      </w:r>
    </w:p>
    <w:p w:rsidR="006F6B27" w:rsidRDefault="006F6B27" w:rsidP="0065557B">
      <w:pPr>
        <w:jc w:val="both"/>
      </w:pPr>
      <w:r>
        <w:t xml:space="preserve">In Table.1. </w:t>
      </w:r>
      <w:r w:rsidR="0065557B">
        <w:t>I</w:t>
      </w:r>
      <w:r>
        <w:t xml:space="preserve">ndeed, it can be seen that the results of the machine learning standard with random forest have smaller RMSE values ​​compared to the data stream model. </w:t>
      </w:r>
      <w:r w:rsidR="0065557B">
        <w:t>However,</w:t>
      </w:r>
      <w:r>
        <w:t xml:space="preserve"> keep in mind that the data will </w:t>
      </w:r>
      <w:r>
        <w:lastRenderedPageBreak/>
        <w:t>gradually increase due to generated data from user behavior, especially if the area of ​​coverage increases. It will be a big problem when the standard machine learning algorithm requires resource memory to fit all data in memory. Resource memory will run out when the data that has to be trained increases continuously. Therefore on this challenge</w:t>
      </w:r>
      <w:r w:rsidR="0065557B">
        <w:t>,</w:t>
      </w:r>
      <w:r>
        <w:t xml:space="preserve"> I tried to use </w:t>
      </w:r>
      <w:r w:rsidR="0065557B">
        <w:t>two</w:t>
      </w:r>
      <w:r>
        <w:t xml:space="preserve"> approaches. The standard machine learning approach and the data stream approach, where the data stream approach will do iterative training based on the incoming data stream.</w:t>
      </w:r>
    </w:p>
    <w:p w:rsidR="006F6B27" w:rsidRDefault="006F6B27" w:rsidP="0065557B">
      <w:pPr>
        <w:jc w:val="both"/>
      </w:pPr>
      <w:r>
        <w:t xml:space="preserve">Here are some of the results of the analysis </w:t>
      </w:r>
      <w:r w:rsidR="0065557B">
        <w:t xml:space="preserve">that </w:t>
      </w:r>
      <w:r>
        <w:t>I</w:t>
      </w:r>
      <w:r w:rsidR="0065557B">
        <w:t xml:space="preserve"> ha</w:t>
      </w:r>
      <w:r>
        <w:t xml:space="preserve">ve done for </w:t>
      </w:r>
      <w:r w:rsidR="0065557B">
        <w:t>traffic data</w:t>
      </w:r>
      <w:r>
        <w:t>. The data stream algorithm that I use in this traffic demand challenge is also based on the following reference publication:</w:t>
      </w:r>
    </w:p>
    <w:p w:rsidR="00071BC5" w:rsidRDefault="00071BC5" w:rsidP="00071BC5">
      <w:pPr>
        <w:pStyle w:val="ListParagraph"/>
        <w:numPr>
          <w:ilvl w:val="0"/>
          <w:numId w:val="2"/>
        </w:numPr>
      </w:pPr>
      <w:r>
        <w:t xml:space="preserve">Ari Wibisono, </w:t>
      </w:r>
      <w:proofErr w:type="spellStart"/>
      <w:r>
        <w:t>Devvi</w:t>
      </w:r>
      <w:proofErr w:type="spellEnd"/>
      <w:r>
        <w:t xml:space="preserve"> </w:t>
      </w:r>
      <w:proofErr w:type="spellStart"/>
      <w:r>
        <w:t>Sarwinda</w:t>
      </w:r>
      <w:proofErr w:type="spellEnd"/>
      <w:r>
        <w:t xml:space="preserve">, </w:t>
      </w:r>
      <w:r w:rsidRPr="00071BC5">
        <w:rPr>
          <w:b/>
          <w:i/>
        </w:rPr>
        <w:t>Average Restrain Divider of Evaluation Value (ARDEV) in data stream algorithm for big data prediction</w:t>
      </w:r>
      <w:r>
        <w:t>, Knowledge-Based Systems, Volume 176, 2019, Pages 29-39, ISSN 0950-7051,</w:t>
      </w:r>
    </w:p>
    <w:p w:rsidR="00071BC5" w:rsidRDefault="00071BC5" w:rsidP="00071BC5">
      <w:pPr>
        <w:pStyle w:val="ListParagraph"/>
        <w:numPr>
          <w:ilvl w:val="0"/>
          <w:numId w:val="2"/>
        </w:numPr>
      </w:pPr>
      <w:r>
        <w:t xml:space="preserve">Ari Wibisono, Wisnu Jatmiko, </w:t>
      </w:r>
      <w:proofErr w:type="spellStart"/>
      <w:r>
        <w:t>Hanief</w:t>
      </w:r>
      <w:proofErr w:type="spellEnd"/>
      <w:r>
        <w:t xml:space="preserve"> </w:t>
      </w:r>
      <w:proofErr w:type="spellStart"/>
      <w:r>
        <w:t>Arief</w:t>
      </w:r>
      <w:proofErr w:type="spellEnd"/>
      <w:r>
        <w:t xml:space="preserve"> </w:t>
      </w:r>
      <w:proofErr w:type="spellStart"/>
      <w:r>
        <w:t>Wisesa</w:t>
      </w:r>
      <w:proofErr w:type="spellEnd"/>
      <w:r>
        <w:t xml:space="preserve">, Benny </w:t>
      </w:r>
      <w:proofErr w:type="spellStart"/>
      <w:r>
        <w:t>Hardjono</w:t>
      </w:r>
      <w:proofErr w:type="spellEnd"/>
      <w:r>
        <w:t xml:space="preserve">, Petrus Mursanto, </w:t>
      </w:r>
      <w:r w:rsidRPr="00071BC5">
        <w:rPr>
          <w:b/>
          <w:i/>
        </w:rPr>
        <w:t>Traffic big data prediction and visualization using Fast Incremental Model Trees-Drift Detection (FIMT-DD)</w:t>
      </w:r>
      <w:r>
        <w:t>, Knowledge-Based Systems, Volume 93, 201</w:t>
      </w:r>
      <w:r>
        <w:t>6, Pages 33-46, ISSN 0950-7051,</w:t>
      </w:r>
    </w:p>
    <w:p w:rsidR="00071BC5" w:rsidRDefault="00FB0A76" w:rsidP="00071BC5">
      <w:pPr>
        <w:pStyle w:val="ListParagraph"/>
        <w:numPr>
          <w:ilvl w:val="0"/>
          <w:numId w:val="2"/>
        </w:numPr>
      </w:pPr>
      <w:r>
        <w:t>Ari Wibisono</w:t>
      </w:r>
      <w:r w:rsidR="00071BC5">
        <w:t xml:space="preserve">, H. A. </w:t>
      </w:r>
      <w:proofErr w:type="spellStart"/>
      <w:r w:rsidR="00071BC5">
        <w:t>Wisesa</w:t>
      </w:r>
      <w:proofErr w:type="spellEnd"/>
      <w:r w:rsidR="00071BC5">
        <w:t>, W. Jatmiko, P. Mursanto</w:t>
      </w:r>
      <w:r w:rsidR="0065557B">
        <w:t>,</w:t>
      </w:r>
      <w:r w:rsidR="00071BC5">
        <w:t xml:space="preserve"> and D. </w:t>
      </w:r>
      <w:proofErr w:type="spellStart"/>
      <w:r w:rsidR="00071BC5">
        <w:t>Sarwinda</w:t>
      </w:r>
      <w:proofErr w:type="spellEnd"/>
      <w:r w:rsidR="00071BC5">
        <w:t>, "</w:t>
      </w:r>
      <w:r w:rsidR="00071BC5" w:rsidRPr="00071BC5">
        <w:rPr>
          <w:b/>
        </w:rPr>
        <w:t>Perceptron rule improvement on FIMT-DD for large traffic data stream</w:t>
      </w:r>
      <w:r w:rsidR="00071BC5">
        <w:t>," 2016 International Joint Conference on Neural Networks (IJCNN), Vancouver, BC, 2016, pp. 5161-5167.</w:t>
      </w:r>
    </w:p>
    <w:p w:rsidR="005E1EB9" w:rsidRDefault="005E1EB9" w:rsidP="005E1EB9">
      <w:pPr>
        <w:pStyle w:val="ListParagraph"/>
        <w:numPr>
          <w:ilvl w:val="0"/>
          <w:numId w:val="2"/>
        </w:numPr>
      </w:pPr>
      <w:r w:rsidRPr="005E1EB9">
        <w:t xml:space="preserve">E. </w:t>
      </w:r>
      <w:proofErr w:type="spellStart"/>
      <w:r w:rsidRPr="005E1EB9">
        <w:t>Ikonomo</w:t>
      </w:r>
      <w:r>
        <w:t>vska</w:t>
      </w:r>
      <w:proofErr w:type="spellEnd"/>
      <w:r>
        <w:t xml:space="preserve">, J. Gama, and S. </w:t>
      </w:r>
      <w:proofErr w:type="spellStart"/>
      <w:r>
        <w:t>Džeroski</w:t>
      </w:r>
      <w:proofErr w:type="spellEnd"/>
      <w:r>
        <w:t xml:space="preserve">, </w:t>
      </w:r>
      <w:r w:rsidRPr="005E1EB9">
        <w:rPr>
          <w:b/>
          <w:i/>
        </w:rPr>
        <w:t>Learning Model Trees from Evolving Data Streams</w:t>
      </w:r>
      <w:r w:rsidRPr="005E1EB9">
        <w:t>"</w:t>
      </w:r>
      <w:r>
        <w:t xml:space="preserve">, </w:t>
      </w:r>
      <w:r w:rsidRPr="005E1EB9">
        <w:t xml:space="preserve"> Data Mining and Knowledge Discovery Journal, pages 1–41, 2010. Springer, </w:t>
      </w:r>
      <w:proofErr w:type="spellStart"/>
      <w:r w:rsidRPr="005E1EB9">
        <w:t>Nederlands</w:t>
      </w:r>
      <w:proofErr w:type="spellEnd"/>
      <w:r w:rsidRPr="005E1EB9">
        <w:t>.</w:t>
      </w:r>
    </w:p>
    <w:p w:rsidR="00191FF9" w:rsidRPr="00F276E6" w:rsidRDefault="006F6B27">
      <w:pPr>
        <w:rPr>
          <w:b/>
        </w:rPr>
      </w:pPr>
      <w:r>
        <w:rPr>
          <w:b/>
        </w:rPr>
        <w:t>Data Analysis and Feature Selection</w:t>
      </w:r>
    </w:p>
    <w:p w:rsidR="006F6B27" w:rsidRDefault="006F6B27" w:rsidP="006F6B27">
      <w:r>
        <w:t>Based on the problem described on the website https://www.aiforsea.com/traffic-management, the purpose of this challenge is to be able to accurately predict travel demand based on historical booking data in several areas. The basic features provided are geohash6, day, timestamp, and demand.</w:t>
      </w:r>
    </w:p>
    <w:p w:rsidR="006F6B27" w:rsidRDefault="006F6B27" w:rsidP="006F6B27">
      <w:r>
        <w:t>In solving this problem</w:t>
      </w:r>
      <w:r w:rsidR="0065557B">
        <w:t>,</w:t>
      </w:r>
      <w:r>
        <w:t xml:space="preserve"> I tried two approaches:</w:t>
      </w:r>
    </w:p>
    <w:p w:rsidR="006F6B27" w:rsidRDefault="006F6B27" w:rsidP="006F6B27">
      <w:r>
        <w:t>1. The first approach is the data science approach standard, which starts from the cleansing dataset, features selection</w:t>
      </w:r>
      <w:r w:rsidR="0065557B">
        <w:t>,</w:t>
      </w:r>
      <w:r>
        <w:t xml:space="preserve"> and takes several datasets for training and tests into machine learning algorithms.</w:t>
      </w:r>
    </w:p>
    <w:p w:rsidR="006F6B27" w:rsidRDefault="006F6B27" w:rsidP="006F6B27">
      <w:r>
        <w:t>2. The second approach is to approach the data stream</w:t>
      </w:r>
      <w:r w:rsidR="0065557B">
        <w:t>;</w:t>
      </w:r>
      <w:r>
        <w:t xml:space="preserve"> this approach is slightly different from the standard approach. In this approach</w:t>
      </w:r>
      <w:r w:rsidR="0065557B">
        <w:t>,</w:t>
      </w:r>
      <w:r>
        <w:t xml:space="preserve"> the dataset is an iterative training stream for the model so that large enough data can be slowly trained into the model.</w:t>
      </w:r>
    </w:p>
    <w:p w:rsidR="00FB0A76" w:rsidRDefault="00FB0A76" w:rsidP="00071BC5">
      <w:pPr>
        <w:rPr>
          <w:b/>
        </w:rPr>
      </w:pPr>
      <w:r w:rsidRPr="00FB0A76">
        <w:rPr>
          <w:b/>
        </w:rPr>
        <w:t>Feature Engineering Process</w:t>
      </w:r>
    </w:p>
    <w:p w:rsidR="006F6B27" w:rsidRPr="006F6B27" w:rsidRDefault="006F6B27" w:rsidP="00071BC5">
      <w:pPr>
        <w:rPr>
          <w:i/>
        </w:rPr>
      </w:pPr>
      <w:r w:rsidRPr="006F6B27">
        <w:rPr>
          <w:i/>
        </w:rPr>
        <w:t xml:space="preserve">File </w:t>
      </w:r>
      <w:r w:rsidR="001E7BFE">
        <w:rPr>
          <w:i/>
        </w:rPr>
        <w:t xml:space="preserve">source </w:t>
      </w:r>
      <w:proofErr w:type="gramStart"/>
      <w:r w:rsidR="001E7BFE">
        <w:rPr>
          <w:i/>
        </w:rPr>
        <w:t xml:space="preserve">code </w:t>
      </w:r>
      <w:r w:rsidRPr="006F6B27">
        <w:rPr>
          <w:i/>
        </w:rPr>
        <w:t>:</w:t>
      </w:r>
      <w:proofErr w:type="gramEnd"/>
      <w:r w:rsidRPr="006F6B27">
        <w:rPr>
          <w:i/>
        </w:rPr>
        <w:t xml:space="preserve"> 1-feature-combine.ipynb</w:t>
      </w:r>
    </w:p>
    <w:p w:rsidR="00071BC5" w:rsidRDefault="00071BC5" w:rsidP="00071BC5">
      <w:r>
        <w:t xml:space="preserve">Feature Engineering </w:t>
      </w:r>
      <w:proofErr w:type="gramStart"/>
      <w:r>
        <w:t>Process :</w:t>
      </w:r>
      <w:proofErr w:type="gramEnd"/>
    </w:p>
    <w:p w:rsidR="00071BC5" w:rsidRDefault="00071BC5" w:rsidP="00071BC5">
      <w:pPr>
        <w:pStyle w:val="ListParagraph"/>
        <w:numPr>
          <w:ilvl w:val="0"/>
          <w:numId w:val="4"/>
        </w:numPr>
      </w:pPr>
      <w:r>
        <w:t>Convert geohash6 to east, north, south, west</w:t>
      </w:r>
      <w:r>
        <w:t xml:space="preserve"> </w:t>
      </w:r>
    </w:p>
    <w:p w:rsidR="00071BC5" w:rsidRDefault="00071BC5" w:rsidP="00071BC5">
      <w:pPr>
        <w:pStyle w:val="ListParagraph"/>
        <w:numPr>
          <w:ilvl w:val="1"/>
          <w:numId w:val="4"/>
        </w:numPr>
      </w:pPr>
      <w:r>
        <w:t xml:space="preserve">Utilize </w:t>
      </w:r>
      <w:hyperlink r:id="rId6" w:history="1">
        <w:r w:rsidRPr="00481CC8">
          <w:rPr>
            <w:rStyle w:val="Hyperlink"/>
          </w:rPr>
          <w:t>https://github.com/hkwi/python-geohash</w:t>
        </w:r>
      </w:hyperlink>
      <w:r>
        <w:t xml:space="preserve"> </w:t>
      </w:r>
    </w:p>
    <w:p w:rsidR="00071BC5" w:rsidRDefault="00071BC5" w:rsidP="00071BC5">
      <w:pPr>
        <w:pStyle w:val="ListParagraph"/>
        <w:numPr>
          <w:ilvl w:val="0"/>
          <w:numId w:val="4"/>
        </w:numPr>
      </w:pPr>
      <w:r>
        <w:t>Split timestamp feature to hour and minute</w:t>
      </w:r>
    </w:p>
    <w:p w:rsidR="00071BC5" w:rsidRDefault="00071BC5" w:rsidP="00071BC5">
      <w:pPr>
        <w:pStyle w:val="ListParagraph"/>
        <w:numPr>
          <w:ilvl w:val="0"/>
          <w:numId w:val="4"/>
        </w:numPr>
      </w:pPr>
      <w:r>
        <w:t xml:space="preserve">Combine east, north, south, west, day, hour, minute, demand into one tuple and use </w:t>
      </w:r>
      <w:proofErr w:type="spellStart"/>
      <w:r>
        <w:t>std</w:t>
      </w:r>
      <w:proofErr w:type="spellEnd"/>
      <w:r>
        <w:t xml:space="preserve"> out from bash script</w:t>
      </w:r>
    </w:p>
    <w:p w:rsidR="00071BC5" w:rsidRDefault="00071BC5" w:rsidP="00071BC5">
      <w:pPr>
        <w:pStyle w:val="ListParagraph"/>
        <w:numPr>
          <w:ilvl w:val="0"/>
          <w:numId w:val="4"/>
        </w:numPr>
      </w:pPr>
      <w:r>
        <w:t xml:space="preserve">Execute </w:t>
      </w:r>
      <w:proofErr w:type="spellStart"/>
      <w:r>
        <w:t>nohup</w:t>
      </w:r>
      <w:proofErr w:type="spellEnd"/>
      <w:r>
        <w:t xml:space="preserve"> python feature-combine.py &amp;&gt;combine.csv&amp;</w:t>
      </w:r>
    </w:p>
    <w:p w:rsidR="00F276E6" w:rsidRPr="00F276E6" w:rsidRDefault="00F276E6" w:rsidP="00071BC5">
      <w:pPr>
        <w:rPr>
          <w:b/>
        </w:rPr>
      </w:pPr>
      <w:r w:rsidRPr="00F276E6">
        <w:rPr>
          <w:b/>
        </w:rPr>
        <w:lastRenderedPageBreak/>
        <w:t>1</w:t>
      </w:r>
      <w:r w:rsidRPr="00F276E6">
        <w:rPr>
          <w:b/>
          <w:vertAlign w:val="superscript"/>
        </w:rPr>
        <w:t>st</w:t>
      </w:r>
      <w:r w:rsidRPr="00F276E6">
        <w:rPr>
          <w:b/>
        </w:rPr>
        <w:t xml:space="preserve"> approach (Standard Machine Learning)</w:t>
      </w:r>
    </w:p>
    <w:p w:rsidR="001E7BFE" w:rsidRPr="001E7BFE" w:rsidRDefault="001E7BFE" w:rsidP="00071BC5">
      <w:pPr>
        <w:rPr>
          <w:i/>
        </w:rPr>
      </w:pPr>
      <w:r w:rsidRPr="006F6B27">
        <w:rPr>
          <w:i/>
        </w:rPr>
        <w:t xml:space="preserve">File </w:t>
      </w:r>
      <w:r>
        <w:rPr>
          <w:i/>
        </w:rPr>
        <w:t xml:space="preserve">source </w:t>
      </w:r>
      <w:proofErr w:type="gramStart"/>
      <w:r>
        <w:rPr>
          <w:i/>
        </w:rPr>
        <w:t xml:space="preserve">code </w:t>
      </w:r>
      <w:r w:rsidRPr="006F6B27">
        <w:rPr>
          <w:i/>
        </w:rPr>
        <w:t>:</w:t>
      </w:r>
      <w:proofErr w:type="gramEnd"/>
      <w:r w:rsidRPr="006F6B27">
        <w:rPr>
          <w:i/>
        </w:rPr>
        <w:t xml:space="preserve"> </w:t>
      </w:r>
      <w:r w:rsidRPr="001E7BFE">
        <w:rPr>
          <w:i/>
        </w:rPr>
        <w:t>2-traffic-demand-analysis.ipynb</w:t>
      </w:r>
    </w:p>
    <w:p w:rsidR="00071BC5" w:rsidRDefault="001E7BFE" w:rsidP="00071BC5">
      <w:r>
        <w:t xml:space="preserve">Standard machine learning </w:t>
      </w:r>
      <w:proofErr w:type="gramStart"/>
      <w:r>
        <w:t>approach :</w:t>
      </w:r>
      <w:proofErr w:type="gramEnd"/>
    </w:p>
    <w:p w:rsidR="00071BC5" w:rsidRDefault="00071BC5" w:rsidP="00071BC5">
      <w:pPr>
        <w:pStyle w:val="ListParagraph"/>
        <w:numPr>
          <w:ilvl w:val="0"/>
          <w:numId w:val="5"/>
        </w:numPr>
      </w:pPr>
      <w:r>
        <w:t>View dataset statistic</w:t>
      </w:r>
    </w:p>
    <w:p w:rsidR="00071BC5" w:rsidRDefault="00071BC5" w:rsidP="00071BC5">
      <w:pPr>
        <w:pStyle w:val="ListParagraph"/>
      </w:pPr>
      <w:r>
        <w:rPr>
          <w:noProof/>
        </w:rPr>
        <w:drawing>
          <wp:inline distT="0" distB="0" distL="0" distR="0" wp14:anchorId="7C1907C2" wp14:editId="24EE5290">
            <wp:extent cx="5124450" cy="17021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42252" cy="1708041"/>
                    </a:xfrm>
                    <a:prstGeom prst="rect">
                      <a:avLst/>
                    </a:prstGeom>
                  </pic:spPr>
                </pic:pic>
              </a:graphicData>
            </a:graphic>
          </wp:inline>
        </w:drawing>
      </w:r>
    </w:p>
    <w:p w:rsidR="001E7BFE" w:rsidRDefault="001E7BFE" w:rsidP="001E7BFE">
      <w:pPr>
        <w:pStyle w:val="ListParagraph"/>
        <w:jc w:val="center"/>
      </w:pPr>
      <w:r>
        <w:t>Fig.2. Dataset statistic</w:t>
      </w:r>
    </w:p>
    <w:p w:rsidR="00071BC5" w:rsidRDefault="00071BC5" w:rsidP="00071BC5">
      <w:pPr>
        <w:pStyle w:val="ListParagraph"/>
        <w:numPr>
          <w:ilvl w:val="0"/>
          <w:numId w:val="5"/>
        </w:numPr>
      </w:pPr>
      <w:r>
        <w:t>Features correlation</w:t>
      </w:r>
    </w:p>
    <w:p w:rsidR="00071BC5" w:rsidRDefault="00071BC5" w:rsidP="00071BC5">
      <w:pPr>
        <w:pStyle w:val="ListParagraph"/>
      </w:pPr>
      <w:r>
        <w:rPr>
          <w:noProof/>
        </w:rPr>
        <w:drawing>
          <wp:inline distT="0" distB="0" distL="0" distR="0" wp14:anchorId="063F22FC" wp14:editId="597C9E96">
            <wp:extent cx="5353050" cy="2647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050" cy="2647950"/>
                    </a:xfrm>
                    <a:prstGeom prst="rect">
                      <a:avLst/>
                    </a:prstGeom>
                  </pic:spPr>
                </pic:pic>
              </a:graphicData>
            </a:graphic>
          </wp:inline>
        </w:drawing>
      </w:r>
    </w:p>
    <w:p w:rsidR="001E7BFE" w:rsidRDefault="001E7BFE" w:rsidP="001E7BFE">
      <w:pPr>
        <w:pStyle w:val="ListParagraph"/>
        <w:jc w:val="center"/>
      </w:pPr>
      <w:r>
        <w:t>Fig.3. Correlation Matrix</w:t>
      </w:r>
    </w:p>
    <w:p w:rsidR="006F6B27" w:rsidRDefault="006F6B27" w:rsidP="006F6B27">
      <w:pPr>
        <w:pStyle w:val="ListParagraph"/>
      </w:pPr>
      <w:r w:rsidRPr="006F6B27">
        <w:t xml:space="preserve">Based on the feature correlation, there is no significant correlation between one </w:t>
      </w:r>
      <w:proofErr w:type="gramStart"/>
      <w:r w:rsidRPr="006F6B27">
        <w:t>feature</w:t>
      </w:r>
      <w:proofErr w:type="gramEnd"/>
      <w:r w:rsidRPr="006F6B27">
        <w:t xml:space="preserve"> with other features, but that does not mean that the feature cannot predict traffic demand. This feature engineering is only an illustration of the connection between features.</w:t>
      </w:r>
    </w:p>
    <w:p w:rsidR="00071BC5" w:rsidRDefault="00071BC5" w:rsidP="00071BC5">
      <w:pPr>
        <w:pStyle w:val="ListParagraph"/>
        <w:numPr>
          <w:ilvl w:val="0"/>
          <w:numId w:val="5"/>
        </w:numPr>
      </w:pPr>
      <w:r>
        <w:t>Split train and test</w:t>
      </w:r>
      <w:r>
        <w:t xml:space="preserve"> and K-Fold validation Initialization</w:t>
      </w:r>
    </w:p>
    <w:p w:rsidR="00071BC5" w:rsidRDefault="00071BC5" w:rsidP="00071BC5">
      <w:pPr>
        <w:pStyle w:val="ListParagraph"/>
        <w:numPr>
          <w:ilvl w:val="0"/>
          <w:numId w:val="5"/>
        </w:numPr>
      </w:pPr>
      <w:r>
        <w:t>Display boxplot for RMSE result</w:t>
      </w:r>
    </w:p>
    <w:p w:rsidR="00071BC5" w:rsidRDefault="00071BC5" w:rsidP="001E7BFE">
      <w:pPr>
        <w:pStyle w:val="ListParagraph"/>
        <w:jc w:val="center"/>
      </w:pPr>
      <w:r>
        <w:rPr>
          <w:noProof/>
        </w:rPr>
        <w:lastRenderedPageBreak/>
        <w:drawing>
          <wp:inline distT="0" distB="0" distL="0" distR="0" wp14:anchorId="307C8814" wp14:editId="6110BABF">
            <wp:extent cx="3095625" cy="226161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8369" cy="2270921"/>
                    </a:xfrm>
                    <a:prstGeom prst="rect">
                      <a:avLst/>
                    </a:prstGeom>
                  </pic:spPr>
                </pic:pic>
              </a:graphicData>
            </a:graphic>
          </wp:inline>
        </w:drawing>
      </w:r>
    </w:p>
    <w:p w:rsidR="001E7BFE" w:rsidRDefault="001E7BFE" w:rsidP="001E7BFE">
      <w:pPr>
        <w:pStyle w:val="ListParagraph"/>
        <w:jc w:val="center"/>
      </w:pPr>
      <w:r>
        <w:t>Fig.4. Boxplot of RMSE Value of Machine Learning Algorithm</w:t>
      </w:r>
    </w:p>
    <w:p w:rsidR="001E7BFE" w:rsidRDefault="001E7BFE" w:rsidP="001E7BFE">
      <w:pPr>
        <w:pStyle w:val="ListParagraph"/>
        <w:jc w:val="center"/>
      </w:pPr>
    </w:p>
    <w:p w:rsidR="00071BC5" w:rsidRDefault="005E4713" w:rsidP="00071BC5">
      <w:pPr>
        <w:pStyle w:val="ListParagraph"/>
        <w:numPr>
          <w:ilvl w:val="0"/>
          <w:numId w:val="5"/>
        </w:numPr>
      </w:pPr>
      <w:r>
        <w:t>Display Result</w:t>
      </w:r>
      <w:r w:rsidR="00071BC5">
        <w:t xml:space="preserve"> (MAE, RMSE, Fitting time)</w:t>
      </w:r>
    </w:p>
    <w:p w:rsidR="001E7BFE" w:rsidRDefault="001E7BFE" w:rsidP="001E7BFE">
      <w:pPr>
        <w:ind w:left="360"/>
        <w:jc w:val="center"/>
      </w:pPr>
      <w:r>
        <w:t>Table. 2. Machine Learning Error and Training Time Evaluation</w:t>
      </w:r>
    </w:p>
    <w:tbl>
      <w:tblPr>
        <w:tblStyle w:val="TableGrid"/>
        <w:tblW w:w="0" w:type="auto"/>
        <w:tblInd w:w="360" w:type="dxa"/>
        <w:tblLook w:val="04A0" w:firstRow="1" w:lastRow="0" w:firstColumn="1" w:lastColumn="0" w:noHBand="0" w:noVBand="1"/>
      </w:tblPr>
      <w:tblGrid>
        <w:gridCol w:w="3005"/>
        <w:gridCol w:w="2993"/>
        <w:gridCol w:w="2992"/>
      </w:tblGrid>
      <w:tr w:rsidR="005E4713" w:rsidTr="005E4713">
        <w:tc>
          <w:tcPr>
            <w:tcW w:w="3116" w:type="dxa"/>
          </w:tcPr>
          <w:p w:rsidR="005E4713" w:rsidRDefault="005E4713" w:rsidP="005E4713">
            <w:r>
              <w:t>Linear Regression</w:t>
            </w:r>
          </w:p>
        </w:tc>
        <w:tc>
          <w:tcPr>
            <w:tcW w:w="3117" w:type="dxa"/>
          </w:tcPr>
          <w:p w:rsidR="005E4713" w:rsidRDefault="005E4713" w:rsidP="005E4713">
            <w:r>
              <w:t>Decision Tree</w:t>
            </w:r>
          </w:p>
        </w:tc>
        <w:tc>
          <w:tcPr>
            <w:tcW w:w="3117" w:type="dxa"/>
          </w:tcPr>
          <w:p w:rsidR="005E4713" w:rsidRDefault="005E4713" w:rsidP="005E4713">
            <w:r>
              <w:t>Random Forest</w:t>
            </w:r>
          </w:p>
        </w:tc>
      </w:tr>
      <w:tr w:rsidR="005E4713" w:rsidTr="005E4713">
        <w:tc>
          <w:tcPr>
            <w:tcW w:w="3116" w:type="dxa"/>
          </w:tcPr>
          <w:p w:rsidR="005E4713" w:rsidRDefault="005E4713" w:rsidP="005E4713">
            <w:r>
              <w:t>MAE:  0.096</w:t>
            </w:r>
            <w:r>
              <w:t>1</w:t>
            </w:r>
          </w:p>
          <w:p w:rsidR="005E4713" w:rsidRDefault="005E4713" w:rsidP="005E4713">
            <w:r>
              <w:t>RMSE:  0.15</w:t>
            </w:r>
            <w:r>
              <w:t>7</w:t>
            </w:r>
          </w:p>
          <w:p w:rsidR="005E4713" w:rsidRDefault="005E4713" w:rsidP="005E4713">
            <w:r>
              <w:t>Model Fitting Time: 0.813 s</w:t>
            </w:r>
          </w:p>
        </w:tc>
        <w:tc>
          <w:tcPr>
            <w:tcW w:w="3117" w:type="dxa"/>
          </w:tcPr>
          <w:p w:rsidR="005E4713" w:rsidRDefault="005E4713" w:rsidP="005E4713">
            <w:r>
              <w:t>MAE:  0.026</w:t>
            </w:r>
          </w:p>
          <w:p w:rsidR="005E4713" w:rsidRDefault="005E4713" w:rsidP="005E4713">
            <w:r>
              <w:t>RMSE:  0.042</w:t>
            </w:r>
          </w:p>
          <w:p w:rsidR="005E4713" w:rsidRDefault="005E4713" w:rsidP="005E4713">
            <w:r>
              <w:t>Model Fitting Time: 21.693 s</w:t>
            </w:r>
          </w:p>
        </w:tc>
        <w:tc>
          <w:tcPr>
            <w:tcW w:w="3117" w:type="dxa"/>
          </w:tcPr>
          <w:p w:rsidR="005E4713" w:rsidRDefault="005E4713" w:rsidP="005E4713">
            <w:r>
              <w:t>MAE:  0.021</w:t>
            </w:r>
          </w:p>
          <w:p w:rsidR="005E4713" w:rsidRDefault="005E4713" w:rsidP="005E4713">
            <w:r>
              <w:t>RMSE:  0.034</w:t>
            </w:r>
          </w:p>
          <w:p w:rsidR="005E4713" w:rsidRDefault="005E4713" w:rsidP="005E4713">
            <w:r>
              <w:t>Model Fitting Time: 167.236 s</w:t>
            </w:r>
          </w:p>
        </w:tc>
      </w:tr>
    </w:tbl>
    <w:p w:rsidR="006F6B27" w:rsidRDefault="006F6B27" w:rsidP="005E4713">
      <w:pPr>
        <w:ind w:left="360"/>
      </w:pPr>
    </w:p>
    <w:p w:rsidR="006F6B27" w:rsidRDefault="006F6B27" w:rsidP="001E7BFE">
      <w:pPr>
        <w:ind w:left="360"/>
        <w:jc w:val="both"/>
      </w:pPr>
      <w:r w:rsidRPr="006F6B27">
        <w:t>Based on the result of MAE, RMSE, and fitting time, the results are quite good and reasonable running time is obtained by the decision tree. The best results are owned by random forest</w:t>
      </w:r>
      <w:r w:rsidR="0065557B">
        <w:t>,</w:t>
      </w:r>
      <w:r w:rsidRPr="006F6B27">
        <w:t xml:space="preserve"> but for </w:t>
      </w:r>
      <w:r w:rsidR="0065557B">
        <w:t xml:space="preserve">the </w:t>
      </w:r>
      <w:r w:rsidRPr="006F6B27">
        <w:t>running time it is 8x longer than the decision tree.</w:t>
      </w:r>
    </w:p>
    <w:p w:rsidR="00071BC5" w:rsidRDefault="00071BC5" w:rsidP="00071BC5">
      <w:pPr>
        <w:pStyle w:val="ListParagraph"/>
        <w:numPr>
          <w:ilvl w:val="0"/>
          <w:numId w:val="5"/>
        </w:numPr>
      </w:pPr>
      <w:r>
        <w:t xml:space="preserve">Save </w:t>
      </w:r>
      <w:r w:rsidR="0065557B">
        <w:t xml:space="preserve">a </w:t>
      </w:r>
      <w:r>
        <w:t>model to file</w:t>
      </w:r>
      <w:r w:rsidR="001E7BFE">
        <w:t xml:space="preserve"> (included in </w:t>
      </w:r>
      <w:proofErr w:type="spellStart"/>
      <w:r w:rsidR="001E7BFE">
        <w:t>ipynb</w:t>
      </w:r>
      <w:proofErr w:type="spellEnd"/>
      <w:r w:rsidR="001E7BFE">
        <w:t>)</w:t>
      </w:r>
    </w:p>
    <w:p w:rsidR="00071BC5" w:rsidRDefault="00071BC5" w:rsidP="00071BC5">
      <w:pPr>
        <w:pStyle w:val="ListParagraph"/>
        <w:numPr>
          <w:ilvl w:val="0"/>
          <w:numId w:val="5"/>
        </w:numPr>
      </w:pPr>
      <w:r>
        <w:t>Load and test the model</w:t>
      </w:r>
      <w:r w:rsidR="001E7BFE">
        <w:t xml:space="preserve"> </w:t>
      </w:r>
      <w:r w:rsidR="001E7BFE">
        <w:t xml:space="preserve">(included in </w:t>
      </w:r>
      <w:proofErr w:type="spellStart"/>
      <w:r w:rsidR="001E7BFE">
        <w:t>ipynb</w:t>
      </w:r>
      <w:proofErr w:type="spellEnd"/>
      <w:r w:rsidR="001E7BFE">
        <w:t>)</w:t>
      </w:r>
    </w:p>
    <w:p w:rsidR="00191FF9" w:rsidRDefault="00191FF9"/>
    <w:p w:rsidR="00F276E6" w:rsidRDefault="00F276E6">
      <w:pPr>
        <w:rPr>
          <w:b/>
        </w:rPr>
      </w:pPr>
      <w:r>
        <w:rPr>
          <w:b/>
        </w:rPr>
        <w:t>2</w:t>
      </w:r>
      <w:r w:rsidRPr="00F276E6">
        <w:rPr>
          <w:b/>
          <w:vertAlign w:val="superscript"/>
        </w:rPr>
        <w:t>nd</w:t>
      </w:r>
      <w:r w:rsidRPr="00F276E6">
        <w:rPr>
          <w:b/>
        </w:rPr>
        <w:t xml:space="preserve"> approach (</w:t>
      </w:r>
      <w:r>
        <w:rPr>
          <w:b/>
        </w:rPr>
        <w:t>Data Stream</w:t>
      </w:r>
      <w:r w:rsidRPr="00F276E6">
        <w:rPr>
          <w:b/>
        </w:rPr>
        <w:t>)</w:t>
      </w:r>
    </w:p>
    <w:p w:rsidR="001E7BFE" w:rsidRPr="001E7BFE" w:rsidRDefault="001E7BFE">
      <w:r w:rsidRPr="001E7BFE">
        <w:t>File source code: moa-ardev.jar, moa-std.jar</w:t>
      </w:r>
    </w:p>
    <w:p w:rsidR="005E4713" w:rsidRDefault="006F6B27" w:rsidP="005E4713">
      <w:r>
        <w:t xml:space="preserve">Data stream model </w:t>
      </w:r>
      <w:proofErr w:type="gramStart"/>
      <w:r>
        <w:t>approach :</w:t>
      </w:r>
      <w:proofErr w:type="gramEnd"/>
    </w:p>
    <w:p w:rsidR="008F734D" w:rsidRDefault="008F734D" w:rsidP="008F734D">
      <w:pPr>
        <w:pStyle w:val="ListParagraph"/>
        <w:numPr>
          <w:ilvl w:val="0"/>
          <w:numId w:val="6"/>
        </w:numPr>
      </w:pPr>
      <w:r>
        <w:t>View dataset statistic</w:t>
      </w:r>
    </w:p>
    <w:p w:rsidR="008F734D" w:rsidRDefault="006F6B27" w:rsidP="008F734D">
      <w:pPr>
        <w:pStyle w:val="ListParagraph"/>
      </w:pPr>
      <w:r>
        <w:rPr>
          <w:noProof/>
        </w:rPr>
        <w:t>(The explanation is as the same as the 1</w:t>
      </w:r>
      <w:r w:rsidRPr="006F6B27">
        <w:rPr>
          <w:noProof/>
          <w:vertAlign w:val="superscript"/>
        </w:rPr>
        <w:t>st</w:t>
      </w:r>
      <w:r>
        <w:rPr>
          <w:noProof/>
        </w:rPr>
        <w:t xml:space="preserve"> approach)</w:t>
      </w:r>
    </w:p>
    <w:p w:rsidR="008F734D" w:rsidRDefault="008F734D" w:rsidP="008F734D">
      <w:pPr>
        <w:pStyle w:val="ListParagraph"/>
        <w:numPr>
          <w:ilvl w:val="0"/>
          <w:numId w:val="6"/>
        </w:numPr>
      </w:pPr>
      <w:r>
        <w:t>Features correlation</w:t>
      </w:r>
    </w:p>
    <w:p w:rsidR="008F734D" w:rsidRDefault="006F6B27" w:rsidP="006F6B27">
      <w:pPr>
        <w:pStyle w:val="ListParagraph"/>
      </w:pPr>
      <w:r>
        <w:rPr>
          <w:noProof/>
        </w:rPr>
        <w:t>(The explanation is as the same as the 1</w:t>
      </w:r>
      <w:r w:rsidRPr="006F6B27">
        <w:rPr>
          <w:noProof/>
          <w:vertAlign w:val="superscript"/>
        </w:rPr>
        <w:t>st</w:t>
      </w:r>
      <w:r>
        <w:rPr>
          <w:noProof/>
        </w:rPr>
        <w:t xml:space="preserve"> approach)</w:t>
      </w:r>
    </w:p>
    <w:p w:rsidR="006F6B27" w:rsidRDefault="006F6B27" w:rsidP="005E1EB9">
      <w:pPr>
        <w:pStyle w:val="ListParagraph"/>
        <w:numPr>
          <w:ilvl w:val="0"/>
          <w:numId w:val="6"/>
        </w:numPr>
      </w:pPr>
      <w:r>
        <w:rPr>
          <w:rStyle w:val="tlid-translation"/>
          <w:lang w:val="en"/>
        </w:rPr>
        <w:t xml:space="preserve">Convert the file into </w:t>
      </w:r>
      <w:proofErr w:type="spellStart"/>
      <w:r>
        <w:rPr>
          <w:rStyle w:val="tlid-translation"/>
          <w:lang w:val="en"/>
        </w:rPr>
        <w:t>arff</w:t>
      </w:r>
      <w:proofErr w:type="spellEnd"/>
      <w:r>
        <w:rPr>
          <w:rStyle w:val="tlid-translation"/>
          <w:lang w:val="en"/>
        </w:rPr>
        <w:t xml:space="preserve"> format, the framework that I use in this data stream process is the MOA framework (Massive Online Analysis) https://moa.cms.waikato.ac.nz/</w:t>
      </w:r>
    </w:p>
    <w:p w:rsidR="008F734D" w:rsidRDefault="008F734D" w:rsidP="008F734D">
      <w:pPr>
        <w:pStyle w:val="ListParagraph"/>
        <w:numPr>
          <w:ilvl w:val="0"/>
          <w:numId w:val="6"/>
        </w:numPr>
      </w:pPr>
      <w:r>
        <w:t>Prediction sequential evaluation</w:t>
      </w:r>
    </w:p>
    <w:p w:rsidR="005E1EB9" w:rsidRDefault="0065557B" w:rsidP="005E1EB9">
      <w:pPr>
        <w:pStyle w:val="ListParagraph"/>
      </w:pPr>
      <w:r>
        <w:t>Iterative learning and Error evaluation are done every of</w:t>
      </w:r>
      <w:r w:rsidR="005E1EB9">
        <w:t xml:space="preserve"> 10,000 instance</w:t>
      </w:r>
      <w:r>
        <w:t>s</w:t>
      </w:r>
    </w:p>
    <w:p w:rsidR="001E7BFE" w:rsidRDefault="007D512C" w:rsidP="0065557B">
      <w:pPr>
        <w:pStyle w:val="ListParagraph"/>
        <w:ind w:left="1080"/>
      </w:pPr>
      <w:r>
        <w:lastRenderedPageBreak/>
        <w:t xml:space="preserve">Please use this script only for evaluation based on </w:t>
      </w:r>
      <w:r w:rsidR="0065557B">
        <w:t xml:space="preserve">the </w:t>
      </w:r>
      <w:proofErr w:type="spellStart"/>
      <w:r w:rsidR="0065557B">
        <w:t>the</w:t>
      </w:r>
      <w:proofErr w:type="spellEnd"/>
      <w:r w:rsidR="0065557B">
        <w:t xml:space="preserve"> </w:t>
      </w:r>
      <w:r>
        <w:t>data stream, the model output from this script can</w:t>
      </w:r>
      <w:r w:rsidR="001E7BFE">
        <w:t>not be load, you can use point 6</w:t>
      </w:r>
      <w:r>
        <w:t xml:space="preserve"> Script for save </w:t>
      </w:r>
      <w:r w:rsidR="0065557B">
        <w:t xml:space="preserve">the </w:t>
      </w:r>
      <w:r>
        <w:t>model and load the model</w:t>
      </w:r>
    </w:p>
    <w:tbl>
      <w:tblPr>
        <w:tblStyle w:val="TableGrid"/>
        <w:tblW w:w="0" w:type="auto"/>
        <w:tblInd w:w="720" w:type="dxa"/>
        <w:tblLook w:val="04A0" w:firstRow="1" w:lastRow="0" w:firstColumn="1" w:lastColumn="0" w:noHBand="0" w:noVBand="1"/>
      </w:tblPr>
      <w:tblGrid>
        <w:gridCol w:w="8630"/>
      </w:tblGrid>
      <w:tr w:rsidR="001E7BFE" w:rsidTr="001E7BFE">
        <w:tc>
          <w:tcPr>
            <w:tcW w:w="9350" w:type="dxa"/>
          </w:tcPr>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 Script to run </w:t>
            </w:r>
            <w:proofErr w:type="spellStart"/>
            <w:r w:rsidRPr="001E7BFE">
              <w:rPr>
                <w:rFonts w:ascii="Consolas" w:hAnsi="Consolas"/>
                <w:sz w:val="18"/>
                <w:szCs w:val="18"/>
              </w:rPr>
              <w:t>EvaluatePrequentialRegression</w:t>
            </w:r>
            <w:proofErr w:type="spellEnd"/>
            <w:r w:rsidRPr="001E7BFE">
              <w:rPr>
                <w:rFonts w:ascii="Consolas" w:hAnsi="Consolas"/>
                <w:sz w:val="18"/>
                <w:szCs w:val="18"/>
              </w:rPr>
              <w:t xml:space="preserve"> FIMT-DD</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java -</w:t>
            </w:r>
            <w:proofErr w:type="spellStart"/>
            <w:r w:rsidRPr="001E7BFE">
              <w:rPr>
                <w:rFonts w:ascii="Consolas" w:hAnsi="Consolas"/>
                <w:sz w:val="18"/>
                <w:szCs w:val="18"/>
              </w:rPr>
              <w:t>cp</w:t>
            </w:r>
            <w:proofErr w:type="spellEnd"/>
            <w:r w:rsidRPr="001E7BFE">
              <w:rPr>
                <w:rFonts w:ascii="Consolas" w:hAnsi="Consolas"/>
                <w:sz w:val="18"/>
                <w:szCs w:val="18"/>
              </w:rPr>
              <w:t xml:space="preserve"> moa-fimt-dd-ardev.jar </w:t>
            </w:r>
            <w:proofErr w:type="spellStart"/>
            <w:r w:rsidRPr="001E7BFE">
              <w:rPr>
                <w:rFonts w:ascii="Consolas" w:hAnsi="Consolas"/>
                <w:sz w:val="18"/>
                <w:szCs w:val="18"/>
              </w:rPr>
              <w:t>moa.DoTask</w:t>
            </w:r>
            <w:proofErr w:type="spellEnd"/>
            <w:r w:rsidRPr="001E7BFE">
              <w:rPr>
                <w:rFonts w:ascii="Consolas" w:hAnsi="Consolas"/>
                <w:sz w:val="18"/>
                <w:szCs w:val="18"/>
              </w:rPr>
              <w:t xml:space="preserve"> "</w:t>
            </w:r>
            <w:proofErr w:type="spellStart"/>
            <w:r w:rsidRPr="001E7BFE">
              <w:rPr>
                <w:rFonts w:ascii="Consolas" w:hAnsi="Consolas"/>
                <w:sz w:val="18"/>
                <w:szCs w:val="18"/>
              </w:rPr>
              <w:t>EvaluatePrequentialRegression</w:t>
            </w:r>
            <w:proofErr w:type="spellEnd"/>
            <w:r w:rsidRPr="001E7BFE">
              <w:rPr>
                <w:rFonts w:ascii="Consolas" w:hAnsi="Consolas"/>
                <w:sz w:val="18"/>
                <w:szCs w:val="18"/>
              </w:rPr>
              <w:t xml:space="preserve"> -l </w:t>
            </w:r>
            <w:proofErr w:type="spellStart"/>
            <w:r w:rsidRPr="001E7BFE">
              <w:rPr>
                <w:rFonts w:ascii="Consolas" w:hAnsi="Consolas"/>
                <w:sz w:val="18"/>
                <w:szCs w:val="18"/>
              </w:rPr>
              <w:t>trees.FIMTDD</w:t>
            </w:r>
            <w:proofErr w:type="spellEnd"/>
            <w:r w:rsidRPr="001E7BFE">
              <w:rPr>
                <w:rFonts w:ascii="Consolas" w:hAnsi="Consolas"/>
                <w:sz w:val="18"/>
                <w:szCs w:val="18"/>
              </w:rPr>
              <w:t xml:space="preserve"> -s (</w:t>
            </w:r>
            <w:proofErr w:type="spellStart"/>
            <w:r w:rsidRPr="001E7BFE">
              <w:rPr>
                <w:rFonts w:ascii="Consolas" w:hAnsi="Consolas"/>
                <w:sz w:val="18"/>
                <w:szCs w:val="18"/>
              </w:rPr>
              <w:t>ArffFileStream</w:t>
            </w:r>
            <w:proofErr w:type="spellEnd"/>
            <w:r w:rsidRPr="001E7BFE">
              <w:rPr>
                <w:rFonts w:ascii="Consolas" w:hAnsi="Consolas"/>
                <w:sz w:val="18"/>
                <w:szCs w:val="18"/>
              </w:rPr>
              <w:t xml:space="preserve"> -f (combine-traffic-</w:t>
            </w:r>
            <w:proofErr w:type="spellStart"/>
            <w:r w:rsidRPr="001E7BFE">
              <w:rPr>
                <w:rFonts w:ascii="Consolas" w:hAnsi="Consolas"/>
                <w:sz w:val="18"/>
                <w:szCs w:val="18"/>
              </w:rPr>
              <w:t>demand.arff</w:t>
            </w:r>
            <w:proofErr w:type="spellEnd"/>
            <w:r w:rsidRPr="001E7BFE">
              <w:rPr>
                <w:rFonts w:ascii="Consolas" w:hAnsi="Consolas"/>
                <w:sz w:val="18"/>
                <w:szCs w:val="18"/>
              </w:rPr>
              <w:t>)) -f 10000 -q 10000 -d (ardev-traffic-demand.csv) -o (</w:t>
            </w:r>
            <w:proofErr w:type="spellStart"/>
            <w:r w:rsidRPr="001E7BFE">
              <w:rPr>
                <w:rFonts w:ascii="Consolas" w:hAnsi="Consolas"/>
                <w:sz w:val="18"/>
                <w:szCs w:val="18"/>
              </w:rPr>
              <w:t>ardev</w:t>
            </w:r>
            <w:proofErr w:type="spellEnd"/>
            <w:r w:rsidRPr="001E7BFE">
              <w:rPr>
                <w:rFonts w:ascii="Consolas" w:hAnsi="Consolas"/>
                <w:sz w:val="18"/>
                <w:szCs w:val="18"/>
              </w:rPr>
              <w:t>-traffic-</w:t>
            </w:r>
            <w:proofErr w:type="spellStart"/>
            <w:r w:rsidRPr="001E7BFE">
              <w:rPr>
                <w:rFonts w:ascii="Consolas" w:hAnsi="Consolas"/>
                <w:sz w:val="18"/>
                <w:szCs w:val="18"/>
              </w:rPr>
              <w:t>demand.pred</w:t>
            </w:r>
            <w:proofErr w:type="spellEnd"/>
            <w:r w:rsidRPr="001E7BFE">
              <w:rPr>
                <w:rFonts w:ascii="Consolas" w:hAnsi="Consolas"/>
                <w:sz w:val="18"/>
                <w:szCs w:val="18"/>
              </w:rPr>
              <w:t>) -O (</w:t>
            </w:r>
            <w:proofErr w:type="spellStart"/>
            <w:r w:rsidRPr="001E7BFE">
              <w:rPr>
                <w:rFonts w:ascii="Consolas" w:hAnsi="Consolas"/>
                <w:sz w:val="18"/>
                <w:szCs w:val="18"/>
              </w:rPr>
              <w:t>ardev</w:t>
            </w:r>
            <w:proofErr w:type="spellEnd"/>
            <w:r w:rsidRPr="001E7BFE">
              <w:rPr>
                <w:rFonts w:ascii="Consolas" w:hAnsi="Consolas"/>
                <w:sz w:val="18"/>
                <w:szCs w:val="18"/>
              </w:rPr>
              <w:t>-traffic-</w:t>
            </w:r>
            <w:proofErr w:type="spellStart"/>
            <w:r w:rsidRPr="001E7BFE">
              <w:rPr>
                <w:rFonts w:ascii="Consolas" w:hAnsi="Consolas"/>
                <w:sz w:val="18"/>
                <w:szCs w:val="18"/>
              </w:rPr>
              <w:t>demand.moa</w:t>
            </w:r>
            <w:proofErr w:type="spellEnd"/>
            <w:r w:rsidRPr="001E7BFE">
              <w:rPr>
                <w:rFonts w:ascii="Consolas" w:hAnsi="Consolas"/>
                <w:sz w:val="18"/>
                <w:szCs w:val="18"/>
              </w:rPr>
              <w:t>)"</w:t>
            </w:r>
          </w:p>
          <w:p w:rsidR="001E7BFE" w:rsidRPr="001E7BFE" w:rsidRDefault="001E7BFE" w:rsidP="001E7BFE">
            <w:pPr>
              <w:pStyle w:val="ListParagraph"/>
              <w:ind w:left="240"/>
              <w:rPr>
                <w:rFonts w:ascii="Consolas" w:hAnsi="Consolas"/>
                <w:sz w:val="18"/>
                <w:szCs w:val="18"/>
              </w:rPr>
            </w:pP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 Script to run </w:t>
            </w:r>
            <w:proofErr w:type="spellStart"/>
            <w:r w:rsidRPr="001E7BFE">
              <w:rPr>
                <w:rFonts w:ascii="Consolas" w:hAnsi="Consolas"/>
                <w:sz w:val="18"/>
                <w:szCs w:val="18"/>
              </w:rPr>
              <w:t>EvaluatePrequentialRegression</w:t>
            </w:r>
            <w:proofErr w:type="spellEnd"/>
            <w:r w:rsidRPr="001E7BFE">
              <w:rPr>
                <w:rFonts w:ascii="Consolas" w:hAnsi="Consolas"/>
                <w:sz w:val="18"/>
                <w:szCs w:val="18"/>
              </w:rPr>
              <w:t xml:space="preserve"> FIMT-DD-ARDEV</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java -</w:t>
            </w:r>
            <w:proofErr w:type="spellStart"/>
            <w:r w:rsidRPr="001E7BFE">
              <w:rPr>
                <w:rFonts w:ascii="Consolas" w:hAnsi="Consolas"/>
                <w:sz w:val="18"/>
                <w:szCs w:val="18"/>
              </w:rPr>
              <w:t>cp</w:t>
            </w:r>
            <w:proofErr w:type="spellEnd"/>
            <w:r w:rsidRPr="001E7BFE">
              <w:rPr>
                <w:rFonts w:ascii="Consolas" w:hAnsi="Consolas"/>
                <w:sz w:val="18"/>
                <w:szCs w:val="18"/>
              </w:rPr>
              <w:t xml:space="preserve"> moa-fimt-dd-std.jar </w:t>
            </w:r>
            <w:proofErr w:type="spellStart"/>
            <w:r w:rsidRPr="001E7BFE">
              <w:rPr>
                <w:rFonts w:ascii="Consolas" w:hAnsi="Consolas"/>
                <w:sz w:val="18"/>
                <w:szCs w:val="18"/>
              </w:rPr>
              <w:t>moa.DoTask</w:t>
            </w:r>
            <w:proofErr w:type="spellEnd"/>
            <w:r w:rsidRPr="001E7BFE">
              <w:rPr>
                <w:rFonts w:ascii="Consolas" w:hAnsi="Consolas"/>
                <w:sz w:val="18"/>
                <w:szCs w:val="18"/>
              </w:rPr>
              <w:t xml:space="preserve"> "</w:t>
            </w:r>
            <w:proofErr w:type="spellStart"/>
            <w:r w:rsidRPr="001E7BFE">
              <w:rPr>
                <w:rFonts w:ascii="Consolas" w:hAnsi="Consolas"/>
                <w:sz w:val="18"/>
                <w:szCs w:val="18"/>
              </w:rPr>
              <w:t>EvaluatePrequentialRegression</w:t>
            </w:r>
            <w:proofErr w:type="spellEnd"/>
            <w:r w:rsidRPr="001E7BFE">
              <w:rPr>
                <w:rFonts w:ascii="Consolas" w:hAnsi="Consolas"/>
                <w:sz w:val="18"/>
                <w:szCs w:val="18"/>
              </w:rPr>
              <w:t xml:space="preserve"> -l </w:t>
            </w:r>
            <w:proofErr w:type="spellStart"/>
            <w:r w:rsidRPr="001E7BFE">
              <w:rPr>
                <w:rFonts w:ascii="Consolas" w:hAnsi="Consolas"/>
                <w:sz w:val="18"/>
                <w:szCs w:val="18"/>
              </w:rPr>
              <w:t>trees.FIMTDD</w:t>
            </w:r>
            <w:proofErr w:type="spellEnd"/>
            <w:r w:rsidRPr="001E7BFE">
              <w:rPr>
                <w:rFonts w:ascii="Consolas" w:hAnsi="Consolas"/>
                <w:sz w:val="18"/>
                <w:szCs w:val="18"/>
              </w:rPr>
              <w:t xml:space="preserve"> -s (</w:t>
            </w:r>
            <w:proofErr w:type="spellStart"/>
            <w:r w:rsidRPr="001E7BFE">
              <w:rPr>
                <w:rFonts w:ascii="Consolas" w:hAnsi="Consolas"/>
                <w:sz w:val="18"/>
                <w:szCs w:val="18"/>
              </w:rPr>
              <w:t>ArffFileStream</w:t>
            </w:r>
            <w:proofErr w:type="spellEnd"/>
            <w:r w:rsidRPr="001E7BFE">
              <w:rPr>
                <w:rFonts w:ascii="Consolas" w:hAnsi="Consolas"/>
                <w:sz w:val="18"/>
                <w:szCs w:val="18"/>
              </w:rPr>
              <w:t xml:space="preserve"> -f (combine-traffic-</w:t>
            </w:r>
            <w:proofErr w:type="spellStart"/>
            <w:r w:rsidRPr="001E7BFE">
              <w:rPr>
                <w:rFonts w:ascii="Consolas" w:hAnsi="Consolas"/>
                <w:sz w:val="18"/>
                <w:szCs w:val="18"/>
              </w:rPr>
              <w:t>demand.arff</w:t>
            </w:r>
            <w:proofErr w:type="spellEnd"/>
            <w:r w:rsidRPr="001E7BFE">
              <w:rPr>
                <w:rFonts w:ascii="Consolas" w:hAnsi="Consolas"/>
                <w:sz w:val="18"/>
                <w:szCs w:val="18"/>
              </w:rPr>
              <w:t>)) -f 10000 -q 10000 -d (std-traffic-demand.csv) -o (</w:t>
            </w:r>
            <w:proofErr w:type="spellStart"/>
            <w:r w:rsidRPr="001E7BFE">
              <w:rPr>
                <w:rFonts w:ascii="Consolas" w:hAnsi="Consolas"/>
                <w:sz w:val="18"/>
                <w:szCs w:val="18"/>
              </w:rPr>
              <w:t>std</w:t>
            </w:r>
            <w:proofErr w:type="spellEnd"/>
            <w:r w:rsidRPr="001E7BFE">
              <w:rPr>
                <w:rFonts w:ascii="Consolas" w:hAnsi="Consolas"/>
                <w:sz w:val="18"/>
                <w:szCs w:val="18"/>
              </w:rPr>
              <w:t>-traffic-</w:t>
            </w:r>
            <w:proofErr w:type="spellStart"/>
            <w:r w:rsidRPr="001E7BFE">
              <w:rPr>
                <w:rFonts w:ascii="Consolas" w:hAnsi="Consolas"/>
                <w:sz w:val="18"/>
                <w:szCs w:val="18"/>
              </w:rPr>
              <w:t>demand.pred</w:t>
            </w:r>
            <w:proofErr w:type="spellEnd"/>
            <w:r w:rsidRPr="001E7BFE">
              <w:rPr>
                <w:rFonts w:ascii="Consolas" w:hAnsi="Consolas"/>
                <w:sz w:val="18"/>
                <w:szCs w:val="18"/>
              </w:rPr>
              <w:t>) -O (</w:t>
            </w:r>
            <w:proofErr w:type="spellStart"/>
            <w:r w:rsidRPr="001E7BFE">
              <w:rPr>
                <w:rFonts w:ascii="Consolas" w:hAnsi="Consolas"/>
                <w:sz w:val="18"/>
                <w:szCs w:val="18"/>
              </w:rPr>
              <w:t>std</w:t>
            </w:r>
            <w:proofErr w:type="spellEnd"/>
            <w:r w:rsidRPr="001E7BFE">
              <w:rPr>
                <w:rFonts w:ascii="Consolas" w:hAnsi="Consolas"/>
                <w:sz w:val="18"/>
                <w:szCs w:val="18"/>
              </w:rPr>
              <w:t>-traffic-</w:t>
            </w:r>
            <w:proofErr w:type="spellStart"/>
            <w:r w:rsidRPr="001E7BFE">
              <w:rPr>
                <w:rFonts w:ascii="Consolas" w:hAnsi="Consolas"/>
                <w:sz w:val="18"/>
                <w:szCs w:val="18"/>
              </w:rPr>
              <w:t>demand.moa</w:t>
            </w:r>
            <w:proofErr w:type="spellEnd"/>
            <w:r w:rsidRPr="001E7BFE">
              <w:rPr>
                <w:rFonts w:ascii="Consolas" w:hAnsi="Consolas"/>
                <w:sz w:val="18"/>
                <w:szCs w:val="18"/>
              </w:rPr>
              <w:t>)"</w:t>
            </w:r>
          </w:p>
          <w:p w:rsidR="001E7BFE" w:rsidRPr="001E7BFE" w:rsidRDefault="001E7BFE" w:rsidP="001E7BFE">
            <w:pPr>
              <w:pStyle w:val="ListParagraph"/>
              <w:ind w:left="240"/>
              <w:rPr>
                <w:rFonts w:ascii="Consolas" w:hAnsi="Consolas"/>
                <w:sz w:val="18"/>
                <w:szCs w:val="18"/>
              </w:rPr>
            </w:pP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s : stream file</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f and -q : evaluation every 10000 instances</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d : output of evaluation result (MAE,RMSE, evaluation time, tree size)</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O : task result file (this file cannot be loaded, if you want to build model, please use 2. script to save and load the model</w:t>
            </w:r>
          </w:p>
          <w:p w:rsidR="001E7BFE" w:rsidRDefault="001E7BFE" w:rsidP="007D512C">
            <w:pPr>
              <w:pStyle w:val="ListParagraph"/>
              <w:ind w:left="0"/>
            </w:pPr>
          </w:p>
        </w:tc>
      </w:tr>
    </w:tbl>
    <w:p w:rsidR="007D512C" w:rsidRDefault="007D512C" w:rsidP="007D512C">
      <w:pPr>
        <w:pStyle w:val="ListParagraph"/>
      </w:pPr>
    </w:p>
    <w:p w:rsidR="008F734D" w:rsidRDefault="008F734D" w:rsidP="008F734D">
      <w:pPr>
        <w:pStyle w:val="ListParagraph"/>
        <w:numPr>
          <w:ilvl w:val="0"/>
          <w:numId w:val="6"/>
        </w:numPr>
      </w:pPr>
      <w:r>
        <w:t>Display Result (MAE, RMSE, Fitting time)</w:t>
      </w:r>
    </w:p>
    <w:p w:rsidR="008F734D" w:rsidRDefault="008F734D" w:rsidP="001E7BFE">
      <w:pPr>
        <w:ind w:left="360"/>
        <w:jc w:val="center"/>
      </w:pPr>
      <w:r>
        <w:rPr>
          <w:noProof/>
        </w:rPr>
        <w:drawing>
          <wp:inline distT="0" distB="0" distL="0" distR="0" wp14:anchorId="545BBBDE" wp14:editId="4FD34A47">
            <wp:extent cx="4983816" cy="2743200"/>
            <wp:effectExtent l="0" t="0" r="762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E7BFE" w:rsidRDefault="001E7BFE" w:rsidP="001E7BFE">
      <w:pPr>
        <w:ind w:left="360"/>
        <w:jc w:val="center"/>
      </w:pPr>
      <w:r>
        <w:t>Fig.5. MAE Value Comparison of FIMT-DD and FIMT-DD-ARDEV</w:t>
      </w:r>
    </w:p>
    <w:p w:rsidR="001E7BFE" w:rsidRDefault="001E7BFE" w:rsidP="008F734D">
      <w:pPr>
        <w:ind w:left="360"/>
      </w:pPr>
    </w:p>
    <w:p w:rsidR="008F734D" w:rsidRDefault="008F734D" w:rsidP="0065557B">
      <w:pPr>
        <w:ind w:left="360"/>
        <w:jc w:val="center"/>
      </w:pPr>
      <w:r>
        <w:rPr>
          <w:noProof/>
        </w:rPr>
        <w:lastRenderedPageBreak/>
        <w:drawing>
          <wp:inline distT="0" distB="0" distL="0" distR="0" wp14:anchorId="45F9B48D" wp14:editId="19B28DF1">
            <wp:extent cx="4983816" cy="2743200"/>
            <wp:effectExtent l="0" t="0" r="762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E7BFE" w:rsidRDefault="001E7BFE" w:rsidP="001E7BFE">
      <w:pPr>
        <w:ind w:left="360"/>
        <w:jc w:val="center"/>
      </w:pPr>
      <w:r>
        <w:t>Fig.6</w:t>
      </w:r>
      <w:r>
        <w:t xml:space="preserve">. </w:t>
      </w:r>
      <w:r>
        <w:t>RMSE</w:t>
      </w:r>
      <w:r>
        <w:t xml:space="preserve"> Value Comparison of FIMT-DD and FIMT-DD-ARDEV</w:t>
      </w:r>
    </w:p>
    <w:p w:rsidR="001E7BFE" w:rsidRDefault="001E7BFE" w:rsidP="008F734D">
      <w:pPr>
        <w:ind w:left="360"/>
      </w:pPr>
    </w:p>
    <w:p w:rsidR="008F734D" w:rsidRDefault="008F734D" w:rsidP="0065557B">
      <w:pPr>
        <w:ind w:left="360"/>
        <w:jc w:val="center"/>
      </w:pPr>
      <w:r>
        <w:rPr>
          <w:noProof/>
        </w:rPr>
        <w:drawing>
          <wp:inline distT="0" distB="0" distL="0" distR="0" wp14:anchorId="50A1295A" wp14:editId="7ECC9EF1">
            <wp:extent cx="4983816" cy="2743200"/>
            <wp:effectExtent l="0" t="0" r="762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E7BFE" w:rsidRDefault="001E7BFE" w:rsidP="001E7BFE">
      <w:pPr>
        <w:ind w:left="360"/>
        <w:jc w:val="center"/>
      </w:pPr>
      <w:r>
        <w:t>Fig.7</w:t>
      </w:r>
      <w:r>
        <w:t xml:space="preserve">. </w:t>
      </w:r>
      <w:r>
        <w:t>Training Time</w:t>
      </w:r>
      <w:r>
        <w:t xml:space="preserve"> Value Comparison of FIMT-DD and FIMT-DD-ARDEV</w:t>
      </w:r>
    </w:p>
    <w:p w:rsidR="001E7BFE" w:rsidRDefault="001E7BFE" w:rsidP="008F734D">
      <w:pPr>
        <w:ind w:left="360"/>
      </w:pPr>
    </w:p>
    <w:p w:rsidR="001E7BFE" w:rsidRDefault="001E7BFE" w:rsidP="001E7BFE">
      <w:pPr>
        <w:ind w:left="360"/>
        <w:jc w:val="both"/>
      </w:pPr>
      <w:r w:rsidRPr="001E7BFE">
        <w:t>To produce the results of this evaluation</w:t>
      </w:r>
      <w:r>
        <w:t xml:space="preserve"> (Fig. 5, Fig. 6, Fig. 7)</w:t>
      </w:r>
      <w:r w:rsidRPr="001E7BFE">
        <w:t>, you can get the code in step 4. Prediction Sequential Evaluation. Based on the result MAE, RMSE, and fitting time. The results of the FIMT-DD-ARDEV accuracy show good results compared to the FIMT-DD standard. It needs to be recognized that running time ARDEV is longer than the FIMT-DD standard, but ARDEV FIMT-DD is much faster to reduce error value compared to FIMT-DD. For example RMSE with a value of 0.1 obta</w:t>
      </w:r>
      <w:bookmarkStart w:id="0" w:name="_GoBack"/>
      <w:bookmarkEnd w:id="0"/>
      <w:r w:rsidRPr="001E7BFE">
        <w:t>ined by FIMT-DD-ARDEV on an evaluation of an instance of 500,000 (13 seconds) while FIMT-DD is obtained in an instance evaluation of 4,200,000 (90 seconds)</w:t>
      </w:r>
    </w:p>
    <w:p w:rsidR="008F734D" w:rsidRDefault="008F734D" w:rsidP="008F734D">
      <w:pPr>
        <w:pStyle w:val="ListParagraph"/>
        <w:numPr>
          <w:ilvl w:val="0"/>
          <w:numId w:val="6"/>
        </w:numPr>
      </w:pPr>
      <w:r>
        <w:lastRenderedPageBreak/>
        <w:t>Save</w:t>
      </w:r>
      <w:r w:rsidR="007D512C">
        <w:t xml:space="preserve"> and load the</w:t>
      </w:r>
      <w:r>
        <w:t xml:space="preserve"> model to file</w:t>
      </w:r>
    </w:p>
    <w:p w:rsidR="007D512C" w:rsidRDefault="007D512C" w:rsidP="007D512C">
      <w:pPr>
        <w:pStyle w:val="ListParagraph"/>
      </w:pPr>
      <w:r>
        <w:t>Please use this script to save model and load the model</w:t>
      </w:r>
    </w:p>
    <w:tbl>
      <w:tblPr>
        <w:tblStyle w:val="TableGrid"/>
        <w:tblW w:w="0" w:type="auto"/>
        <w:tblLook w:val="04A0" w:firstRow="1" w:lastRow="0" w:firstColumn="1" w:lastColumn="0" w:noHBand="0" w:noVBand="1"/>
      </w:tblPr>
      <w:tblGrid>
        <w:gridCol w:w="9350"/>
      </w:tblGrid>
      <w:tr w:rsidR="001E7BFE" w:rsidTr="001E7BFE">
        <w:tc>
          <w:tcPr>
            <w:tcW w:w="9350" w:type="dxa"/>
          </w:tcPr>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 Script to run </w:t>
            </w:r>
            <w:proofErr w:type="spellStart"/>
            <w:r w:rsidRPr="001E7BFE">
              <w:rPr>
                <w:rFonts w:ascii="Consolas" w:hAnsi="Consolas"/>
                <w:sz w:val="18"/>
                <w:szCs w:val="18"/>
              </w:rPr>
              <w:t>LearnModel</w:t>
            </w:r>
            <w:proofErr w:type="spellEnd"/>
            <w:r w:rsidRPr="001E7BFE">
              <w:rPr>
                <w:rFonts w:ascii="Consolas" w:hAnsi="Consolas"/>
                <w:sz w:val="18"/>
                <w:szCs w:val="18"/>
              </w:rPr>
              <w:t xml:space="preserve"> FIMT-DD</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java -</w:t>
            </w:r>
            <w:proofErr w:type="spellStart"/>
            <w:r w:rsidRPr="001E7BFE">
              <w:rPr>
                <w:rFonts w:ascii="Consolas" w:hAnsi="Consolas"/>
                <w:sz w:val="18"/>
                <w:szCs w:val="18"/>
              </w:rPr>
              <w:t>cp</w:t>
            </w:r>
            <w:proofErr w:type="spellEnd"/>
            <w:r w:rsidRPr="001E7BFE">
              <w:rPr>
                <w:rFonts w:ascii="Consolas" w:hAnsi="Consolas"/>
                <w:sz w:val="18"/>
                <w:szCs w:val="18"/>
              </w:rPr>
              <w:t xml:space="preserve"> moa-std.jar </w:t>
            </w:r>
            <w:proofErr w:type="spellStart"/>
            <w:r w:rsidRPr="001E7BFE">
              <w:rPr>
                <w:rFonts w:ascii="Consolas" w:hAnsi="Consolas"/>
                <w:sz w:val="18"/>
                <w:szCs w:val="18"/>
              </w:rPr>
              <w:t>moa.DoTask</w:t>
            </w:r>
            <w:proofErr w:type="spellEnd"/>
            <w:r w:rsidRPr="001E7BFE">
              <w:rPr>
                <w:rFonts w:ascii="Consolas" w:hAnsi="Consolas"/>
                <w:sz w:val="18"/>
                <w:szCs w:val="18"/>
              </w:rPr>
              <w:t xml:space="preserve"> "</w:t>
            </w:r>
            <w:proofErr w:type="spellStart"/>
            <w:r w:rsidRPr="001E7BFE">
              <w:rPr>
                <w:rFonts w:ascii="Consolas" w:hAnsi="Consolas"/>
                <w:sz w:val="18"/>
                <w:szCs w:val="18"/>
              </w:rPr>
              <w:t>LearnModelRegression</w:t>
            </w:r>
            <w:proofErr w:type="spellEnd"/>
            <w:r w:rsidRPr="001E7BFE">
              <w:rPr>
                <w:rFonts w:ascii="Consolas" w:hAnsi="Consolas"/>
                <w:sz w:val="18"/>
                <w:szCs w:val="18"/>
              </w:rPr>
              <w:t xml:space="preserve"> -l </w:t>
            </w:r>
            <w:proofErr w:type="spellStart"/>
            <w:r w:rsidRPr="001E7BFE">
              <w:rPr>
                <w:rFonts w:ascii="Consolas" w:hAnsi="Consolas"/>
                <w:sz w:val="18"/>
                <w:szCs w:val="18"/>
              </w:rPr>
              <w:t>trees.FIMTDD</w:t>
            </w:r>
            <w:proofErr w:type="spellEnd"/>
            <w:r w:rsidRPr="001E7BFE">
              <w:rPr>
                <w:rFonts w:ascii="Consolas" w:hAnsi="Consolas"/>
                <w:sz w:val="18"/>
                <w:szCs w:val="18"/>
              </w:rPr>
              <w:t xml:space="preserve"> -s (</w:t>
            </w:r>
            <w:proofErr w:type="spellStart"/>
            <w:r w:rsidRPr="001E7BFE">
              <w:rPr>
                <w:rFonts w:ascii="Consolas" w:hAnsi="Consolas"/>
                <w:sz w:val="18"/>
                <w:szCs w:val="18"/>
              </w:rPr>
              <w:t>ArffFileStream</w:t>
            </w:r>
            <w:proofErr w:type="spellEnd"/>
            <w:r w:rsidRPr="001E7BFE">
              <w:rPr>
                <w:rFonts w:ascii="Consolas" w:hAnsi="Consolas"/>
                <w:sz w:val="18"/>
                <w:szCs w:val="18"/>
              </w:rPr>
              <w:t xml:space="preserve"> -f (combine-traffic-</w:t>
            </w:r>
            <w:proofErr w:type="spellStart"/>
            <w:r w:rsidRPr="001E7BFE">
              <w:rPr>
                <w:rFonts w:ascii="Consolas" w:hAnsi="Consolas"/>
                <w:sz w:val="18"/>
                <w:szCs w:val="18"/>
              </w:rPr>
              <w:t>demand.arff</w:t>
            </w:r>
            <w:proofErr w:type="spellEnd"/>
            <w:r w:rsidRPr="001E7BFE">
              <w:rPr>
                <w:rFonts w:ascii="Consolas" w:hAnsi="Consolas"/>
                <w:sz w:val="18"/>
                <w:szCs w:val="18"/>
              </w:rPr>
              <w:t>)) -O (</w:t>
            </w:r>
            <w:proofErr w:type="spellStart"/>
            <w:r w:rsidRPr="001E7BFE">
              <w:rPr>
                <w:rFonts w:ascii="Consolas" w:hAnsi="Consolas"/>
                <w:sz w:val="18"/>
                <w:szCs w:val="18"/>
              </w:rPr>
              <w:t>std</w:t>
            </w:r>
            <w:proofErr w:type="spellEnd"/>
            <w:r w:rsidRPr="001E7BFE">
              <w:rPr>
                <w:rFonts w:ascii="Consolas" w:hAnsi="Consolas"/>
                <w:sz w:val="18"/>
                <w:szCs w:val="18"/>
              </w:rPr>
              <w:t>-traffic-</w:t>
            </w:r>
            <w:proofErr w:type="spellStart"/>
            <w:r w:rsidRPr="001E7BFE">
              <w:rPr>
                <w:rFonts w:ascii="Consolas" w:hAnsi="Consolas"/>
                <w:sz w:val="18"/>
                <w:szCs w:val="18"/>
              </w:rPr>
              <w:t>demand.moa</w:t>
            </w:r>
            <w:proofErr w:type="spellEnd"/>
            <w:r w:rsidRPr="001E7BFE">
              <w:rPr>
                <w:rFonts w:ascii="Consolas" w:hAnsi="Consolas"/>
                <w:sz w:val="18"/>
                <w:szCs w:val="18"/>
              </w:rPr>
              <w:t>) -m 100000000"</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Script to test Model Evaluation FIMT-DD</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java -</w:t>
            </w:r>
            <w:proofErr w:type="spellStart"/>
            <w:r w:rsidRPr="001E7BFE">
              <w:rPr>
                <w:rFonts w:ascii="Consolas" w:hAnsi="Consolas"/>
                <w:sz w:val="18"/>
                <w:szCs w:val="18"/>
              </w:rPr>
              <w:t>cp</w:t>
            </w:r>
            <w:proofErr w:type="spellEnd"/>
            <w:r w:rsidRPr="001E7BFE">
              <w:rPr>
                <w:rFonts w:ascii="Consolas" w:hAnsi="Consolas"/>
                <w:sz w:val="18"/>
                <w:szCs w:val="18"/>
              </w:rPr>
              <w:t xml:space="preserve"> moa-std.jar </w:t>
            </w:r>
            <w:proofErr w:type="spellStart"/>
            <w:r w:rsidRPr="001E7BFE">
              <w:rPr>
                <w:rFonts w:ascii="Consolas" w:hAnsi="Consolas"/>
                <w:sz w:val="18"/>
                <w:szCs w:val="18"/>
              </w:rPr>
              <w:t>moa.DoTask</w:t>
            </w:r>
            <w:proofErr w:type="spellEnd"/>
            <w:r w:rsidRPr="001E7BFE">
              <w:rPr>
                <w:rFonts w:ascii="Consolas" w:hAnsi="Consolas"/>
                <w:sz w:val="18"/>
                <w:szCs w:val="18"/>
              </w:rPr>
              <w:t xml:space="preserve"> "</w:t>
            </w:r>
            <w:proofErr w:type="spellStart"/>
            <w:r w:rsidRPr="001E7BFE">
              <w:rPr>
                <w:rFonts w:ascii="Consolas" w:hAnsi="Consolas"/>
                <w:sz w:val="18"/>
                <w:szCs w:val="18"/>
              </w:rPr>
              <w:t>EvaluateModelRegression</w:t>
            </w:r>
            <w:proofErr w:type="spellEnd"/>
            <w:r w:rsidRPr="001E7BFE">
              <w:rPr>
                <w:rFonts w:ascii="Consolas" w:hAnsi="Consolas"/>
                <w:sz w:val="18"/>
                <w:szCs w:val="18"/>
              </w:rPr>
              <w:t xml:space="preserve"> -m file:std-traffic-demand.moa -s (</w:t>
            </w:r>
            <w:proofErr w:type="spellStart"/>
            <w:r w:rsidRPr="001E7BFE">
              <w:rPr>
                <w:rFonts w:ascii="Consolas" w:hAnsi="Consolas"/>
                <w:sz w:val="18"/>
                <w:szCs w:val="18"/>
              </w:rPr>
              <w:t>ArffFileStream</w:t>
            </w:r>
            <w:proofErr w:type="spellEnd"/>
            <w:r w:rsidRPr="001E7BFE">
              <w:rPr>
                <w:rFonts w:ascii="Consolas" w:hAnsi="Consolas"/>
                <w:sz w:val="18"/>
                <w:szCs w:val="18"/>
              </w:rPr>
              <w:t xml:space="preserve"> -f (combine-traffic-</w:t>
            </w:r>
            <w:proofErr w:type="spellStart"/>
            <w:r w:rsidRPr="001E7BFE">
              <w:rPr>
                <w:rFonts w:ascii="Consolas" w:hAnsi="Consolas"/>
                <w:sz w:val="18"/>
                <w:szCs w:val="18"/>
              </w:rPr>
              <w:t>demand.arff</w:t>
            </w:r>
            <w:proofErr w:type="spellEnd"/>
            <w:r w:rsidRPr="001E7BFE">
              <w:rPr>
                <w:rFonts w:ascii="Consolas" w:hAnsi="Consolas"/>
                <w:sz w:val="18"/>
                <w:szCs w:val="18"/>
              </w:rPr>
              <w:t>)) -</w:t>
            </w:r>
            <w:proofErr w:type="spellStart"/>
            <w:r w:rsidRPr="001E7BFE">
              <w:rPr>
                <w:rFonts w:ascii="Consolas" w:hAnsi="Consolas"/>
                <w:sz w:val="18"/>
                <w:szCs w:val="18"/>
              </w:rPr>
              <w:t>i</w:t>
            </w:r>
            <w:proofErr w:type="spellEnd"/>
            <w:r w:rsidRPr="001E7BFE">
              <w:rPr>
                <w:rFonts w:ascii="Consolas" w:hAnsi="Consolas"/>
                <w:sz w:val="18"/>
                <w:szCs w:val="18"/>
              </w:rPr>
              <w:t xml:space="preserve"> 100000"</w:t>
            </w:r>
          </w:p>
          <w:p w:rsidR="001E7BFE" w:rsidRPr="001E7BFE" w:rsidRDefault="001E7BFE" w:rsidP="001E7BFE">
            <w:pPr>
              <w:pStyle w:val="ListParagraph"/>
              <w:ind w:left="240"/>
              <w:rPr>
                <w:rFonts w:ascii="Consolas" w:hAnsi="Consolas"/>
                <w:sz w:val="18"/>
                <w:szCs w:val="18"/>
              </w:rPr>
            </w:pP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 Script to run </w:t>
            </w:r>
            <w:proofErr w:type="spellStart"/>
            <w:r w:rsidRPr="001E7BFE">
              <w:rPr>
                <w:rFonts w:ascii="Consolas" w:hAnsi="Consolas"/>
                <w:sz w:val="18"/>
                <w:szCs w:val="18"/>
              </w:rPr>
              <w:t>LearnModel</w:t>
            </w:r>
            <w:proofErr w:type="spellEnd"/>
            <w:r w:rsidRPr="001E7BFE">
              <w:rPr>
                <w:rFonts w:ascii="Consolas" w:hAnsi="Consolas"/>
                <w:sz w:val="18"/>
                <w:szCs w:val="18"/>
              </w:rPr>
              <w:t xml:space="preserve"> FIMT-DD-ARDEV</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java -</w:t>
            </w:r>
            <w:proofErr w:type="spellStart"/>
            <w:r w:rsidRPr="001E7BFE">
              <w:rPr>
                <w:rFonts w:ascii="Consolas" w:hAnsi="Consolas"/>
                <w:sz w:val="18"/>
                <w:szCs w:val="18"/>
              </w:rPr>
              <w:t>cp</w:t>
            </w:r>
            <w:proofErr w:type="spellEnd"/>
            <w:r w:rsidRPr="001E7BFE">
              <w:rPr>
                <w:rFonts w:ascii="Consolas" w:hAnsi="Consolas"/>
                <w:sz w:val="18"/>
                <w:szCs w:val="18"/>
              </w:rPr>
              <w:t xml:space="preserve"> moa-ardev.jar </w:t>
            </w:r>
            <w:proofErr w:type="spellStart"/>
            <w:r w:rsidRPr="001E7BFE">
              <w:rPr>
                <w:rFonts w:ascii="Consolas" w:hAnsi="Consolas"/>
                <w:sz w:val="18"/>
                <w:szCs w:val="18"/>
              </w:rPr>
              <w:t>moa.DoTask</w:t>
            </w:r>
            <w:proofErr w:type="spellEnd"/>
            <w:r w:rsidRPr="001E7BFE">
              <w:rPr>
                <w:rFonts w:ascii="Consolas" w:hAnsi="Consolas"/>
                <w:sz w:val="18"/>
                <w:szCs w:val="18"/>
              </w:rPr>
              <w:t xml:space="preserve"> "</w:t>
            </w:r>
            <w:proofErr w:type="spellStart"/>
            <w:r w:rsidRPr="001E7BFE">
              <w:rPr>
                <w:rFonts w:ascii="Consolas" w:hAnsi="Consolas"/>
                <w:sz w:val="18"/>
                <w:szCs w:val="18"/>
              </w:rPr>
              <w:t>LearnModelRegression</w:t>
            </w:r>
            <w:proofErr w:type="spellEnd"/>
            <w:r w:rsidRPr="001E7BFE">
              <w:rPr>
                <w:rFonts w:ascii="Consolas" w:hAnsi="Consolas"/>
                <w:sz w:val="18"/>
                <w:szCs w:val="18"/>
              </w:rPr>
              <w:t xml:space="preserve"> -l </w:t>
            </w:r>
            <w:proofErr w:type="spellStart"/>
            <w:r w:rsidRPr="001E7BFE">
              <w:rPr>
                <w:rFonts w:ascii="Consolas" w:hAnsi="Consolas"/>
                <w:sz w:val="18"/>
                <w:szCs w:val="18"/>
              </w:rPr>
              <w:t>trees.FIMTDD</w:t>
            </w:r>
            <w:proofErr w:type="spellEnd"/>
            <w:r w:rsidRPr="001E7BFE">
              <w:rPr>
                <w:rFonts w:ascii="Consolas" w:hAnsi="Consolas"/>
                <w:sz w:val="18"/>
                <w:szCs w:val="18"/>
              </w:rPr>
              <w:t xml:space="preserve"> -s (</w:t>
            </w:r>
            <w:proofErr w:type="spellStart"/>
            <w:r w:rsidRPr="001E7BFE">
              <w:rPr>
                <w:rFonts w:ascii="Consolas" w:hAnsi="Consolas"/>
                <w:sz w:val="18"/>
                <w:szCs w:val="18"/>
              </w:rPr>
              <w:t>ArffFileStream</w:t>
            </w:r>
            <w:proofErr w:type="spellEnd"/>
            <w:r w:rsidRPr="001E7BFE">
              <w:rPr>
                <w:rFonts w:ascii="Consolas" w:hAnsi="Consolas"/>
                <w:sz w:val="18"/>
                <w:szCs w:val="18"/>
              </w:rPr>
              <w:t xml:space="preserve"> -f (combine-traffic-</w:t>
            </w:r>
            <w:proofErr w:type="spellStart"/>
            <w:r w:rsidRPr="001E7BFE">
              <w:rPr>
                <w:rFonts w:ascii="Consolas" w:hAnsi="Consolas"/>
                <w:sz w:val="18"/>
                <w:szCs w:val="18"/>
              </w:rPr>
              <w:t>demand.arff</w:t>
            </w:r>
            <w:proofErr w:type="spellEnd"/>
            <w:r w:rsidRPr="001E7BFE">
              <w:rPr>
                <w:rFonts w:ascii="Consolas" w:hAnsi="Consolas"/>
                <w:sz w:val="18"/>
                <w:szCs w:val="18"/>
              </w:rPr>
              <w:t>)) -O (</w:t>
            </w:r>
            <w:proofErr w:type="spellStart"/>
            <w:r w:rsidRPr="001E7BFE">
              <w:rPr>
                <w:rFonts w:ascii="Consolas" w:hAnsi="Consolas"/>
                <w:sz w:val="18"/>
                <w:szCs w:val="18"/>
              </w:rPr>
              <w:t>ardev</w:t>
            </w:r>
            <w:proofErr w:type="spellEnd"/>
            <w:r w:rsidRPr="001E7BFE">
              <w:rPr>
                <w:rFonts w:ascii="Consolas" w:hAnsi="Consolas"/>
                <w:sz w:val="18"/>
                <w:szCs w:val="18"/>
              </w:rPr>
              <w:t>-traffic-</w:t>
            </w:r>
            <w:proofErr w:type="spellStart"/>
            <w:r w:rsidRPr="001E7BFE">
              <w:rPr>
                <w:rFonts w:ascii="Consolas" w:hAnsi="Consolas"/>
                <w:sz w:val="18"/>
                <w:szCs w:val="18"/>
              </w:rPr>
              <w:t>demand.moa</w:t>
            </w:r>
            <w:proofErr w:type="spellEnd"/>
            <w:r w:rsidRPr="001E7BFE">
              <w:rPr>
                <w:rFonts w:ascii="Consolas" w:hAnsi="Consolas"/>
                <w:sz w:val="18"/>
                <w:szCs w:val="18"/>
              </w:rPr>
              <w:t>) -m 100000000"</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 Script to test </w:t>
            </w:r>
            <w:proofErr w:type="spellStart"/>
            <w:r w:rsidRPr="001E7BFE">
              <w:rPr>
                <w:rFonts w:ascii="Consolas" w:hAnsi="Consolas"/>
                <w:sz w:val="18"/>
                <w:szCs w:val="18"/>
              </w:rPr>
              <w:t>LearnModel</w:t>
            </w:r>
            <w:proofErr w:type="spellEnd"/>
            <w:r w:rsidRPr="001E7BFE">
              <w:rPr>
                <w:rFonts w:ascii="Consolas" w:hAnsi="Consolas"/>
                <w:sz w:val="18"/>
                <w:szCs w:val="18"/>
              </w:rPr>
              <w:t xml:space="preserve"> FIMT-DD-ARDEV</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java -</w:t>
            </w:r>
            <w:proofErr w:type="spellStart"/>
            <w:r w:rsidRPr="001E7BFE">
              <w:rPr>
                <w:rFonts w:ascii="Consolas" w:hAnsi="Consolas"/>
                <w:sz w:val="18"/>
                <w:szCs w:val="18"/>
              </w:rPr>
              <w:t>cp</w:t>
            </w:r>
            <w:proofErr w:type="spellEnd"/>
            <w:r w:rsidRPr="001E7BFE">
              <w:rPr>
                <w:rFonts w:ascii="Consolas" w:hAnsi="Consolas"/>
                <w:sz w:val="18"/>
                <w:szCs w:val="18"/>
              </w:rPr>
              <w:t xml:space="preserve"> moa-ardev.jar </w:t>
            </w:r>
            <w:proofErr w:type="spellStart"/>
            <w:r w:rsidRPr="001E7BFE">
              <w:rPr>
                <w:rFonts w:ascii="Consolas" w:hAnsi="Consolas"/>
                <w:sz w:val="18"/>
                <w:szCs w:val="18"/>
              </w:rPr>
              <w:t>moa.DoTask</w:t>
            </w:r>
            <w:proofErr w:type="spellEnd"/>
            <w:r w:rsidRPr="001E7BFE">
              <w:rPr>
                <w:rFonts w:ascii="Consolas" w:hAnsi="Consolas"/>
                <w:sz w:val="18"/>
                <w:szCs w:val="18"/>
              </w:rPr>
              <w:t xml:space="preserve"> "</w:t>
            </w:r>
            <w:proofErr w:type="spellStart"/>
            <w:r w:rsidRPr="001E7BFE">
              <w:rPr>
                <w:rFonts w:ascii="Consolas" w:hAnsi="Consolas"/>
                <w:sz w:val="18"/>
                <w:szCs w:val="18"/>
              </w:rPr>
              <w:t>EvaluateModelRegression</w:t>
            </w:r>
            <w:proofErr w:type="spellEnd"/>
            <w:r w:rsidRPr="001E7BFE">
              <w:rPr>
                <w:rFonts w:ascii="Consolas" w:hAnsi="Consolas"/>
                <w:sz w:val="18"/>
                <w:szCs w:val="18"/>
              </w:rPr>
              <w:t xml:space="preserve"> -m file:ardev-traffic-demand.moa -s (</w:t>
            </w:r>
            <w:proofErr w:type="spellStart"/>
            <w:r w:rsidRPr="001E7BFE">
              <w:rPr>
                <w:rFonts w:ascii="Consolas" w:hAnsi="Consolas"/>
                <w:sz w:val="18"/>
                <w:szCs w:val="18"/>
              </w:rPr>
              <w:t>ArffFileStream</w:t>
            </w:r>
            <w:proofErr w:type="spellEnd"/>
            <w:r w:rsidRPr="001E7BFE">
              <w:rPr>
                <w:rFonts w:ascii="Consolas" w:hAnsi="Consolas"/>
                <w:sz w:val="18"/>
                <w:szCs w:val="18"/>
              </w:rPr>
              <w:t xml:space="preserve"> -f (combine-traffic-</w:t>
            </w:r>
            <w:proofErr w:type="spellStart"/>
            <w:r w:rsidRPr="001E7BFE">
              <w:rPr>
                <w:rFonts w:ascii="Consolas" w:hAnsi="Consolas"/>
                <w:sz w:val="18"/>
                <w:szCs w:val="18"/>
              </w:rPr>
              <w:t>demand.arff</w:t>
            </w:r>
            <w:proofErr w:type="spellEnd"/>
            <w:r w:rsidRPr="001E7BFE">
              <w:rPr>
                <w:rFonts w:ascii="Consolas" w:hAnsi="Consolas"/>
                <w:sz w:val="18"/>
                <w:szCs w:val="18"/>
              </w:rPr>
              <w:t>)) -</w:t>
            </w:r>
            <w:proofErr w:type="spellStart"/>
            <w:r w:rsidRPr="001E7BFE">
              <w:rPr>
                <w:rFonts w:ascii="Consolas" w:hAnsi="Consolas"/>
                <w:sz w:val="18"/>
                <w:szCs w:val="18"/>
              </w:rPr>
              <w:t>i</w:t>
            </w:r>
            <w:proofErr w:type="spellEnd"/>
            <w:r w:rsidRPr="001E7BFE">
              <w:rPr>
                <w:rFonts w:ascii="Consolas" w:hAnsi="Consolas"/>
                <w:sz w:val="18"/>
                <w:szCs w:val="18"/>
              </w:rPr>
              <w:t xml:space="preserve"> 100000"</w:t>
            </w:r>
          </w:p>
          <w:p w:rsidR="001E7BFE" w:rsidRPr="001E7BFE" w:rsidRDefault="001E7BFE" w:rsidP="001E7BFE">
            <w:pPr>
              <w:pStyle w:val="ListParagraph"/>
              <w:ind w:left="240"/>
              <w:rPr>
                <w:rFonts w:ascii="Consolas" w:hAnsi="Consolas"/>
                <w:sz w:val="18"/>
                <w:szCs w:val="18"/>
              </w:rPr>
            </w:pP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Parameters in </w:t>
            </w:r>
            <w:proofErr w:type="spellStart"/>
            <w:r w:rsidRPr="001E7BFE">
              <w:rPr>
                <w:rFonts w:ascii="Consolas" w:hAnsi="Consolas"/>
                <w:sz w:val="18"/>
                <w:szCs w:val="18"/>
              </w:rPr>
              <w:t>LearnModelRegression</w:t>
            </w:r>
            <w:proofErr w:type="spellEnd"/>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m : max instance</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s : stream file to learn by the model ( you can change this file as data training for the model)</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O : save the model</w:t>
            </w:r>
          </w:p>
          <w:p w:rsidR="001E7BFE" w:rsidRPr="001E7BFE" w:rsidRDefault="001E7BFE" w:rsidP="001E7BFE">
            <w:pPr>
              <w:pStyle w:val="ListParagraph"/>
              <w:ind w:left="240"/>
              <w:rPr>
                <w:rFonts w:ascii="Consolas" w:hAnsi="Consolas"/>
                <w:sz w:val="18"/>
                <w:szCs w:val="18"/>
              </w:rPr>
            </w:pP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 xml:space="preserve">Parameters in </w:t>
            </w:r>
            <w:proofErr w:type="spellStart"/>
            <w:r w:rsidRPr="001E7BFE">
              <w:rPr>
                <w:rFonts w:ascii="Consolas" w:hAnsi="Consolas"/>
                <w:sz w:val="18"/>
                <w:szCs w:val="18"/>
              </w:rPr>
              <w:t>EvaluateModelRegression</w:t>
            </w:r>
            <w:proofErr w:type="spellEnd"/>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m : load model file</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s : stream file to learn by the model ( you can change this file to test the model)</w:t>
            </w:r>
          </w:p>
          <w:p w:rsidR="001E7BFE" w:rsidRPr="001E7BFE" w:rsidRDefault="001E7BFE" w:rsidP="001E7BFE">
            <w:pPr>
              <w:pStyle w:val="ListParagraph"/>
              <w:ind w:left="240"/>
              <w:rPr>
                <w:rFonts w:ascii="Consolas" w:hAnsi="Consolas"/>
                <w:sz w:val="18"/>
                <w:szCs w:val="18"/>
              </w:rPr>
            </w:pPr>
            <w:r w:rsidRPr="001E7BFE">
              <w:rPr>
                <w:rFonts w:ascii="Consolas" w:hAnsi="Consolas"/>
                <w:sz w:val="18"/>
                <w:szCs w:val="18"/>
              </w:rPr>
              <w:t>-</w:t>
            </w:r>
            <w:proofErr w:type="spellStart"/>
            <w:r w:rsidRPr="001E7BFE">
              <w:rPr>
                <w:rFonts w:ascii="Consolas" w:hAnsi="Consolas"/>
                <w:sz w:val="18"/>
                <w:szCs w:val="18"/>
              </w:rPr>
              <w:t>i</w:t>
            </w:r>
            <w:proofErr w:type="spellEnd"/>
            <w:r w:rsidRPr="001E7BFE">
              <w:rPr>
                <w:rFonts w:ascii="Consolas" w:hAnsi="Consolas"/>
                <w:sz w:val="18"/>
                <w:szCs w:val="18"/>
              </w:rPr>
              <w:t xml:space="preserve"> : amount of instances to be tested</w:t>
            </w:r>
          </w:p>
          <w:p w:rsidR="001E7BFE" w:rsidRDefault="001E7BFE" w:rsidP="005E4713"/>
        </w:tc>
      </w:tr>
    </w:tbl>
    <w:p w:rsidR="008F734D" w:rsidRDefault="008F734D" w:rsidP="005E4713"/>
    <w:p w:rsidR="008F734D" w:rsidRDefault="008F734D" w:rsidP="005E4713"/>
    <w:p w:rsidR="005E4713" w:rsidRDefault="005E4713" w:rsidP="005E4713"/>
    <w:p w:rsidR="005E4713" w:rsidRDefault="005E4713" w:rsidP="005E4713"/>
    <w:p w:rsidR="005E4713" w:rsidRDefault="005E4713"/>
    <w:sectPr w:rsidR="005E47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F96D6C"/>
    <w:multiLevelType w:val="hybridMultilevel"/>
    <w:tmpl w:val="E4648B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F96424"/>
    <w:multiLevelType w:val="hybridMultilevel"/>
    <w:tmpl w:val="5BC86A70"/>
    <w:lvl w:ilvl="0" w:tplc="D6A049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800D06"/>
    <w:multiLevelType w:val="hybridMultilevel"/>
    <w:tmpl w:val="86BEB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4E743B"/>
    <w:multiLevelType w:val="hybridMultilevel"/>
    <w:tmpl w:val="91D2C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570110"/>
    <w:multiLevelType w:val="hybridMultilevel"/>
    <w:tmpl w:val="1CBE1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51C5E"/>
    <w:multiLevelType w:val="hybridMultilevel"/>
    <w:tmpl w:val="1CBE1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6C730E"/>
    <w:multiLevelType w:val="hybridMultilevel"/>
    <w:tmpl w:val="0EA400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6"/>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0MDQ2MTA2tjS3NDFT0lEKTi0uzszPAykwrAUADZ5AaSwAAAA="/>
  </w:docVars>
  <w:rsids>
    <w:rsidRoot w:val="00191FF9"/>
    <w:rsid w:val="00071BC5"/>
    <w:rsid w:val="00191FF9"/>
    <w:rsid w:val="0019386E"/>
    <w:rsid w:val="001E7BFE"/>
    <w:rsid w:val="00432502"/>
    <w:rsid w:val="005B41CE"/>
    <w:rsid w:val="005E1EB9"/>
    <w:rsid w:val="005E4713"/>
    <w:rsid w:val="0065557B"/>
    <w:rsid w:val="0066170C"/>
    <w:rsid w:val="006F47B4"/>
    <w:rsid w:val="006F6B27"/>
    <w:rsid w:val="0075658E"/>
    <w:rsid w:val="007D512C"/>
    <w:rsid w:val="008F734D"/>
    <w:rsid w:val="009635F5"/>
    <w:rsid w:val="00D3316F"/>
    <w:rsid w:val="00F276E6"/>
    <w:rsid w:val="00F361E4"/>
    <w:rsid w:val="00FB0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0FC83"/>
  <w15:chartTrackingRefBased/>
  <w15:docId w15:val="{A9C4B4F7-8851-4D4E-AECB-5458596FC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16F"/>
    <w:rPr>
      <w:color w:val="0563C1" w:themeColor="hyperlink"/>
      <w:u w:val="single"/>
    </w:rPr>
  </w:style>
  <w:style w:type="paragraph" w:styleId="ListParagraph">
    <w:name w:val="List Paragraph"/>
    <w:basedOn w:val="Normal"/>
    <w:uiPriority w:val="34"/>
    <w:qFormat/>
    <w:rsid w:val="0066170C"/>
    <w:pPr>
      <w:ind w:left="720"/>
      <w:contextualSpacing/>
    </w:pPr>
  </w:style>
  <w:style w:type="table" w:styleId="TableGrid">
    <w:name w:val="Table Grid"/>
    <w:basedOn w:val="TableNormal"/>
    <w:uiPriority w:val="39"/>
    <w:rsid w:val="00F36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6F6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hkwi/python-geohash" TargetMode="External"/><Relationship Id="rId11" Type="http://schemas.openxmlformats.org/officeDocument/2006/relationships/chart" Target="charts/chart2.xml"/><Relationship Id="rId5" Type="http://schemas.openxmlformats.org/officeDocument/2006/relationships/image" Target="media/image1.png"/><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E Valu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FIMT-DD-MAE</c:v>
                </c:pt>
              </c:strCache>
            </c:strRef>
          </c:tx>
          <c:spPr>
            <a:ln w="19050" cap="rnd">
              <a:solidFill>
                <a:schemeClr val="accent1"/>
              </a:solidFill>
              <a:round/>
            </a:ln>
            <a:effectLst/>
          </c:spPr>
          <c:marker>
            <c:symbol val="none"/>
          </c:marker>
          <c:xVal>
            <c:numRef>
              <c:f>Sheet1!$A$2:$A$422</c:f>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f>Sheet1!$B$2:$B$422</c:f>
              <c:numCache>
                <c:formatCode>General</c:formatCode>
                <c:ptCount val="421"/>
                <c:pt idx="0">
                  <c:v>9.8528115250701806E-2</c:v>
                </c:pt>
                <c:pt idx="1">
                  <c:v>9.2281017050098002E-2</c:v>
                </c:pt>
                <c:pt idx="2">
                  <c:v>9.2293259008315101E-2</c:v>
                </c:pt>
                <c:pt idx="3">
                  <c:v>9.4703414534300701E-2</c:v>
                </c:pt>
                <c:pt idx="4">
                  <c:v>9.2810817702462203E-2</c:v>
                </c:pt>
                <c:pt idx="5">
                  <c:v>8.9891098347265594E-2</c:v>
                </c:pt>
                <c:pt idx="6">
                  <c:v>9.87466212666918E-2</c:v>
                </c:pt>
                <c:pt idx="7">
                  <c:v>8.4908662272903904E-2</c:v>
                </c:pt>
                <c:pt idx="8">
                  <c:v>8.7258025323016103E-2</c:v>
                </c:pt>
                <c:pt idx="9">
                  <c:v>9.2948386833465693E-2</c:v>
                </c:pt>
                <c:pt idx="10">
                  <c:v>8.5912481168531493E-2</c:v>
                </c:pt>
                <c:pt idx="11">
                  <c:v>9.3048201356662696E-2</c:v>
                </c:pt>
                <c:pt idx="12">
                  <c:v>9.0299801850523595E-2</c:v>
                </c:pt>
                <c:pt idx="13">
                  <c:v>8.6929523487780394E-2</c:v>
                </c:pt>
                <c:pt idx="14">
                  <c:v>8.8088308843008598E-2</c:v>
                </c:pt>
                <c:pt idx="15">
                  <c:v>8.4386508149251999E-2</c:v>
                </c:pt>
                <c:pt idx="16">
                  <c:v>8.8219185831261496E-2</c:v>
                </c:pt>
                <c:pt idx="17">
                  <c:v>8.9413053656680994E-2</c:v>
                </c:pt>
                <c:pt idx="18">
                  <c:v>8.4916281547172706E-2</c:v>
                </c:pt>
                <c:pt idx="19">
                  <c:v>8.7438863062773806E-2</c:v>
                </c:pt>
                <c:pt idx="20">
                  <c:v>8.6168464770961503E-2</c:v>
                </c:pt>
                <c:pt idx="21">
                  <c:v>8.9560204367238994E-2</c:v>
                </c:pt>
                <c:pt idx="22">
                  <c:v>8.200798035154E-2</c:v>
                </c:pt>
                <c:pt idx="23">
                  <c:v>8.1365852524205098E-2</c:v>
                </c:pt>
                <c:pt idx="24">
                  <c:v>8.8785152826664604E-2</c:v>
                </c:pt>
                <c:pt idx="25">
                  <c:v>7.9627473388114794E-2</c:v>
                </c:pt>
                <c:pt idx="26">
                  <c:v>7.8883872989534295E-2</c:v>
                </c:pt>
                <c:pt idx="27">
                  <c:v>8.5095378818537501E-2</c:v>
                </c:pt>
                <c:pt idx="28">
                  <c:v>8.4289847517620003E-2</c:v>
                </c:pt>
                <c:pt idx="29">
                  <c:v>8.8984045998309003E-2</c:v>
                </c:pt>
                <c:pt idx="30">
                  <c:v>8.2205478990669503E-2</c:v>
                </c:pt>
                <c:pt idx="31">
                  <c:v>8.5369445292006907E-2</c:v>
                </c:pt>
                <c:pt idx="32">
                  <c:v>8.3253424620609598E-2</c:v>
                </c:pt>
                <c:pt idx="33">
                  <c:v>8.3702934580088595E-2</c:v>
                </c:pt>
                <c:pt idx="34">
                  <c:v>8.33363359207102E-2</c:v>
                </c:pt>
                <c:pt idx="35">
                  <c:v>8.4800477478376796E-2</c:v>
                </c:pt>
                <c:pt idx="36">
                  <c:v>8.6398820675464394E-2</c:v>
                </c:pt>
                <c:pt idx="37">
                  <c:v>7.8555577972196394E-2</c:v>
                </c:pt>
                <c:pt idx="38">
                  <c:v>8.5694414741083094E-2</c:v>
                </c:pt>
                <c:pt idx="39">
                  <c:v>8.5779605622166202E-2</c:v>
                </c:pt>
                <c:pt idx="40">
                  <c:v>8.8473234139973905E-2</c:v>
                </c:pt>
                <c:pt idx="41">
                  <c:v>7.9580094050704805E-2</c:v>
                </c:pt>
                <c:pt idx="42">
                  <c:v>8.1297512001314701E-2</c:v>
                </c:pt>
                <c:pt idx="43">
                  <c:v>8.1165602229846298E-2</c:v>
                </c:pt>
                <c:pt idx="44">
                  <c:v>8.1025273397472994E-2</c:v>
                </c:pt>
                <c:pt idx="45">
                  <c:v>7.8787592930136596E-2</c:v>
                </c:pt>
                <c:pt idx="46">
                  <c:v>7.8665403823779595E-2</c:v>
                </c:pt>
                <c:pt idx="47">
                  <c:v>8.3105177828965496E-2</c:v>
                </c:pt>
                <c:pt idx="48">
                  <c:v>8.3670461653848602E-2</c:v>
                </c:pt>
                <c:pt idx="49">
                  <c:v>7.7548109390429706E-2</c:v>
                </c:pt>
                <c:pt idx="50">
                  <c:v>8.2244814232347696E-2</c:v>
                </c:pt>
                <c:pt idx="51">
                  <c:v>7.9939378971480304E-2</c:v>
                </c:pt>
                <c:pt idx="52">
                  <c:v>7.9138771201723399E-2</c:v>
                </c:pt>
                <c:pt idx="53">
                  <c:v>7.5567027156206501E-2</c:v>
                </c:pt>
                <c:pt idx="54">
                  <c:v>7.8411593026084705E-2</c:v>
                </c:pt>
                <c:pt idx="55">
                  <c:v>7.4340052720468799E-2</c:v>
                </c:pt>
                <c:pt idx="56">
                  <c:v>7.6716395538944507E-2</c:v>
                </c:pt>
                <c:pt idx="57">
                  <c:v>7.9796395076264307E-2</c:v>
                </c:pt>
                <c:pt idx="58">
                  <c:v>7.98607244746561E-2</c:v>
                </c:pt>
                <c:pt idx="59">
                  <c:v>8.1924098745715102E-2</c:v>
                </c:pt>
                <c:pt idx="60">
                  <c:v>8.0962768682042593E-2</c:v>
                </c:pt>
                <c:pt idx="61">
                  <c:v>7.97303645092233E-2</c:v>
                </c:pt>
                <c:pt idx="62">
                  <c:v>7.8513156816498605E-2</c:v>
                </c:pt>
                <c:pt idx="63">
                  <c:v>7.9717898769844003E-2</c:v>
                </c:pt>
                <c:pt idx="64">
                  <c:v>8.2197674600209603E-2</c:v>
                </c:pt>
                <c:pt idx="65">
                  <c:v>8.2345512338760002E-2</c:v>
                </c:pt>
                <c:pt idx="66">
                  <c:v>7.7078670807289307E-2</c:v>
                </c:pt>
                <c:pt idx="67">
                  <c:v>7.9706413164024104E-2</c:v>
                </c:pt>
                <c:pt idx="68">
                  <c:v>8.4249806162767005E-2</c:v>
                </c:pt>
                <c:pt idx="69">
                  <c:v>7.7699893692030605E-2</c:v>
                </c:pt>
                <c:pt idx="70">
                  <c:v>7.8464375705516495E-2</c:v>
                </c:pt>
                <c:pt idx="71">
                  <c:v>7.2052190794321805E-2</c:v>
                </c:pt>
                <c:pt idx="72">
                  <c:v>8.4943242031679203E-2</c:v>
                </c:pt>
                <c:pt idx="73">
                  <c:v>7.5436100938463896E-2</c:v>
                </c:pt>
                <c:pt idx="74">
                  <c:v>7.6679485314971901E-2</c:v>
                </c:pt>
                <c:pt idx="75">
                  <c:v>8.0310663997055304E-2</c:v>
                </c:pt>
                <c:pt idx="76">
                  <c:v>8.8201750173967502E-2</c:v>
                </c:pt>
                <c:pt idx="77">
                  <c:v>8.0804090289811503E-2</c:v>
                </c:pt>
                <c:pt idx="78">
                  <c:v>8.6232040348070096E-2</c:v>
                </c:pt>
                <c:pt idx="79">
                  <c:v>7.7076274447728604E-2</c:v>
                </c:pt>
                <c:pt idx="80">
                  <c:v>7.7146036262958906E-2</c:v>
                </c:pt>
                <c:pt idx="81">
                  <c:v>7.6888298762113894E-2</c:v>
                </c:pt>
                <c:pt idx="82">
                  <c:v>7.7096669395169196E-2</c:v>
                </c:pt>
                <c:pt idx="83">
                  <c:v>8.1434235695536997E-2</c:v>
                </c:pt>
                <c:pt idx="84">
                  <c:v>7.3574448121971003E-2</c:v>
                </c:pt>
                <c:pt idx="85">
                  <c:v>7.8877837762119901E-2</c:v>
                </c:pt>
                <c:pt idx="86">
                  <c:v>7.81652615429516E-2</c:v>
                </c:pt>
                <c:pt idx="87">
                  <c:v>7.4318532269099194E-2</c:v>
                </c:pt>
                <c:pt idx="88">
                  <c:v>7.9105872054074003E-2</c:v>
                </c:pt>
                <c:pt idx="89">
                  <c:v>7.4018524677541594E-2</c:v>
                </c:pt>
                <c:pt idx="90">
                  <c:v>7.6874339998291893E-2</c:v>
                </c:pt>
                <c:pt idx="91">
                  <c:v>8.2531280897031406E-2</c:v>
                </c:pt>
                <c:pt idx="92">
                  <c:v>7.3546028723694507E-2</c:v>
                </c:pt>
                <c:pt idx="93">
                  <c:v>7.8732699722079302E-2</c:v>
                </c:pt>
                <c:pt idx="94">
                  <c:v>7.5015599609924294E-2</c:v>
                </c:pt>
                <c:pt idx="95">
                  <c:v>7.6682660285038007E-2</c:v>
                </c:pt>
                <c:pt idx="96">
                  <c:v>7.6329266914907601E-2</c:v>
                </c:pt>
                <c:pt idx="97">
                  <c:v>7.4157202587834703E-2</c:v>
                </c:pt>
                <c:pt idx="98">
                  <c:v>7.3075675070924204E-2</c:v>
                </c:pt>
                <c:pt idx="99">
                  <c:v>7.5784583746487999E-2</c:v>
                </c:pt>
                <c:pt idx="100">
                  <c:v>7.5537570182661704E-2</c:v>
                </c:pt>
                <c:pt idx="101">
                  <c:v>6.7945291453591794E-2</c:v>
                </c:pt>
                <c:pt idx="102">
                  <c:v>7.8023310159343204E-2</c:v>
                </c:pt>
                <c:pt idx="103">
                  <c:v>7.4446282754154797E-2</c:v>
                </c:pt>
                <c:pt idx="104">
                  <c:v>7.6379368566816805E-2</c:v>
                </c:pt>
                <c:pt idx="105">
                  <c:v>6.7292831156400196E-2</c:v>
                </c:pt>
                <c:pt idx="106">
                  <c:v>7.72599477619383E-2</c:v>
                </c:pt>
                <c:pt idx="107">
                  <c:v>7.5572378824013894E-2</c:v>
                </c:pt>
                <c:pt idx="108">
                  <c:v>7.1948543069072404E-2</c:v>
                </c:pt>
                <c:pt idx="109">
                  <c:v>7.5560355725376394E-2</c:v>
                </c:pt>
                <c:pt idx="110">
                  <c:v>7.6188487602417004E-2</c:v>
                </c:pt>
                <c:pt idx="111">
                  <c:v>7.1113753945606206E-2</c:v>
                </c:pt>
                <c:pt idx="112">
                  <c:v>7.0694572020239696E-2</c:v>
                </c:pt>
                <c:pt idx="113">
                  <c:v>7.2621572729599196E-2</c:v>
                </c:pt>
                <c:pt idx="114">
                  <c:v>7.2086967582451894E-2</c:v>
                </c:pt>
                <c:pt idx="115">
                  <c:v>7.4830660135116495E-2</c:v>
                </c:pt>
                <c:pt idx="116">
                  <c:v>7.2705751939789398E-2</c:v>
                </c:pt>
                <c:pt idx="117">
                  <c:v>7.3373012480821106E-2</c:v>
                </c:pt>
                <c:pt idx="118">
                  <c:v>7.1863990321485993E-2</c:v>
                </c:pt>
                <c:pt idx="119">
                  <c:v>7.3507722985807697E-2</c:v>
                </c:pt>
                <c:pt idx="120">
                  <c:v>7.2074730616955393E-2</c:v>
                </c:pt>
                <c:pt idx="121">
                  <c:v>7.1699060124052194E-2</c:v>
                </c:pt>
                <c:pt idx="122">
                  <c:v>6.9768296729596696E-2</c:v>
                </c:pt>
                <c:pt idx="123">
                  <c:v>7.5037331290698506E-2</c:v>
                </c:pt>
                <c:pt idx="124">
                  <c:v>7.0688627616767599E-2</c:v>
                </c:pt>
                <c:pt idx="125">
                  <c:v>6.9676865572622801E-2</c:v>
                </c:pt>
                <c:pt idx="126">
                  <c:v>7.76981844879501E-2</c:v>
                </c:pt>
                <c:pt idx="127">
                  <c:v>6.5572421205434203E-2</c:v>
                </c:pt>
                <c:pt idx="128">
                  <c:v>6.9355257323579597E-2</c:v>
                </c:pt>
                <c:pt idx="129">
                  <c:v>7.6997635165796594E-2</c:v>
                </c:pt>
                <c:pt idx="130">
                  <c:v>7.2649357302074405E-2</c:v>
                </c:pt>
                <c:pt idx="131">
                  <c:v>7.9388877123391904E-2</c:v>
                </c:pt>
                <c:pt idx="132">
                  <c:v>7.4657634349441906E-2</c:v>
                </c:pt>
                <c:pt idx="133">
                  <c:v>7.31523351853237E-2</c:v>
                </c:pt>
                <c:pt idx="134">
                  <c:v>7.5916816368751805E-2</c:v>
                </c:pt>
                <c:pt idx="135">
                  <c:v>7.4463877139112206E-2</c:v>
                </c:pt>
                <c:pt idx="136">
                  <c:v>7.9293318858555895E-2</c:v>
                </c:pt>
                <c:pt idx="137">
                  <c:v>7.6161606938460302E-2</c:v>
                </c:pt>
                <c:pt idx="138">
                  <c:v>7.4821132722038594E-2</c:v>
                </c:pt>
                <c:pt idx="139">
                  <c:v>7.92176148216025E-2</c:v>
                </c:pt>
                <c:pt idx="140">
                  <c:v>7.2122139503567995E-2</c:v>
                </c:pt>
                <c:pt idx="141">
                  <c:v>7.0547600867364599E-2</c:v>
                </c:pt>
                <c:pt idx="142">
                  <c:v>7.1562522183616195E-2</c:v>
                </c:pt>
                <c:pt idx="143">
                  <c:v>7.4927530957017902E-2</c:v>
                </c:pt>
                <c:pt idx="144">
                  <c:v>7.3316676016660795E-2</c:v>
                </c:pt>
                <c:pt idx="145">
                  <c:v>6.8900075020013204E-2</c:v>
                </c:pt>
                <c:pt idx="146">
                  <c:v>7.3278094675096106E-2</c:v>
                </c:pt>
                <c:pt idx="147">
                  <c:v>7.1044398761729202E-2</c:v>
                </c:pt>
                <c:pt idx="148">
                  <c:v>7.3671996548247104E-2</c:v>
                </c:pt>
                <c:pt idx="149">
                  <c:v>7.3608507582324095E-2</c:v>
                </c:pt>
                <c:pt idx="150">
                  <c:v>7.1099847407392697E-2</c:v>
                </c:pt>
                <c:pt idx="151">
                  <c:v>6.9975866664105393E-2</c:v>
                </c:pt>
                <c:pt idx="152">
                  <c:v>7.2602637755708299E-2</c:v>
                </c:pt>
                <c:pt idx="153">
                  <c:v>7.2869160102905006E-2</c:v>
                </c:pt>
                <c:pt idx="154">
                  <c:v>7.22193651115038E-2</c:v>
                </c:pt>
                <c:pt idx="155">
                  <c:v>7.0140531458944499E-2</c:v>
                </c:pt>
                <c:pt idx="156">
                  <c:v>7.28256089747681E-2</c:v>
                </c:pt>
                <c:pt idx="157">
                  <c:v>6.9426821870258199E-2</c:v>
                </c:pt>
                <c:pt idx="158">
                  <c:v>6.8620793202472802E-2</c:v>
                </c:pt>
                <c:pt idx="159">
                  <c:v>7.0869898893537495E-2</c:v>
                </c:pt>
                <c:pt idx="160">
                  <c:v>6.7873129843369698E-2</c:v>
                </c:pt>
                <c:pt idx="161">
                  <c:v>7.5695893099712405E-2</c:v>
                </c:pt>
                <c:pt idx="162">
                  <c:v>6.9533827503405199E-2</c:v>
                </c:pt>
                <c:pt idx="163">
                  <c:v>7.1494471538248297E-2</c:v>
                </c:pt>
                <c:pt idx="164">
                  <c:v>7.3028364387269798E-2</c:v>
                </c:pt>
                <c:pt idx="165">
                  <c:v>7.3912174112018794E-2</c:v>
                </c:pt>
                <c:pt idx="166">
                  <c:v>6.7280006138945997E-2</c:v>
                </c:pt>
                <c:pt idx="167">
                  <c:v>7.0273262395862499E-2</c:v>
                </c:pt>
                <c:pt idx="168">
                  <c:v>7.5247450865509602E-2</c:v>
                </c:pt>
                <c:pt idx="169">
                  <c:v>7.0068921212714894E-2</c:v>
                </c:pt>
                <c:pt idx="170">
                  <c:v>6.8663050844622806E-2</c:v>
                </c:pt>
                <c:pt idx="171">
                  <c:v>7.3205455104181902E-2</c:v>
                </c:pt>
                <c:pt idx="172">
                  <c:v>7.12651755079977E-2</c:v>
                </c:pt>
                <c:pt idx="173">
                  <c:v>6.8030917263640397E-2</c:v>
                </c:pt>
                <c:pt idx="174">
                  <c:v>6.8606397309202802E-2</c:v>
                </c:pt>
                <c:pt idx="175">
                  <c:v>6.8310859250216599E-2</c:v>
                </c:pt>
                <c:pt idx="176">
                  <c:v>6.9345917559252304E-2</c:v>
                </c:pt>
                <c:pt idx="177">
                  <c:v>7.5213565820061695E-2</c:v>
                </c:pt>
                <c:pt idx="178">
                  <c:v>7.0053913153275596E-2</c:v>
                </c:pt>
                <c:pt idx="179">
                  <c:v>6.9048287445302906E-2</c:v>
                </c:pt>
                <c:pt idx="180">
                  <c:v>6.6958660999005798E-2</c:v>
                </c:pt>
                <c:pt idx="181">
                  <c:v>7.4457838127486006E-2</c:v>
                </c:pt>
                <c:pt idx="182">
                  <c:v>7.8190661583974697E-2</c:v>
                </c:pt>
                <c:pt idx="183">
                  <c:v>6.4181420782318394E-2</c:v>
                </c:pt>
                <c:pt idx="184">
                  <c:v>6.7913501556240694E-2</c:v>
                </c:pt>
                <c:pt idx="185">
                  <c:v>6.7934292237727303E-2</c:v>
                </c:pt>
                <c:pt idx="186">
                  <c:v>7.0937851545918695E-2</c:v>
                </c:pt>
                <c:pt idx="187">
                  <c:v>7.0069157505239801E-2</c:v>
                </c:pt>
                <c:pt idx="188">
                  <c:v>7.1592166340778696E-2</c:v>
                </c:pt>
                <c:pt idx="189">
                  <c:v>7.3581775388579601E-2</c:v>
                </c:pt>
                <c:pt idx="190">
                  <c:v>6.2648981706319398E-2</c:v>
                </c:pt>
                <c:pt idx="191">
                  <c:v>6.6117832787826902E-2</c:v>
                </c:pt>
                <c:pt idx="192">
                  <c:v>7.2786941989197496E-2</c:v>
                </c:pt>
                <c:pt idx="193">
                  <c:v>6.6283804523152398E-2</c:v>
                </c:pt>
                <c:pt idx="194">
                  <c:v>7.1915393957052695E-2</c:v>
                </c:pt>
                <c:pt idx="195">
                  <c:v>6.5861435688282594E-2</c:v>
                </c:pt>
                <c:pt idx="196">
                  <c:v>7.1569233223641296E-2</c:v>
                </c:pt>
                <c:pt idx="197">
                  <c:v>6.6206783693941798E-2</c:v>
                </c:pt>
                <c:pt idx="198">
                  <c:v>6.9658293591163906E-2</c:v>
                </c:pt>
                <c:pt idx="199">
                  <c:v>6.8917264705762496E-2</c:v>
                </c:pt>
                <c:pt idx="200">
                  <c:v>6.7079740648873704E-2</c:v>
                </c:pt>
                <c:pt idx="201">
                  <c:v>6.3732204787217403E-2</c:v>
                </c:pt>
                <c:pt idx="202">
                  <c:v>6.5825621076629301E-2</c:v>
                </c:pt>
                <c:pt idx="203">
                  <c:v>7.1236840363219797E-2</c:v>
                </c:pt>
                <c:pt idx="204">
                  <c:v>6.2568241809466602E-2</c:v>
                </c:pt>
                <c:pt idx="205">
                  <c:v>7.0200356471571204E-2</c:v>
                </c:pt>
                <c:pt idx="206">
                  <c:v>6.6581985032855603E-2</c:v>
                </c:pt>
                <c:pt idx="207">
                  <c:v>6.6361142414160398E-2</c:v>
                </c:pt>
                <c:pt idx="208">
                  <c:v>6.8188324453425E-2</c:v>
                </c:pt>
                <c:pt idx="209">
                  <c:v>7.2547390557217095E-2</c:v>
                </c:pt>
                <c:pt idx="210">
                  <c:v>6.5109215468507203E-2</c:v>
                </c:pt>
                <c:pt idx="211">
                  <c:v>6.6662489847542306E-2</c:v>
                </c:pt>
                <c:pt idx="212">
                  <c:v>6.7739403033955495E-2</c:v>
                </c:pt>
                <c:pt idx="213">
                  <c:v>6.6621192516535893E-2</c:v>
                </c:pt>
                <c:pt idx="214">
                  <c:v>6.6376346297651295E-2</c:v>
                </c:pt>
                <c:pt idx="215">
                  <c:v>7.2654532844123196E-2</c:v>
                </c:pt>
                <c:pt idx="216">
                  <c:v>6.9001829285746705E-2</c:v>
                </c:pt>
                <c:pt idx="217">
                  <c:v>6.5322686825983703E-2</c:v>
                </c:pt>
                <c:pt idx="218">
                  <c:v>6.3306470506301005E-2</c:v>
                </c:pt>
                <c:pt idx="219">
                  <c:v>6.8694573440017198E-2</c:v>
                </c:pt>
                <c:pt idx="220">
                  <c:v>7.0080486389204596E-2</c:v>
                </c:pt>
                <c:pt idx="221">
                  <c:v>6.6214143625575803E-2</c:v>
                </c:pt>
                <c:pt idx="222">
                  <c:v>7.0064299253135301E-2</c:v>
                </c:pt>
                <c:pt idx="223">
                  <c:v>6.8765199313819497E-2</c:v>
                </c:pt>
                <c:pt idx="224">
                  <c:v>6.9778340360713301E-2</c:v>
                </c:pt>
                <c:pt idx="225">
                  <c:v>6.6111851880169201E-2</c:v>
                </c:pt>
                <c:pt idx="226">
                  <c:v>6.9610540391119594E-2</c:v>
                </c:pt>
                <c:pt idx="227">
                  <c:v>7.2081498463768406E-2</c:v>
                </c:pt>
                <c:pt idx="228">
                  <c:v>6.3900799390752203E-2</c:v>
                </c:pt>
                <c:pt idx="229">
                  <c:v>6.3044044742119901E-2</c:v>
                </c:pt>
                <c:pt idx="230">
                  <c:v>6.8176627330320996E-2</c:v>
                </c:pt>
                <c:pt idx="231">
                  <c:v>6.5045422814406895E-2</c:v>
                </c:pt>
                <c:pt idx="232">
                  <c:v>6.5792442709875804E-2</c:v>
                </c:pt>
                <c:pt idx="233">
                  <c:v>7.3957023585835599E-2</c:v>
                </c:pt>
                <c:pt idx="234">
                  <c:v>6.2215439002393E-2</c:v>
                </c:pt>
                <c:pt idx="235">
                  <c:v>7.3196407808027802E-2</c:v>
                </c:pt>
                <c:pt idx="236">
                  <c:v>6.06265802397618E-2</c:v>
                </c:pt>
                <c:pt idx="237">
                  <c:v>6.6200885509776097E-2</c:v>
                </c:pt>
                <c:pt idx="238">
                  <c:v>6.4738351942076E-2</c:v>
                </c:pt>
                <c:pt idx="239">
                  <c:v>6.2471480221225902E-2</c:v>
                </c:pt>
                <c:pt idx="240">
                  <c:v>7.0984284478005893E-2</c:v>
                </c:pt>
                <c:pt idx="241">
                  <c:v>6.4865748421895505E-2</c:v>
                </c:pt>
                <c:pt idx="242">
                  <c:v>6.6190876739268101E-2</c:v>
                </c:pt>
                <c:pt idx="243">
                  <c:v>7.2450946347797099E-2</c:v>
                </c:pt>
                <c:pt idx="244">
                  <c:v>6.35764957344917E-2</c:v>
                </c:pt>
                <c:pt idx="245">
                  <c:v>7.0399499304154706E-2</c:v>
                </c:pt>
                <c:pt idx="246">
                  <c:v>6.4080458210842406E-2</c:v>
                </c:pt>
                <c:pt idx="247">
                  <c:v>6.5627482621622601E-2</c:v>
                </c:pt>
                <c:pt idx="248">
                  <c:v>6.5264466682244102E-2</c:v>
                </c:pt>
                <c:pt idx="249">
                  <c:v>6.6181196914921497E-2</c:v>
                </c:pt>
                <c:pt idx="250">
                  <c:v>6.2514799415841399E-2</c:v>
                </c:pt>
                <c:pt idx="251">
                  <c:v>6.4528116200939095E-2</c:v>
                </c:pt>
                <c:pt idx="252">
                  <c:v>6.6439945663451502E-2</c:v>
                </c:pt>
                <c:pt idx="253">
                  <c:v>6.1812325290144E-2</c:v>
                </c:pt>
                <c:pt idx="254">
                  <c:v>6.3673054318169206E-2</c:v>
                </c:pt>
                <c:pt idx="255">
                  <c:v>6.1730674891827798E-2</c:v>
                </c:pt>
                <c:pt idx="256">
                  <c:v>6.2544064647684194E-2</c:v>
                </c:pt>
                <c:pt idx="257">
                  <c:v>6.8638280926530501E-2</c:v>
                </c:pt>
                <c:pt idx="258">
                  <c:v>6.9261920103471403E-2</c:v>
                </c:pt>
                <c:pt idx="259">
                  <c:v>6.5301749233044298E-2</c:v>
                </c:pt>
                <c:pt idx="260">
                  <c:v>6.1765362562096603E-2</c:v>
                </c:pt>
                <c:pt idx="261">
                  <c:v>6.0116409180412098E-2</c:v>
                </c:pt>
                <c:pt idx="262">
                  <c:v>6.6582648628692995E-2</c:v>
                </c:pt>
                <c:pt idx="263">
                  <c:v>7.0604346966809298E-2</c:v>
                </c:pt>
                <c:pt idx="264">
                  <c:v>6.1156422798825903E-2</c:v>
                </c:pt>
                <c:pt idx="265">
                  <c:v>6.6388047458525404E-2</c:v>
                </c:pt>
                <c:pt idx="266">
                  <c:v>6.45968948144066E-2</c:v>
                </c:pt>
                <c:pt idx="267">
                  <c:v>6.5099245324251098E-2</c:v>
                </c:pt>
                <c:pt idx="268">
                  <c:v>6.4825754854027806E-2</c:v>
                </c:pt>
                <c:pt idx="269">
                  <c:v>6.2899947425053906E-2</c:v>
                </c:pt>
                <c:pt idx="270">
                  <c:v>6.5023273753005595E-2</c:v>
                </c:pt>
                <c:pt idx="271">
                  <c:v>6.1930820021762499E-2</c:v>
                </c:pt>
                <c:pt idx="272">
                  <c:v>6.6183582251353401E-2</c:v>
                </c:pt>
                <c:pt idx="273">
                  <c:v>6.9281289688044603E-2</c:v>
                </c:pt>
                <c:pt idx="274">
                  <c:v>6.6421482712401697E-2</c:v>
                </c:pt>
                <c:pt idx="275">
                  <c:v>6.2341375452461802E-2</c:v>
                </c:pt>
                <c:pt idx="276">
                  <c:v>6.2265280483313902E-2</c:v>
                </c:pt>
                <c:pt idx="277">
                  <c:v>6.08669450587557E-2</c:v>
                </c:pt>
                <c:pt idx="278">
                  <c:v>6.5070504955569694E-2</c:v>
                </c:pt>
                <c:pt idx="279">
                  <c:v>6.9086328403793501E-2</c:v>
                </c:pt>
                <c:pt idx="280">
                  <c:v>7.0201142360717797E-2</c:v>
                </c:pt>
                <c:pt idx="281">
                  <c:v>6.4981765071529807E-2</c:v>
                </c:pt>
                <c:pt idx="282">
                  <c:v>6.1536452128935402E-2</c:v>
                </c:pt>
                <c:pt idx="283">
                  <c:v>6.7054920138632901E-2</c:v>
                </c:pt>
                <c:pt idx="284">
                  <c:v>6.1190982698359903E-2</c:v>
                </c:pt>
                <c:pt idx="285">
                  <c:v>5.71538037385712E-2</c:v>
                </c:pt>
                <c:pt idx="286">
                  <c:v>5.9870484107759699E-2</c:v>
                </c:pt>
                <c:pt idx="287">
                  <c:v>6.1110090183425898E-2</c:v>
                </c:pt>
                <c:pt idx="288">
                  <c:v>7.0734574967351804E-2</c:v>
                </c:pt>
                <c:pt idx="289">
                  <c:v>6.0011879315322099E-2</c:v>
                </c:pt>
                <c:pt idx="290">
                  <c:v>6.8116435752286403E-2</c:v>
                </c:pt>
                <c:pt idx="291">
                  <c:v>6.7218598750851205E-2</c:v>
                </c:pt>
                <c:pt idx="292">
                  <c:v>6.1135821588718803E-2</c:v>
                </c:pt>
                <c:pt idx="293">
                  <c:v>6.0681594035336198E-2</c:v>
                </c:pt>
                <c:pt idx="294">
                  <c:v>5.8191632822772899E-2</c:v>
                </c:pt>
                <c:pt idx="295">
                  <c:v>6.1979540560925202E-2</c:v>
                </c:pt>
                <c:pt idx="296">
                  <c:v>6.4033047711945498E-2</c:v>
                </c:pt>
                <c:pt idx="297">
                  <c:v>6.61470404351375E-2</c:v>
                </c:pt>
                <c:pt idx="298">
                  <c:v>6.3405715656843803E-2</c:v>
                </c:pt>
                <c:pt idx="299">
                  <c:v>6.12136182164707E-2</c:v>
                </c:pt>
                <c:pt idx="300">
                  <c:v>6.18044094318069E-2</c:v>
                </c:pt>
                <c:pt idx="301">
                  <c:v>5.6588477388153702E-2</c:v>
                </c:pt>
                <c:pt idx="302">
                  <c:v>6.0022898875488298E-2</c:v>
                </c:pt>
                <c:pt idx="303">
                  <c:v>6.2220771449152598E-2</c:v>
                </c:pt>
                <c:pt idx="304">
                  <c:v>5.9174508628323901E-2</c:v>
                </c:pt>
                <c:pt idx="305">
                  <c:v>6.4103239649346902E-2</c:v>
                </c:pt>
                <c:pt idx="306">
                  <c:v>6.5234422863844094E-2</c:v>
                </c:pt>
                <c:pt idx="307">
                  <c:v>6.7854110623881594E-2</c:v>
                </c:pt>
                <c:pt idx="308">
                  <c:v>6.7464688812686302E-2</c:v>
                </c:pt>
                <c:pt idx="309">
                  <c:v>6.2023902064513199E-2</c:v>
                </c:pt>
                <c:pt idx="310">
                  <c:v>6.5608102642016997E-2</c:v>
                </c:pt>
                <c:pt idx="311">
                  <c:v>6.4881092610732896E-2</c:v>
                </c:pt>
                <c:pt idx="312">
                  <c:v>6.54077989382474E-2</c:v>
                </c:pt>
                <c:pt idx="313">
                  <c:v>6.6417709895310803E-2</c:v>
                </c:pt>
                <c:pt idx="314">
                  <c:v>6.5252726499817199E-2</c:v>
                </c:pt>
                <c:pt idx="315">
                  <c:v>6.1262223294384903E-2</c:v>
                </c:pt>
                <c:pt idx="316">
                  <c:v>5.8717583720375902E-2</c:v>
                </c:pt>
                <c:pt idx="317">
                  <c:v>6.2981556638731104E-2</c:v>
                </c:pt>
                <c:pt idx="318">
                  <c:v>6.2578439791457205E-2</c:v>
                </c:pt>
                <c:pt idx="319">
                  <c:v>6.3312312456268394E-2</c:v>
                </c:pt>
                <c:pt idx="320">
                  <c:v>6.05205946055924E-2</c:v>
                </c:pt>
                <c:pt idx="321">
                  <c:v>6.4464967004869506E-2</c:v>
                </c:pt>
                <c:pt idx="322">
                  <c:v>6.22117161363848E-2</c:v>
                </c:pt>
                <c:pt idx="323">
                  <c:v>6.4122538921617706E-2</c:v>
                </c:pt>
                <c:pt idx="324">
                  <c:v>6.5181743883121104E-2</c:v>
                </c:pt>
                <c:pt idx="325">
                  <c:v>5.6640847429273E-2</c:v>
                </c:pt>
                <c:pt idx="326">
                  <c:v>5.9657727064656101E-2</c:v>
                </c:pt>
                <c:pt idx="327">
                  <c:v>6.0532100287122803E-2</c:v>
                </c:pt>
                <c:pt idx="328">
                  <c:v>6.3029269117117995E-2</c:v>
                </c:pt>
                <c:pt idx="329">
                  <c:v>6.4403453766556096E-2</c:v>
                </c:pt>
                <c:pt idx="330">
                  <c:v>6.00615736188626E-2</c:v>
                </c:pt>
                <c:pt idx="331">
                  <c:v>6.1644730487447397E-2</c:v>
                </c:pt>
                <c:pt idx="332">
                  <c:v>6.0424981348128799E-2</c:v>
                </c:pt>
                <c:pt idx="333">
                  <c:v>6.0654001105300899E-2</c:v>
                </c:pt>
                <c:pt idx="334">
                  <c:v>5.5166317324773298E-2</c:v>
                </c:pt>
                <c:pt idx="335">
                  <c:v>6.2845271984936293E-2</c:v>
                </c:pt>
                <c:pt idx="336">
                  <c:v>5.8376337948862503E-2</c:v>
                </c:pt>
                <c:pt idx="337">
                  <c:v>6.20996059610655E-2</c:v>
                </c:pt>
                <c:pt idx="338">
                  <c:v>5.8257265888949798E-2</c:v>
                </c:pt>
                <c:pt idx="339">
                  <c:v>5.9777353795050399E-2</c:v>
                </c:pt>
                <c:pt idx="340">
                  <c:v>5.8430912167618303E-2</c:v>
                </c:pt>
                <c:pt idx="341">
                  <c:v>5.8192369001710903E-2</c:v>
                </c:pt>
                <c:pt idx="342">
                  <c:v>6.0587859455429299E-2</c:v>
                </c:pt>
                <c:pt idx="343">
                  <c:v>5.8319977799938097E-2</c:v>
                </c:pt>
                <c:pt idx="344">
                  <c:v>6.0869075778903603E-2</c:v>
                </c:pt>
                <c:pt idx="345">
                  <c:v>6.0120140578763498E-2</c:v>
                </c:pt>
                <c:pt idx="346">
                  <c:v>5.8810564904523098E-2</c:v>
                </c:pt>
                <c:pt idx="347">
                  <c:v>6.26372869079658E-2</c:v>
                </c:pt>
                <c:pt idx="348">
                  <c:v>6.0636818577977598E-2</c:v>
                </c:pt>
                <c:pt idx="349">
                  <c:v>6.0317805906377801E-2</c:v>
                </c:pt>
                <c:pt idx="350">
                  <c:v>5.8311398813154898E-2</c:v>
                </c:pt>
                <c:pt idx="351">
                  <c:v>6.2057626637546999E-2</c:v>
                </c:pt>
                <c:pt idx="352">
                  <c:v>6.4420797696586304E-2</c:v>
                </c:pt>
                <c:pt idx="353">
                  <c:v>5.8052634340424E-2</c:v>
                </c:pt>
                <c:pt idx="354">
                  <c:v>6.31942193219691E-2</c:v>
                </c:pt>
                <c:pt idx="355">
                  <c:v>5.8723484762008803E-2</c:v>
                </c:pt>
                <c:pt idx="356">
                  <c:v>5.8747046047985502E-2</c:v>
                </c:pt>
                <c:pt idx="357">
                  <c:v>5.6518271526234697E-2</c:v>
                </c:pt>
                <c:pt idx="358">
                  <c:v>5.8942145531835799E-2</c:v>
                </c:pt>
                <c:pt idx="359">
                  <c:v>6.1142752211084499E-2</c:v>
                </c:pt>
                <c:pt idx="360">
                  <c:v>6.0624454608325801E-2</c:v>
                </c:pt>
                <c:pt idx="361">
                  <c:v>6.1350264527143997E-2</c:v>
                </c:pt>
                <c:pt idx="362">
                  <c:v>6.22533193846877E-2</c:v>
                </c:pt>
                <c:pt idx="363">
                  <c:v>6.4783201124043704E-2</c:v>
                </c:pt>
                <c:pt idx="364">
                  <c:v>5.7105613648652701E-2</c:v>
                </c:pt>
                <c:pt idx="365">
                  <c:v>6.0062744081677298E-2</c:v>
                </c:pt>
                <c:pt idx="366">
                  <c:v>5.7301252237393997E-2</c:v>
                </c:pt>
                <c:pt idx="367">
                  <c:v>6.2169676922349197E-2</c:v>
                </c:pt>
                <c:pt idx="368">
                  <c:v>6.1989611580925801E-2</c:v>
                </c:pt>
                <c:pt idx="369">
                  <c:v>5.5383169706181699E-2</c:v>
                </c:pt>
                <c:pt idx="370">
                  <c:v>6.21120265121443E-2</c:v>
                </c:pt>
                <c:pt idx="371">
                  <c:v>5.7053018938455102E-2</c:v>
                </c:pt>
                <c:pt idx="372">
                  <c:v>5.7204163464348097E-2</c:v>
                </c:pt>
                <c:pt idx="373">
                  <c:v>5.5915546260175003E-2</c:v>
                </c:pt>
                <c:pt idx="374">
                  <c:v>5.8078069172448898E-2</c:v>
                </c:pt>
                <c:pt idx="375">
                  <c:v>6.1172240279775199E-2</c:v>
                </c:pt>
                <c:pt idx="376">
                  <c:v>5.54377570363302E-2</c:v>
                </c:pt>
                <c:pt idx="377">
                  <c:v>5.7596148449545498E-2</c:v>
                </c:pt>
                <c:pt idx="378">
                  <c:v>5.7922344097598603E-2</c:v>
                </c:pt>
                <c:pt idx="379">
                  <c:v>6.0930351442516899E-2</c:v>
                </c:pt>
                <c:pt idx="380">
                  <c:v>6.2074137942859098E-2</c:v>
                </c:pt>
                <c:pt idx="381">
                  <c:v>5.8929949824703003E-2</c:v>
                </c:pt>
                <c:pt idx="382">
                  <c:v>5.89230993811986E-2</c:v>
                </c:pt>
                <c:pt idx="383">
                  <c:v>5.4935433378201802E-2</c:v>
                </c:pt>
                <c:pt idx="384">
                  <c:v>5.9893257444772197E-2</c:v>
                </c:pt>
                <c:pt idx="385">
                  <c:v>5.6288657172239701E-2</c:v>
                </c:pt>
                <c:pt idx="386">
                  <c:v>5.5354885801961198E-2</c:v>
                </c:pt>
                <c:pt idx="387">
                  <c:v>5.9381246319659201E-2</c:v>
                </c:pt>
                <c:pt idx="388">
                  <c:v>5.6041966737768803E-2</c:v>
                </c:pt>
                <c:pt idx="389">
                  <c:v>5.6813189567383203E-2</c:v>
                </c:pt>
                <c:pt idx="390">
                  <c:v>5.89476070098379E-2</c:v>
                </c:pt>
                <c:pt idx="391">
                  <c:v>5.6825571669608499E-2</c:v>
                </c:pt>
                <c:pt idx="392">
                  <c:v>5.93955764624442E-2</c:v>
                </c:pt>
                <c:pt idx="393">
                  <c:v>5.4883046213914301E-2</c:v>
                </c:pt>
                <c:pt idx="394">
                  <c:v>5.8716896443325999E-2</c:v>
                </c:pt>
                <c:pt idx="395">
                  <c:v>6.2972799118265296E-2</c:v>
                </c:pt>
                <c:pt idx="396">
                  <c:v>5.7429671257339297E-2</c:v>
                </c:pt>
                <c:pt idx="397">
                  <c:v>5.4501466224355803E-2</c:v>
                </c:pt>
                <c:pt idx="398">
                  <c:v>6.0650638311390503E-2</c:v>
                </c:pt>
                <c:pt idx="399">
                  <c:v>6.1827785687997801E-2</c:v>
                </c:pt>
                <c:pt idx="400">
                  <c:v>5.7974948993478201E-2</c:v>
                </c:pt>
                <c:pt idx="401">
                  <c:v>5.7077317968199398E-2</c:v>
                </c:pt>
                <c:pt idx="402">
                  <c:v>5.7921082103044301E-2</c:v>
                </c:pt>
                <c:pt idx="403">
                  <c:v>5.5677967349489897E-2</c:v>
                </c:pt>
                <c:pt idx="404">
                  <c:v>5.7691078645054197E-2</c:v>
                </c:pt>
                <c:pt idx="405">
                  <c:v>6.18223621301177E-2</c:v>
                </c:pt>
                <c:pt idx="406">
                  <c:v>5.8252970933632998E-2</c:v>
                </c:pt>
                <c:pt idx="407">
                  <c:v>5.4107154157400097E-2</c:v>
                </c:pt>
                <c:pt idx="408">
                  <c:v>5.7370558077938401E-2</c:v>
                </c:pt>
                <c:pt idx="409">
                  <c:v>6.3509470986415906E-2</c:v>
                </c:pt>
                <c:pt idx="410">
                  <c:v>6.2849356935840595E-2</c:v>
                </c:pt>
                <c:pt idx="411">
                  <c:v>6.0656430385288299E-2</c:v>
                </c:pt>
                <c:pt idx="412">
                  <c:v>5.8971974472127701E-2</c:v>
                </c:pt>
                <c:pt idx="413">
                  <c:v>5.7448103139765602E-2</c:v>
                </c:pt>
                <c:pt idx="414">
                  <c:v>5.4138750128009699E-2</c:v>
                </c:pt>
                <c:pt idx="415">
                  <c:v>6.1659125779395398E-2</c:v>
                </c:pt>
                <c:pt idx="416">
                  <c:v>5.5779508654327598E-2</c:v>
                </c:pt>
                <c:pt idx="417">
                  <c:v>5.8248328745803803E-2</c:v>
                </c:pt>
                <c:pt idx="418">
                  <c:v>5.5833606352778599E-2</c:v>
                </c:pt>
                <c:pt idx="419">
                  <c:v>5.7839801012181398E-2</c:v>
                </c:pt>
                <c:pt idx="420">
                  <c:v>6.0301738995241001E-2</c:v>
                </c:pt>
              </c:numCache>
            </c:numRef>
          </c:yVal>
          <c:smooth val="1"/>
          <c:extLst>
            <c:ext xmlns:c16="http://schemas.microsoft.com/office/drawing/2014/chart" uri="{C3380CC4-5D6E-409C-BE32-E72D297353CC}">
              <c16:uniqueId val="{00000000-A628-4A5C-9CD3-F5F90E3DC416}"/>
            </c:ext>
          </c:extLst>
        </c:ser>
        <c:ser>
          <c:idx val="2"/>
          <c:order val="2"/>
          <c:tx>
            <c:strRef>
              <c:f>Sheet1!$E$1</c:f>
              <c:strCache>
                <c:ptCount val="1"/>
                <c:pt idx="0">
                  <c:v>FIMT-DD-ARDEV-MAE</c:v>
                </c:pt>
              </c:strCache>
            </c:strRef>
          </c:tx>
          <c:spPr>
            <a:ln w="19050" cap="rnd">
              <a:solidFill>
                <a:schemeClr val="accent3"/>
              </a:solidFill>
              <a:round/>
            </a:ln>
            <a:effectLst/>
          </c:spPr>
          <c:marker>
            <c:symbol val="none"/>
          </c:marker>
          <c:xVal>
            <c:numRef>
              <c:f>Sheet1!$A$2:$A$422</c:f>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f>Sheet1!$E$2:$E$422</c:f>
              <c:numCache>
                <c:formatCode>General</c:formatCode>
                <c:ptCount val="421"/>
                <c:pt idx="0">
                  <c:v>9.3670355240236702E-2</c:v>
                </c:pt>
                <c:pt idx="1">
                  <c:v>8.8152798709243904E-2</c:v>
                </c:pt>
                <c:pt idx="2">
                  <c:v>8.1179155145702106E-2</c:v>
                </c:pt>
                <c:pt idx="3">
                  <c:v>8.44488160173512E-2</c:v>
                </c:pt>
                <c:pt idx="4">
                  <c:v>8.3533618362513301E-2</c:v>
                </c:pt>
                <c:pt idx="5">
                  <c:v>7.6744667013586301E-2</c:v>
                </c:pt>
                <c:pt idx="6">
                  <c:v>8.3084465905349195E-2</c:v>
                </c:pt>
                <c:pt idx="7">
                  <c:v>7.4485128536032799E-2</c:v>
                </c:pt>
                <c:pt idx="8">
                  <c:v>7.5079850536971901E-2</c:v>
                </c:pt>
                <c:pt idx="9">
                  <c:v>7.9100357380838496E-2</c:v>
                </c:pt>
                <c:pt idx="10">
                  <c:v>7.2844320955812294E-2</c:v>
                </c:pt>
                <c:pt idx="11">
                  <c:v>7.4586046126321401E-2</c:v>
                </c:pt>
                <c:pt idx="12">
                  <c:v>7.3316213169635894E-2</c:v>
                </c:pt>
                <c:pt idx="13">
                  <c:v>7.2260319578231799E-2</c:v>
                </c:pt>
                <c:pt idx="14">
                  <c:v>6.6683497194190505E-2</c:v>
                </c:pt>
                <c:pt idx="15">
                  <c:v>7.0661096122729694E-2</c:v>
                </c:pt>
                <c:pt idx="16">
                  <c:v>7.14266192787196E-2</c:v>
                </c:pt>
                <c:pt idx="17">
                  <c:v>6.7232158446999604E-2</c:v>
                </c:pt>
                <c:pt idx="18">
                  <c:v>6.6900432911020602E-2</c:v>
                </c:pt>
                <c:pt idx="19">
                  <c:v>6.5011659104228695E-2</c:v>
                </c:pt>
                <c:pt idx="20">
                  <c:v>6.6565556564558398E-2</c:v>
                </c:pt>
                <c:pt idx="21">
                  <c:v>6.9692459049316299E-2</c:v>
                </c:pt>
                <c:pt idx="22">
                  <c:v>6.2233838117853803E-2</c:v>
                </c:pt>
                <c:pt idx="23">
                  <c:v>6.4124881152697405E-2</c:v>
                </c:pt>
                <c:pt idx="24">
                  <c:v>6.6371309659177896E-2</c:v>
                </c:pt>
                <c:pt idx="25">
                  <c:v>6.4823070701418295E-2</c:v>
                </c:pt>
                <c:pt idx="26">
                  <c:v>6.1214801037739297E-2</c:v>
                </c:pt>
                <c:pt idx="27">
                  <c:v>6.6891009056616393E-2</c:v>
                </c:pt>
                <c:pt idx="28">
                  <c:v>6.4750125133938199E-2</c:v>
                </c:pt>
                <c:pt idx="29">
                  <c:v>6.8699042159625801E-2</c:v>
                </c:pt>
                <c:pt idx="30">
                  <c:v>6.2693342670955096E-2</c:v>
                </c:pt>
                <c:pt idx="31">
                  <c:v>5.9828724091061901E-2</c:v>
                </c:pt>
                <c:pt idx="32">
                  <c:v>6.09971825784381E-2</c:v>
                </c:pt>
                <c:pt idx="33">
                  <c:v>5.9423533080062298E-2</c:v>
                </c:pt>
                <c:pt idx="34">
                  <c:v>6.2818198973425096E-2</c:v>
                </c:pt>
                <c:pt idx="35">
                  <c:v>6.5611202720178702E-2</c:v>
                </c:pt>
                <c:pt idx="36">
                  <c:v>6.4728252352905899E-2</c:v>
                </c:pt>
                <c:pt idx="37">
                  <c:v>5.87822018216951E-2</c:v>
                </c:pt>
                <c:pt idx="38">
                  <c:v>6.2579117927669806E-2</c:v>
                </c:pt>
                <c:pt idx="39">
                  <c:v>6.1846289224846203E-2</c:v>
                </c:pt>
                <c:pt idx="40">
                  <c:v>6.3927920925684903E-2</c:v>
                </c:pt>
                <c:pt idx="41">
                  <c:v>5.94526983320431E-2</c:v>
                </c:pt>
                <c:pt idx="42">
                  <c:v>6.1903490284251399E-2</c:v>
                </c:pt>
                <c:pt idx="43">
                  <c:v>5.9829763348240202E-2</c:v>
                </c:pt>
                <c:pt idx="44">
                  <c:v>5.8975467393354901E-2</c:v>
                </c:pt>
                <c:pt idx="45">
                  <c:v>5.8218956702683698E-2</c:v>
                </c:pt>
                <c:pt idx="46">
                  <c:v>5.6929859622106602E-2</c:v>
                </c:pt>
                <c:pt idx="47">
                  <c:v>6.2950082875296895E-2</c:v>
                </c:pt>
                <c:pt idx="48">
                  <c:v>5.5764884271126101E-2</c:v>
                </c:pt>
                <c:pt idx="49">
                  <c:v>5.86158894189103E-2</c:v>
                </c:pt>
                <c:pt idx="50">
                  <c:v>6.1480782366932503E-2</c:v>
                </c:pt>
                <c:pt idx="51">
                  <c:v>5.67107671660049E-2</c:v>
                </c:pt>
                <c:pt idx="52">
                  <c:v>5.9883328901983203E-2</c:v>
                </c:pt>
                <c:pt idx="53">
                  <c:v>5.6109861767576603E-2</c:v>
                </c:pt>
                <c:pt idx="54">
                  <c:v>5.6322539139795E-2</c:v>
                </c:pt>
                <c:pt idx="55">
                  <c:v>5.5011452810390299E-2</c:v>
                </c:pt>
                <c:pt idx="56">
                  <c:v>5.9233644347397599E-2</c:v>
                </c:pt>
                <c:pt idx="57">
                  <c:v>5.71221573673764E-2</c:v>
                </c:pt>
                <c:pt idx="58">
                  <c:v>5.7614330764422503E-2</c:v>
                </c:pt>
                <c:pt idx="59">
                  <c:v>5.8655685771368503E-2</c:v>
                </c:pt>
                <c:pt idx="60">
                  <c:v>6.4725895764013802E-2</c:v>
                </c:pt>
                <c:pt idx="61">
                  <c:v>5.8384475806966103E-2</c:v>
                </c:pt>
                <c:pt idx="62">
                  <c:v>6.0575797593921399E-2</c:v>
                </c:pt>
                <c:pt idx="63">
                  <c:v>5.5952977248723598E-2</c:v>
                </c:pt>
                <c:pt idx="64">
                  <c:v>6.0041112138043903E-2</c:v>
                </c:pt>
                <c:pt idx="65">
                  <c:v>5.6897141508617903E-2</c:v>
                </c:pt>
                <c:pt idx="66">
                  <c:v>5.3439877691015998E-2</c:v>
                </c:pt>
                <c:pt idx="67">
                  <c:v>6.0898299472942501E-2</c:v>
                </c:pt>
                <c:pt idx="68">
                  <c:v>5.5574893542575998E-2</c:v>
                </c:pt>
                <c:pt idx="69">
                  <c:v>5.4389196100489902E-2</c:v>
                </c:pt>
                <c:pt idx="70">
                  <c:v>5.7155868416207602E-2</c:v>
                </c:pt>
                <c:pt idx="71">
                  <c:v>5.0465938107578497E-2</c:v>
                </c:pt>
                <c:pt idx="72">
                  <c:v>5.7539056732500503E-2</c:v>
                </c:pt>
                <c:pt idx="73">
                  <c:v>5.5733801001008401E-2</c:v>
                </c:pt>
                <c:pt idx="74">
                  <c:v>5.4964298460924099E-2</c:v>
                </c:pt>
                <c:pt idx="75">
                  <c:v>5.1517745018596198E-2</c:v>
                </c:pt>
                <c:pt idx="76">
                  <c:v>6.2972330863098794E-2</c:v>
                </c:pt>
                <c:pt idx="77">
                  <c:v>5.7492825223877601E-2</c:v>
                </c:pt>
                <c:pt idx="78">
                  <c:v>5.9639038428448699E-2</c:v>
                </c:pt>
                <c:pt idx="79">
                  <c:v>5.1501200814967299E-2</c:v>
                </c:pt>
                <c:pt idx="80">
                  <c:v>5.4411405838295297E-2</c:v>
                </c:pt>
                <c:pt idx="81">
                  <c:v>5.4854655166208501E-2</c:v>
                </c:pt>
                <c:pt idx="82">
                  <c:v>5.3445938434463498E-2</c:v>
                </c:pt>
                <c:pt idx="83">
                  <c:v>5.5784405814590501E-2</c:v>
                </c:pt>
                <c:pt idx="84">
                  <c:v>5.3633161083710697E-2</c:v>
                </c:pt>
                <c:pt idx="85">
                  <c:v>5.2740360015972598E-2</c:v>
                </c:pt>
                <c:pt idx="86">
                  <c:v>5.2464897218561901E-2</c:v>
                </c:pt>
                <c:pt idx="87">
                  <c:v>5.0208320544057002E-2</c:v>
                </c:pt>
                <c:pt idx="88">
                  <c:v>5.5426151140668997E-2</c:v>
                </c:pt>
                <c:pt idx="89">
                  <c:v>5.1156410022181603E-2</c:v>
                </c:pt>
                <c:pt idx="90">
                  <c:v>5.3201222699532598E-2</c:v>
                </c:pt>
                <c:pt idx="91">
                  <c:v>5.8347950719052397E-2</c:v>
                </c:pt>
                <c:pt idx="92">
                  <c:v>5.2055224028703002E-2</c:v>
                </c:pt>
                <c:pt idx="93">
                  <c:v>5.5180920437380002E-2</c:v>
                </c:pt>
                <c:pt idx="94">
                  <c:v>5.48422363913839E-2</c:v>
                </c:pt>
                <c:pt idx="95">
                  <c:v>5.12119381021812E-2</c:v>
                </c:pt>
                <c:pt idx="96">
                  <c:v>5.1654213891834597E-2</c:v>
                </c:pt>
                <c:pt idx="97">
                  <c:v>5.1445606825681701E-2</c:v>
                </c:pt>
                <c:pt idx="98">
                  <c:v>5.2701200974278301E-2</c:v>
                </c:pt>
                <c:pt idx="99">
                  <c:v>5.1556504289522798E-2</c:v>
                </c:pt>
                <c:pt idx="100">
                  <c:v>5.3576817156392897E-2</c:v>
                </c:pt>
                <c:pt idx="101">
                  <c:v>4.9412120462556303E-2</c:v>
                </c:pt>
                <c:pt idx="102">
                  <c:v>5.0243836585981201E-2</c:v>
                </c:pt>
                <c:pt idx="103">
                  <c:v>5.0717306591624503E-2</c:v>
                </c:pt>
                <c:pt idx="104">
                  <c:v>5.3344353148882702E-2</c:v>
                </c:pt>
                <c:pt idx="105">
                  <c:v>5.0287059329259802E-2</c:v>
                </c:pt>
                <c:pt idx="106">
                  <c:v>5.2939740138068701E-2</c:v>
                </c:pt>
                <c:pt idx="107">
                  <c:v>5.2955024357616398E-2</c:v>
                </c:pt>
                <c:pt idx="108">
                  <c:v>5.0677463093559597E-2</c:v>
                </c:pt>
                <c:pt idx="109">
                  <c:v>5.0696141931914997E-2</c:v>
                </c:pt>
                <c:pt idx="110">
                  <c:v>5.1799043031468803E-2</c:v>
                </c:pt>
                <c:pt idx="111">
                  <c:v>4.62223739176107E-2</c:v>
                </c:pt>
                <c:pt idx="112">
                  <c:v>4.8961781649026898E-2</c:v>
                </c:pt>
                <c:pt idx="113">
                  <c:v>5.1127025620263E-2</c:v>
                </c:pt>
                <c:pt idx="114">
                  <c:v>5.0160054240444202E-2</c:v>
                </c:pt>
                <c:pt idx="115">
                  <c:v>5.1422131740529599E-2</c:v>
                </c:pt>
                <c:pt idx="116">
                  <c:v>5.0063325018154498E-2</c:v>
                </c:pt>
                <c:pt idx="117">
                  <c:v>5.1232232113447997E-2</c:v>
                </c:pt>
                <c:pt idx="118">
                  <c:v>4.6189932829388297E-2</c:v>
                </c:pt>
                <c:pt idx="119">
                  <c:v>5.0256092394738897E-2</c:v>
                </c:pt>
                <c:pt idx="120">
                  <c:v>4.5286956067534599E-2</c:v>
                </c:pt>
                <c:pt idx="121">
                  <c:v>5.1721771316713197E-2</c:v>
                </c:pt>
                <c:pt idx="122">
                  <c:v>4.8704539145092499E-2</c:v>
                </c:pt>
                <c:pt idx="123">
                  <c:v>5.1799539165162001E-2</c:v>
                </c:pt>
                <c:pt idx="124">
                  <c:v>4.9889188407797602E-2</c:v>
                </c:pt>
                <c:pt idx="125">
                  <c:v>4.7761186716773603E-2</c:v>
                </c:pt>
                <c:pt idx="126">
                  <c:v>5.1977519147232101E-2</c:v>
                </c:pt>
                <c:pt idx="127">
                  <c:v>4.5333760525220902E-2</c:v>
                </c:pt>
                <c:pt idx="128">
                  <c:v>4.7874151406956902E-2</c:v>
                </c:pt>
                <c:pt idx="129">
                  <c:v>5.3967640617264299E-2</c:v>
                </c:pt>
                <c:pt idx="130">
                  <c:v>4.59191734785208E-2</c:v>
                </c:pt>
                <c:pt idx="131">
                  <c:v>5.4265989363192803E-2</c:v>
                </c:pt>
                <c:pt idx="132">
                  <c:v>5.12033748078288E-2</c:v>
                </c:pt>
                <c:pt idx="133">
                  <c:v>4.82122098830777E-2</c:v>
                </c:pt>
                <c:pt idx="134">
                  <c:v>4.9857904849008899E-2</c:v>
                </c:pt>
                <c:pt idx="135">
                  <c:v>5.3488275961642101E-2</c:v>
                </c:pt>
                <c:pt idx="136">
                  <c:v>5.3113108967407403E-2</c:v>
                </c:pt>
                <c:pt idx="137">
                  <c:v>5.1389412864849902E-2</c:v>
                </c:pt>
                <c:pt idx="138">
                  <c:v>5.3248925719942199E-2</c:v>
                </c:pt>
                <c:pt idx="139">
                  <c:v>4.9214950752728102E-2</c:v>
                </c:pt>
                <c:pt idx="140">
                  <c:v>4.8147002880723197E-2</c:v>
                </c:pt>
                <c:pt idx="141">
                  <c:v>4.7405001145314402E-2</c:v>
                </c:pt>
                <c:pt idx="142">
                  <c:v>4.8205516234694198E-2</c:v>
                </c:pt>
                <c:pt idx="143">
                  <c:v>5.12375226944888E-2</c:v>
                </c:pt>
                <c:pt idx="144">
                  <c:v>4.8276768167165598E-2</c:v>
                </c:pt>
                <c:pt idx="145">
                  <c:v>4.5478984732122398E-2</c:v>
                </c:pt>
                <c:pt idx="146">
                  <c:v>4.5872267647353998E-2</c:v>
                </c:pt>
                <c:pt idx="147">
                  <c:v>4.6992726565710199E-2</c:v>
                </c:pt>
                <c:pt idx="148">
                  <c:v>4.6496555988654903E-2</c:v>
                </c:pt>
                <c:pt idx="149">
                  <c:v>5.00370540286528E-2</c:v>
                </c:pt>
                <c:pt idx="150">
                  <c:v>4.3772609499557101E-2</c:v>
                </c:pt>
                <c:pt idx="151">
                  <c:v>4.8659699094662397E-2</c:v>
                </c:pt>
                <c:pt idx="152">
                  <c:v>4.8102293848484003E-2</c:v>
                </c:pt>
                <c:pt idx="153">
                  <c:v>4.7920534992258901E-2</c:v>
                </c:pt>
                <c:pt idx="154">
                  <c:v>4.6036042287349699E-2</c:v>
                </c:pt>
                <c:pt idx="155">
                  <c:v>4.79547975406125E-2</c:v>
                </c:pt>
                <c:pt idx="156">
                  <c:v>5.2202181693389998E-2</c:v>
                </c:pt>
                <c:pt idx="157">
                  <c:v>4.5155777986331302E-2</c:v>
                </c:pt>
                <c:pt idx="158">
                  <c:v>4.5761934572365701E-2</c:v>
                </c:pt>
                <c:pt idx="159">
                  <c:v>4.4449656814221201E-2</c:v>
                </c:pt>
                <c:pt idx="160">
                  <c:v>4.4553822125868198E-2</c:v>
                </c:pt>
                <c:pt idx="161">
                  <c:v>5.0441218414365399E-2</c:v>
                </c:pt>
                <c:pt idx="162">
                  <c:v>4.6315243009780599E-2</c:v>
                </c:pt>
                <c:pt idx="163">
                  <c:v>4.7302029328396999E-2</c:v>
                </c:pt>
                <c:pt idx="164">
                  <c:v>4.8161269577017198E-2</c:v>
                </c:pt>
                <c:pt idx="165">
                  <c:v>5.0287592519689901E-2</c:v>
                </c:pt>
                <c:pt idx="166">
                  <c:v>4.8844795817777301E-2</c:v>
                </c:pt>
                <c:pt idx="167">
                  <c:v>4.8202348709761401E-2</c:v>
                </c:pt>
                <c:pt idx="168">
                  <c:v>4.8199060209656197E-2</c:v>
                </c:pt>
                <c:pt idx="169">
                  <c:v>4.4648503558602198E-2</c:v>
                </c:pt>
                <c:pt idx="170">
                  <c:v>4.3052496184588403E-2</c:v>
                </c:pt>
                <c:pt idx="171">
                  <c:v>4.7096505029392097E-2</c:v>
                </c:pt>
                <c:pt idx="172">
                  <c:v>5.0590468471204499E-2</c:v>
                </c:pt>
                <c:pt idx="173">
                  <c:v>4.6020163680994097E-2</c:v>
                </c:pt>
                <c:pt idx="174">
                  <c:v>4.5939674587263203E-2</c:v>
                </c:pt>
                <c:pt idx="175">
                  <c:v>4.55021176523977E-2</c:v>
                </c:pt>
                <c:pt idx="176">
                  <c:v>4.4571258636998602E-2</c:v>
                </c:pt>
                <c:pt idx="177">
                  <c:v>4.9548556856060501E-2</c:v>
                </c:pt>
                <c:pt idx="178">
                  <c:v>4.6037716224698703E-2</c:v>
                </c:pt>
                <c:pt idx="179">
                  <c:v>4.4398825628171601E-2</c:v>
                </c:pt>
                <c:pt idx="180">
                  <c:v>4.5029138143356302E-2</c:v>
                </c:pt>
                <c:pt idx="181">
                  <c:v>4.8188890076749702E-2</c:v>
                </c:pt>
                <c:pt idx="182">
                  <c:v>5.0534801140432399E-2</c:v>
                </c:pt>
                <c:pt idx="183">
                  <c:v>4.3431356115560101E-2</c:v>
                </c:pt>
                <c:pt idx="184">
                  <c:v>4.4602178060055203E-2</c:v>
                </c:pt>
                <c:pt idx="185">
                  <c:v>4.19799519626088E-2</c:v>
                </c:pt>
                <c:pt idx="186">
                  <c:v>4.9460037564128097E-2</c:v>
                </c:pt>
                <c:pt idx="187">
                  <c:v>4.6051858976299001E-2</c:v>
                </c:pt>
                <c:pt idx="188">
                  <c:v>4.8208982993117398E-2</c:v>
                </c:pt>
                <c:pt idx="189">
                  <c:v>5.10550938141624E-2</c:v>
                </c:pt>
                <c:pt idx="190">
                  <c:v>4.0324125308172601E-2</c:v>
                </c:pt>
                <c:pt idx="191">
                  <c:v>4.5277556913212599E-2</c:v>
                </c:pt>
                <c:pt idx="192">
                  <c:v>4.8358453294639399E-2</c:v>
                </c:pt>
                <c:pt idx="193">
                  <c:v>4.4966759698195503E-2</c:v>
                </c:pt>
                <c:pt idx="194">
                  <c:v>4.7257641655912001E-2</c:v>
                </c:pt>
                <c:pt idx="195">
                  <c:v>4.3889517746102301E-2</c:v>
                </c:pt>
                <c:pt idx="196">
                  <c:v>4.4994577752702603E-2</c:v>
                </c:pt>
                <c:pt idx="197">
                  <c:v>4.1854945035674399E-2</c:v>
                </c:pt>
                <c:pt idx="198">
                  <c:v>4.4878376226716497E-2</c:v>
                </c:pt>
                <c:pt idx="199">
                  <c:v>4.6454489183461498E-2</c:v>
                </c:pt>
                <c:pt idx="200">
                  <c:v>4.5954595848248403E-2</c:v>
                </c:pt>
                <c:pt idx="201">
                  <c:v>4.4101724511925303E-2</c:v>
                </c:pt>
                <c:pt idx="202">
                  <c:v>4.3260548659536997E-2</c:v>
                </c:pt>
                <c:pt idx="203">
                  <c:v>4.5080829883872103E-2</c:v>
                </c:pt>
                <c:pt idx="204">
                  <c:v>4.1462987971656297E-2</c:v>
                </c:pt>
                <c:pt idx="205">
                  <c:v>4.66476092968936E-2</c:v>
                </c:pt>
                <c:pt idx="206">
                  <c:v>4.3433193129113201E-2</c:v>
                </c:pt>
                <c:pt idx="207">
                  <c:v>4.2906381274342001E-2</c:v>
                </c:pt>
                <c:pt idx="208">
                  <c:v>4.45597423907848E-2</c:v>
                </c:pt>
                <c:pt idx="209">
                  <c:v>4.6300905780724301E-2</c:v>
                </c:pt>
                <c:pt idx="210">
                  <c:v>4.4324621048529002E-2</c:v>
                </c:pt>
                <c:pt idx="211">
                  <c:v>4.5547517884152698E-2</c:v>
                </c:pt>
                <c:pt idx="212">
                  <c:v>4.2236850852292E-2</c:v>
                </c:pt>
                <c:pt idx="213">
                  <c:v>4.5744712730882299E-2</c:v>
                </c:pt>
                <c:pt idx="214">
                  <c:v>4.3396313816217703E-2</c:v>
                </c:pt>
                <c:pt idx="215">
                  <c:v>4.8131548076789703E-2</c:v>
                </c:pt>
                <c:pt idx="216">
                  <c:v>4.4800112542837001E-2</c:v>
                </c:pt>
                <c:pt idx="217">
                  <c:v>4.22014263435797E-2</c:v>
                </c:pt>
                <c:pt idx="218">
                  <c:v>4.2185996970642702E-2</c:v>
                </c:pt>
                <c:pt idx="219">
                  <c:v>4.4897420639525003E-2</c:v>
                </c:pt>
                <c:pt idx="220">
                  <c:v>4.6460083266207097E-2</c:v>
                </c:pt>
                <c:pt idx="221">
                  <c:v>4.5991978159093699E-2</c:v>
                </c:pt>
                <c:pt idx="222">
                  <c:v>4.7730311914160301E-2</c:v>
                </c:pt>
                <c:pt idx="223">
                  <c:v>4.7359299426164798E-2</c:v>
                </c:pt>
                <c:pt idx="224">
                  <c:v>4.7039887257640398E-2</c:v>
                </c:pt>
                <c:pt idx="225">
                  <c:v>4.2878918576065399E-2</c:v>
                </c:pt>
                <c:pt idx="226">
                  <c:v>4.3350731364518003E-2</c:v>
                </c:pt>
                <c:pt idx="227">
                  <c:v>4.70910122862448E-2</c:v>
                </c:pt>
                <c:pt idx="228">
                  <c:v>4.3548095227698903E-2</c:v>
                </c:pt>
                <c:pt idx="229">
                  <c:v>4.10833750491921E-2</c:v>
                </c:pt>
                <c:pt idx="230">
                  <c:v>4.0908103425994602E-2</c:v>
                </c:pt>
                <c:pt idx="231">
                  <c:v>4.1756508942155997E-2</c:v>
                </c:pt>
                <c:pt idx="232">
                  <c:v>4.3265601201615503E-2</c:v>
                </c:pt>
                <c:pt idx="233">
                  <c:v>4.61731022846881E-2</c:v>
                </c:pt>
                <c:pt idx="234">
                  <c:v>4.1174836284832803E-2</c:v>
                </c:pt>
                <c:pt idx="235">
                  <c:v>4.7775684254104799E-2</c:v>
                </c:pt>
                <c:pt idx="236">
                  <c:v>4.0477469311836503E-2</c:v>
                </c:pt>
                <c:pt idx="237">
                  <c:v>4.3468046762288402E-2</c:v>
                </c:pt>
                <c:pt idx="238">
                  <c:v>4.4045959650011797E-2</c:v>
                </c:pt>
                <c:pt idx="239">
                  <c:v>4.01388479398005E-2</c:v>
                </c:pt>
                <c:pt idx="240">
                  <c:v>4.3253860279726497E-2</c:v>
                </c:pt>
                <c:pt idx="241">
                  <c:v>4.2602347525449898E-2</c:v>
                </c:pt>
                <c:pt idx="242">
                  <c:v>4.33475889918125E-2</c:v>
                </c:pt>
                <c:pt idx="243">
                  <c:v>4.5781533148987801E-2</c:v>
                </c:pt>
                <c:pt idx="244">
                  <c:v>4.3057663810183402E-2</c:v>
                </c:pt>
                <c:pt idx="245">
                  <c:v>4.4111185988669803E-2</c:v>
                </c:pt>
                <c:pt idx="246">
                  <c:v>4.0685849718818001E-2</c:v>
                </c:pt>
                <c:pt idx="247">
                  <c:v>4.4063200781449097E-2</c:v>
                </c:pt>
                <c:pt idx="248">
                  <c:v>4.2779920531638302E-2</c:v>
                </c:pt>
                <c:pt idx="249">
                  <c:v>4.2308575668498001E-2</c:v>
                </c:pt>
                <c:pt idx="250">
                  <c:v>4.5767002946575E-2</c:v>
                </c:pt>
                <c:pt idx="251">
                  <c:v>4.3284494318979502E-2</c:v>
                </c:pt>
                <c:pt idx="252">
                  <c:v>4.10468768604084E-2</c:v>
                </c:pt>
                <c:pt idx="253">
                  <c:v>4.4650572597983301E-2</c:v>
                </c:pt>
                <c:pt idx="254">
                  <c:v>4.2319704711458198E-2</c:v>
                </c:pt>
                <c:pt idx="255">
                  <c:v>3.8224004779959797E-2</c:v>
                </c:pt>
                <c:pt idx="256">
                  <c:v>3.8561101648726399E-2</c:v>
                </c:pt>
                <c:pt idx="257">
                  <c:v>4.36386523799841E-2</c:v>
                </c:pt>
                <c:pt idx="258">
                  <c:v>4.5718384111155697E-2</c:v>
                </c:pt>
                <c:pt idx="259">
                  <c:v>4.33045915684932E-2</c:v>
                </c:pt>
                <c:pt idx="260">
                  <c:v>4.1698035062181199E-2</c:v>
                </c:pt>
                <c:pt idx="261">
                  <c:v>4.0420287103899097E-2</c:v>
                </c:pt>
                <c:pt idx="262">
                  <c:v>4.33276744074447E-2</c:v>
                </c:pt>
                <c:pt idx="263">
                  <c:v>4.5502832142202597E-2</c:v>
                </c:pt>
                <c:pt idx="264">
                  <c:v>4.22602993459196E-2</c:v>
                </c:pt>
                <c:pt idx="265">
                  <c:v>4.3204624354066301E-2</c:v>
                </c:pt>
                <c:pt idx="266">
                  <c:v>4.2438613482646201E-2</c:v>
                </c:pt>
                <c:pt idx="267">
                  <c:v>4.3820090127997501E-2</c:v>
                </c:pt>
                <c:pt idx="268">
                  <c:v>4.4643674711048097E-2</c:v>
                </c:pt>
                <c:pt idx="269">
                  <c:v>4.0520586252169997E-2</c:v>
                </c:pt>
                <c:pt idx="270">
                  <c:v>4.3859794913774099E-2</c:v>
                </c:pt>
                <c:pt idx="271">
                  <c:v>3.97345569844419E-2</c:v>
                </c:pt>
                <c:pt idx="272">
                  <c:v>4.1019933396097698E-2</c:v>
                </c:pt>
                <c:pt idx="273">
                  <c:v>4.2277837858203299E-2</c:v>
                </c:pt>
                <c:pt idx="274">
                  <c:v>4.0446356633348099E-2</c:v>
                </c:pt>
                <c:pt idx="275">
                  <c:v>4.0876715718229303E-2</c:v>
                </c:pt>
                <c:pt idx="276">
                  <c:v>4.2388925672960903E-2</c:v>
                </c:pt>
                <c:pt idx="277">
                  <c:v>4.0311499921213897E-2</c:v>
                </c:pt>
                <c:pt idx="278">
                  <c:v>4.3529007794630398E-2</c:v>
                </c:pt>
                <c:pt idx="279">
                  <c:v>4.42934521944447E-2</c:v>
                </c:pt>
                <c:pt idx="280">
                  <c:v>4.4614879188144697E-2</c:v>
                </c:pt>
                <c:pt idx="281">
                  <c:v>4.2615962571961201E-2</c:v>
                </c:pt>
                <c:pt idx="282">
                  <c:v>4.1234671281868897E-2</c:v>
                </c:pt>
                <c:pt idx="283">
                  <c:v>4.1889111763214797E-2</c:v>
                </c:pt>
                <c:pt idx="284">
                  <c:v>4.1341440815782601E-2</c:v>
                </c:pt>
                <c:pt idx="285">
                  <c:v>3.7350278132456602E-2</c:v>
                </c:pt>
                <c:pt idx="286">
                  <c:v>3.89734983123316E-2</c:v>
                </c:pt>
                <c:pt idx="287">
                  <c:v>3.8886679414148299E-2</c:v>
                </c:pt>
                <c:pt idx="288">
                  <c:v>4.31229497967799E-2</c:v>
                </c:pt>
                <c:pt idx="289">
                  <c:v>4.1005336328849701E-2</c:v>
                </c:pt>
                <c:pt idx="290">
                  <c:v>4.6724035045847698E-2</c:v>
                </c:pt>
                <c:pt idx="291">
                  <c:v>4.2225322370283203E-2</c:v>
                </c:pt>
                <c:pt idx="292">
                  <c:v>4.0403280094502801E-2</c:v>
                </c:pt>
                <c:pt idx="293">
                  <c:v>3.9749249858514697E-2</c:v>
                </c:pt>
                <c:pt idx="294">
                  <c:v>4.0887405667326002E-2</c:v>
                </c:pt>
                <c:pt idx="295">
                  <c:v>3.8394315640799398E-2</c:v>
                </c:pt>
                <c:pt idx="296">
                  <c:v>4.1712015685107698E-2</c:v>
                </c:pt>
                <c:pt idx="297">
                  <c:v>3.9514799755949397E-2</c:v>
                </c:pt>
                <c:pt idx="298">
                  <c:v>4.0003367649563998E-2</c:v>
                </c:pt>
                <c:pt idx="299">
                  <c:v>4.1571115879939703E-2</c:v>
                </c:pt>
                <c:pt idx="300">
                  <c:v>3.9976366395478302E-2</c:v>
                </c:pt>
                <c:pt idx="301">
                  <c:v>4.0373842465697703E-2</c:v>
                </c:pt>
                <c:pt idx="302">
                  <c:v>3.7934142646833098E-2</c:v>
                </c:pt>
                <c:pt idx="303">
                  <c:v>4.11865936291885E-2</c:v>
                </c:pt>
                <c:pt idx="304">
                  <c:v>3.9152215870657897E-2</c:v>
                </c:pt>
                <c:pt idx="305">
                  <c:v>4.2940874786639299E-2</c:v>
                </c:pt>
                <c:pt idx="306">
                  <c:v>4.1688996364276802E-2</c:v>
                </c:pt>
                <c:pt idx="307">
                  <c:v>4.0256778684396997E-2</c:v>
                </c:pt>
                <c:pt idx="308">
                  <c:v>4.4107964376138203E-2</c:v>
                </c:pt>
                <c:pt idx="309">
                  <c:v>4.0424705458890098E-2</c:v>
                </c:pt>
                <c:pt idx="310">
                  <c:v>4.2943871487825899E-2</c:v>
                </c:pt>
                <c:pt idx="311">
                  <c:v>4.1051737541095097E-2</c:v>
                </c:pt>
                <c:pt idx="312">
                  <c:v>4.3083886688827601E-2</c:v>
                </c:pt>
                <c:pt idx="313">
                  <c:v>3.898602177063E-2</c:v>
                </c:pt>
                <c:pt idx="314">
                  <c:v>4.1748982938214399E-2</c:v>
                </c:pt>
                <c:pt idx="315">
                  <c:v>4.0186218724693697E-2</c:v>
                </c:pt>
                <c:pt idx="316">
                  <c:v>3.88043111673834E-2</c:v>
                </c:pt>
                <c:pt idx="317">
                  <c:v>3.9551810333553802E-2</c:v>
                </c:pt>
                <c:pt idx="318">
                  <c:v>3.8715429656354099E-2</c:v>
                </c:pt>
                <c:pt idx="319">
                  <c:v>3.8110619026777197E-2</c:v>
                </c:pt>
                <c:pt idx="320">
                  <c:v>3.9418760199025397E-2</c:v>
                </c:pt>
                <c:pt idx="321">
                  <c:v>4.3568524472583997E-2</c:v>
                </c:pt>
                <c:pt idx="322">
                  <c:v>4.1215873847828398E-2</c:v>
                </c:pt>
                <c:pt idx="323">
                  <c:v>4.3064750001364699E-2</c:v>
                </c:pt>
                <c:pt idx="324">
                  <c:v>4.2208568522219998E-2</c:v>
                </c:pt>
                <c:pt idx="325">
                  <c:v>3.9196493592660697E-2</c:v>
                </c:pt>
                <c:pt idx="326">
                  <c:v>3.8933723718800897E-2</c:v>
                </c:pt>
                <c:pt idx="327">
                  <c:v>4.1552102592579299E-2</c:v>
                </c:pt>
                <c:pt idx="328">
                  <c:v>4.04695899922057E-2</c:v>
                </c:pt>
                <c:pt idx="329">
                  <c:v>4.03402666117341E-2</c:v>
                </c:pt>
                <c:pt idx="330">
                  <c:v>3.9545661507801602E-2</c:v>
                </c:pt>
                <c:pt idx="331">
                  <c:v>4.1045679561193898E-2</c:v>
                </c:pt>
                <c:pt idx="332">
                  <c:v>3.7219967133296401E-2</c:v>
                </c:pt>
                <c:pt idx="333">
                  <c:v>4.0716591526225601E-2</c:v>
                </c:pt>
                <c:pt idx="334">
                  <c:v>3.8221620265217998E-2</c:v>
                </c:pt>
                <c:pt idx="335">
                  <c:v>4.1713439916501803E-2</c:v>
                </c:pt>
                <c:pt idx="336">
                  <c:v>3.5980178229807501E-2</c:v>
                </c:pt>
                <c:pt idx="337">
                  <c:v>4.1268361212401003E-2</c:v>
                </c:pt>
                <c:pt idx="338">
                  <c:v>3.8553299999149401E-2</c:v>
                </c:pt>
                <c:pt idx="339">
                  <c:v>3.7601292791448103E-2</c:v>
                </c:pt>
                <c:pt idx="340">
                  <c:v>4.05414846733433E-2</c:v>
                </c:pt>
                <c:pt idx="341">
                  <c:v>3.8033913150562197E-2</c:v>
                </c:pt>
                <c:pt idx="342">
                  <c:v>3.8196877476158901E-2</c:v>
                </c:pt>
                <c:pt idx="343">
                  <c:v>3.8965827622810499E-2</c:v>
                </c:pt>
                <c:pt idx="344">
                  <c:v>4.1984300979764001E-2</c:v>
                </c:pt>
                <c:pt idx="345">
                  <c:v>3.7074872846833397E-2</c:v>
                </c:pt>
                <c:pt idx="346">
                  <c:v>4.0546251389423901E-2</c:v>
                </c:pt>
                <c:pt idx="347">
                  <c:v>4.1207036065061702E-2</c:v>
                </c:pt>
                <c:pt idx="348">
                  <c:v>4.1711951944105499E-2</c:v>
                </c:pt>
                <c:pt idx="349">
                  <c:v>4.2100642661842998E-2</c:v>
                </c:pt>
                <c:pt idx="350">
                  <c:v>3.92494910694191E-2</c:v>
                </c:pt>
                <c:pt idx="351">
                  <c:v>4.33486946954596E-2</c:v>
                </c:pt>
                <c:pt idx="352">
                  <c:v>4.5003371117807903E-2</c:v>
                </c:pt>
                <c:pt idx="353">
                  <c:v>4.2497932269743702E-2</c:v>
                </c:pt>
                <c:pt idx="354">
                  <c:v>4.2124770747998502E-2</c:v>
                </c:pt>
                <c:pt idx="355">
                  <c:v>4.0197485148027998E-2</c:v>
                </c:pt>
                <c:pt idx="356">
                  <c:v>3.8453104340415899E-2</c:v>
                </c:pt>
                <c:pt idx="357">
                  <c:v>3.9864357847060501E-2</c:v>
                </c:pt>
                <c:pt idx="358">
                  <c:v>4.03762970017617E-2</c:v>
                </c:pt>
                <c:pt idx="359">
                  <c:v>4.2416258321132501E-2</c:v>
                </c:pt>
                <c:pt idx="360">
                  <c:v>3.9150583725616202E-2</c:v>
                </c:pt>
                <c:pt idx="361">
                  <c:v>4.0199082135503002E-2</c:v>
                </c:pt>
                <c:pt idx="362">
                  <c:v>4.1654956389149803E-2</c:v>
                </c:pt>
                <c:pt idx="363">
                  <c:v>4.3310266914630503E-2</c:v>
                </c:pt>
                <c:pt idx="364">
                  <c:v>3.8158356955807202E-2</c:v>
                </c:pt>
                <c:pt idx="365">
                  <c:v>3.95385334715792E-2</c:v>
                </c:pt>
                <c:pt idx="366">
                  <c:v>4.0196206594125303E-2</c:v>
                </c:pt>
                <c:pt idx="367">
                  <c:v>4.2489971325322798E-2</c:v>
                </c:pt>
                <c:pt idx="368">
                  <c:v>4.1410223451667602E-2</c:v>
                </c:pt>
                <c:pt idx="369">
                  <c:v>3.8632653244743499E-2</c:v>
                </c:pt>
                <c:pt idx="370">
                  <c:v>3.9262810703331499E-2</c:v>
                </c:pt>
                <c:pt idx="371">
                  <c:v>3.9148307948309903E-2</c:v>
                </c:pt>
                <c:pt idx="372">
                  <c:v>4.04435673210446E-2</c:v>
                </c:pt>
                <c:pt idx="373">
                  <c:v>3.7940448446778102E-2</c:v>
                </c:pt>
                <c:pt idx="374">
                  <c:v>3.6715911529497998E-2</c:v>
                </c:pt>
                <c:pt idx="375">
                  <c:v>3.8293944284173799E-2</c:v>
                </c:pt>
                <c:pt idx="376">
                  <c:v>3.7211180312940802E-2</c:v>
                </c:pt>
                <c:pt idx="377">
                  <c:v>3.9991769674541197E-2</c:v>
                </c:pt>
                <c:pt idx="378">
                  <c:v>3.6110754990980501E-2</c:v>
                </c:pt>
                <c:pt idx="379">
                  <c:v>3.9656188380120597E-2</c:v>
                </c:pt>
                <c:pt idx="380">
                  <c:v>4.0622894142216502E-2</c:v>
                </c:pt>
                <c:pt idx="381">
                  <c:v>3.9321874490761299E-2</c:v>
                </c:pt>
                <c:pt idx="382">
                  <c:v>3.8508921784425797E-2</c:v>
                </c:pt>
                <c:pt idx="383">
                  <c:v>3.7970411859728499E-2</c:v>
                </c:pt>
                <c:pt idx="384">
                  <c:v>4.0532357778081202E-2</c:v>
                </c:pt>
                <c:pt idx="385">
                  <c:v>3.7819811309758498E-2</c:v>
                </c:pt>
                <c:pt idx="386">
                  <c:v>3.7388840278864299E-2</c:v>
                </c:pt>
                <c:pt idx="387">
                  <c:v>4.23106878548139E-2</c:v>
                </c:pt>
                <c:pt idx="388">
                  <c:v>3.8757091087677498E-2</c:v>
                </c:pt>
                <c:pt idx="389">
                  <c:v>3.78721241486955E-2</c:v>
                </c:pt>
                <c:pt idx="390">
                  <c:v>3.6729646011519998E-2</c:v>
                </c:pt>
                <c:pt idx="391">
                  <c:v>3.80082015041079E-2</c:v>
                </c:pt>
                <c:pt idx="392">
                  <c:v>4.0102432686050599E-2</c:v>
                </c:pt>
                <c:pt idx="393">
                  <c:v>3.6813285109267298E-2</c:v>
                </c:pt>
                <c:pt idx="394">
                  <c:v>4.0091959672021601E-2</c:v>
                </c:pt>
                <c:pt idx="395">
                  <c:v>4.1033613440273897E-2</c:v>
                </c:pt>
                <c:pt idx="396">
                  <c:v>3.8291188989224297E-2</c:v>
                </c:pt>
                <c:pt idx="397">
                  <c:v>4.0059295859657597E-2</c:v>
                </c:pt>
                <c:pt idx="398">
                  <c:v>3.9685959944293497E-2</c:v>
                </c:pt>
                <c:pt idx="399">
                  <c:v>3.90360582792324E-2</c:v>
                </c:pt>
                <c:pt idx="400">
                  <c:v>3.8551333092322497E-2</c:v>
                </c:pt>
                <c:pt idx="401">
                  <c:v>3.8115285651334402E-2</c:v>
                </c:pt>
                <c:pt idx="402">
                  <c:v>3.95825679961231E-2</c:v>
                </c:pt>
                <c:pt idx="403">
                  <c:v>3.7650228604256403E-2</c:v>
                </c:pt>
                <c:pt idx="404">
                  <c:v>4.08947557223132E-2</c:v>
                </c:pt>
                <c:pt idx="405">
                  <c:v>4.0074004758252499E-2</c:v>
                </c:pt>
                <c:pt idx="406">
                  <c:v>3.7519813504074302E-2</c:v>
                </c:pt>
                <c:pt idx="407">
                  <c:v>3.6060065242007E-2</c:v>
                </c:pt>
                <c:pt idx="408">
                  <c:v>3.8317205121269501E-2</c:v>
                </c:pt>
                <c:pt idx="409">
                  <c:v>3.9262003281622597E-2</c:v>
                </c:pt>
                <c:pt idx="410">
                  <c:v>4.1829435570530399E-2</c:v>
                </c:pt>
                <c:pt idx="411">
                  <c:v>3.9441018284227899E-2</c:v>
                </c:pt>
                <c:pt idx="412">
                  <c:v>3.94099495387343E-2</c:v>
                </c:pt>
                <c:pt idx="413">
                  <c:v>4.20394325624295E-2</c:v>
                </c:pt>
                <c:pt idx="414">
                  <c:v>3.7831122980902902E-2</c:v>
                </c:pt>
                <c:pt idx="415">
                  <c:v>4.0676094714887E-2</c:v>
                </c:pt>
                <c:pt idx="416">
                  <c:v>3.8116576068522798E-2</c:v>
                </c:pt>
                <c:pt idx="417">
                  <c:v>3.7366822681365798E-2</c:v>
                </c:pt>
                <c:pt idx="418">
                  <c:v>3.9138895130129997E-2</c:v>
                </c:pt>
                <c:pt idx="419">
                  <c:v>3.9681492426521602E-2</c:v>
                </c:pt>
                <c:pt idx="420">
                  <c:v>3.8084679574710303E-2</c:v>
                </c:pt>
              </c:numCache>
            </c:numRef>
          </c:yVal>
          <c:smooth val="1"/>
          <c:extLst>
            <c:ext xmlns:c16="http://schemas.microsoft.com/office/drawing/2014/chart" uri="{C3380CC4-5D6E-409C-BE32-E72D297353CC}">
              <c16:uniqueId val="{00000001-A628-4A5C-9CD3-F5F90E3DC416}"/>
            </c:ext>
          </c:extLst>
        </c:ser>
        <c:dLbls>
          <c:showLegendKey val="0"/>
          <c:showVal val="0"/>
          <c:showCatName val="0"/>
          <c:showSerName val="0"/>
          <c:showPercent val="0"/>
          <c:showBubbleSize val="0"/>
        </c:dLbls>
        <c:axId val="74009871"/>
        <c:axId val="74013199"/>
        <c:extLst>
          <c:ext xmlns:c15="http://schemas.microsoft.com/office/drawing/2012/chart" uri="{02D57815-91ED-43cb-92C2-25804820EDAC}">
            <c15:filteredScatterSeries>
              <c15:ser>
                <c:idx val="1"/>
                <c:order val="1"/>
                <c:tx>
                  <c:strRef>
                    <c:extLst>
                      <c:ext uri="{02D57815-91ED-43cb-92C2-25804820EDAC}">
                        <c15:formulaRef>
                          <c15:sqref>Sheet1!$C$1</c15:sqref>
                        </c15:formulaRef>
                      </c:ext>
                    </c:extLst>
                    <c:strCache>
                      <c:ptCount val="1"/>
                      <c:pt idx="0">
                        <c:v>FIMT-DD-RMSE</c:v>
                      </c:pt>
                    </c:strCache>
                  </c:strRef>
                </c:tx>
                <c:spPr>
                  <a:ln w="19050" cap="rnd">
                    <a:solidFill>
                      <a:schemeClr val="accent2"/>
                    </a:solidFill>
                    <a:round/>
                  </a:ln>
                  <a:effectLst/>
                </c:spPr>
                <c:marker>
                  <c:symbol val="none"/>
                </c:marker>
                <c:xVal>
                  <c:numRef>
                    <c:extLst>
                      <c:ex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c:ext uri="{02D57815-91ED-43cb-92C2-25804820EDAC}">
                        <c15:formulaRef>
                          <c15:sqref>Sheet1!$C$2:$C$422</c15:sqref>
                        </c15:formulaRef>
                      </c:ext>
                    </c:extLst>
                    <c:numCache>
                      <c:formatCode>General</c:formatCode>
                      <c:ptCount val="421"/>
                      <c:pt idx="0">
                        <c:v>0.167272372560063</c:v>
                      </c:pt>
                      <c:pt idx="1">
                        <c:v>0.150160652971597</c:v>
                      </c:pt>
                      <c:pt idx="2">
                        <c:v>0.15258568122371599</c:v>
                      </c:pt>
                      <c:pt idx="3">
                        <c:v>0.14935819629892899</c:v>
                      </c:pt>
                      <c:pt idx="4">
                        <c:v>0.15473670178093099</c:v>
                      </c:pt>
                      <c:pt idx="5">
                        <c:v>0.153665923508504</c:v>
                      </c:pt>
                      <c:pt idx="6">
                        <c:v>0.16463213600578999</c:v>
                      </c:pt>
                      <c:pt idx="7">
                        <c:v>0.14277882603233599</c:v>
                      </c:pt>
                      <c:pt idx="8">
                        <c:v>0.13797859421141501</c:v>
                      </c:pt>
                      <c:pt idx="9">
                        <c:v>0.161852286304736</c:v>
                      </c:pt>
                      <c:pt idx="10">
                        <c:v>0.14479867521831699</c:v>
                      </c:pt>
                      <c:pt idx="11">
                        <c:v>0.15752543941380501</c:v>
                      </c:pt>
                      <c:pt idx="12">
                        <c:v>0.15125526072469</c:v>
                      </c:pt>
                      <c:pt idx="13">
                        <c:v>0.142834973618996</c:v>
                      </c:pt>
                      <c:pt idx="14">
                        <c:v>0.148109265145911</c:v>
                      </c:pt>
                      <c:pt idx="15">
                        <c:v>0.14404226062749101</c:v>
                      </c:pt>
                      <c:pt idx="16">
                        <c:v>0.14928544257599199</c:v>
                      </c:pt>
                      <c:pt idx="17">
                        <c:v>0.14812229524461701</c:v>
                      </c:pt>
                      <c:pt idx="18">
                        <c:v>0.14651439958727899</c:v>
                      </c:pt>
                      <c:pt idx="19">
                        <c:v>0.149156976844601</c:v>
                      </c:pt>
                      <c:pt idx="20">
                        <c:v>0.148305725574469</c:v>
                      </c:pt>
                      <c:pt idx="21">
                        <c:v>0.151298421996687</c:v>
                      </c:pt>
                      <c:pt idx="22">
                        <c:v>0.13145514302313299</c:v>
                      </c:pt>
                      <c:pt idx="23">
                        <c:v>0.13363117714603101</c:v>
                      </c:pt>
                      <c:pt idx="24">
                        <c:v>0.15060094520120201</c:v>
                      </c:pt>
                      <c:pt idx="25">
                        <c:v>0.13502380297804101</c:v>
                      </c:pt>
                      <c:pt idx="26">
                        <c:v>0.13105776612567999</c:v>
                      </c:pt>
                      <c:pt idx="27">
                        <c:v>0.142008350216107</c:v>
                      </c:pt>
                      <c:pt idx="28">
                        <c:v>0.14053206499012899</c:v>
                      </c:pt>
                      <c:pt idx="29">
                        <c:v>0.15306367365849399</c:v>
                      </c:pt>
                      <c:pt idx="30">
                        <c:v>0.13926752073902801</c:v>
                      </c:pt>
                      <c:pt idx="31">
                        <c:v>0.14759147446922699</c:v>
                      </c:pt>
                      <c:pt idx="32">
                        <c:v>0.13622994513419501</c:v>
                      </c:pt>
                      <c:pt idx="33">
                        <c:v>0.14205664755170799</c:v>
                      </c:pt>
                      <c:pt idx="34">
                        <c:v>0.14176096006491701</c:v>
                      </c:pt>
                      <c:pt idx="35">
                        <c:v>0.14606796735997901</c:v>
                      </c:pt>
                      <c:pt idx="36">
                        <c:v>0.145875472592322</c:v>
                      </c:pt>
                      <c:pt idx="37">
                        <c:v>0.134523735187036</c:v>
                      </c:pt>
                      <c:pt idx="38">
                        <c:v>0.146237011994753</c:v>
                      </c:pt>
                      <c:pt idx="39">
                        <c:v>0.155088963127646</c:v>
                      </c:pt>
                      <c:pt idx="40">
                        <c:v>0.149776800624454</c:v>
                      </c:pt>
                      <c:pt idx="41">
                        <c:v>0.12975471910700101</c:v>
                      </c:pt>
                      <c:pt idx="42">
                        <c:v>0.139389004374666</c:v>
                      </c:pt>
                      <c:pt idx="43">
                        <c:v>0.13304985929126301</c:v>
                      </c:pt>
                      <c:pt idx="44">
                        <c:v>0.133299055324581</c:v>
                      </c:pt>
                      <c:pt idx="45">
                        <c:v>0.13858398977088801</c:v>
                      </c:pt>
                      <c:pt idx="46">
                        <c:v>0.12865477099328201</c:v>
                      </c:pt>
                      <c:pt idx="47">
                        <c:v>0.14126303759667699</c:v>
                      </c:pt>
                      <c:pt idx="48">
                        <c:v>0.14261753944713701</c:v>
                      </c:pt>
                      <c:pt idx="49">
                        <c:v>0.13175041695422801</c:v>
                      </c:pt>
                      <c:pt idx="50">
                        <c:v>0.13769871119899799</c:v>
                      </c:pt>
                      <c:pt idx="51">
                        <c:v>0.13530203730629101</c:v>
                      </c:pt>
                      <c:pt idx="52">
                        <c:v>0.13784303751044799</c:v>
                      </c:pt>
                      <c:pt idx="53">
                        <c:v>0.131237870715535</c:v>
                      </c:pt>
                      <c:pt idx="54">
                        <c:v>0.13107957494497899</c:v>
                      </c:pt>
                      <c:pt idx="55">
                        <c:v>0.12826522826853301</c:v>
                      </c:pt>
                      <c:pt idx="56">
                        <c:v>0.12727775014898299</c:v>
                      </c:pt>
                      <c:pt idx="57">
                        <c:v>0.14012642144798801</c:v>
                      </c:pt>
                      <c:pt idx="58">
                        <c:v>0.13548949429639301</c:v>
                      </c:pt>
                      <c:pt idx="59">
                        <c:v>0.14630815809088701</c:v>
                      </c:pt>
                      <c:pt idx="60">
                        <c:v>0.139340533005267</c:v>
                      </c:pt>
                      <c:pt idx="61">
                        <c:v>0.13757711874683201</c:v>
                      </c:pt>
                      <c:pt idx="62">
                        <c:v>0.138092485283521</c:v>
                      </c:pt>
                      <c:pt idx="63">
                        <c:v>0.12923471902984901</c:v>
                      </c:pt>
                      <c:pt idx="64">
                        <c:v>0.14519279413953101</c:v>
                      </c:pt>
                      <c:pt idx="65">
                        <c:v>0.136750127084835</c:v>
                      </c:pt>
                      <c:pt idx="66">
                        <c:v>0.13066447845435999</c:v>
                      </c:pt>
                      <c:pt idx="67">
                        <c:v>0.134530595811723</c:v>
                      </c:pt>
                      <c:pt idx="68">
                        <c:v>0.13737828307514899</c:v>
                      </c:pt>
                      <c:pt idx="69">
                        <c:v>0.13068103529550301</c:v>
                      </c:pt>
                      <c:pt idx="70">
                        <c:v>0.135889185340132</c:v>
                      </c:pt>
                      <c:pt idx="71">
                        <c:v>0.119569108918998</c:v>
                      </c:pt>
                      <c:pt idx="72">
                        <c:v>0.15142416466095501</c:v>
                      </c:pt>
                      <c:pt idx="73">
                        <c:v>0.12297247154159301</c:v>
                      </c:pt>
                      <c:pt idx="74">
                        <c:v>0.131302816651581</c:v>
                      </c:pt>
                      <c:pt idx="75">
                        <c:v>0.137285344063582</c:v>
                      </c:pt>
                      <c:pt idx="76">
                        <c:v>0.152953663761035</c:v>
                      </c:pt>
                      <c:pt idx="77">
                        <c:v>0.13072694567474</c:v>
                      </c:pt>
                      <c:pt idx="78">
                        <c:v>0.150684055520456</c:v>
                      </c:pt>
                      <c:pt idx="79">
                        <c:v>0.12421608221958701</c:v>
                      </c:pt>
                      <c:pt idx="80">
                        <c:v>0.133005710988467</c:v>
                      </c:pt>
                      <c:pt idx="81">
                        <c:v>0.13172300662487699</c:v>
                      </c:pt>
                      <c:pt idx="82">
                        <c:v>0.128696694847138</c:v>
                      </c:pt>
                      <c:pt idx="83">
                        <c:v>0.14138644272935499</c:v>
                      </c:pt>
                      <c:pt idx="84">
                        <c:v>0.12586640485415801</c:v>
                      </c:pt>
                      <c:pt idx="85">
                        <c:v>0.13820119701094799</c:v>
                      </c:pt>
                      <c:pt idx="86">
                        <c:v>0.128780151003693</c:v>
                      </c:pt>
                      <c:pt idx="87">
                        <c:v>0.12889904148737899</c:v>
                      </c:pt>
                      <c:pt idx="88">
                        <c:v>0.13604392471684401</c:v>
                      </c:pt>
                      <c:pt idx="89">
                        <c:v>0.12526915606080799</c:v>
                      </c:pt>
                      <c:pt idx="90">
                        <c:v>0.12629532085568601</c:v>
                      </c:pt>
                      <c:pt idx="91">
                        <c:v>0.14227501016609601</c:v>
                      </c:pt>
                      <c:pt idx="92">
                        <c:v>0.128508125166506</c:v>
                      </c:pt>
                      <c:pt idx="93">
                        <c:v>0.13231944760737899</c:v>
                      </c:pt>
                      <c:pt idx="94">
                        <c:v>0.13136730297959601</c:v>
                      </c:pt>
                      <c:pt idx="95">
                        <c:v>0.125748873673828</c:v>
                      </c:pt>
                      <c:pt idx="96">
                        <c:v>0.12926114062146499</c:v>
                      </c:pt>
                      <c:pt idx="97">
                        <c:v>0.12751594544345901</c:v>
                      </c:pt>
                      <c:pt idx="98">
                        <c:v>0.12641246576279599</c:v>
                      </c:pt>
                      <c:pt idx="99">
                        <c:v>0.11675546394387901</c:v>
                      </c:pt>
                      <c:pt idx="100">
                        <c:v>0.13240215805526101</c:v>
                      </c:pt>
                      <c:pt idx="101">
                        <c:v>0.114715583551062</c:v>
                      </c:pt>
                      <c:pt idx="102">
                        <c:v>0.134004842274043</c:v>
                      </c:pt>
                      <c:pt idx="103">
                        <c:v>0.12513112561544401</c:v>
                      </c:pt>
                      <c:pt idx="104">
                        <c:v>0.12632483306662101</c:v>
                      </c:pt>
                      <c:pt idx="105">
                        <c:v>0.116245283853669</c:v>
                      </c:pt>
                      <c:pt idx="106">
                        <c:v>0.13251507496669099</c:v>
                      </c:pt>
                      <c:pt idx="107">
                        <c:v>0.12900043642322101</c:v>
                      </c:pt>
                      <c:pt idx="108">
                        <c:v>0.12357158125624999</c:v>
                      </c:pt>
                      <c:pt idx="109">
                        <c:v>0.12958630304785501</c:v>
                      </c:pt>
                      <c:pt idx="110">
                        <c:v>0.13423868509169601</c:v>
                      </c:pt>
                      <c:pt idx="111">
                        <c:v>0.11498372191744299</c:v>
                      </c:pt>
                      <c:pt idx="112">
                        <c:v>0.120739459260684</c:v>
                      </c:pt>
                      <c:pt idx="113">
                        <c:v>0.122937475990923</c:v>
                      </c:pt>
                      <c:pt idx="114">
                        <c:v>0.12218508304770299</c:v>
                      </c:pt>
                      <c:pt idx="115">
                        <c:v>0.124428842897978</c:v>
                      </c:pt>
                      <c:pt idx="116">
                        <c:v>0.131260132210365</c:v>
                      </c:pt>
                      <c:pt idx="117">
                        <c:v>0.12537424621167501</c:v>
                      </c:pt>
                      <c:pt idx="118">
                        <c:v>0.123494251428067</c:v>
                      </c:pt>
                      <c:pt idx="119">
                        <c:v>0.12212110526434</c:v>
                      </c:pt>
                      <c:pt idx="120">
                        <c:v>0.12572734046808001</c:v>
                      </c:pt>
                      <c:pt idx="121">
                        <c:v>0.119398972284375</c:v>
                      </c:pt>
                      <c:pt idx="122">
                        <c:v>0.117535861833395</c:v>
                      </c:pt>
                      <c:pt idx="123">
                        <c:v>0.129616724336857</c:v>
                      </c:pt>
                      <c:pt idx="124">
                        <c:v>0.119811026552402</c:v>
                      </c:pt>
                      <c:pt idx="125">
                        <c:v>0.12300793823674699</c:v>
                      </c:pt>
                      <c:pt idx="126">
                        <c:v>0.135538030198218</c:v>
                      </c:pt>
                      <c:pt idx="127">
                        <c:v>0.107654108786766</c:v>
                      </c:pt>
                      <c:pt idx="128">
                        <c:v>0.123323779823844</c:v>
                      </c:pt>
                      <c:pt idx="129">
                        <c:v>0.132164212442756</c:v>
                      </c:pt>
                      <c:pt idx="130">
                        <c:v>0.121365740645106</c:v>
                      </c:pt>
                      <c:pt idx="131">
                        <c:v>0.13991502351736601</c:v>
                      </c:pt>
                      <c:pt idx="132">
                        <c:v>0.125044101310408</c:v>
                      </c:pt>
                      <c:pt idx="133">
                        <c:v>0.124324994533792</c:v>
                      </c:pt>
                      <c:pt idx="134">
                        <c:v>0.12843946175568299</c:v>
                      </c:pt>
                      <c:pt idx="135">
                        <c:v>0.13622080752767601</c:v>
                      </c:pt>
                      <c:pt idx="136">
                        <c:v>0.131601027365607</c:v>
                      </c:pt>
                      <c:pt idx="137">
                        <c:v>0.13180241354654901</c:v>
                      </c:pt>
                      <c:pt idx="138">
                        <c:v>0.126655368467778</c:v>
                      </c:pt>
                      <c:pt idx="139">
                        <c:v>0.13189588764646801</c:v>
                      </c:pt>
                      <c:pt idx="140">
                        <c:v>0.122109583755346</c:v>
                      </c:pt>
                      <c:pt idx="141">
                        <c:v>0.11803092606143201</c:v>
                      </c:pt>
                      <c:pt idx="142">
                        <c:v>0.11816215711676301</c:v>
                      </c:pt>
                      <c:pt idx="143">
                        <c:v>0.13147040676695601</c:v>
                      </c:pt>
                      <c:pt idx="144">
                        <c:v>0.12661054968316099</c:v>
                      </c:pt>
                      <c:pt idx="145">
                        <c:v>0.119154293755257</c:v>
                      </c:pt>
                      <c:pt idx="146">
                        <c:v>0.124586588558979</c:v>
                      </c:pt>
                      <c:pt idx="147">
                        <c:v>0.121587728526328</c:v>
                      </c:pt>
                      <c:pt idx="148">
                        <c:v>0.12990869779363901</c:v>
                      </c:pt>
                      <c:pt idx="149">
                        <c:v>0.12713138704330901</c:v>
                      </c:pt>
                      <c:pt idx="150">
                        <c:v>0.115346801141382</c:v>
                      </c:pt>
                      <c:pt idx="151">
                        <c:v>0.11423086141250501</c:v>
                      </c:pt>
                      <c:pt idx="152">
                        <c:v>0.119775534395744</c:v>
                      </c:pt>
                      <c:pt idx="153">
                        <c:v>0.12089866794324899</c:v>
                      </c:pt>
                      <c:pt idx="154">
                        <c:v>0.120035166348833</c:v>
                      </c:pt>
                      <c:pt idx="155">
                        <c:v>0.116274013499579</c:v>
                      </c:pt>
                      <c:pt idx="156">
                        <c:v>0.13022213644087499</c:v>
                      </c:pt>
                      <c:pt idx="157">
                        <c:v>0.11313831130416201</c:v>
                      </c:pt>
                      <c:pt idx="158">
                        <c:v>0.11752325315435901</c:v>
                      </c:pt>
                      <c:pt idx="159">
                        <c:v>0.118102081152073</c:v>
                      </c:pt>
                      <c:pt idx="160">
                        <c:v>0.11599479211974</c:v>
                      </c:pt>
                      <c:pt idx="161">
                        <c:v>0.135397110077766</c:v>
                      </c:pt>
                      <c:pt idx="162">
                        <c:v>0.11973516487038401</c:v>
                      </c:pt>
                      <c:pt idx="163">
                        <c:v>0.123388589879075</c:v>
                      </c:pt>
                      <c:pt idx="164">
                        <c:v>0.126047930950037</c:v>
                      </c:pt>
                      <c:pt idx="165">
                        <c:v>0.12613302586248601</c:v>
                      </c:pt>
                      <c:pt idx="166">
                        <c:v>0.112025632804718</c:v>
                      </c:pt>
                      <c:pt idx="167">
                        <c:v>0.11743905207012</c:v>
                      </c:pt>
                      <c:pt idx="168">
                        <c:v>0.12752888420484099</c:v>
                      </c:pt>
                      <c:pt idx="169">
                        <c:v>0.118014396473999</c:v>
                      </c:pt>
                      <c:pt idx="170">
                        <c:v>0.11285733618273699</c:v>
                      </c:pt>
                      <c:pt idx="171">
                        <c:v>0.12441160141916099</c:v>
                      </c:pt>
                      <c:pt idx="172">
                        <c:v>0.120681522798473</c:v>
                      </c:pt>
                      <c:pt idx="173">
                        <c:v>0.11329335498597901</c:v>
                      </c:pt>
                      <c:pt idx="174">
                        <c:v>0.114183283378388</c:v>
                      </c:pt>
                      <c:pt idx="175">
                        <c:v>0.11920847768621699</c:v>
                      </c:pt>
                      <c:pt idx="176">
                        <c:v>0.11601796431587599</c:v>
                      </c:pt>
                      <c:pt idx="177">
                        <c:v>0.12866847699593301</c:v>
                      </c:pt>
                      <c:pt idx="178">
                        <c:v>0.117855847619339</c:v>
                      </c:pt>
                      <c:pt idx="179">
                        <c:v>0.12274966412947</c:v>
                      </c:pt>
                      <c:pt idx="180">
                        <c:v>0.111809085002922</c:v>
                      </c:pt>
                      <c:pt idx="181">
                        <c:v>0.127622107085611</c:v>
                      </c:pt>
                      <c:pt idx="182">
                        <c:v>0.136622200996636</c:v>
                      </c:pt>
                      <c:pt idx="183">
                        <c:v>0.11060793428843101</c:v>
                      </c:pt>
                      <c:pt idx="184">
                        <c:v>0.115114173757269</c:v>
                      </c:pt>
                      <c:pt idx="185">
                        <c:v>0.115891346698036</c:v>
                      </c:pt>
                      <c:pt idx="186">
                        <c:v>0.12996520237836601</c:v>
                      </c:pt>
                      <c:pt idx="187">
                        <c:v>0.11871850502025801</c:v>
                      </c:pt>
                      <c:pt idx="188">
                        <c:v>0.12712136394544099</c:v>
                      </c:pt>
                      <c:pt idx="189">
                        <c:v>0.12444976459442</c:v>
                      </c:pt>
                      <c:pt idx="190">
                        <c:v>0.102131262538879</c:v>
                      </c:pt>
                      <c:pt idx="191">
                        <c:v>0.112715021999829</c:v>
                      </c:pt>
                      <c:pt idx="192">
                        <c:v>0.12681174595674399</c:v>
                      </c:pt>
                      <c:pt idx="193">
                        <c:v>0.11297412625901999</c:v>
                      </c:pt>
                      <c:pt idx="194">
                        <c:v>0.119316825321721</c:v>
                      </c:pt>
                      <c:pt idx="195">
                        <c:v>0.110949265658061</c:v>
                      </c:pt>
                      <c:pt idx="196">
                        <c:v>0.124973958384404</c:v>
                      </c:pt>
                      <c:pt idx="197">
                        <c:v>0.114047577787509</c:v>
                      </c:pt>
                      <c:pt idx="198">
                        <c:v>0.11714980059592001</c:v>
                      </c:pt>
                      <c:pt idx="199">
                        <c:v>0.11659195333786999</c:v>
                      </c:pt>
                      <c:pt idx="200">
                        <c:v>0.114947902646239</c:v>
                      </c:pt>
                      <c:pt idx="201">
                        <c:v>0.10445669666544399</c:v>
                      </c:pt>
                      <c:pt idx="202">
                        <c:v>0.112730854340876</c:v>
                      </c:pt>
                      <c:pt idx="203">
                        <c:v>0.11798635614500901</c:v>
                      </c:pt>
                      <c:pt idx="204">
                        <c:v>0.103129461641692</c:v>
                      </c:pt>
                      <c:pt idx="205">
                        <c:v>0.117971655677652</c:v>
                      </c:pt>
                      <c:pt idx="206">
                        <c:v>0.117310761639134</c:v>
                      </c:pt>
                      <c:pt idx="207">
                        <c:v>0.11406266661243</c:v>
                      </c:pt>
                      <c:pt idx="208">
                        <c:v>0.11393616481023799</c:v>
                      </c:pt>
                      <c:pt idx="209">
                        <c:v>0.12291495432298</c:v>
                      </c:pt>
                      <c:pt idx="210">
                        <c:v>0.11176820552389501</c:v>
                      </c:pt>
                      <c:pt idx="211">
                        <c:v>0.11469332481353001</c:v>
                      </c:pt>
                      <c:pt idx="212">
                        <c:v>0.112950903421768</c:v>
                      </c:pt>
                      <c:pt idx="213">
                        <c:v>0.111149513562421</c:v>
                      </c:pt>
                      <c:pt idx="214">
                        <c:v>0.112774348553923</c:v>
                      </c:pt>
                      <c:pt idx="215">
                        <c:v>0.12511083064487599</c:v>
                      </c:pt>
                      <c:pt idx="216">
                        <c:v>0.11765845590421201</c:v>
                      </c:pt>
                      <c:pt idx="217">
                        <c:v>0.110742014241488</c:v>
                      </c:pt>
                      <c:pt idx="218">
                        <c:v>0.111912907742721</c:v>
                      </c:pt>
                      <c:pt idx="219">
                        <c:v>0.12114010112203701</c:v>
                      </c:pt>
                      <c:pt idx="220">
                        <c:v>0.120951824852916</c:v>
                      </c:pt>
                      <c:pt idx="221">
                        <c:v>0.115588946158361</c:v>
                      </c:pt>
                      <c:pt idx="222">
                        <c:v>0.12443666392754001</c:v>
                      </c:pt>
                      <c:pt idx="223">
                        <c:v>0.121735068680443</c:v>
                      </c:pt>
                      <c:pt idx="224">
                        <c:v>0.12509516416086999</c:v>
                      </c:pt>
                      <c:pt idx="225">
                        <c:v>0.115568603245763</c:v>
                      </c:pt>
                      <c:pt idx="226">
                        <c:v>0.12514447671486501</c:v>
                      </c:pt>
                      <c:pt idx="227">
                        <c:v>0.122934110337933</c:v>
                      </c:pt>
                      <c:pt idx="228">
                        <c:v>0.106722909863149</c:v>
                      </c:pt>
                      <c:pt idx="229">
                        <c:v>0.10447911975768</c:v>
                      </c:pt>
                      <c:pt idx="230">
                        <c:v>0.113013460373783</c:v>
                      </c:pt>
                      <c:pt idx="231">
                        <c:v>0.11224237940946399</c:v>
                      </c:pt>
                      <c:pt idx="232">
                        <c:v>0.108801340389999</c:v>
                      </c:pt>
                      <c:pt idx="233">
                        <c:v>0.127190694855988</c:v>
                      </c:pt>
                      <c:pt idx="234">
                        <c:v>0.110084592336058</c:v>
                      </c:pt>
                      <c:pt idx="235">
                        <c:v>0.13199854263785199</c:v>
                      </c:pt>
                      <c:pt idx="236">
                        <c:v>9.9033515129296604E-2</c:v>
                      </c:pt>
                      <c:pt idx="237">
                        <c:v>0.114411353209369</c:v>
                      </c:pt>
                      <c:pt idx="238">
                        <c:v>0.109058322291207</c:v>
                      </c:pt>
                      <c:pt idx="239">
                        <c:v>0.104587798515412</c:v>
                      </c:pt>
                      <c:pt idx="240">
                        <c:v>0.12303304459924699</c:v>
                      </c:pt>
                      <c:pt idx="241">
                        <c:v>0.115926302200555</c:v>
                      </c:pt>
                      <c:pt idx="242">
                        <c:v>0.115768630473624</c:v>
                      </c:pt>
                      <c:pt idx="243">
                        <c:v>0.12487053052075101</c:v>
                      </c:pt>
                      <c:pt idx="244">
                        <c:v>0.111812871499559</c:v>
                      </c:pt>
                      <c:pt idx="245">
                        <c:v>0.12459200559879299</c:v>
                      </c:pt>
                      <c:pt idx="246">
                        <c:v>0.104948883590143</c:v>
                      </c:pt>
                      <c:pt idx="247">
                        <c:v>0.111545828692091</c:v>
                      </c:pt>
                      <c:pt idx="248">
                        <c:v>0.108298579292015</c:v>
                      </c:pt>
                      <c:pt idx="249">
                        <c:v>0.114441982963</c:v>
                      </c:pt>
                      <c:pt idx="250">
                        <c:v>0.106166957382475</c:v>
                      </c:pt>
                      <c:pt idx="251">
                        <c:v>0.111921009138104</c:v>
                      </c:pt>
                      <c:pt idx="252">
                        <c:v>0.116275252348936</c:v>
                      </c:pt>
                      <c:pt idx="253">
                        <c:v>0.10879228076608601</c:v>
                      </c:pt>
                      <c:pt idx="254">
                        <c:v>0.108432619379356</c:v>
                      </c:pt>
                      <c:pt idx="255">
                        <c:v>0.109570703167832</c:v>
                      </c:pt>
                      <c:pt idx="256">
                        <c:v>0.10549316678489901</c:v>
                      </c:pt>
                      <c:pt idx="257">
                        <c:v>0.120235899440196</c:v>
                      </c:pt>
                      <c:pt idx="258">
                        <c:v>0.12340971565162</c:v>
                      </c:pt>
                      <c:pt idx="259">
                        <c:v>0.107296733669221</c:v>
                      </c:pt>
                      <c:pt idx="260">
                        <c:v>0.106253852016173</c:v>
                      </c:pt>
                      <c:pt idx="261">
                        <c:v>9.9090967233974106E-2</c:v>
                      </c:pt>
                      <c:pt idx="262">
                        <c:v>0.12131493060807499</c:v>
                      </c:pt>
                      <c:pt idx="263">
                        <c:v>0.12359372486079701</c:v>
                      </c:pt>
                      <c:pt idx="264">
                        <c:v>0.10068750972269</c:v>
                      </c:pt>
                      <c:pt idx="265">
                        <c:v>0.116035681831673</c:v>
                      </c:pt>
                      <c:pt idx="266">
                        <c:v>0.10546887453711599</c:v>
                      </c:pt>
                      <c:pt idx="267">
                        <c:v>0.112208407864162</c:v>
                      </c:pt>
                      <c:pt idx="268">
                        <c:v>0.11115066374961</c:v>
                      </c:pt>
                      <c:pt idx="269">
                        <c:v>0.10986613676762901</c:v>
                      </c:pt>
                      <c:pt idx="270">
                        <c:v>0.111353853233242</c:v>
                      </c:pt>
                      <c:pt idx="271">
                        <c:v>0.109777598367294</c:v>
                      </c:pt>
                      <c:pt idx="272">
                        <c:v>0.116149016174163</c:v>
                      </c:pt>
                      <c:pt idx="273">
                        <c:v>0.11713654432347401</c:v>
                      </c:pt>
                      <c:pt idx="274">
                        <c:v>0.114873655295876</c:v>
                      </c:pt>
                      <c:pt idx="275">
                        <c:v>0.107454175175612</c:v>
                      </c:pt>
                      <c:pt idx="276">
                        <c:v>0.110059491462287</c:v>
                      </c:pt>
                      <c:pt idx="277">
                        <c:v>0.108927500474903</c:v>
                      </c:pt>
                      <c:pt idx="278">
                        <c:v>0.116069938951758</c:v>
                      </c:pt>
                      <c:pt idx="279">
                        <c:v>0.124926951817663</c:v>
                      </c:pt>
                      <c:pt idx="280">
                        <c:v>0.121319302578157</c:v>
                      </c:pt>
                      <c:pt idx="281">
                        <c:v>0.11177306128485</c:v>
                      </c:pt>
                      <c:pt idx="282">
                        <c:v>0.110173653729859</c:v>
                      </c:pt>
                      <c:pt idx="283">
                        <c:v>0.116633394534932</c:v>
                      </c:pt>
                      <c:pt idx="284">
                        <c:v>0.105085435412307</c:v>
                      </c:pt>
                      <c:pt idx="285">
                        <c:v>9.1547269076550794E-2</c:v>
                      </c:pt>
                      <c:pt idx="286">
                        <c:v>0.101119357473223</c:v>
                      </c:pt>
                      <c:pt idx="287">
                        <c:v>0.107266293313839</c:v>
                      </c:pt>
                      <c:pt idx="288">
                        <c:v>0.12684162858522599</c:v>
                      </c:pt>
                      <c:pt idx="289">
                        <c:v>0.103044395876097</c:v>
                      </c:pt>
                      <c:pt idx="290">
                        <c:v>0.118612601558352</c:v>
                      </c:pt>
                      <c:pt idx="291">
                        <c:v>0.121477008246155</c:v>
                      </c:pt>
                      <c:pt idx="292">
                        <c:v>0.107590754675552</c:v>
                      </c:pt>
                      <c:pt idx="293">
                        <c:v>0.10619527348688899</c:v>
                      </c:pt>
                      <c:pt idx="294">
                        <c:v>9.9860322867644305E-2</c:v>
                      </c:pt>
                      <c:pt idx="295">
                        <c:v>0.107543246636001</c:v>
                      </c:pt>
                      <c:pt idx="296">
                        <c:v>0.107403809369865</c:v>
                      </c:pt>
                      <c:pt idx="297">
                        <c:v>0.116694136533986</c:v>
                      </c:pt>
                      <c:pt idx="298">
                        <c:v>0.112803895345296</c:v>
                      </c:pt>
                      <c:pt idx="299">
                        <c:v>0.105759532624232</c:v>
                      </c:pt>
                      <c:pt idx="300">
                        <c:v>0.104082555119669</c:v>
                      </c:pt>
                      <c:pt idx="301">
                        <c:v>9.8876998481161493E-2</c:v>
                      </c:pt>
                      <c:pt idx="302">
                        <c:v>0.100220457739326</c:v>
                      </c:pt>
                      <c:pt idx="303">
                        <c:v>0.10453378731387999</c:v>
                      </c:pt>
                      <c:pt idx="304">
                        <c:v>0.100383778214925</c:v>
                      </c:pt>
                      <c:pt idx="305">
                        <c:v>0.106862934683928</c:v>
                      </c:pt>
                      <c:pt idx="306">
                        <c:v>0.11596424948484101</c:v>
                      </c:pt>
                      <c:pt idx="307">
                        <c:v>0.12187688220937801</c:v>
                      </c:pt>
                      <c:pt idx="308">
                        <c:v>0.120222009989103</c:v>
                      </c:pt>
                      <c:pt idx="309">
                        <c:v>0.10257386810099101</c:v>
                      </c:pt>
                      <c:pt idx="310">
                        <c:v>0.114966662783978</c:v>
                      </c:pt>
                      <c:pt idx="311">
                        <c:v>0.115637769490456</c:v>
                      </c:pt>
                      <c:pt idx="312">
                        <c:v>0.115012981098604</c:v>
                      </c:pt>
                      <c:pt idx="313">
                        <c:v>0.115912735233363</c:v>
                      </c:pt>
                      <c:pt idx="314">
                        <c:v>0.10963876462396401</c:v>
                      </c:pt>
                      <c:pt idx="315">
                        <c:v>0.102929251220339</c:v>
                      </c:pt>
                      <c:pt idx="316">
                        <c:v>0.10351968642937</c:v>
                      </c:pt>
                      <c:pt idx="317">
                        <c:v>0.119718675249777</c:v>
                      </c:pt>
                      <c:pt idx="318">
                        <c:v>0.11216600628782999</c:v>
                      </c:pt>
                      <c:pt idx="319">
                        <c:v>0.11418105592413599</c:v>
                      </c:pt>
                      <c:pt idx="320">
                        <c:v>0.106015543572684</c:v>
                      </c:pt>
                      <c:pt idx="321">
                        <c:v>0.111366450619953</c:v>
                      </c:pt>
                      <c:pt idx="322">
                        <c:v>0.10698389713089</c:v>
                      </c:pt>
                      <c:pt idx="323">
                        <c:v>0.111784664378116</c:v>
                      </c:pt>
                      <c:pt idx="324">
                        <c:v>0.115763523072962</c:v>
                      </c:pt>
                      <c:pt idx="325">
                        <c:v>9.31009310982093E-2</c:v>
                      </c:pt>
                      <c:pt idx="326">
                        <c:v>0.100675027272465</c:v>
                      </c:pt>
                      <c:pt idx="327">
                        <c:v>0.10180442658218999</c:v>
                      </c:pt>
                      <c:pt idx="328">
                        <c:v>0.113013431338258</c:v>
                      </c:pt>
                      <c:pt idx="329">
                        <c:v>0.11427691670983001</c:v>
                      </c:pt>
                      <c:pt idx="330">
                        <c:v>0.10100226492966</c:v>
                      </c:pt>
                      <c:pt idx="331">
                        <c:v>0.109023753675006</c:v>
                      </c:pt>
                      <c:pt idx="332">
                        <c:v>0.105627899777491</c:v>
                      </c:pt>
                      <c:pt idx="333">
                        <c:v>0.101741340134567</c:v>
                      </c:pt>
                      <c:pt idx="334">
                        <c:v>9.6397162345659995E-2</c:v>
                      </c:pt>
                      <c:pt idx="335">
                        <c:v>0.10920311022863</c:v>
                      </c:pt>
                      <c:pt idx="336">
                        <c:v>0.103209579714931</c:v>
                      </c:pt>
                      <c:pt idx="337">
                        <c:v>0.106077301501339</c:v>
                      </c:pt>
                      <c:pt idx="338">
                        <c:v>0.10033646236102201</c:v>
                      </c:pt>
                      <c:pt idx="339">
                        <c:v>9.9616278444068895E-2</c:v>
                      </c:pt>
                      <c:pt idx="340">
                        <c:v>0.100625131057634</c:v>
                      </c:pt>
                      <c:pt idx="341">
                        <c:v>9.8117017424893399E-2</c:v>
                      </c:pt>
                      <c:pt idx="342">
                        <c:v>0.106459888030992</c:v>
                      </c:pt>
                      <c:pt idx="343">
                        <c:v>0.105904437394582</c:v>
                      </c:pt>
                      <c:pt idx="344">
                        <c:v>0.106402406917094</c:v>
                      </c:pt>
                      <c:pt idx="345">
                        <c:v>0.101144090973007</c:v>
                      </c:pt>
                      <c:pt idx="346">
                        <c:v>0.100344915875431</c:v>
                      </c:pt>
                      <c:pt idx="347">
                        <c:v>0.10680017457492599</c:v>
                      </c:pt>
                      <c:pt idx="348">
                        <c:v>0.103451314476688</c:v>
                      </c:pt>
                      <c:pt idx="349">
                        <c:v>0.10556578365002101</c:v>
                      </c:pt>
                      <c:pt idx="350">
                        <c:v>9.4816610305550705E-2</c:v>
                      </c:pt>
                      <c:pt idx="351">
                        <c:v>0.105181147163809</c:v>
                      </c:pt>
                      <c:pt idx="352">
                        <c:v>0.11836506983792699</c:v>
                      </c:pt>
                      <c:pt idx="353">
                        <c:v>0.10216065175826899</c:v>
                      </c:pt>
                      <c:pt idx="354">
                        <c:v>0.110834097049923</c:v>
                      </c:pt>
                      <c:pt idx="355">
                        <c:v>0.10174540825270501</c:v>
                      </c:pt>
                      <c:pt idx="356">
                        <c:v>0.101966945801679</c:v>
                      </c:pt>
                      <c:pt idx="357">
                        <c:v>9.4002777162389806E-2</c:v>
                      </c:pt>
                      <c:pt idx="358">
                        <c:v>0.10210464593815401</c:v>
                      </c:pt>
                      <c:pt idx="359">
                        <c:v>0.1061323494592</c:v>
                      </c:pt>
                      <c:pt idx="360">
                        <c:v>0.102456245880957</c:v>
                      </c:pt>
                      <c:pt idx="361">
                        <c:v>0.107009777990381</c:v>
                      </c:pt>
                      <c:pt idx="362">
                        <c:v>0.11204987966141999</c:v>
                      </c:pt>
                      <c:pt idx="363">
                        <c:v>0.11187282704887699</c:v>
                      </c:pt>
                      <c:pt idx="364">
                        <c:v>9.8754752414584299E-2</c:v>
                      </c:pt>
                      <c:pt idx="365">
                        <c:v>0.10570351192102601</c:v>
                      </c:pt>
                      <c:pt idx="366">
                        <c:v>0.100997653482902</c:v>
                      </c:pt>
                      <c:pt idx="367">
                        <c:v>0.109295137690798</c:v>
                      </c:pt>
                      <c:pt idx="368">
                        <c:v>0.11168265431341901</c:v>
                      </c:pt>
                      <c:pt idx="369">
                        <c:v>9.6831911884655994E-2</c:v>
                      </c:pt>
                      <c:pt idx="370">
                        <c:v>0.10641062080529499</c:v>
                      </c:pt>
                      <c:pt idx="371">
                        <c:v>9.5679767973734897E-2</c:v>
                      </c:pt>
                      <c:pt idx="372">
                        <c:v>9.5650900677987705E-2</c:v>
                      </c:pt>
                      <c:pt idx="373">
                        <c:v>9.2113905682770197E-2</c:v>
                      </c:pt>
                      <c:pt idx="374">
                        <c:v>0.10150630198114299</c:v>
                      </c:pt>
                      <c:pt idx="375">
                        <c:v>0.10562995278857</c:v>
                      </c:pt>
                      <c:pt idx="376">
                        <c:v>9.5055861400674999E-2</c:v>
                      </c:pt>
                      <c:pt idx="377">
                        <c:v>9.8480702413017901E-2</c:v>
                      </c:pt>
                      <c:pt idx="378">
                        <c:v>0.105250277645483</c:v>
                      </c:pt>
                      <c:pt idx="379">
                        <c:v>0.10923144815936001</c:v>
                      </c:pt>
                      <c:pt idx="380">
                        <c:v>0.110297463911869</c:v>
                      </c:pt>
                      <c:pt idx="381">
                        <c:v>9.9435475042084998E-2</c:v>
                      </c:pt>
                      <c:pt idx="382">
                        <c:v>9.7873675750394504E-2</c:v>
                      </c:pt>
                      <c:pt idx="383">
                        <c:v>9.4512527720241005E-2</c:v>
                      </c:pt>
                      <c:pt idx="384">
                        <c:v>0.100492839464713</c:v>
                      </c:pt>
                      <c:pt idx="385">
                        <c:v>9.9662022522585894E-2</c:v>
                      </c:pt>
                      <c:pt idx="386">
                        <c:v>9.8485214846707705E-2</c:v>
                      </c:pt>
                      <c:pt idx="387">
                        <c:v>0.102833574085097</c:v>
                      </c:pt>
                      <c:pt idx="388">
                        <c:v>9.8234458092072804E-2</c:v>
                      </c:pt>
                      <c:pt idx="389">
                        <c:v>9.7377958085275496E-2</c:v>
                      </c:pt>
                      <c:pt idx="390">
                        <c:v>0.10146287197072</c:v>
                      </c:pt>
                      <c:pt idx="391">
                        <c:v>9.7578187888563997E-2</c:v>
                      </c:pt>
                      <c:pt idx="392">
                        <c:v>0.101348041329657</c:v>
                      </c:pt>
                      <c:pt idx="393">
                        <c:v>9.8810829878745995E-2</c:v>
                      </c:pt>
                      <c:pt idx="394">
                        <c:v>0.10334982842493499</c:v>
                      </c:pt>
                      <c:pt idx="395">
                        <c:v>0.10888341583455</c:v>
                      </c:pt>
                      <c:pt idx="396">
                        <c:v>9.6973254351991195E-2</c:v>
                      </c:pt>
                      <c:pt idx="397">
                        <c:v>9.4249533250921294E-2</c:v>
                      </c:pt>
                      <c:pt idx="398">
                        <c:v>0.1098936065486</c:v>
                      </c:pt>
                      <c:pt idx="399">
                        <c:v>0.10848389389629901</c:v>
                      </c:pt>
                      <c:pt idx="400">
                        <c:v>0.100078359870352</c:v>
                      </c:pt>
                      <c:pt idx="401">
                        <c:v>9.8179438768783406E-2</c:v>
                      </c:pt>
                      <c:pt idx="402">
                        <c:v>0.102448994774148</c:v>
                      </c:pt>
                      <c:pt idx="403">
                        <c:v>9.6424283989696297E-2</c:v>
                      </c:pt>
                      <c:pt idx="404">
                        <c:v>9.7011384816167806E-2</c:v>
                      </c:pt>
                      <c:pt idx="405">
                        <c:v>0.11452572342737299</c:v>
                      </c:pt>
                      <c:pt idx="406">
                        <c:v>0.103349052168794</c:v>
                      </c:pt>
                      <c:pt idx="407">
                        <c:v>9.6268874714711294E-2</c:v>
                      </c:pt>
                      <c:pt idx="408">
                        <c:v>0.102911873189083</c:v>
                      </c:pt>
                      <c:pt idx="409">
                        <c:v>0.109381151874177</c:v>
                      </c:pt>
                      <c:pt idx="410">
                        <c:v>0.117229387844552</c:v>
                      </c:pt>
                      <c:pt idx="411">
                        <c:v>0.110193633413336</c:v>
                      </c:pt>
                      <c:pt idx="412">
                        <c:v>0.10208174752857101</c:v>
                      </c:pt>
                      <c:pt idx="413">
                        <c:v>9.9061733864937898E-2</c:v>
                      </c:pt>
                      <c:pt idx="414">
                        <c:v>9.3265233399107098E-2</c:v>
                      </c:pt>
                      <c:pt idx="415">
                        <c:v>0.10388492902516699</c:v>
                      </c:pt>
                      <c:pt idx="416">
                        <c:v>0.102969430094258</c:v>
                      </c:pt>
                      <c:pt idx="417">
                        <c:v>0.10428537741180401</c:v>
                      </c:pt>
                      <c:pt idx="418">
                        <c:v>9.17434224612238E-2</c:v>
                      </c:pt>
                      <c:pt idx="419">
                        <c:v>9.5257984777287794E-2</c:v>
                      </c:pt>
                      <c:pt idx="420">
                        <c:v>0.104338664065094</c:v>
                      </c:pt>
                    </c:numCache>
                  </c:numRef>
                </c:yVal>
                <c:smooth val="1"/>
                <c:extLst>
                  <c:ext xmlns:c16="http://schemas.microsoft.com/office/drawing/2014/chart" uri="{C3380CC4-5D6E-409C-BE32-E72D297353CC}">
                    <c16:uniqueId val="{00000002-A628-4A5C-9CD3-F5F90E3DC416}"/>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Sheet1!$F$1</c15:sqref>
                        </c15:formulaRef>
                      </c:ext>
                    </c:extLst>
                    <c:strCache>
                      <c:ptCount val="1"/>
                      <c:pt idx="0">
                        <c:v>FIMT-DD-ARDEV-RMSE</c:v>
                      </c:pt>
                    </c:strCache>
                  </c:strRef>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xmlns:c15="http://schemas.microsoft.com/office/drawing/2012/chart">
                      <c:ext xmlns:c15="http://schemas.microsoft.com/office/drawing/2012/chart" uri="{02D57815-91ED-43cb-92C2-25804820EDAC}">
                        <c15:formulaRef>
                          <c15:sqref>Sheet1!$F$2:$F$422</c15:sqref>
                        </c15:formulaRef>
                      </c:ext>
                    </c:extLst>
                    <c:numCache>
                      <c:formatCode>General</c:formatCode>
                      <c:ptCount val="421"/>
                      <c:pt idx="0">
                        <c:v>0.160682270055552</c:v>
                      </c:pt>
                      <c:pt idx="1">
                        <c:v>0.143386506679717</c:v>
                      </c:pt>
                      <c:pt idx="2">
                        <c:v>0.137097359053893</c:v>
                      </c:pt>
                      <c:pt idx="3">
                        <c:v>0.136431538600712</c:v>
                      </c:pt>
                      <c:pt idx="4">
                        <c:v>0.14063850786656201</c:v>
                      </c:pt>
                      <c:pt idx="5">
                        <c:v>0.134381655479482</c:v>
                      </c:pt>
                      <c:pt idx="6">
                        <c:v>0.14239277584815099</c:v>
                      </c:pt>
                      <c:pt idx="7">
                        <c:v>0.123172888517529</c:v>
                      </c:pt>
                      <c:pt idx="8">
                        <c:v>0.12269325955310199</c:v>
                      </c:pt>
                      <c:pt idx="9">
                        <c:v>0.14172790938959801</c:v>
                      </c:pt>
                      <c:pt idx="10">
                        <c:v>0.12486811118367901</c:v>
                      </c:pt>
                      <c:pt idx="11">
                        <c:v>0.12612785862906101</c:v>
                      </c:pt>
                      <c:pt idx="12">
                        <c:v>0.12275974858783199</c:v>
                      </c:pt>
                      <c:pt idx="13">
                        <c:v>0.121367927547628</c:v>
                      </c:pt>
                      <c:pt idx="14">
                        <c:v>0.11274234133309</c:v>
                      </c:pt>
                      <c:pt idx="15">
                        <c:v>0.124591965743231</c:v>
                      </c:pt>
                      <c:pt idx="16">
                        <c:v>0.122327321507172</c:v>
                      </c:pt>
                      <c:pt idx="17">
                        <c:v>0.110817578104841</c:v>
                      </c:pt>
                      <c:pt idx="18">
                        <c:v>0.118983856321613</c:v>
                      </c:pt>
                      <c:pt idx="19">
                        <c:v>0.113524838685596</c:v>
                      </c:pt>
                      <c:pt idx="20">
                        <c:v>0.119660115735607</c:v>
                      </c:pt>
                      <c:pt idx="21">
                        <c:v>0.121501429734028</c:v>
                      </c:pt>
                      <c:pt idx="22">
                        <c:v>0.103303369652663</c:v>
                      </c:pt>
                      <c:pt idx="23">
                        <c:v>0.112484997873632</c:v>
                      </c:pt>
                      <c:pt idx="24">
                        <c:v>0.11581945308533199</c:v>
                      </c:pt>
                      <c:pt idx="25">
                        <c:v>0.116840053758982</c:v>
                      </c:pt>
                      <c:pt idx="26">
                        <c:v>0.105441596319321</c:v>
                      </c:pt>
                      <c:pt idx="27">
                        <c:v>0.117682855588344</c:v>
                      </c:pt>
                      <c:pt idx="28">
                        <c:v>0.11610300066111599</c:v>
                      </c:pt>
                      <c:pt idx="29">
                        <c:v>0.124431296715855</c:v>
                      </c:pt>
                      <c:pt idx="30">
                        <c:v>0.112775629370238</c:v>
                      </c:pt>
                      <c:pt idx="31">
                        <c:v>0.105490324517017</c:v>
                      </c:pt>
                      <c:pt idx="32">
                        <c:v>0.106163395018399</c:v>
                      </c:pt>
                      <c:pt idx="33">
                        <c:v>0.10202406234810101</c:v>
                      </c:pt>
                      <c:pt idx="34">
                        <c:v>0.10930225804599</c:v>
                      </c:pt>
                      <c:pt idx="35">
                        <c:v>0.117113789191331</c:v>
                      </c:pt>
                      <c:pt idx="36">
                        <c:v>0.115250986962187</c:v>
                      </c:pt>
                      <c:pt idx="37">
                        <c:v>0.106118798218968</c:v>
                      </c:pt>
                      <c:pt idx="38">
                        <c:v>0.108336852502276</c:v>
                      </c:pt>
                      <c:pt idx="39">
                        <c:v>0.111891185818533</c:v>
                      </c:pt>
                      <c:pt idx="40">
                        <c:v>0.110564446516075</c:v>
                      </c:pt>
                      <c:pt idx="41">
                        <c:v>0.10474426159947001</c:v>
                      </c:pt>
                      <c:pt idx="42">
                        <c:v>0.11309382472240299</c:v>
                      </c:pt>
                      <c:pt idx="43">
                        <c:v>0.10153567749847001</c:v>
                      </c:pt>
                      <c:pt idx="44">
                        <c:v>0.104088426532529</c:v>
                      </c:pt>
                      <c:pt idx="45">
                        <c:v>0.108874648104021</c:v>
                      </c:pt>
                      <c:pt idx="46">
                        <c:v>9.9159453822190505E-2</c:v>
                      </c:pt>
                      <c:pt idx="47">
                        <c:v>0.108819931546441</c:v>
                      </c:pt>
                      <c:pt idx="48">
                        <c:v>0.10149175074815101</c:v>
                      </c:pt>
                      <c:pt idx="49">
                        <c:v>0.102711864856491</c:v>
                      </c:pt>
                      <c:pt idx="50">
                        <c:v>0.110464778642858</c:v>
                      </c:pt>
                      <c:pt idx="51">
                        <c:v>0.10415739845095499</c:v>
                      </c:pt>
                      <c:pt idx="52">
                        <c:v>0.11110149702689601</c:v>
                      </c:pt>
                      <c:pt idx="53">
                        <c:v>0.103213110671971</c:v>
                      </c:pt>
                      <c:pt idx="54">
                        <c:v>0.10203923579858699</c:v>
                      </c:pt>
                      <c:pt idx="55">
                        <c:v>9.7982783899475706E-2</c:v>
                      </c:pt>
                      <c:pt idx="56">
                        <c:v>0.105225276209845</c:v>
                      </c:pt>
                      <c:pt idx="57">
                        <c:v>0.10068381863223599</c:v>
                      </c:pt>
                      <c:pt idx="58">
                        <c:v>0.103214826272815</c:v>
                      </c:pt>
                      <c:pt idx="59">
                        <c:v>0.11119919365927</c:v>
                      </c:pt>
                      <c:pt idx="60">
                        <c:v>0.111737319302135</c:v>
                      </c:pt>
                      <c:pt idx="61">
                        <c:v>0.110073027425905</c:v>
                      </c:pt>
                      <c:pt idx="62">
                        <c:v>0.114928823458889</c:v>
                      </c:pt>
                      <c:pt idx="63">
                        <c:v>9.3283196606086805E-2</c:v>
                      </c:pt>
                      <c:pt idx="64">
                        <c:v>0.108298173349525</c:v>
                      </c:pt>
                      <c:pt idx="65">
                        <c:v>9.9650331626596797E-2</c:v>
                      </c:pt>
                      <c:pt idx="66">
                        <c:v>9.4521381070742594E-2</c:v>
                      </c:pt>
                      <c:pt idx="67">
                        <c:v>0.108876482477854</c:v>
                      </c:pt>
                      <c:pt idx="68">
                        <c:v>9.9146083165787505E-2</c:v>
                      </c:pt>
                      <c:pt idx="69">
                        <c:v>9.8510918852788606E-2</c:v>
                      </c:pt>
                      <c:pt idx="70">
                        <c:v>0.107157275675536</c:v>
                      </c:pt>
                      <c:pt idx="71">
                        <c:v>9.1039610296664894E-2</c:v>
                      </c:pt>
                      <c:pt idx="72">
                        <c:v>0.107658110935877</c:v>
                      </c:pt>
                      <c:pt idx="73">
                        <c:v>9.9127540786168505E-2</c:v>
                      </c:pt>
                      <c:pt idx="74">
                        <c:v>9.57646385047419E-2</c:v>
                      </c:pt>
                      <c:pt idx="75">
                        <c:v>9.7822082751819903E-2</c:v>
                      </c:pt>
                      <c:pt idx="76">
                        <c:v>0.114746476524517</c:v>
                      </c:pt>
                      <c:pt idx="77">
                        <c:v>9.7605679314300406E-2</c:v>
                      </c:pt>
                      <c:pt idx="78">
                        <c:v>0.108308922301124</c:v>
                      </c:pt>
                      <c:pt idx="79">
                        <c:v>9.0186978425208994E-2</c:v>
                      </c:pt>
                      <c:pt idx="80">
                        <c:v>9.84564224580778E-2</c:v>
                      </c:pt>
                      <c:pt idx="81">
                        <c:v>0.10145138611592899</c:v>
                      </c:pt>
                      <c:pt idx="82">
                        <c:v>9.5705674789405906E-2</c:v>
                      </c:pt>
                      <c:pt idx="83">
                        <c:v>0.10442851767934599</c:v>
                      </c:pt>
                      <c:pt idx="84">
                        <c:v>9.5658675883466396E-2</c:v>
                      </c:pt>
                      <c:pt idx="85">
                        <c:v>9.8113025639733703E-2</c:v>
                      </c:pt>
                      <c:pt idx="86">
                        <c:v>8.9749204477027805E-2</c:v>
                      </c:pt>
                      <c:pt idx="87">
                        <c:v>8.9458211367316007E-2</c:v>
                      </c:pt>
                      <c:pt idx="88">
                        <c:v>0.100910149585721</c:v>
                      </c:pt>
                      <c:pt idx="89">
                        <c:v>9.2435043309408396E-2</c:v>
                      </c:pt>
                      <c:pt idx="90">
                        <c:v>9.46323869965838E-2</c:v>
                      </c:pt>
                      <c:pt idx="91">
                        <c:v>0.10861258124605699</c:v>
                      </c:pt>
                      <c:pt idx="92">
                        <c:v>0.10059236841151201</c:v>
                      </c:pt>
                      <c:pt idx="93">
                        <c:v>9.8191367684381997E-2</c:v>
                      </c:pt>
                      <c:pt idx="94">
                        <c:v>0.101869077761013</c:v>
                      </c:pt>
                      <c:pt idx="95">
                        <c:v>8.8657296004142294E-2</c:v>
                      </c:pt>
                      <c:pt idx="96">
                        <c:v>9.3270318314208997E-2</c:v>
                      </c:pt>
                      <c:pt idx="97">
                        <c:v>9.4731013384790605E-2</c:v>
                      </c:pt>
                      <c:pt idx="98">
                        <c:v>9.6627152046051198E-2</c:v>
                      </c:pt>
                      <c:pt idx="99">
                        <c:v>8.8255369402231207E-2</c:v>
                      </c:pt>
                      <c:pt idx="100">
                        <c:v>0.102250738399073</c:v>
                      </c:pt>
                      <c:pt idx="101">
                        <c:v>8.7715322672104495E-2</c:v>
                      </c:pt>
                      <c:pt idx="102">
                        <c:v>9.1792472052686799E-2</c:v>
                      </c:pt>
                      <c:pt idx="103">
                        <c:v>8.9535697651900698E-2</c:v>
                      </c:pt>
                      <c:pt idx="104">
                        <c:v>9.4850043456962393E-2</c:v>
                      </c:pt>
                      <c:pt idx="105">
                        <c:v>8.8565667387255798E-2</c:v>
                      </c:pt>
                      <c:pt idx="106">
                        <c:v>9.5653892792655404E-2</c:v>
                      </c:pt>
                      <c:pt idx="107">
                        <c:v>9.6838884391497196E-2</c:v>
                      </c:pt>
                      <c:pt idx="108">
                        <c:v>9.1277320451262106E-2</c:v>
                      </c:pt>
                      <c:pt idx="109">
                        <c:v>9.3270963348668606E-2</c:v>
                      </c:pt>
                      <c:pt idx="110">
                        <c:v>9.7384958826020301E-2</c:v>
                      </c:pt>
                      <c:pt idx="111">
                        <c:v>8.4108318642958299E-2</c:v>
                      </c:pt>
                      <c:pt idx="112">
                        <c:v>9.1824773970477294E-2</c:v>
                      </c:pt>
                      <c:pt idx="113">
                        <c:v>9.3186703363269993E-2</c:v>
                      </c:pt>
                      <c:pt idx="114">
                        <c:v>9.1099074160162205E-2</c:v>
                      </c:pt>
                      <c:pt idx="115">
                        <c:v>8.9249342764178896E-2</c:v>
                      </c:pt>
                      <c:pt idx="116">
                        <c:v>9.4952918024888297E-2</c:v>
                      </c:pt>
                      <c:pt idx="117">
                        <c:v>9.6901316024629897E-2</c:v>
                      </c:pt>
                      <c:pt idx="118">
                        <c:v>8.2686149930732297E-2</c:v>
                      </c:pt>
                      <c:pt idx="119">
                        <c:v>9.1288069773743499E-2</c:v>
                      </c:pt>
                      <c:pt idx="120">
                        <c:v>7.8825164432630296E-2</c:v>
                      </c:pt>
                      <c:pt idx="121">
                        <c:v>9.5059584007909897E-2</c:v>
                      </c:pt>
                      <c:pt idx="122">
                        <c:v>8.5793382111674199E-2</c:v>
                      </c:pt>
                      <c:pt idx="123">
                        <c:v>9.3613303169242795E-2</c:v>
                      </c:pt>
                      <c:pt idx="124">
                        <c:v>9.1106174813824395E-2</c:v>
                      </c:pt>
                      <c:pt idx="125">
                        <c:v>8.9997050929462905E-2</c:v>
                      </c:pt>
                      <c:pt idx="126">
                        <c:v>9.8942332660857099E-2</c:v>
                      </c:pt>
                      <c:pt idx="127">
                        <c:v>7.8684840267487205E-2</c:v>
                      </c:pt>
                      <c:pt idx="128">
                        <c:v>8.6931653133015305E-2</c:v>
                      </c:pt>
                      <c:pt idx="129">
                        <c:v>0.100807642590112</c:v>
                      </c:pt>
                      <c:pt idx="130">
                        <c:v>7.7783612465383997E-2</c:v>
                      </c:pt>
                      <c:pt idx="131">
                        <c:v>0.10371653676935</c:v>
                      </c:pt>
                      <c:pt idx="132">
                        <c:v>9.0073031632579903E-2</c:v>
                      </c:pt>
                      <c:pt idx="133">
                        <c:v>8.3417734858723905E-2</c:v>
                      </c:pt>
                      <c:pt idx="134">
                        <c:v>8.4793897729624298E-2</c:v>
                      </c:pt>
                      <c:pt idx="135">
                        <c:v>9.7600969980388794E-2</c:v>
                      </c:pt>
                      <c:pt idx="136">
                        <c:v>9.7862885739966002E-2</c:v>
                      </c:pt>
                      <c:pt idx="137">
                        <c:v>9.4997962995930094E-2</c:v>
                      </c:pt>
                      <c:pt idx="138">
                        <c:v>9.6341764367025906E-2</c:v>
                      </c:pt>
                      <c:pt idx="139">
                        <c:v>9.1300875030840098E-2</c:v>
                      </c:pt>
                      <c:pt idx="140">
                        <c:v>9.0337724365516903E-2</c:v>
                      </c:pt>
                      <c:pt idx="141">
                        <c:v>8.8483565491751098E-2</c:v>
                      </c:pt>
                      <c:pt idx="142">
                        <c:v>8.5058993329550595E-2</c:v>
                      </c:pt>
                      <c:pt idx="143">
                        <c:v>9.5937120720062802E-2</c:v>
                      </c:pt>
                      <c:pt idx="144">
                        <c:v>8.8049064065699206E-2</c:v>
                      </c:pt>
                      <c:pt idx="145">
                        <c:v>8.7182102023488306E-2</c:v>
                      </c:pt>
                      <c:pt idx="146">
                        <c:v>8.3384747349708105E-2</c:v>
                      </c:pt>
                      <c:pt idx="147">
                        <c:v>8.7425896203217099E-2</c:v>
                      </c:pt>
                      <c:pt idx="148">
                        <c:v>8.8013600090949301E-2</c:v>
                      </c:pt>
                      <c:pt idx="149">
                        <c:v>9.68640985041644E-2</c:v>
                      </c:pt>
                      <c:pt idx="150">
                        <c:v>7.95701290482978E-2</c:v>
                      </c:pt>
                      <c:pt idx="151">
                        <c:v>8.4395959198721296E-2</c:v>
                      </c:pt>
                      <c:pt idx="152">
                        <c:v>8.4798814044971096E-2</c:v>
                      </c:pt>
                      <c:pt idx="153">
                        <c:v>9.0032367110042893E-2</c:v>
                      </c:pt>
                      <c:pt idx="154">
                        <c:v>8.1259396414780596E-2</c:v>
                      </c:pt>
                      <c:pt idx="155">
                        <c:v>8.9963067441745495E-2</c:v>
                      </c:pt>
                      <c:pt idx="156">
                        <c:v>9.6905013118302699E-2</c:v>
                      </c:pt>
                      <c:pt idx="157">
                        <c:v>8.1298414484208506E-2</c:v>
                      </c:pt>
                      <c:pt idx="158">
                        <c:v>8.2107531854765395E-2</c:v>
                      </c:pt>
                      <c:pt idx="159">
                        <c:v>7.7390214686494499E-2</c:v>
                      </c:pt>
                      <c:pt idx="160">
                        <c:v>7.8371036552713602E-2</c:v>
                      </c:pt>
                      <c:pt idx="161">
                        <c:v>9.6038012712044499E-2</c:v>
                      </c:pt>
                      <c:pt idx="162">
                        <c:v>8.3852721256326201E-2</c:v>
                      </c:pt>
                      <c:pt idx="163">
                        <c:v>9.0167707866765895E-2</c:v>
                      </c:pt>
                      <c:pt idx="164">
                        <c:v>8.4230824537747301E-2</c:v>
                      </c:pt>
                      <c:pt idx="165">
                        <c:v>9.5342219908732095E-2</c:v>
                      </c:pt>
                      <c:pt idx="166">
                        <c:v>9.1351668175929698E-2</c:v>
                      </c:pt>
                      <c:pt idx="167">
                        <c:v>8.5084324782785895E-2</c:v>
                      </c:pt>
                      <c:pt idx="168">
                        <c:v>8.6202984225804496E-2</c:v>
                      </c:pt>
                      <c:pt idx="169">
                        <c:v>7.9465232621679899E-2</c:v>
                      </c:pt>
                      <c:pt idx="170">
                        <c:v>7.4342791494648106E-2</c:v>
                      </c:pt>
                      <c:pt idx="171">
                        <c:v>8.63585697322755E-2</c:v>
                      </c:pt>
                      <c:pt idx="172">
                        <c:v>9.1796339062266197E-2</c:v>
                      </c:pt>
                      <c:pt idx="173">
                        <c:v>8.3737562331218096E-2</c:v>
                      </c:pt>
                      <c:pt idx="174">
                        <c:v>8.3888842513390502E-2</c:v>
                      </c:pt>
                      <c:pt idx="175">
                        <c:v>8.4192572134481905E-2</c:v>
                      </c:pt>
                      <c:pt idx="176">
                        <c:v>7.8229816698151003E-2</c:v>
                      </c:pt>
                      <c:pt idx="177">
                        <c:v>8.97367047134386E-2</c:v>
                      </c:pt>
                      <c:pt idx="178">
                        <c:v>8.2682376739380795E-2</c:v>
                      </c:pt>
                      <c:pt idx="179">
                        <c:v>8.4167568328096395E-2</c:v>
                      </c:pt>
                      <c:pt idx="180">
                        <c:v>7.8338184461311494E-2</c:v>
                      </c:pt>
                      <c:pt idx="181">
                        <c:v>9.2162120838820194E-2</c:v>
                      </c:pt>
                      <c:pt idx="182">
                        <c:v>9.49983772276356E-2</c:v>
                      </c:pt>
                      <c:pt idx="183">
                        <c:v>8.4049626577825304E-2</c:v>
                      </c:pt>
                      <c:pt idx="184">
                        <c:v>7.6582899537805296E-2</c:v>
                      </c:pt>
                      <c:pt idx="185">
                        <c:v>7.2714563678691502E-2</c:v>
                      </c:pt>
                      <c:pt idx="186">
                        <c:v>9.9327437505853003E-2</c:v>
                      </c:pt>
                      <c:pt idx="187">
                        <c:v>8.0996084526648304E-2</c:v>
                      </c:pt>
                      <c:pt idx="188">
                        <c:v>8.8191868803962001E-2</c:v>
                      </c:pt>
                      <c:pt idx="189">
                        <c:v>9.2780947236487096E-2</c:v>
                      </c:pt>
                      <c:pt idx="190">
                        <c:v>7.0442206424960296E-2</c:v>
                      </c:pt>
                      <c:pt idx="191">
                        <c:v>8.1129990676696198E-2</c:v>
                      </c:pt>
                      <c:pt idx="192">
                        <c:v>8.5646727812149104E-2</c:v>
                      </c:pt>
                      <c:pt idx="193">
                        <c:v>8.4091239639933896E-2</c:v>
                      </c:pt>
                      <c:pt idx="194">
                        <c:v>9.1433274647628404E-2</c:v>
                      </c:pt>
                      <c:pt idx="195">
                        <c:v>7.7255955411280205E-2</c:v>
                      </c:pt>
                      <c:pt idx="196">
                        <c:v>8.1283682406863497E-2</c:v>
                      </c:pt>
                      <c:pt idx="197">
                        <c:v>7.7052232725789593E-2</c:v>
                      </c:pt>
                      <c:pt idx="198">
                        <c:v>7.7266838605167906E-2</c:v>
                      </c:pt>
                      <c:pt idx="199">
                        <c:v>8.3464538193071994E-2</c:v>
                      </c:pt>
                      <c:pt idx="200">
                        <c:v>7.8638971105568695E-2</c:v>
                      </c:pt>
                      <c:pt idx="201">
                        <c:v>8.0312538150174903E-2</c:v>
                      </c:pt>
                      <c:pt idx="202">
                        <c:v>7.9725669885950104E-2</c:v>
                      </c:pt>
                      <c:pt idx="203">
                        <c:v>8.5416884607271898E-2</c:v>
                      </c:pt>
                      <c:pt idx="204">
                        <c:v>7.3916469804798393E-2</c:v>
                      </c:pt>
                      <c:pt idx="205">
                        <c:v>8.1925073019027198E-2</c:v>
                      </c:pt>
                      <c:pt idx="206">
                        <c:v>7.9729765014766696E-2</c:v>
                      </c:pt>
                      <c:pt idx="207">
                        <c:v>8.02865189247879E-2</c:v>
                      </c:pt>
                      <c:pt idx="208">
                        <c:v>8.0113917795751804E-2</c:v>
                      </c:pt>
                      <c:pt idx="209">
                        <c:v>8.3059184453264795E-2</c:v>
                      </c:pt>
                      <c:pt idx="210">
                        <c:v>8.0283054757955205E-2</c:v>
                      </c:pt>
                      <c:pt idx="211">
                        <c:v>8.0753775177239404E-2</c:v>
                      </c:pt>
                      <c:pt idx="212">
                        <c:v>7.5646344713451802E-2</c:v>
                      </c:pt>
                      <c:pt idx="213">
                        <c:v>8.5682037868104494E-2</c:v>
                      </c:pt>
                      <c:pt idx="214">
                        <c:v>7.6243561282680006E-2</c:v>
                      </c:pt>
                      <c:pt idx="215">
                        <c:v>9.2240778191679695E-2</c:v>
                      </c:pt>
                      <c:pt idx="216">
                        <c:v>8.0970621971627202E-2</c:v>
                      </c:pt>
                      <c:pt idx="217">
                        <c:v>7.4671874132976004E-2</c:v>
                      </c:pt>
                      <c:pt idx="218">
                        <c:v>7.4600038599754198E-2</c:v>
                      </c:pt>
                      <c:pt idx="219">
                        <c:v>8.3116265345993201E-2</c:v>
                      </c:pt>
                      <c:pt idx="220">
                        <c:v>8.6165386306688005E-2</c:v>
                      </c:pt>
                      <c:pt idx="221">
                        <c:v>8.6239751807178897E-2</c:v>
                      </c:pt>
                      <c:pt idx="222">
                        <c:v>9.2841430331277702E-2</c:v>
                      </c:pt>
                      <c:pt idx="223">
                        <c:v>9.12819069794885E-2</c:v>
                      </c:pt>
                      <c:pt idx="224">
                        <c:v>8.8570770780891997E-2</c:v>
                      </c:pt>
                      <c:pt idx="225">
                        <c:v>8.0421229276804604E-2</c:v>
                      </c:pt>
                      <c:pt idx="226">
                        <c:v>8.0587038692906995E-2</c:v>
                      </c:pt>
                      <c:pt idx="227">
                        <c:v>8.5948973078617E-2</c:v>
                      </c:pt>
                      <c:pt idx="228">
                        <c:v>7.5547518162040306E-2</c:v>
                      </c:pt>
                      <c:pt idx="229">
                        <c:v>7.3212242657266696E-2</c:v>
                      </c:pt>
                      <c:pt idx="230">
                        <c:v>6.8637068401492807E-2</c:v>
                      </c:pt>
                      <c:pt idx="231">
                        <c:v>7.6475800480423795E-2</c:v>
                      </c:pt>
                      <c:pt idx="232">
                        <c:v>8.0488854476438498E-2</c:v>
                      </c:pt>
                      <c:pt idx="233">
                        <c:v>9.16493988350668E-2</c:v>
                      </c:pt>
                      <c:pt idx="234">
                        <c:v>8.1087159529256103E-2</c:v>
                      </c:pt>
                      <c:pt idx="235">
                        <c:v>9.2038322003725206E-2</c:v>
                      </c:pt>
                      <c:pt idx="236">
                        <c:v>7.0518009604004506E-2</c:v>
                      </c:pt>
                      <c:pt idx="237">
                        <c:v>7.8058909794065906E-2</c:v>
                      </c:pt>
                      <c:pt idx="238">
                        <c:v>8.1473675850437993E-2</c:v>
                      </c:pt>
                      <c:pt idx="239">
                        <c:v>7.1499512202610097E-2</c:v>
                      </c:pt>
                      <c:pt idx="240">
                        <c:v>7.9486329658518901E-2</c:v>
                      </c:pt>
                      <c:pt idx="241">
                        <c:v>8.40732092080438E-2</c:v>
                      </c:pt>
                      <c:pt idx="242">
                        <c:v>7.9852277838759603E-2</c:v>
                      </c:pt>
                      <c:pt idx="243">
                        <c:v>8.4020362464963305E-2</c:v>
                      </c:pt>
                      <c:pt idx="244">
                        <c:v>7.9733990930368703E-2</c:v>
                      </c:pt>
                      <c:pt idx="245">
                        <c:v>8.4331987231092004E-2</c:v>
                      </c:pt>
                      <c:pt idx="246">
                        <c:v>7.1279012616536394E-2</c:v>
                      </c:pt>
                      <c:pt idx="247">
                        <c:v>7.9700802969235901E-2</c:v>
                      </c:pt>
                      <c:pt idx="248">
                        <c:v>7.9944458288773904E-2</c:v>
                      </c:pt>
                      <c:pt idx="249">
                        <c:v>7.4876530000221597E-2</c:v>
                      </c:pt>
                      <c:pt idx="250">
                        <c:v>8.4583569896905506E-2</c:v>
                      </c:pt>
                      <c:pt idx="251">
                        <c:v>8.2287391391824699E-2</c:v>
                      </c:pt>
                      <c:pt idx="252">
                        <c:v>7.2117002177960202E-2</c:v>
                      </c:pt>
                      <c:pt idx="253">
                        <c:v>8.6461856620099697E-2</c:v>
                      </c:pt>
                      <c:pt idx="254">
                        <c:v>7.5760807135228606E-2</c:v>
                      </c:pt>
                      <c:pt idx="255">
                        <c:v>6.8855501926257195E-2</c:v>
                      </c:pt>
                      <c:pt idx="256">
                        <c:v>6.8567084039846696E-2</c:v>
                      </c:pt>
                      <c:pt idx="257">
                        <c:v>8.3378912711504799E-2</c:v>
                      </c:pt>
                      <c:pt idx="258">
                        <c:v>8.1741043578648406E-2</c:v>
                      </c:pt>
                      <c:pt idx="259">
                        <c:v>7.6764430483625898E-2</c:v>
                      </c:pt>
                      <c:pt idx="260">
                        <c:v>7.5403108207392294E-2</c:v>
                      </c:pt>
                      <c:pt idx="261">
                        <c:v>6.7546326162416501E-2</c:v>
                      </c:pt>
                      <c:pt idx="262">
                        <c:v>8.07716550800536E-2</c:v>
                      </c:pt>
                      <c:pt idx="263">
                        <c:v>8.2780974692687095E-2</c:v>
                      </c:pt>
                      <c:pt idx="264">
                        <c:v>7.5448213265982E-2</c:v>
                      </c:pt>
                      <c:pt idx="265">
                        <c:v>8.2468572108399696E-2</c:v>
                      </c:pt>
                      <c:pt idx="266">
                        <c:v>7.5649897685841003E-2</c:v>
                      </c:pt>
                      <c:pt idx="267">
                        <c:v>8.2675466992546298E-2</c:v>
                      </c:pt>
                      <c:pt idx="268">
                        <c:v>8.5025099561413506E-2</c:v>
                      </c:pt>
                      <c:pt idx="269">
                        <c:v>7.12925642184008E-2</c:v>
                      </c:pt>
                      <c:pt idx="270">
                        <c:v>7.5799676025649104E-2</c:v>
                      </c:pt>
                      <c:pt idx="271">
                        <c:v>7.1329380502105494E-2</c:v>
                      </c:pt>
                      <c:pt idx="272">
                        <c:v>7.4384989039272195E-2</c:v>
                      </c:pt>
                      <c:pt idx="273">
                        <c:v>7.6629986204531902E-2</c:v>
                      </c:pt>
                      <c:pt idx="274">
                        <c:v>7.2291885083585194E-2</c:v>
                      </c:pt>
                      <c:pt idx="275">
                        <c:v>7.0412115437646902E-2</c:v>
                      </c:pt>
                      <c:pt idx="276">
                        <c:v>7.6372638165755E-2</c:v>
                      </c:pt>
                      <c:pt idx="277">
                        <c:v>7.4859874021705602E-2</c:v>
                      </c:pt>
                      <c:pt idx="278">
                        <c:v>7.8702693761669995E-2</c:v>
                      </c:pt>
                      <c:pt idx="279">
                        <c:v>8.6174594926258105E-2</c:v>
                      </c:pt>
                      <c:pt idx="280">
                        <c:v>8.2985893372012301E-2</c:v>
                      </c:pt>
                      <c:pt idx="281">
                        <c:v>7.5366937446336393E-2</c:v>
                      </c:pt>
                      <c:pt idx="282">
                        <c:v>7.2185631890217497E-2</c:v>
                      </c:pt>
                      <c:pt idx="283">
                        <c:v>7.1644394643932505E-2</c:v>
                      </c:pt>
                      <c:pt idx="284">
                        <c:v>7.3372605361320703E-2</c:v>
                      </c:pt>
                      <c:pt idx="285">
                        <c:v>6.2282750263007003E-2</c:v>
                      </c:pt>
                      <c:pt idx="286">
                        <c:v>6.5962777510985796E-2</c:v>
                      </c:pt>
                      <c:pt idx="287">
                        <c:v>7.5007368349762696E-2</c:v>
                      </c:pt>
                      <c:pt idx="288">
                        <c:v>8.0270535098868501E-2</c:v>
                      </c:pt>
                      <c:pt idx="289">
                        <c:v>7.2340603747774804E-2</c:v>
                      </c:pt>
                      <c:pt idx="290">
                        <c:v>8.3775007163826895E-2</c:v>
                      </c:pt>
                      <c:pt idx="291">
                        <c:v>7.7406302641842603E-2</c:v>
                      </c:pt>
                      <c:pt idx="292">
                        <c:v>7.4715302728239202E-2</c:v>
                      </c:pt>
                      <c:pt idx="293">
                        <c:v>7.3736149187701397E-2</c:v>
                      </c:pt>
                      <c:pt idx="294">
                        <c:v>7.7886822709616901E-2</c:v>
                      </c:pt>
                      <c:pt idx="295">
                        <c:v>6.8827506323906995E-2</c:v>
                      </c:pt>
                      <c:pt idx="296">
                        <c:v>7.4551471059341595E-2</c:v>
                      </c:pt>
                      <c:pt idx="297">
                        <c:v>6.6374266159998904E-2</c:v>
                      </c:pt>
                      <c:pt idx="298">
                        <c:v>7.0790387935073099E-2</c:v>
                      </c:pt>
                      <c:pt idx="299">
                        <c:v>8.1325384242180901E-2</c:v>
                      </c:pt>
                      <c:pt idx="300">
                        <c:v>7.0598331076798096E-2</c:v>
                      </c:pt>
                      <c:pt idx="301">
                        <c:v>7.7121733121975997E-2</c:v>
                      </c:pt>
                      <c:pt idx="302">
                        <c:v>6.6440739031637594E-2</c:v>
                      </c:pt>
                      <c:pt idx="303">
                        <c:v>7.6095755926464698E-2</c:v>
                      </c:pt>
                      <c:pt idx="304">
                        <c:v>7.2962447538050604E-2</c:v>
                      </c:pt>
                      <c:pt idx="305">
                        <c:v>7.7852482898693301E-2</c:v>
                      </c:pt>
                      <c:pt idx="306">
                        <c:v>7.4374637555622E-2</c:v>
                      </c:pt>
                      <c:pt idx="307">
                        <c:v>7.1221773562407706E-2</c:v>
                      </c:pt>
                      <c:pt idx="308">
                        <c:v>8.6507951580423903E-2</c:v>
                      </c:pt>
                      <c:pt idx="309">
                        <c:v>7.20261051371065E-2</c:v>
                      </c:pt>
                      <c:pt idx="310">
                        <c:v>7.81886498083149E-2</c:v>
                      </c:pt>
                      <c:pt idx="311">
                        <c:v>7.5785465927399695E-2</c:v>
                      </c:pt>
                      <c:pt idx="312">
                        <c:v>7.9983404697844096E-2</c:v>
                      </c:pt>
                      <c:pt idx="313">
                        <c:v>6.8135838820865699E-2</c:v>
                      </c:pt>
                      <c:pt idx="314">
                        <c:v>7.54814601716019E-2</c:v>
                      </c:pt>
                      <c:pt idx="315">
                        <c:v>7.5084195245162105E-2</c:v>
                      </c:pt>
                      <c:pt idx="316">
                        <c:v>6.6592552593026905E-2</c:v>
                      </c:pt>
                      <c:pt idx="317">
                        <c:v>7.4621499133886507E-2</c:v>
                      </c:pt>
                      <c:pt idx="318">
                        <c:v>7.4811014785993502E-2</c:v>
                      </c:pt>
                      <c:pt idx="319">
                        <c:v>6.9195867705268005E-2</c:v>
                      </c:pt>
                      <c:pt idx="320">
                        <c:v>7.6996854161386505E-2</c:v>
                      </c:pt>
                      <c:pt idx="321">
                        <c:v>8.0650215628253405E-2</c:v>
                      </c:pt>
                      <c:pt idx="322">
                        <c:v>7.4508956693137299E-2</c:v>
                      </c:pt>
                      <c:pt idx="323">
                        <c:v>7.9152632421624E-2</c:v>
                      </c:pt>
                      <c:pt idx="324">
                        <c:v>8.0871527749031197E-2</c:v>
                      </c:pt>
                      <c:pt idx="325">
                        <c:v>7.2664889613251904E-2</c:v>
                      </c:pt>
                      <c:pt idx="326">
                        <c:v>6.6605422185209401E-2</c:v>
                      </c:pt>
                      <c:pt idx="327">
                        <c:v>7.42111613349032E-2</c:v>
                      </c:pt>
                      <c:pt idx="328">
                        <c:v>7.3354301913465994E-2</c:v>
                      </c:pt>
                      <c:pt idx="329">
                        <c:v>7.9835215449871405E-2</c:v>
                      </c:pt>
                      <c:pt idx="330">
                        <c:v>6.9734667051182503E-2</c:v>
                      </c:pt>
                      <c:pt idx="331">
                        <c:v>7.8590486037614593E-2</c:v>
                      </c:pt>
                      <c:pt idx="332">
                        <c:v>6.4642569809705105E-2</c:v>
                      </c:pt>
                      <c:pt idx="333">
                        <c:v>7.2014341666839204E-2</c:v>
                      </c:pt>
                      <c:pt idx="334">
                        <c:v>7.0614531779980699E-2</c:v>
                      </c:pt>
                      <c:pt idx="335">
                        <c:v>7.4069388716474796E-2</c:v>
                      </c:pt>
                      <c:pt idx="336">
                        <c:v>6.2090325260380302E-2</c:v>
                      </c:pt>
                      <c:pt idx="337">
                        <c:v>7.3160254451608703E-2</c:v>
                      </c:pt>
                      <c:pt idx="338">
                        <c:v>7.1862580490820296E-2</c:v>
                      </c:pt>
                      <c:pt idx="339">
                        <c:v>6.4641966973946599E-2</c:v>
                      </c:pt>
                      <c:pt idx="340">
                        <c:v>7.20445890064558E-2</c:v>
                      </c:pt>
                      <c:pt idx="341">
                        <c:v>6.8261165465911003E-2</c:v>
                      </c:pt>
                      <c:pt idx="342">
                        <c:v>6.9456102455859203E-2</c:v>
                      </c:pt>
                      <c:pt idx="343">
                        <c:v>6.9511959945793497E-2</c:v>
                      </c:pt>
                      <c:pt idx="344">
                        <c:v>7.7783033945027294E-2</c:v>
                      </c:pt>
                      <c:pt idx="345">
                        <c:v>6.6637192471522194E-2</c:v>
                      </c:pt>
                      <c:pt idx="346">
                        <c:v>7.2123515173351804E-2</c:v>
                      </c:pt>
                      <c:pt idx="347">
                        <c:v>7.54022392160794E-2</c:v>
                      </c:pt>
                      <c:pt idx="348">
                        <c:v>7.4076915254389197E-2</c:v>
                      </c:pt>
                      <c:pt idx="349">
                        <c:v>7.8591569057831795E-2</c:v>
                      </c:pt>
                      <c:pt idx="350">
                        <c:v>6.6777592531339997E-2</c:v>
                      </c:pt>
                      <c:pt idx="351">
                        <c:v>7.7147512228115694E-2</c:v>
                      </c:pt>
                      <c:pt idx="352">
                        <c:v>9.0973812392795603E-2</c:v>
                      </c:pt>
                      <c:pt idx="353">
                        <c:v>8.0233566791353295E-2</c:v>
                      </c:pt>
                      <c:pt idx="354">
                        <c:v>8.0816608814261295E-2</c:v>
                      </c:pt>
                      <c:pt idx="355">
                        <c:v>7.2204394437021202E-2</c:v>
                      </c:pt>
                      <c:pt idx="356">
                        <c:v>7.1422464169099406E-2</c:v>
                      </c:pt>
                      <c:pt idx="357">
                        <c:v>6.9828344426619796E-2</c:v>
                      </c:pt>
                      <c:pt idx="358">
                        <c:v>7.0687671185703405E-2</c:v>
                      </c:pt>
                      <c:pt idx="359">
                        <c:v>7.7416404494738897E-2</c:v>
                      </c:pt>
                      <c:pt idx="360">
                        <c:v>6.8720502403038994E-2</c:v>
                      </c:pt>
                      <c:pt idx="361">
                        <c:v>6.9098818192909306E-2</c:v>
                      </c:pt>
                      <c:pt idx="362">
                        <c:v>8.0364439104733398E-2</c:v>
                      </c:pt>
                      <c:pt idx="363">
                        <c:v>7.9516097080423995E-2</c:v>
                      </c:pt>
                      <c:pt idx="364">
                        <c:v>6.7567554156172799E-2</c:v>
                      </c:pt>
                      <c:pt idx="365">
                        <c:v>6.8700723077115902E-2</c:v>
                      </c:pt>
                      <c:pt idx="366">
                        <c:v>7.6547413355279204E-2</c:v>
                      </c:pt>
                      <c:pt idx="367">
                        <c:v>7.7512349185415302E-2</c:v>
                      </c:pt>
                      <c:pt idx="368">
                        <c:v>7.33850014021247E-2</c:v>
                      </c:pt>
                      <c:pt idx="369">
                        <c:v>6.9441337131916595E-2</c:v>
                      </c:pt>
                      <c:pt idx="370">
                        <c:v>6.8744919279336E-2</c:v>
                      </c:pt>
                      <c:pt idx="371">
                        <c:v>7.1185117761457001E-2</c:v>
                      </c:pt>
                      <c:pt idx="372">
                        <c:v>7.00528274459703E-2</c:v>
                      </c:pt>
                      <c:pt idx="373">
                        <c:v>6.4675148555460499E-2</c:v>
                      </c:pt>
                      <c:pt idx="374">
                        <c:v>6.4618106071525405E-2</c:v>
                      </c:pt>
                      <c:pt idx="375">
                        <c:v>6.5024507689323399E-2</c:v>
                      </c:pt>
                      <c:pt idx="376">
                        <c:v>6.7567631531758807E-2</c:v>
                      </c:pt>
                      <c:pt idx="377">
                        <c:v>7.4542306515736595E-2</c:v>
                      </c:pt>
                      <c:pt idx="378">
                        <c:v>6.4125588160798996E-2</c:v>
                      </c:pt>
                      <c:pt idx="379">
                        <c:v>7.3068419524326703E-2</c:v>
                      </c:pt>
                      <c:pt idx="380">
                        <c:v>7.3293913130980007E-2</c:v>
                      </c:pt>
                      <c:pt idx="381">
                        <c:v>6.7258859933135101E-2</c:v>
                      </c:pt>
                      <c:pt idx="382">
                        <c:v>6.4876859229774306E-2</c:v>
                      </c:pt>
                      <c:pt idx="383">
                        <c:v>6.3938391420325702E-2</c:v>
                      </c:pt>
                      <c:pt idx="384">
                        <c:v>7.0635222435394995E-2</c:v>
                      </c:pt>
                      <c:pt idx="385">
                        <c:v>6.6711238626912001E-2</c:v>
                      </c:pt>
                      <c:pt idx="386">
                        <c:v>6.7213326112660399E-2</c:v>
                      </c:pt>
                      <c:pt idx="387">
                        <c:v>8.2514141662105203E-2</c:v>
                      </c:pt>
                      <c:pt idx="388">
                        <c:v>7.08055164683144E-2</c:v>
                      </c:pt>
                      <c:pt idx="389">
                        <c:v>6.8542548789988403E-2</c:v>
                      </c:pt>
                      <c:pt idx="390">
                        <c:v>6.5496402430230902E-2</c:v>
                      </c:pt>
                      <c:pt idx="391">
                        <c:v>6.5423723344606194E-2</c:v>
                      </c:pt>
                      <c:pt idx="392">
                        <c:v>7.1331791610354106E-2</c:v>
                      </c:pt>
                      <c:pt idx="393">
                        <c:v>6.6722802649384294E-2</c:v>
                      </c:pt>
                      <c:pt idx="394">
                        <c:v>7.4370639408221903E-2</c:v>
                      </c:pt>
                      <c:pt idx="395">
                        <c:v>7.4365997974779594E-2</c:v>
                      </c:pt>
                      <c:pt idx="396">
                        <c:v>6.5805039465013607E-2</c:v>
                      </c:pt>
                      <c:pt idx="397">
                        <c:v>7.3449289303308393E-2</c:v>
                      </c:pt>
                      <c:pt idx="398">
                        <c:v>6.7572706506124694E-2</c:v>
                      </c:pt>
                      <c:pt idx="399">
                        <c:v>7.4147807251094502E-2</c:v>
                      </c:pt>
                      <c:pt idx="400">
                        <c:v>7.0101149163118798E-2</c:v>
                      </c:pt>
                      <c:pt idx="401">
                        <c:v>6.8602509960668301E-2</c:v>
                      </c:pt>
                      <c:pt idx="402">
                        <c:v>7.3568856298168603E-2</c:v>
                      </c:pt>
                      <c:pt idx="403">
                        <c:v>6.7536812826538506E-2</c:v>
                      </c:pt>
                      <c:pt idx="404">
                        <c:v>7.7611910088748001E-2</c:v>
                      </c:pt>
                      <c:pt idx="405">
                        <c:v>7.8348095183051802E-2</c:v>
                      </c:pt>
                      <c:pt idx="406">
                        <c:v>6.6887518270418805E-2</c:v>
                      </c:pt>
                      <c:pt idx="407">
                        <c:v>6.5178611535936806E-2</c:v>
                      </c:pt>
                      <c:pt idx="408">
                        <c:v>6.9527944896755303E-2</c:v>
                      </c:pt>
                      <c:pt idx="409">
                        <c:v>7.0060268375812307E-2</c:v>
                      </c:pt>
                      <c:pt idx="410">
                        <c:v>8.1604109295037003E-2</c:v>
                      </c:pt>
                      <c:pt idx="411">
                        <c:v>7.3449343166563E-2</c:v>
                      </c:pt>
                      <c:pt idx="412">
                        <c:v>6.9067132185424193E-2</c:v>
                      </c:pt>
                      <c:pt idx="413">
                        <c:v>8.36305207363853E-2</c:v>
                      </c:pt>
                      <c:pt idx="414">
                        <c:v>6.7402431726953801E-2</c:v>
                      </c:pt>
                      <c:pt idx="415">
                        <c:v>7.2025334654770207E-2</c:v>
                      </c:pt>
                      <c:pt idx="416">
                        <c:v>7.2759365441995294E-2</c:v>
                      </c:pt>
                      <c:pt idx="417">
                        <c:v>6.6749339838528696E-2</c:v>
                      </c:pt>
                      <c:pt idx="418">
                        <c:v>6.7588736612331002E-2</c:v>
                      </c:pt>
                      <c:pt idx="419">
                        <c:v>6.7808402403034304E-2</c:v>
                      </c:pt>
                      <c:pt idx="420">
                        <c:v>6.8009774385690794E-2</c:v>
                      </c:pt>
                    </c:numCache>
                  </c:numRef>
                </c:yVal>
                <c:smooth val="1"/>
                <c:extLst xmlns:c15="http://schemas.microsoft.com/office/drawing/2012/chart">
                  <c:ext xmlns:c16="http://schemas.microsoft.com/office/drawing/2014/chart" uri="{C3380CC4-5D6E-409C-BE32-E72D297353CC}">
                    <c16:uniqueId val="{00000003-A628-4A5C-9CD3-F5F90E3DC416}"/>
                  </c:ext>
                </c:extLst>
              </c15:ser>
            </c15:filteredScatterSeries>
          </c:ext>
        </c:extLst>
      </c:scatterChart>
      <c:valAx>
        <c:axId val="74009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3199"/>
        <c:crosses val="autoZero"/>
        <c:crossBetween val="midCat"/>
      </c:valAx>
      <c:valAx>
        <c:axId val="740131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0987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MSE Valu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tx>
            <c:strRef>
              <c:f>Sheet1!$C$1</c:f>
              <c:strCache>
                <c:ptCount val="1"/>
                <c:pt idx="0">
                  <c:v>FIMT-DD-RMSE</c:v>
                </c:pt>
              </c:strCache>
              <c:extLst xmlns:c15="http://schemas.microsoft.com/office/drawing/2012/chart"/>
            </c:strRef>
          </c:tx>
          <c:spPr>
            <a:ln w="19050" cap="rnd">
              <a:solidFill>
                <a:schemeClr val="accent2"/>
              </a:solidFill>
              <a:round/>
            </a:ln>
            <a:effectLst/>
          </c:spPr>
          <c:marker>
            <c:symbol val="none"/>
          </c:marker>
          <c:xVal>
            <c:numRef>
              <c:f>Sheet1!$A$2:$A$422</c:f>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extLst xmlns:c15="http://schemas.microsoft.com/office/drawing/2012/chart"/>
            </c:numRef>
          </c:xVal>
          <c:yVal>
            <c:numRef>
              <c:f>Sheet1!$C$2:$C$422</c:f>
              <c:numCache>
                <c:formatCode>General</c:formatCode>
                <c:ptCount val="421"/>
                <c:pt idx="0">
                  <c:v>0.167272372560063</c:v>
                </c:pt>
                <c:pt idx="1">
                  <c:v>0.150160652971597</c:v>
                </c:pt>
                <c:pt idx="2">
                  <c:v>0.15258568122371599</c:v>
                </c:pt>
                <c:pt idx="3">
                  <c:v>0.14935819629892899</c:v>
                </c:pt>
                <c:pt idx="4">
                  <c:v>0.15473670178093099</c:v>
                </c:pt>
                <c:pt idx="5">
                  <c:v>0.153665923508504</c:v>
                </c:pt>
                <c:pt idx="6">
                  <c:v>0.16463213600578999</c:v>
                </c:pt>
                <c:pt idx="7">
                  <c:v>0.14277882603233599</c:v>
                </c:pt>
                <c:pt idx="8">
                  <c:v>0.13797859421141501</c:v>
                </c:pt>
                <c:pt idx="9">
                  <c:v>0.161852286304736</c:v>
                </c:pt>
                <c:pt idx="10">
                  <c:v>0.14479867521831699</c:v>
                </c:pt>
                <c:pt idx="11">
                  <c:v>0.15752543941380501</c:v>
                </c:pt>
                <c:pt idx="12">
                  <c:v>0.15125526072469</c:v>
                </c:pt>
                <c:pt idx="13">
                  <c:v>0.142834973618996</c:v>
                </c:pt>
                <c:pt idx="14">
                  <c:v>0.148109265145911</c:v>
                </c:pt>
                <c:pt idx="15">
                  <c:v>0.14404226062749101</c:v>
                </c:pt>
                <c:pt idx="16">
                  <c:v>0.14928544257599199</c:v>
                </c:pt>
                <c:pt idx="17">
                  <c:v>0.14812229524461701</c:v>
                </c:pt>
                <c:pt idx="18">
                  <c:v>0.14651439958727899</c:v>
                </c:pt>
                <c:pt idx="19">
                  <c:v>0.149156976844601</c:v>
                </c:pt>
                <c:pt idx="20">
                  <c:v>0.148305725574469</c:v>
                </c:pt>
                <c:pt idx="21">
                  <c:v>0.151298421996687</c:v>
                </c:pt>
                <c:pt idx="22">
                  <c:v>0.13145514302313299</c:v>
                </c:pt>
                <c:pt idx="23">
                  <c:v>0.13363117714603101</c:v>
                </c:pt>
                <c:pt idx="24">
                  <c:v>0.15060094520120201</c:v>
                </c:pt>
                <c:pt idx="25">
                  <c:v>0.13502380297804101</c:v>
                </c:pt>
                <c:pt idx="26">
                  <c:v>0.13105776612567999</c:v>
                </c:pt>
                <c:pt idx="27">
                  <c:v>0.142008350216107</c:v>
                </c:pt>
                <c:pt idx="28">
                  <c:v>0.14053206499012899</c:v>
                </c:pt>
                <c:pt idx="29">
                  <c:v>0.15306367365849399</c:v>
                </c:pt>
                <c:pt idx="30">
                  <c:v>0.13926752073902801</c:v>
                </c:pt>
                <c:pt idx="31">
                  <c:v>0.14759147446922699</c:v>
                </c:pt>
                <c:pt idx="32">
                  <c:v>0.13622994513419501</c:v>
                </c:pt>
                <c:pt idx="33">
                  <c:v>0.14205664755170799</c:v>
                </c:pt>
                <c:pt idx="34">
                  <c:v>0.14176096006491701</c:v>
                </c:pt>
                <c:pt idx="35">
                  <c:v>0.14606796735997901</c:v>
                </c:pt>
                <c:pt idx="36">
                  <c:v>0.145875472592322</c:v>
                </c:pt>
                <c:pt idx="37">
                  <c:v>0.134523735187036</c:v>
                </c:pt>
                <c:pt idx="38">
                  <c:v>0.146237011994753</c:v>
                </c:pt>
                <c:pt idx="39">
                  <c:v>0.155088963127646</c:v>
                </c:pt>
                <c:pt idx="40">
                  <c:v>0.149776800624454</c:v>
                </c:pt>
                <c:pt idx="41">
                  <c:v>0.12975471910700101</c:v>
                </c:pt>
                <c:pt idx="42">
                  <c:v>0.139389004374666</c:v>
                </c:pt>
                <c:pt idx="43">
                  <c:v>0.13304985929126301</c:v>
                </c:pt>
                <c:pt idx="44">
                  <c:v>0.133299055324581</c:v>
                </c:pt>
                <c:pt idx="45">
                  <c:v>0.13858398977088801</c:v>
                </c:pt>
                <c:pt idx="46">
                  <c:v>0.12865477099328201</c:v>
                </c:pt>
                <c:pt idx="47">
                  <c:v>0.14126303759667699</c:v>
                </c:pt>
                <c:pt idx="48">
                  <c:v>0.14261753944713701</c:v>
                </c:pt>
                <c:pt idx="49">
                  <c:v>0.13175041695422801</c:v>
                </c:pt>
                <c:pt idx="50">
                  <c:v>0.13769871119899799</c:v>
                </c:pt>
                <c:pt idx="51">
                  <c:v>0.13530203730629101</c:v>
                </c:pt>
                <c:pt idx="52">
                  <c:v>0.13784303751044799</c:v>
                </c:pt>
                <c:pt idx="53">
                  <c:v>0.131237870715535</c:v>
                </c:pt>
                <c:pt idx="54">
                  <c:v>0.13107957494497899</c:v>
                </c:pt>
                <c:pt idx="55">
                  <c:v>0.12826522826853301</c:v>
                </c:pt>
                <c:pt idx="56">
                  <c:v>0.12727775014898299</c:v>
                </c:pt>
                <c:pt idx="57">
                  <c:v>0.14012642144798801</c:v>
                </c:pt>
                <c:pt idx="58">
                  <c:v>0.13548949429639301</c:v>
                </c:pt>
                <c:pt idx="59">
                  <c:v>0.14630815809088701</c:v>
                </c:pt>
                <c:pt idx="60">
                  <c:v>0.139340533005267</c:v>
                </c:pt>
                <c:pt idx="61">
                  <c:v>0.13757711874683201</c:v>
                </c:pt>
                <c:pt idx="62">
                  <c:v>0.138092485283521</c:v>
                </c:pt>
                <c:pt idx="63">
                  <c:v>0.12923471902984901</c:v>
                </c:pt>
                <c:pt idx="64">
                  <c:v>0.14519279413953101</c:v>
                </c:pt>
                <c:pt idx="65">
                  <c:v>0.136750127084835</c:v>
                </c:pt>
                <c:pt idx="66">
                  <c:v>0.13066447845435999</c:v>
                </c:pt>
                <c:pt idx="67">
                  <c:v>0.134530595811723</c:v>
                </c:pt>
                <c:pt idx="68">
                  <c:v>0.13737828307514899</c:v>
                </c:pt>
                <c:pt idx="69">
                  <c:v>0.13068103529550301</c:v>
                </c:pt>
                <c:pt idx="70">
                  <c:v>0.135889185340132</c:v>
                </c:pt>
                <c:pt idx="71">
                  <c:v>0.119569108918998</c:v>
                </c:pt>
                <c:pt idx="72">
                  <c:v>0.15142416466095501</c:v>
                </c:pt>
                <c:pt idx="73">
                  <c:v>0.12297247154159301</c:v>
                </c:pt>
                <c:pt idx="74">
                  <c:v>0.131302816651581</c:v>
                </c:pt>
                <c:pt idx="75">
                  <c:v>0.137285344063582</c:v>
                </c:pt>
                <c:pt idx="76">
                  <c:v>0.152953663761035</c:v>
                </c:pt>
                <c:pt idx="77">
                  <c:v>0.13072694567474</c:v>
                </c:pt>
                <c:pt idx="78">
                  <c:v>0.150684055520456</c:v>
                </c:pt>
                <c:pt idx="79">
                  <c:v>0.12421608221958701</c:v>
                </c:pt>
                <c:pt idx="80">
                  <c:v>0.133005710988467</c:v>
                </c:pt>
                <c:pt idx="81">
                  <c:v>0.13172300662487699</c:v>
                </c:pt>
                <c:pt idx="82">
                  <c:v>0.128696694847138</c:v>
                </c:pt>
                <c:pt idx="83">
                  <c:v>0.14138644272935499</c:v>
                </c:pt>
                <c:pt idx="84">
                  <c:v>0.12586640485415801</c:v>
                </c:pt>
                <c:pt idx="85">
                  <c:v>0.13820119701094799</c:v>
                </c:pt>
                <c:pt idx="86">
                  <c:v>0.128780151003693</c:v>
                </c:pt>
                <c:pt idx="87">
                  <c:v>0.12889904148737899</c:v>
                </c:pt>
                <c:pt idx="88">
                  <c:v>0.13604392471684401</c:v>
                </c:pt>
                <c:pt idx="89">
                  <c:v>0.12526915606080799</c:v>
                </c:pt>
                <c:pt idx="90">
                  <c:v>0.12629532085568601</c:v>
                </c:pt>
                <c:pt idx="91">
                  <c:v>0.14227501016609601</c:v>
                </c:pt>
                <c:pt idx="92">
                  <c:v>0.128508125166506</c:v>
                </c:pt>
                <c:pt idx="93">
                  <c:v>0.13231944760737899</c:v>
                </c:pt>
                <c:pt idx="94">
                  <c:v>0.13136730297959601</c:v>
                </c:pt>
                <c:pt idx="95">
                  <c:v>0.125748873673828</c:v>
                </c:pt>
                <c:pt idx="96">
                  <c:v>0.12926114062146499</c:v>
                </c:pt>
                <c:pt idx="97">
                  <c:v>0.12751594544345901</c:v>
                </c:pt>
                <c:pt idx="98">
                  <c:v>0.12641246576279599</c:v>
                </c:pt>
                <c:pt idx="99">
                  <c:v>0.11675546394387901</c:v>
                </c:pt>
                <c:pt idx="100">
                  <c:v>0.13240215805526101</c:v>
                </c:pt>
                <c:pt idx="101">
                  <c:v>0.114715583551062</c:v>
                </c:pt>
                <c:pt idx="102">
                  <c:v>0.134004842274043</c:v>
                </c:pt>
                <c:pt idx="103">
                  <c:v>0.12513112561544401</c:v>
                </c:pt>
                <c:pt idx="104">
                  <c:v>0.12632483306662101</c:v>
                </c:pt>
                <c:pt idx="105">
                  <c:v>0.116245283853669</c:v>
                </c:pt>
                <c:pt idx="106">
                  <c:v>0.13251507496669099</c:v>
                </c:pt>
                <c:pt idx="107">
                  <c:v>0.12900043642322101</c:v>
                </c:pt>
                <c:pt idx="108">
                  <c:v>0.12357158125624999</c:v>
                </c:pt>
                <c:pt idx="109">
                  <c:v>0.12958630304785501</c:v>
                </c:pt>
                <c:pt idx="110">
                  <c:v>0.13423868509169601</c:v>
                </c:pt>
                <c:pt idx="111">
                  <c:v>0.11498372191744299</c:v>
                </c:pt>
                <c:pt idx="112">
                  <c:v>0.120739459260684</c:v>
                </c:pt>
                <c:pt idx="113">
                  <c:v>0.122937475990923</c:v>
                </c:pt>
                <c:pt idx="114">
                  <c:v>0.12218508304770299</c:v>
                </c:pt>
                <c:pt idx="115">
                  <c:v>0.124428842897978</c:v>
                </c:pt>
                <c:pt idx="116">
                  <c:v>0.131260132210365</c:v>
                </c:pt>
                <c:pt idx="117">
                  <c:v>0.12537424621167501</c:v>
                </c:pt>
                <c:pt idx="118">
                  <c:v>0.123494251428067</c:v>
                </c:pt>
                <c:pt idx="119">
                  <c:v>0.12212110526434</c:v>
                </c:pt>
                <c:pt idx="120">
                  <c:v>0.12572734046808001</c:v>
                </c:pt>
                <c:pt idx="121">
                  <c:v>0.119398972284375</c:v>
                </c:pt>
                <c:pt idx="122">
                  <c:v>0.117535861833395</c:v>
                </c:pt>
                <c:pt idx="123">
                  <c:v>0.129616724336857</c:v>
                </c:pt>
                <c:pt idx="124">
                  <c:v>0.119811026552402</c:v>
                </c:pt>
                <c:pt idx="125">
                  <c:v>0.12300793823674699</c:v>
                </c:pt>
                <c:pt idx="126">
                  <c:v>0.135538030198218</c:v>
                </c:pt>
                <c:pt idx="127">
                  <c:v>0.107654108786766</c:v>
                </c:pt>
                <c:pt idx="128">
                  <c:v>0.123323779823844</c:v>
                </c:pt>
                <c:pt idx="129">
                  <c:v>0.132164212442756</c:v>
                </c:pt>
                <c:pt idx="130">
                  <c:v>0.121365740645106</c:v>
                </c:pt>
                <c:pt idx="131">
                  <c:v>0.13991502351736601</c:v>
                </c:pt>
                <c:pt idx="132">
                  <c:v>0.125044101310408</c:v>
                </c:pt>
                <c:pt idx="133">
                  <c:v>0.124324994533792</c:v>
                </c:pt>
                <c:pt idx="134">
                  <c:v>0.12843946175568299</c:v>
                </c:pt>
                <c:pt idx="135">
                  <c:v>0.13622080752767601</c:v>
                </c:pt>
                <c:pt idx="136">
                  <c:v>0.131601027365607</c:v>
                </c:pt>
                <c:pt idx="137">
                  <c:v>0.13180241354654901</c:v>
                </c:pt>
                <c:pt idx="138">
                  <c:v>0.126655368467778</c:v>
                </c:pt>
                <c:pt idx="139">
                  <c:v>0.13189588764646801</c:v>
                </c:pt>
                <c:pt idx="140">
                  <c:v>0.122109583755346</c:v>
                </c:pt>
                <c:pt idx="141">
                  <c:v>0.11803092606143201</c:v>
                </c:pt>
                <c:pt idx="142">
                  <c:v>0.11816215711676301</c:v>
                </c:pt>
                <c:pt idx="143">
                  <c:v>0.13147040676695601</c:v>
                </c:pt>
                <c:pt idx="144">
                  <c:v>0.12661054968316099</c:v>
                </c:pt>
                <c:pt idx="145">
                  <c:v>0.119154293755257</c:v>
                </c:pt>
                <c:pt idx="146">
                  <c:v>0.124586588558979</c:v>
                </c:pt>
                <c:pt idx="147">
                  <c:v>0.121587728526328</c:v>
                </c:pt>
                <c:pt idx="148">
                  <c:v>0.12990869779363901</c:v>
                </c:pt>
                <c:pt idx="149">
                  <c:v>0.12713138704330901</c:v>
                </c:pt>
                <c:pt idx="150">
                  <c:v>0.115346801141382</c:v>
                </c:pt>
                <c:pt idx="151">
                  <c:v>0.11423086141250501</c:v>
                </c:pt>
                <c:pt idx="152">
                  <c:v>0.119775534395744</c:v>
                </c:pt>
                <c:pt idx="153">
                  <c:v>0.12089866794324899</c:v>
                </c:pt>
                <c:pt idx="154">
                  <c:v>0.120035166348833</c:v>
                </c:pt>
                <c:pt idx="155">
                  <c:v>0.116274013499579</c:v>
                </c:pt>
                <c:pt idx="156">
                  <c:v>0.13022213644087499</c:v>
                </c:pt>
                <c:pt idx="157">
                  <c:v>0.11313831130416201</c:v>
                </c:pt>
                <c:pt idx="158">
                  <c:v>0.11752325315435901</c:v>
                </c:pt>
                <c:pt idx="159">
                  <c:v>0.118102081152073</c:v>
                </c:pt>
                <c:pt idx="160">
                  <c:v>0.11599479211974</c:v>
                </c:pt>
                <c:pt idx="161">
                  <c:v>0.135397110077766</c:v>
                </c:pt>
                <c:pt idx="162">
                  <c:v>0.11973516487038401</c:v>
                </c:pt>
                <c:pt idx="163">
                  <c:v>0.123388589879075</c:v>
                </c:pt>
                <c:pt idx="164">
                  <c:v>0.126047930950037</c:v>
                </c:pt>
                <c:pt idx="165">
                  <c:v>0.12613302586248601</c:v>
                </c:pt>
                <c:pt idx="166">
                  <c:v>0.112025632804718</c:v>
                </c:pt>
                <c:pt idx="167">
                  <c:v>0.11743905207012</c:v>
                </c:pt>
                <c:pt idx="168">
                  <c:v>0.12752888420484099</c:v>
                </c:pt>
                <c:pt idx="169">
                  <c:v>0.118014396473999</c:v>
                </c:pt>
                <c:pt idx="170">
                  <c:v>0.11285733618273699</c:v>
                </c:pt>
                <c:pt idx="171">
                  <c:v>0.12441160141916099</c:v>
                </c:pt>
                <c:pt idx="172">
                  <c:v>0.120681522798473</c:v>
                </c:pt>
                <c:pt idx="173">
                  <c:v>0.11329335498597901</c:v>
                </c:pt>
                <c:pt idx="174">
                  <c:v>0.114183283378388</c:v>
                </c:pt>
                <c:pt idx="175">
                  <c:v>0.11920847768621699</c:v>
                </c:pt>
                <c:pt idx="176">
                  <c:v>0.11601796431587599</c:v>
                </c:pt>
                <c:pt idx="177">
                  <c:v>0.12866847699593301</c:v>
                </c:pt>
                <c:pt idx="178">
                  <c:v>0.117855847619339</c:v>
                </c:pt>
                <c:pt idx="179">
                  <c:v>0.12274966412947</c:v>
                </c:pt>
                <c:pt idx="180">
                  <c:v>0.111809085002922</c:v>
                </c:pt>
                <c:pt idx="181">
                  <c:v>0.127622107085611</c:v>
                </c:pt>
                <c:pt idx="182">
                  <c:v>0.136622200996636</c:v>
                </c:pt>
                <c:pt idx="183">
                  <c:v>0.11060793428843101</c:v>
                </c:pt>
                <c:pt idx="184">
                  <c:v>0.115114173757269</c:v>
                </c:pt>
                <c:pt idx="185">
                  <c:v>0.115891346698036</c:v>
                </c:pt>
                <c:pt idx="186">
                  <c:v>0.12996520237836601</c:v>
                </c:pt>
                <c:pt idx="187">
                  <c:v>0.11871850502025801</c:v>
                </c:pt>
                <c:pt idx="188">
                  <c:v>0.12712136394544099</c:v>
                </c:pt>
                <c:pt idx="189">
                  <c:v>0.12444976459442</c:v>
                </c:pt>
                <c:pt idx="190">
                  <c:v>0.102131262538879</c:v>
                </c:pt>
                <c:pt idx="191">
                  <c:v>0.112715021999829</c:v>
                </c:pt>
                <c:pt idx="192">
                  <c:v>0.12681174595674399</c:v>
                </c:pt>
                <c:pt idx="193">
                  <c:v>0.11297412625901999</c:v>
                </c:pt>
                <c:pt idx="194">
                  <c:v>0.119316825321721</c:v>
                </c:pt>
                <c:pt idx="195">
                  <c:v>0.110949265658061</c:v>
                </c:pt>
                <c:pt idx="196">
                  <c:v>0.124973958384404</c:v>
                </c:pt>
                <c:pt idx="197">
                  <c:v>0.114047577787509</c:v>
                </c:pt>
                <c:pt idx="198">
                  <c:v>0.11714980059592001</c:v>
                </c:pt>
                <c:pt idx="199">
                  <c:v>0.11659195333786999</c:v>
                </c:pt>
                <c:pt idx="200">
                  <c:v>0.114947902646239</c:v>
                </c:pt>
                <c:pt idx="201">
                  <c:v>0.10445669666544399</c:v>
                </c:pt>
                <c:pt idx="202">
                  <c:v>0.112730854340876</c:v>
                </c:pt>
                <c:pt idx="203">
                  <c:v>0.11798635614500901</c:v>
                </c:pt>
                <c:pt idx="204">
                  <c:v>0.103129461641692</c:v>
                </c:pt>
                <c:pt idx="205">
                  <c:v>0.117971655677652</c:v>
                </c:pt>
                <c:pt idx="206">
                  <c:v>0.117310761639134</c:v>
                </c:pt>
                <c:pt idx="207">
                  <c:v>0.11406266661243</c:v>
                </c:pt>
                <c:pt idx="208">
                  <c:v>0.11393616481023799</c:v>
                </c:pt>
                <c:pt idx="209">
                  <c:v>0.12291495432298</c:v>
                </c:pt>
                <c:pt idx="210">
                  <c:v>0.11176820552389501</c:v>
                </c:pt>
                <c:pt idx="211">
                  <c:v>0.11469332481353001</c:v>
                </c:pt>
                <c:pt idx="212">
                  <c:v>0.112950903421768</c:v>
                </c:pt>
                <c:pt idx="213">
                  <c:v>0.111149513562421</c:v>
                </c:pt>
                <c:pt idx="214">
                  <c:v>0.112774348553923</c:v>
                </c:pt>
                <c:pt idx="215">
                  <c:v>0.12511083064487599</c:v>
                </c:pt>
                <c:pt idx="216">
                  <c:v>0.11765845590421201</c:v>
                </c:pt>
                <c:pt idx="217">
                  <c:v>0.110742014241488</c:v>
                </c:pt>
                <c:pt idx="218">
                  <c:v>0.111912907742721</c:v>
                </c:pt>
                <c:pt idx="219">
                  <c:v>0.12114010112203701</c:v>
                </c:pt>
                <c:pt idx="220">
                  <c:v>0.120951824852916</c:v>
                </c:pt>
                <c:pt idx="221">
                  <c:v>0.115588946158361</c:v>
                </c:pt>
                <c:pt idx="222">
                  <c:v>0.12443666392754001</c:v>
                </c:pt>
                <c:pt idx="223">
                  <c:v>0.121735068680443</c:v>
                </c:pt>
                <c:pt idx="224">
                  <c:v>0.12509516416086999</c:v>
                </c:pt>
                <c:pt idx="225">
                  <c:v>0.115568603245763</c:v>
                </c:pt>
                <c:pt idx="226">
                  <c:v>0.12514447671486501</c:v>
                </c:pt>
                <c:pt idx="227">
                  <c:v>0.122934110337933</c:v>
                </c:pt>
                <c:pt idx="228">
                  <c:v>0.106722909863149</c:v>
                </c:pt>
                <c:pt idx="229">
                  <c:v>0.10447911975768</c:v>
                </c:pt>
                <c:pt idx="230">
                  <c:v>0.113013460373783</c:v>
                </c:pt>
                <c:pt idx="231">
                  <c:v>0.11224237940946399</c:v>
                </c:pt>
                <c:pt idx="232">
                  <c:v>0.108801340389999</c:v>
                </c:pt>
                <c:pt idx="233">
                  <c:v>0.127190694855988</c:v>
                </c:pt>
                <c:pt idx="234">
                  <c:v>0.110084592336058</c:v>
                </c:pt>
                <c:pt idx="235">
                  <c:v>0.13199854263785199</c:v>
                </c:pt>
                <c:pt idx="236">
                  <c:v>9.9033515129296604E-2</c:v>
                </c:pt>
                <c:pt idx="237">
                  <c:v>0.114411353209369</c:v>
                </c:pt>
                <c:pt idx="238">
                  <c:v>0.109058322291207</c:v>
                </c:pt>
                <c:pt idx="239">
                  <c:v>0.104587798515412</c:v>
                </c:pt>
                <c:pt idx="240">
                  <c:v>0.12303304459924699</c:v>
                </c:pt>
                <c:pt idx="241">
                  <c:v>0.115926302200555</c:v>
                </c:pt>
                <c:pt idx="242">
                  <c:v>0.115768630473624</c:v>
                </c:pt>
                <c:pt idx="243">
                  <c:v>0.12487053052075101</c:v>
                </c:pt>
                <c:pt idx="244">
                  <c:v>0.111812871499559</c:v>
                </c:pt>
                <c:pt idx="245">
                  <c:v>0.12459200559879299</c:v>
                </c:pt>
                <c:pt idx="246">
                  <c:v>0.104948883590143</c:v>
                </c:pt>
                <c:pt idx="247">
                  <c:v>0.111545828692091</c:v>
                </c:pt>
                <c:pt idx="248">
                  <c:v>0.108298579292015</c:v>
                </c:pt>
                <c:pt idx="249">
                  <c:v>0.114441982963</c:v>
                </c:pt>
                <c:pt idx="250">
                  <c:v>0.106166957382475</c:v>
                </c:pt>
                <c:pt idx="251">
                  <c:v>0.111921009138104</c:v>
                </c:pt>
                <c:pt idx="252">
                  <c:v>0.116275252348936</c:v>
                </c:pt>
                <c:pt idx="253">
                  <c:v>0.10879228076608601</c:v>
                </c:pt>
                <c:pt idx="254">
                  <c:v>0.108432619379356</c:v>
                </c:pt>
                <c:pt idx="255">
                  <c:v>0.109570703167832</c:v>
                </c:pt>
                <c:pt idx="256">
                  <c:v>0.10549316678489901</c:v>
                </c:pt>
                <c:pt idx="257">
                  <c:v>0.120235899440196</c:v>
                </c:pt>
                <c:pt idx="258">
                  <c:v>0.12340971565162</c:v>
                </c:pt>
                <c:pt idx="259">
                  <c:v>0.107296733669221</c:v>
                </c:pt>
                <c:pt idx="260">
                  <c:v>0.106253852016173</c:v>
                </c:pt>
                <c:pt idx="261">
                  <c:v>9.9090967233974106E-2</c:v>
                </c:pt>
                <c:pt idx="262">
                  <c:v>0.12131493060807499</c:v>
                </c:pt>
                <c:pt idx="263">
                  <c:v>0.12359372486079701</c:v>
                </c:pt>
                <c:pt idx="264">
                  <c:v>0.10068750972269</c:v>
                </c:pt>
                <c:pt idx="265">
                  <c:v>0.116035681831673</c:v>
                </c:pt>
                <c:pt idx="266">
                  <c:v>0.10546887453711599</c:v>
                </c:pt>
                <c:pt idx="267">
                  <c:v>0.112208407864162</c:v>
                </c:pt>
                <c:pt idx="268">
                  <c:v>0.11115066374961</c:v>
                </c:pt>
                <c:pt idx="269">
                  <c:v>0.10986613676762901</c:v>
                </c:pt>
                <c:pt idx="270">
                  <c:v>0.111353853233242</c:v>
                </c:pt>
                <c:pt idx="271">
                  <c:v>0.109777598367294</c:v>
                </c:pt>
                <c:pt idx="272">
                  <c:v>0.116149016174163</c:v>
                </c:pt>
                <c:pt idx="273">
                  <c:v>0.11713654432347401</c:v>
                </c:pt>
                <c:pt idx="274">
                  <c:v>0.114873655295876</c:v>
                </c:pt>
                <c:pt idx="275">
                  <c:v>0.107454175175612</c:v>
                </c:pt>
                <c:pt idx="276">
                  <c:v>0.110059491462287</c:v>
                </c:pt>
                <c:pt idx="277">
                  <c:v>0.108927500474903</c:v>
                </c:pt>
                <c:pt idx="278">
                  <c:v>0.116069938951758</c:v>
                </c:pt>
                <c:pt idx="279">
                  <c:v>0.124926951817663</c:v>
                </c:pt>
                <c:pt idx="280">
                  <c:v>0.121319302578157</c:v>
                </c:pt>
                <c:pt idx="281">
                  <c:v>0.11177306128485</c:v>
                </c:pt>
                <c:pt idx="282">
                  <c:v>0.110173653729859</c:v>
                </c:pt>
                <c:pt idx="283">
                  <c:v>0.116633394534932</c:v>
                </c:pt>
                <c:pt idx="284">
                  <c:v>0.105085435412307</c:v>
                </c:pt>
                <c:pt idx="285">
                  <c:v>9.1547269076550794E-2</c:v>
                </c:pt>
                <c:pt idx="286">
                  <c:v>0.101119357473223</c:v>
                </c:pt>
                <c:pt idx="287">
                  <c:v>0.107266293313839</c:v>
                </c:pt>
                <c:pt idx="288">
                  <c:v>0.12684162858522599</c:v>
                </c:pt>
                <c:pt idx="289">
                  <c:v>0.103044395876097</c:v>
                </c:pt>
                <c:pt idx="290">
                  <c:v>0.118612601558352</c:v>
                </c:pt>
                <c:pt idx="291">
                  <c:v>0.121477008246155</c:v>
                </c:pt>
                <c:pt idx="292">
                  <c:v>0.107590754675552</c:v>
                </c:pt>
                <c:pt idx="293">
                  <c:v>0.10619527348688899</c:v>
                </c:pt>
                <c:pt idx="294">
                  <c:v>9.9860322867644305E-2</c:v>
                </c:pt>
                <c:pt idx="295">
                  <c:v>0.107543246636001</c:v>
                </c:pt>
                <c:pt idx="296">
                  <c:v>0.107403809369865</c:v>
                </c:pt>
                <c:pt idx="297">
                  <c:v>0.116694136533986</c:v>
                </c:pt>
                <c:pt idx="298">
                  <c:v>0.112803895345296</c:v>
                </c:pt>
                <c:pt idx="299">
                  <c:v>0.105759532624232</c:v>
                </c:pt>
                <c:pt idx="300">
                  <c:v>0.104082555119669</c:v>
                </c:pt>
                <c:pt idx="301">
                  <c:v>9.8876998481161493E-2</c:v>
                </c:pt>
                <c:pt idx="302">
                  <c:v>0.100220457739326</c:v>
                </c:pt>
                <c:pt idx="303">
                  <c:v>0.10453378731387999</c:v>
                </c:pt>
                <c:pt idx="304">
                  <c:v>0.100383778214925</c:v>
                </c:pt>
                <c:pt idx="305">
                  <c:v>0.106862934683928</c:v>
                </c:pt>
                <c:pt idx="306">
                  <c:v>0.11596424948484101</c:v>
                </c:pt>
                <c:pt idx="307">
                  <c:v>0.12187688220937801</c:v>
                </c:pt>
                <c:pt idx="308">
                  <c:v>0.120222009989103</c:v>
                </c:pt>
                <c:pt idx="309">
                  <c:v>0.10257386810099101</c:v>
                </c:pt>
                <c:pt idx="310">
                  <c:v>0.114966662783978</c:v>
                </c:pt>
                <c:pt idx="311">
                  <c:v>0.115637769490456</c:v>
                </c:pt>
                <c:pt idx="312">
                  <c:v>0.115012981098604</c:v>
                </c:pt>
                <c:pt idx="313">
                  <c:v>0.115912735233363</c:v>
                </c:pt>
                <c:pt idx="314">
                  <c:v>0.10963876462396401</c:v>
                </c:pt>
                <c:pt idx="315">
                  <c:v>0.102929251220339</c:v>
                </c:pt>
                <c:pt idx="316">
                  <c:v>0.10351968642937</c:v>
                </c:pt>
                <c:pt idx="317">
                  <c:v>0.119718675249777</c:v>
                </c:pt>
                <c:pt idx="318">
                  <c:v>0.11216600628782999</c:v>
                </c:pt>
                <c:pt idx="319">
                  <c:v>0.11418105592413599</c:v>
                </c:pt>
                <c:pt idx="320">
                  <c:v>0.106015543572684</c:v>
                </c:pt>
                <c:pt idx="321">
                  <c:v>0.111366450619953</c:v>
                </c:pt>
                <c:pt idx="322">
                  <c:v>0.10698389713089</c:v>
                </c:pt>
                <c:pt idx="323">
                  <c:v>0.111784664378116</c:v>
                </c:pt>
                <c:pt idx="324">
                  <c:v>0.115763523072962</c:v>
                </c:pt>
                <c:pt idx="325">
                  <c:v>9.31009310982093E-2</c:v>
                </c:pt>
                <c:pt idx="326">
                  <c:v>0.100675027272465</c:v>
                </c:pt>
                <c:pt idx="327">
                  <c:v>0.10180442658218999</c:v>
                </c:pt>
                <c:pt idx="328">
                  <c:v>0.113013431338258</c:v>
                </c:pt>
                <c:pt idx="329">
                  <c:v>0.11427691670983001</c:v>
                </c:pt>
                <c:pt idx="330">
                  <c:v>0.10100226492966</c:v>
                </c:pt>
                <c:pt idx="331">
                  <c:v>0.109023753675006</c:v>
                </c:pt>
                <c:pt idx="332">
                  <c:v>0.105627899777491</c:v>
                </c:pt>
                <c:pt idx="333">
                  <c:v>0.101741340134567</c:v>
                </c:pt>
                <c:pt idx="334">
                  <c:v>9.6397162345659995E-2</c:v>
                </c:pt>
                <c:pt idx="335">
                  <c:v>0.10920311022863</c:v>
                </c:pt>
                <c:pt idx="336">
                  <c:v>0.103209579714931</c:v>
                </c:pt>
                <c:pt idx="337">
                  <c:v>0.106077301501339</c:v>
                </c:pt>
                <c:pt idx="338">
                  <c:v>0.10033646236102201</c:v>
                </c:pt>
                <c:pt idx="339">
                  <c:v>9.9616278444068895E-2</c:v>
                </c:pt>
                <c:pt idx="340">
                  <c:v>0.100625131057634</c:v>
                </c:pt>
                <c:pt idx="341">
                  <c:v>9.8117017424893399E-2</c:v>
                </c:pt>
                <c:pt idx="342">
                  <c:v>0.106459888030992</c:v>
                </c:pt>
                <c:pt idx="343">
                  <c:v>0.105904437394582</c:v>
                </c:pt>
                <c:pt idx="344">
                  <c:v>0.106402406917094</c:v>
                </c:pt>
                <c:pt idx="345">
                  <c:v>0.101144090973007</c:v>
                </c:pt>
                <c:pt idx="346">
                  <c:v>0.100344915875431</c:v>
                </c:pt>
                <c:pt idx="347">
                  <c:v>0.10680017457492599</c:v>
                </c:pt>
                <c:pt idx="348">
                  <c:v>0.103451314476688</c:v>
                </c:pt>
                <c:pt idx="349">
                  <c:v>0.10556578365002101</c:v>
                </c:pt>
                <c:pt idx="350">
                  <c:v>9.4816610305550705E-2</c:v>
                </c:pt>
                <c:pt idx="351">
                  <c:v>0.105181147163809</c:v>
                </c:pt>
                <c:pt idx="352">
                  <c:v>0.11836506983792699</c:v>
                </c:pt>
                <c:pt idx="353">
                  <c:v>0.10216065175826899</c:v>
                </c:pt>
                <c:pt idx="354">
                  <c:v>0.110834097049923</c:v>
                </c:pt>
                <c:pt idx="355">
                  <c:v>0.10174540825270501</c:v>
                </c:pt>
                <c:pt idx="356">
                  <c:v>0.101966945801679</c:v>
                </c:pt>
                <c:pt idx="357">
                  <c:v>9.4002777162389806E-2</c:v>
                </c:pt>
                <c:pt idx="358">
                  <c:v>0.10210464593815401</c:v>
                </c:pt>
                <c:pt idx="359">
                  <c:v>0.1061323494592</c:v>
                </c:pt>
                <c:pt idx="360">
                  <c:v>0.102456245880957</c:v>
                </c:pt>
                <c:pt idx="361">
                  <c:v>0.107009777990381</c:v>
                </c:pt>
                <c:pt idx="362">
                  <c:v>0.11204987966141999</c:v>
                </c:pt>
                <c:pt idx="363">
                  <c:v>0.11187282704887699</c:v>
                </c:pt>
                <c:pt idx="364">
                  <c:v>9.8754752414584299E-2</c:v>
                </c:pt>
                <c:pt idx="365">
                  <c:v>0.10570351192102601</c:v>
                </c:pt>
                <c:pt idx="366">
                  <c:v>0.100997653482902</c:v>
                </c:pt>
                <c:pt idx="367">
                  <c:v>0.109295137690798</c:v>
                </c:pt>
                <c:pt idx="368">
                  <c:v>0.11168265431341901</c:v>
                </c:pt>
                <c:pt idx="369">
                  <c:v>9.6831911884655994E-2</c:v>
                </c:pt>
                <c:pt idx="370">
                  <c:v>0.10641062080529499</c:v>
                </c:pt>
                <c:pt idx="371">
                  <c:v>9.5679767973734897E-2</c:v>
                </c:pt>
                <c:pt idx="372">
                  <c:v>9.5650900677987705E-2</c:v>
                </c:pt>
                <c:pt idx="373">
                  <c:v>9.2113905682770197E-2</c:v>
                </c:pt>
                <c:pt idx="374">
                  <c:v>0.10150630198114299</c:v>
                </c:pt>
                <c:pt idx="375">
                  <c:v>0.10562995278857</c:v>
                </c:pt>
                <c:pt idx="376">
                  <c:v>9.5055861400674999E-2</c:v>
                </c:pt>
                <c:pt idx="377">
                  <c:v>9.8480702413017901E-2</c:v>
                </c:pt>
                <c:pt idx="378">
                  <c:v>0.105250277645483</c:v>
                </c:pt>
                <c:pt idx="379">
                  <c:v>0.10923144815936001</c:v>
                </c:pt>
                <c:pt idx="380">
                  <c:v>0.110297463911869</c:v>
                </c:pt>
                <c:pt idx="381">
                  <c:v>9.9435475042084998E-2</c:v>
                </c:pt>
                <c:pt idx="382">
                  <c:v>9.7873675750394504E-2</c:v>
                </c:pt>
                <c:pt idx="383">
                  <c:v>9.4512527720241005E-2</c:v>
                </c:pt>
                <c:pt idx="384">
                  <c:v>0.100492839464713</c:v>
                </c:pt>
                <c:pt idx="385">
                  <c:v>9.9662022522585894E-2</c:v>
                </c:pt>
                <c:pt idx="386">
                  <c:v>9.8485214846707705E-2</c:v>
                </c:pt>
                <c:pt idx="387">
                  <c:v>0.102833574085097</c:v>
                </c:pt>
                <c:pt idx="388">
                  <c:v>9.8234458092072804E-2</c:v>
                </c:pt>
                <c:pt idx="389">
                  <c:v>9.7377958085275496E-2</c:v>
                </c:pt>
                <c:pt idx="390">
                  <c:v>0.10146287197072</c:v>
                </c:pt>
                <c:pt idx="391">
                  <c:v>9.7578187888563997E-2</c:v>
                </c:pt>
                <c:pt idx="392">
                  <c:v>0.101348041329657</c:v>
                </c:pt>
                <c:pt idx="393">
                  <c:v>9.8810829878745995E-2</c:v>
                </c:pt>
                <c:pt idx="394">
                  <c:v>0.10334982842493499</c:v>
                </c:pt>
                <c:pt idx="395">
                  <c:v>0.10888341583455</c:v>
                </c:pt>
                <c:pt idx="396">
                  <c:v>9.6973254351991195E-2</c:v>
                </c:pt>
                <c:pt idx="397">
                  <c:v>9.4249533250921294E-2</c:v>
                </c:pt>
                <c:pt idx="398">
                  <c:v>0.1098936065486</c:v>
                </c:pt>
                <c:pt idx="399">
                  <c:v>0.10848389389629901</c:v>
                </c:pt>
                <c:pt idx="400">
                  <c:v>0.100078359870352</c:v>
                </c:pt>
                <c:pt idx="401">
                  <c:v>9.8179438768783406E-2</c:v>
                </c:pt>
                <c:pt idx="402">
                  <c:v>0.102448994774148</c:v>
                </c:pt>
                <c:pt idx="403">
                  <c:v>9.6424283989696297E-2</c:v>
                </c:pt>
                <c:pt idx="404">
                  <c:v>9.7011384816167806E-2</c:v>
                </c:pt>
                <c:pt idx="405">
                  <c:v>0.11452572342737299</c:v>
                </c:pt>
                <c:pt idx="406">
                  <c:v>0.103349052168794</c:v>
                </c:pt>
                <c:pt idx="407">
                  <c:v>9.6268874714711294E-2</c:v>
                </c:pt>
                <c:pt idx="408">
                  <c:v>0.102911873189083</c:v>
                </c:pt>
                <c:pt idx="409">
                  <c:v>0.109381151874177</c:v>
                </c:pt>
                <c:pt idx="410">
                  <c:v>0.117229387844552</c:v>
                </c:pt>
                <c:pt idx="411">
                  <c:v>0.110193633413336</c:v>
                </c:pt>
                <c:pt idx="412">
                  <c:v>0.10208174752857101</c:v>
                </c:pt>
                <c:pt idx="413">
                  <c:v>9.9061733864937898E-2</c:v>
                </c:pt>
                <c:pt idx="414">
                  <c:v>9.3265233399107098E-2</c:v>
                </c:pt>
                <c:pt idx="415">
                  <c:v>0.10388492902516699</c:v>
                </c:pt>
                <c:pt idx="416">
                  <c:v>0.102969430094258</c:v>
                </c:pt>
                <c:pt idx="417">
                  <c:v>0.10428537741180401</c:v>
                </c:pt>
                <c:pt idx="418">
                  <c:v>9.17434224612238E-2</c:v>
                </c:pt>
                <c:pt idx="419">
                  <c:v>9.5257984777287794E-2</c:v>
                </c:pt>
                <c:pt idx="420">
                  <c:v>0.104338664065094</c:v>
                </c:pt>
              </c:numCache>
              <c:extLst xmlns:c15="http://schemas.microsoft.com/office/drawing/2012/chart"/>
            </c:numRef>
          </c:yVal>
          <c:smooth val="1"/>
          <c:extLst>
            <c:ext xmlns:c16="http://schemas.microsoft.com/office/drawing/2014/chart" uri="{C3380CC4-5D6E-409C-BE32-E72D297353CC}">
              <c16:uniqueId val="{00000000-6927-4F59-A7F8-413846CE67E1}"/>
            </c:ext>
          </c:extLst>
        </c:ser>
        <c:ser>
          <c:idx val="3"/>
          <c:order val="3"/>
          <c:tx>
            <c:strRef>
              <c:f>Sheet1!$F$1</c:f>
              <c:strCache>
                <c:ptCount val="1"/>
                <c:pt idx="0">
                  <c:v>FIMT-DD-ARDEV-RMSE</c:v>
                </c:pt>
              </c:strCache>
              <c:extLst xmlns:c15="http://schemas.microsoft.com/office/drawing/2012/chart"/>
            </c:strRef>
          </c:tx>
          <c:spPr>
            <a:ln w="19050" cap="rnd">
              <a:solidFill>
                <a:schemeClr val="accent4"/>
              </a:solidFill>
              <a:round/>
            </a:ln>
            <a:effectLst/>
          </c:spPr>
          <c:marker>
            <c:symbol val="none"/>
          </c:marker>
          <c:xVal>
            <c:numRef>
              <c:f>Sheet1!$A$2:$A$422</c:f>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extLst xmlns:c15="http://schemas.microsoft.com/office/drawing/2012/chart"/>
            </c:numRef>
          </c:xVal>
          <c:yVal>
            <c:numRef>
              <c:f>Sheet1!$F$2:$F$422</c:f>
              <c:numCache>
                <c:formatCode>General</c:formatCode>
                <c:ptCount val="421"/>
                <c:pt idx="0">
                  <c:v>0.160682270055552</c:v>
                </c:pt>
                <c:pt idx="1">
                  <c:v>0.143386506679717</c:v>
                </c:pt>
                <c:pt idx="2">
                  <c:v>0.137097359053893</c:v>
                </c:pt>
                <c:pt idx="3">
                  <c:v>0.136431538600712</c:v>
                </c:pt>
                <c:pt idx="4">
                  <c:v>0.14063850786656201</c:v>
                </c:pt>
                <c:pt idx="5">
                  <c:v>0.134381655479482</c:v>
                </c:pt>
                <c:pt idx="6">
                  <c:v>0.14239277584815099</c:v>
                </c:pt>
                <c:pt idx="7">
                  <c:v>0.123172888517529</c:v>
                </c:pt>
                <c:pt idx="8">
                  <c:v>0.12269325955310199</c:v>
                </c:pt>
                <c:pt idx="9">
                  <c:v>0.14172790938959801</c:v>
                </c:pt>
                <c:pt idx="10">
                  <c:v>0.12486811118367901</c:v>
                </c:pt>
                <c:pt idx="11">
                  <c:v>0.12612785862906101</c:v>
                </c:pt>
                <c:pt idx="12">
                  <c:v>0.12275974858783199</c:v>
                </c:pt>
                <c:pt idx="13">
                  <c:v>0.121367927547628</c:v>
                </c:pt>
                <c:pt idx="14">
                  <c:v>0.11274234133309</c:v>
                </c:pt>
                <c:pt idx="15">
                  <c:v>0.124591965743231</c:v>
                </c:pt>
                <c:pt idx="16">
                  <c:v>0.122327321507172</c:v>
                </c:pt>
                <c:pt idx="17">
                  <c:v>0.110817578104841</c:v>
                </c:pt>
                <c:pt idx="18">
                  <c:v>0.118983856321613</c:v>
                </c:pt>
                <c:pt idx="19">
                  <c:v>0.113524838685596</c:v>
                </c:pt>
                <c:pt idx="20">
                  <c:v>0.119660115735607</c:v>
                </c:pt>
                <c:pt idx="21">
                  <c:v>0.121501429734028</c:v>
                </c:pt>
                <c:pt idx="22">
                  <c:v>0.103303369652663</c:v>
                </c:pt>
                <c:pt idx="23">
                  <c:v>0.112484997873632</c:v>
                </c:pt>
                <c:pt idx="24">
                  <c:v>0.11581945308533199</c:v>
                </c:pt>
                <c:pt idx="25">
                  <c:v>0.116840053758982</c:v>
                </c:pt>
                <c:pt idx="26">
                  <c:v>0.105441596319321</c:v>
                </c:pt>
                <c:pt idx="27">
                  <c:v>0.117682855588344</c:v>
                </c:pt>
                <c:pt idx="28">
                  <c:v>0.11610300066111599</c:v>
                </c:pt>
                <c:pt idx="29">
                  <c:v>0.124431296715855</c:v>
                </c:pt>
                <c:pt idx="30">
                  <c:v>0.112775629370238</c:v>
                </c:pt>
                <c:pt idx="31">
                  <c:v>0.105490324517017</c:v>
                </c:pt>
                <c:pt idx="32">
                  <c:v>0.106163395018399</c:v>
                </c:pt>
                <c:pt idx="33">
                  <c:v>0.10202406234810101</c:v>
                </c:pt>
                <c:pt idx="34">
                  <c:v>0.10930225804599</c:v>
                </c:pt>
                <c:pt idx="35">
                  <c:v>0.117113789191331</c:v>
                </c:pt>
                <c:pt idx="36">
                  <c:v>0.115250986962187</c:v>
                </c:pt>
                <c:pt idx="37">
                  <c:v>0.106118798218968</c:v>
                </c:pt>
                <c:pt idx="38">
                  <c:v>0.108336852502276</c:v>
                </c:pt>
                <c:pt idx="39">
                  <c:v>0.111891185818533</c:v>
                </c:pt>
                <c:pt idx="40">
                  <c:v>0.110564446516075</c:v>
                </c:pt>
                <c:pt idx="41">
                  <c:v>0.10474426159947001</c:v>
                </c:pt>
                <c:pt idx="42">
                  <c:v>0.11309382472240299</c:v>
                </c:pt>
                <c:pt idx="43">
                  <c:v>0.10153567749847001</c:v>
                </c:pt>
                <c:pt idx="44">
                  <c:v>0.104088426532529</c:v>
                </c:pt>
                <c:pt idx="45">
                  <c:v>0.108874648104021</c:v>
                </c:pt>
                <c:pt idx="46">
                  <c:v>9.9159453822190505E-2</c:v>
                </c:pt>
                <c:pt idx="47">
                  <c:v>0.108819931546441</c:v>
                </c:pt>
                <c:pt idx="48">
                  <c:v>0.10149175074815101</c:v>
                </c:pt>
                <c:pt idx="49">
                  <c:v>0.102711864856491</c:v>
                </c:pt>
                <c:pt idx="50">
                  <c:v>0.110464778642858</c:v>
                </c:pt>
                <c:pt idx="51">
                  <c:v>0.10415739845095499</c:v>
                </c:pt>
                <c:pt idx="52">
                  <c:v>0.11110149702689601</c:v>
                </c:pt>
                <c:pt idx="53">
                  <c:v>0.103213110671971</c:v>
                </c:pt>
                <c:pt idx="54">
                  <c:v>0.10203923579858699</c:v>
                </c:pt>
                <c:pt idx="55">
                  <c:v>9.7982783899475706E-2</c:v>
                </c:pt>
                <c:pt idx="56">
                  <c:v>0.105225276209845</c:v>
                </c:pt>
                <c:pt idx="57">
                  <c:v>0.10068381863223599</c:v>
                </c:pt>
                <c:pt idx="58">
                  <c:v>0.103214826272815</c:v>
                </c:pt>
                <c:pt idx="59">
                  <c:v>0.11119919365927</c:v>
                </c:pt>
                <c:pt idx="60">
                  <c:v>0.111737319302135</c:v>
                </c:pt>
                <c:pt idx="61">
                  <c:v>0.110073027425905</c:v>
                </c:pt>
                <c:pt idx="62">
                  <c:v>0.114928823458889</c:v>
                </c:pt>
                <c:pt idx="63">
                  <c:v>9.3283196606086805E-2</c:v>
                </c:pt>
                <c:pt idx="64">
                  <c:v>0.108298173349525</c:v>
                </c:pt>
                <c:pt idx="65">
                  <c:v>9.9650331626596797E-2</c:v>
                </c:pt>
                <c:pt idx="66">
                  <c:v>9.4521381070742594E-2</c:v>
                </c:pt>
                <c:pt idx="67">
                  <c:v>0.108876482477854</c:v>
                </c:pt>
                <c:pt idx="68">
                  <c:v>9.9146083165787505E-2</c:v>
                </c:pt>
                <c:pt idx="69">
                  <c:v>9.8510918852788606E-2</c:v>
                </c:pt>
                <c:pt idx="70">
                  <c:v>0.107157275675536</c:v>
                </c:pt>
                <c:pt idx="71">
                  <c:v>9.1039610296664894E-2</c:v>
                </c:pt>
                <c:pt idx="72">
                  <c:v>0.107658110935877</c:v>
                </c:pt>
                <c:pt idx="73">
                  <c:v>9.9127540786168505E-2</c:v>
                </c:pt>
                <c:pt idx="74">
                  <c:v>9.57646385047419E-2</c:v>
                </c:pt>
                <c:pt idx="75">
                  <c:v>9.7822082751819903E-2</c:v>
                </c:pt>
                <c:pt idx="76">
                  <c:v>0.114746476524517</c:v>
                </c:pt>
                <c:pt idx="77">
                  <c:v>9.7605679314300406E-2</c:v>
                </c:pt>
                <c:pt idx="78">
                  <c:v>0.108308922301124</c:v>
                </c:pt>
                <c:pt idx="79">
                  <c:v>9.0186978425208994E-2</c:v>
                </c:pt>
                <c:pt idx="80">
                  <c:v>9.84564224580778E-2</c:v>
                </c:pt>
                <c:pt idx="81">
                  <c:v>0.10145138611592899</c:v>
                </c:pt>
                <c:pt idx="82">
                  <c:v>9.5705674789405906E-2</c:v>
                </c:pt>
                <c:pt idx="83">
                  <c:v>0.10442851767934599</c:v>
                </c:pt>
                <c:pt idx="84">
                  <c:v>9.5658675883466396E-2</c:v>
                </c:pt>
                <c:pt idx="85">
                  <c:v>9.8113025639733703E-2</c:v>
                </c:pt>
                <c:pt idx="86">
                  <c:v>8.9749204477027805E-2</c:v>
                </c:pt>
                <c:pt idx="87">
                  <c:v>8.9458211367316007E-2</c:v>
                </c:pt>
                <c:pt idx="88">
                  <c:v>0.100910149585721</c:v>
                </c:pt>
                <c:pt idx="89">
                  <c:v>9.2435043309408396E-2</c:v>
                </c:pt>
                <c:pt idx="90">
                  <c:v>9.46323869965838E-2</c:v>
                </c:pt>
                <c:pt idx="91">
                  <c:v>0.10861258124605699</c:v>
                </c:pt>
                <c:pt idx="92">
                  <c:v>0.10059236841151201</c:v>
                </c:pt>
                <c:pt idx="93">
                  <c:v>9.8191367684381997E-2</c:v>
                </c:pt>
                <c:pt idx="94">
                  <c:v>0.101869077761013</c:v>
                </c:pt>
                <c:pt idx="95">
                  <c:v>8.8657296004142294E-2</c:v>
                </c:pt>
                <c:pt idx="96">
                  <c:v>9.3270318314208997E-2</c:v>
                </c:pt>
                <c:pt idx="97">
                  <c:v>9.4731013384790605E-2</c:v>
                </c:pt>
                <c:pt idx="98">
                  <c:v>9.6627152046051198E-2</c:v>
                </c:pt>
                <c:pt idx="99">
                  <c:v>8.8255369402231207E-2</c:v>
                </c:pt>
                <c:pt idx="100">
                  <c:v>0.102250738399073</c:v>
                </c:pt>
                <c:pt idx="101">
                  <c:v>8.7715322672104495E-2</c:v>
                </c:pt>
                <c:pt idx="102">
                  <c:v>9.1792472052686799E-2</c:v>
                </c:pt>
                <c:pt idx="103">
                  <c:v>8.9535697651900698E-2</c:v>
                </c:pt>
                <c:pt idx="104">
                  <c:v>9.4850043456962393E-2</c:v>
                </c:pt>
                <c:pt idx="105">
                  <c:v>8.8565667387255798E-2</c:v>
                </c:pt>
                <c:pt idx="106">
                  <c:v>9.5653892792655404E-2</c:v>
                </c:pt>
                <c:pt idx="107">
                  <c:v>9.6838884391497196E-2</c:v>
                </c:pt>
                <c:pt idx="108">
                  <c:v>9.1277320451262106E-2</c:v>
                </c:pt>
                <c:pt idx="109">
                  <c:v>9.3270963348668606E-2</c:v>
                </c:pt>
                <c:pt idx="110">
                  <c:v>9.7384958826020301E-2</c:v>
                </c:pt>
                <c:pt idx="111">
                  <c:v>8.4108318642958299E-2</c:v>
                </c:pt>
                <c:pt idx="112">
                  <c:v>9.1824773970477294E-2</c:v>
                </c:pt>
                <c:pt idx="113">
                  <c:v>9.3186703363269993E-2</c:v>
                </c:pt>
                <c:pt idx="114">
                  <c:v>9.1099074160162205E-2</c:v>
                </c:pt>
                <c:pt idx="115">
                  <c:v>8.9249342764178896E-2</c:v>
                </c:pt>
                <c:pt idx="116">
                  <c:v>9.4952918024888297E-2</c:v>
                </c:pt>
                <c:pt idx="117">
                  <c:v>9.6901316024629897E-2</c:v>
                </c:pt>
                <c:pt idx="118">
                  <c:v>8.2686149930732297E-2</c:v>
                </c:pt>
                <c:pt idx="119">
                  <c:v>9.1288069773743499E-2</c:v>
                </c:pt>
                <c:pt idx="120">
                  <c:v>7.8825164432630296E-2</c:v>
                </c:pt>
                <c:pt idx="121">
                  <c:v>9.5059584007909897E-2</c:v>
                </c:pt>
                <c:pt idx="122">
                  <c:v>8.5793382111674199E-2</c:v>
                </c:pt>
                <c:pt idx="123">
                  <c:v>9.3613303169242795E-2</c:v>
                </c:pt>
                <c:pt idx="124">
                  <c:v>9.1106174813824395E-2</c:v>
                </c:pt>
                <c:pt idx="125">
                  <c:v>8.9997050929462905E-2</c:v>
                </c:pt>
                <c:pt idx="126">
                  <c:v>9.8942332660857099E-2</c:v>
                </c:pt>
                <c:pt idx="127">
                  <c:v>7.8684840267487205E-2</c:v>
                </c:pt>
                <c:pt idx="128">
                  <c:v>8.6931653133015305E-2</c:v>
                </c:pt>
                <c:pt idx="129">
                  <c:v>0.100807642590112</c:v>
                </c:pt>
                <c:pt idx="130">
                  <c:v>7.7783612465383997E-2</c:v>
                </c:pt>
                <c:pt idx="131">
                  <c:v>0.10371653676935</c:v>
                </c:pt>
                <c:pt idx="132">
                  <c:v>9.0073031632579903E-2</c:v>
                </c:pt>
                <c:pt idx="133">
                  <c:v>8.3417734858723905E-2</c:v>
                </c:pt>
                <c:pt idx="134">
                  <c:v>8.4793897729624298E-2</c:v>
                </c:pt>
                <c:pt idx="135">
                  <c:v>9.7600969980388794E-2</c:v>
                </c:pt>
                <c:pt idx="136">
                  <c:v>9.7862885739966002E-2</c:v>
                </c:pt>
                <c:pt idx="137">
                  <c:v>9.4997962995930094E-2</c:v>
                </c:pt>
                <c:pt idx="138">
                  <c:v>9.6341764367025906E-2</c:v>
                </c:pt>
                <c:pt idx="139">
                  <c:v>9.1300875030840098E-2</c:v>
                </c:pt>
                <c:pt idx="140">
                  <c:v>9.0337724365516903E-2</c:v>
                </c:pt>
                <c:pt idx="141">
                  <c:v>8.8483565491751098E-2</c:v>
                </c:pt>
                <c:pt idx="142">
                  <c:v>8.5058993329550595E-2</c:v>
                </c:pt>
                <c:pt idx="143">
                  <c:v>9.5937120720062802E-2</c:v>
                </c:pt>
                <c:pt idx="144">
                  <c:v>8.8049064065699206E-2</c:v>
                </c:pt>
                <c:pt idx="145">
                  <c:v>8.7182102023488306E-2</c:v>
                </c:pt>
                <c:pt idx="146">
                  <c:v>8.3384747349708105E-2</c:v>
                </c:pt>
                <c:pt idx="147">
                  <c:v>8.7425896203217099E-2</c:v>
                </c:pt>
                <c:pt idx="148">
                  <c:v>8.8013600090949301E-2</c:v>
                </c:pt>
                <c:pt idx="149">
                  <c:v>9.68640985041644E-2</c:v>
                </c:pt>
                <c:pt idx="150">
                  <c:v>7.95701290482978E-2</c:v>
                </c:pt>
                <c:pt idx="151">
                  <c:v>8.4395959198721296E-2</c:v>
                </c:pt>
                <c:pt idx="152">
                  <c:v>8.4798814044971096E-2</c:v>
                </c:pt>
                <c:pt idx="153">
                  <c:v>9.0032367110042893E-2</c:v>
                </c:pt>
                <c:pt idx="154">
                  <c:v>8.1259396414780596E-2</c:v>
                </c:pt>
                <c:pt idx="155">
                  <c:v>8.9963067441745495E-2</c:v>
                </c:pt>
                <c:pt idx="156">
                  <c:v>9.6905013118302699E-2</c:v>
                </c:pt>
                <c:pt idx="157">
                  <c:v>8.1298414484208506E-2</c:v>
                </c:pt>
                <c:pt idx="158">
                  <c:v>8.2107531854765395E-2</c:v>
                </c:pt>
                <c:pt idx="159">
                  <c:v>7.7390214686494499E-2</c:v>
                </c:pt>
                <c:pt idx="160">
                  <c:v>7.8371036552713602E-2</c:v>
                </c:pt>
                <c:pt idx="161">
                  <c:v>9.6038012712044499E-2</c:v>
                </c:pt>
                <c:pt idx="162">
                  <c:v>8.3852721256326201E-2</c:v>
                </c:pt>
                <c:pt idx="163">
                  <c:v>9.0167707866765895E-2</c:v>
                </c:pt>
                <c:pt idx="164">
                  <c:v>8.4230824537747301E-2</c:v>
                </c:pt>
                <c:pt idx="165">
                  <c:v>9.5342219908732095E-2</c:v>
                </c:pt>
                <c:pt idx="166">
                  <c:v>9.1351668175929698E-2</c:v>
                </c:pt>
                <c:pt idx="167">
                  <c:v>8.5084324782785895E-2</c:v>
                </c:pt>
                <c:pt idx="168">
                  <c:v>8.6202984225804496E-2</c:v>
                </c:pt>
                <c:pt idx="169">
                  <c:v>7.9465232621679899E-2</c:v>
                </c:pt>
                <c:pt idx="170">
                  <c:v>7.4342791494648106E-2</c:v>
                </c:pt>
                <c:pt idx="171">
                  <c:v>8.63585697322755E-2</c:v>
                </c:pt>
                <c:pt idx="172">
                  <c:v>9.1796339062266197E-2</c:v>
                </c:pt>
                <c:pt idx="173">
                  <c:v>8.3737562331218096E-2</c:v>
                </c:pt>
                <c:pt idx="174">
                  <c:v>8.3888842513390502E-2</c:v>
                </c:pt>
                <c:pt idx="175">
                  <c:v>8.4192572134481905E-2</c:v>
                </c:pt>
                <c:pt idx="176">
                  <c:v>7.8229816698151003E-2</c:v>
                </c:pt>
                <c:pt idx="177">
                  <c:v>8.97367047134386E-2</c:v>
                </c:pt>
                <c:pt idx="178">
                  <c:v>8.2682376739380795E-2</c:v>
                </c:pt>
                <c:pt idx="179">
                  <c:v>8.4167568328096395E-2</c:v>
                </c:pt>
                <c:pt idx="180">
                  <c:v>7.8338184461311494E-2</c:v>
                </c:pt>
                <c:pt idx="181">
                  <c:v>9.2162120838820194E-2</c:v>
                </c:pt>
                <c:pt idx="182">
                  <c:v>9.49983772276356E-2</c:v>
                </c:pt>
                <c:pt idx="183">
                  <c:v>8.4049626577825304E-2</c:v>
                </c:pt>
                <c:pt idx="184">
                  <c:v>7.6582899537805296E-2</c:v>
                </c:pt>
                <c:pt idx="185">
                  <c:v>7.2714563678691502E-2</c:v>
                </c:pt>
                <c:pt idx="186">
                  <c:v>9.9327437505853003E-2</c:v>
                </c:pt>
                <c:pt idx="187">
                  <c:v>8.0996084526648304E-2</c:v>
                </c:pt>
                <c:pt idx="188">
                  <c:v>8.8191868803962001E-2</c:v>
                </c:pt>
                <c:pt idx="189">
                  <c:v>9.2780947236487096E-2</c:v>
                </c:pt>
                <c:pt idx="190">
                  <c:v>7.0442206424960296E-2</c:v>
                </c:pt>
                <c:pt idx="191">
                  <c:v>8.1129990676696198E-2</c:v>
                </c:pt>
                <c:pt idx="192">
                  <c:v>8.5646727812149104E-2</c:v>
                </c:pt>
                <c:pt idx="193">
                  <c:v>8.4091239639933896E-2</c:v>
                </c:pt>
                <c:pt idx="194">
                  <c:v>9.1433274647628404E-2</c:v>
                </c:pt>
                <c:pt idx="195">
                  <c:v>7.7255955411280205E-2</c:v>
                </c:pt>
                <c:pt idx="196">
                  <c:v>8.1283682406863497E-2</c:v>
                </c:pt>
                <c:pt idx="197">
                  <c:v>7.7052232725789593E-2</c:v>
                </c:pt>
                <c:pt idx="198">
                  <c:v>7.7266838605167906E-2</c:v>
                </c:pt>
                <c:pt idx="199">
                  <c:v>8.3464538193071994E-2</c:v>
                </c:pt>
                <c:pt idx="200">
                  <c:v>7.8638971105568695E-2</c:v>
                </c:pt>
                <c:pt idx="201">
                  <c:v>8.0312538150174903E-2</c:v>
                </c:pt>
                <c:pt idx="202">
                  <c:v>7.9725669885950104E-2</c:v>
                </c:pt>
                <c:pt idx="203">
                  <c:v>8.5416884607271898E-2</c:v>
                </c:pt>
                <c:pt idx="204">
                  <c:v>7.3916469804798393E-2</c:v>
                </c:pt>
                <c:pt idx="205">
                  <c:v>8.1925073019027198E-2</c:v>
                </c:pt>
                <c:pt idx="206">
                  <c:v>7.9729765014766696E-2</c:v>
                </c:pt>
                <c:pt idx="207">
                  <c:v>8.02865189247879E-2</c:v>
                </c:pt>
                <c:pt idx="208">
                  <c:v>8.0113917795751804E-2</c:v>
                </c:pt>
                <c:pt idx="209">
                  <c:v>8.3059184453264795E-2</c:v>
                </c:pt>
                <c:pt idx="210">
                  <c:v>8.0283054757955205E-2</c:v>
                </c:pt>
                <c:pt idx="211">
                  <c:v>8.0753775177239404E-2</c:v>
                </c:pt>
                <c:pt idx="212">
                  <c:v>7.5646344713451802E-2</c:v>
                </c:pt>
                <c:pt idx="213">
                  <c:v>8.5682037868104494E-2</c:v>
                </c:pt>
                <c:pt idx="214">
                  <c:v>7.6243561282680006E-2</c:v>
                </c:pt>
                <c:pt idx="215">
                  <c:v>9.2240778191679695E-2</c:v>
                </c:pt>
                <c:pt idx="216">
                  <c:v>8.0970621971627202E-2</c:v>
                </c:pt>
                <c:pt idx="217">
                  <c:v>7.4671874132976004E-2</c:v>
                </c:pt>
                <c:pt idx="218">
                  <c:v>7.4600038599754198E-2</c:v>
                </c:pt>
                <c:pt idx="219">
                  <c:v>8.3116265345993201E-2</c:v>
                </c:pt>
                <c:pt idx="220">
                  <c:v>8.6165386306688005E-2</c:v>
                </c:pt>
                <c:pt idx="221">
                  <c:v>8.6239751807178897E-2</c:v>
                </c:pt>
                <c:pt idx="222">
                  <c:v>9.2841430331277702E-2</c:v>
                </c:pt>
                <c:pt idx="223">
                  <c:v>9.12819069794885E-2</c:v>
                </c:pt>
                <c:pt idx="224">
                  <c:v>8.8570770780891997E-2</c:v>
                </c:pt>
                <c:pt idx="225">
                  <c:v>8.0421229276804604E-2</c:v>
                </c:pt>
                <c:pt idx="226">
                  <c:v>8.0587038692906995E-2</c:v>
                </c:pt>
                <c:pt idx="227">
                  <c:v>8.5948973078617E-2</c:v>
                </c:pt>
                <c:pt idx="228">
                  <c:v>7.5547518162040306E-2</c:v>
                </c:pt>
                <c:pt idx="229">
                  <c:v>7.3212242657266696E-2</c:v>
                </c:pt>
                <c:pt idx="230">
                  <c:v>6.8637068401492807E-2</c:v>
                </c:pt>
                <c:pt idx="231">
                  <c:v>7.6475800480423795E-2</c:v>
                </c:pt>
                <c:pt idx="232">
                  <c:v>8.0488854476438498E-2</c:v>
                </c:pt>
                <c:pt idx="233">
                  <c:v>9.16493988350668E-2</c:v>
                </c:pt>
                <c:pt idx="234">
                  <c:v>8.1087159529256103E-2</c:v>
                </c:pt>
                <c:pt idx="235">
                  <c:v>9.2038322003725206E-2</c:v>
                </c:pt>
                <c:pt idx="236">
                  <c:v>7.0518009604004506E-2</c:v>
                </c:pt>
                <c:pt idx="237">
                  <c:v>7.8058909794065906E-2</c:v>
                </c:pt>
                <c:pt idx="238">
                  <c:v>8.1473675850437993E-2</c:v>
                </c:pt>
                <c:pt idx="239">
                  <c:v>7.1499512202610097E-2</c:v>
                </c:pt>
                <c:pt idx="240">
                  <c:v>7.9486329658518901E-2</c:v>
                </c:pt>
                <c:pt idx="241">
                  <c:v>8.40732092080438E-2</c:v>
                </c:pt>
                <c:pt idx="242">
                  <c:v>7.9852277838759603E-2</c:v>
                </c:pt>
                <c:pt idx="243">
                  <c:v>8.4020362464963305E-2</c:v>
                </c:pt>
                <c:pt idx="244">
                  <c:v>7.9733990930368703E-2</c:v>
                </c:pt>
                <c:pt idx="245">
                  <c:v>8.4331987231092004E-2</c:v>
                </c:pt>
                <c:pt idx="246">
                  <c:v>7.1279012616536394E-2</c:v>
                </c:pt>
                <c:pt idx="247">
                  <c:v>7.9700802969235901E-2</c:v>
                </c:pt>
                <c:pt idx="248">
                  <c:v>7.9944458288773904E-2</c:v>
                </c:pt>
                <c:pt idx="249">
                  <c:v>7.4876530000221597E-2</c:v>
                </c:pt>
                <c:pt idx="250">
                  <c:v>8.4583569896905506E-2</c:v>
                </c:pt>
                <c:pt idx="251">
                  <c:v>8.2287391391824699E-2</c:v>
                </c:pt>
                <c:pt idx="252">
                  <c:v>7.2117002177960202E-2</c:v>
                </c:pt>
                <c:pt idx="253">
                  <c:v>8.6461856620099697E-2</c:v>
                </c:pt>
                <c:pt idx="254">
                  <c:v>7.5760807135228606E-2</c:v>
                </c:pt>
                <c:pt idx="255">
                  <c:v>6.8855501926257195E-2</c:v>
                </c:pt>
                <c:pt idx="256">
                  <c:v>6.8567084039846696E-2</c:v>
                </c:pt>
                <c:pt idx="257">
                  <c:v>8.3378912711504799E-2</c:v>
                </c:pt>
                <c:pt idx="258">
                  <c:v>8.1741043578648406E-2</c:v>
                </c:pt>
                <c:pt idx="259">
                  <c:v>7.6764430483625898E-2</c:v>
                </c:pt>
                <c:pt idx="260">
                  <c:v>7.5403108207392294E-2</c:v>
                </c:pt>
                <c:pt idx="261">
                  <c:v>6.7546326162416501E-2</c:v>
                </c:pt>
                <c:pt idx="262">
                  <c:v>8.07716550800536E-2</c:v>
                </c:pt>
                <c:pt idx="263">
                  <c:v>8.2780974692687095E-2</c:v>
                </c:pt>
                <c:pt idx="264">
                  <c:v>7.5448213265982E-2</c:v>
                </c:pt>
                <c:pt idx="265">
                  <c:v>8.2468572108399696E-2</c:v>
                </c:pt>
                <c:pt idx="266">
                  <c:v>7.5649897685841003E-2</c:v>
                </c:pt>
                <c:pt idx="267">
                  <c:v>8.2675466992546298E-2</c:v>
                </c:pt>
                <c:pt idx="268">
                  <c:v>8.5025099561413506E-2</c:v>
                </c:pt>
                <c:pt idx="269">
                  <c:v>7.12925642184008E-2</c:v>
                </c:pt>
                <c:pt idx="270">
                  <c:v>7.5799676025649104E-2</c:v>
                </c:pt>
                <c:pt idx="271">
                  <c:v>7.1329380502105494E-2</c:v>
                </c:pt>
                <c:pt idx="272">
                  <c:v>7.4384989039272195E-2</c:v>
                </c:pt>
                <c:pt idx="273">
                  <c:v>7.6629986204531902E-2</c:v>
                </c:pt>
                <c:pt idx="274">
                  <c:v>7.2291885083585194E-2</c:v>
                </c:pt>
                <c:pt idx="275">
                  <c:v>7.0412115437646902E-2</c:v>
                </c:pt>
                <c:pt idx="276">
                  <c:v>7.6372638165755E-2</c:v>
                </c:pt>
                <c:pt idx="277">
                  <c:v>7.4859874021705602E-2</c:v>
                </c:pt>
                <c:pt idx="278">
                  <c:v>7.8702693761669995E-2</c:v>
                </c:pt>
                <c:pt idx="279">
                  <c:v>8.6174594926258105E-2</c:v>
                </c:pt>
                <c:pt idx="280">
                  <c:v>8.2985893372012301E-2</c:v>
                </c:pt>
                <c:pt idx="281">
                  <c:v>7.5366937446336393E-2</c:v>
                </c:pt>
                <c:pt idx="282">
                  <c:v>7.2185631890217497E-2</c:v>
                </c:pt>
                <c:pt idx="283">
                  <c:v>7.1644394643932505E-2</c:v>
                </c:pt>
                <c:pt idx="284">
                  <c:v>7.3372605361320703E-2</c:v>
                </c:pt>
                <c:pt idx="285">
                  <c:v>6.2282750263007003E-2</c:v>
                </c:pt>
                <c:pt idx="286">
                  <c:v>6.5962777510985796E-2</c:v>
                </c:pt>
                <c:pt idx="287">
                  <c:v>7.5007368349762696E-2</c:v>
                </c:pt>
                <c:pt idx="288">
                  <c:v>8.0270535098868501E-2</c:v>
                </c:pt>
                <c:pt idx="289">
                  <c:v>7.2340603747774804E-2</c:v>
                </c:pt>
                <c:pt idx="290">
                  <c:v>8.3775007163826895E-2</c:v>
                </c:pt>
                <c:pt idx="291">
                  <c:v>7.7406302641842603E-2</c:v>
                </c:pt>
                <c:pt idx="292">
                  <c:v>7.4715302728239202E-2</c:v>
                </c:pt>
                <c:pt idx="293">
                  <c:v>7.3736149187701397E-2</c:v>
                </c:pt>
                <c:pt idx="294">
                  <c:v>7.7886822709616901E-2</c:v>
                </c:pt>
                <c:pt idx="295">
                  <c:v>6.8827506323906995E-2</c:v>
                </c:pt>
                <c:pt idx="296">
                  <c:v>7.4551471059341595E-2</c:v>
                </c:pt>
                <c:pt idx="297">
                  <c:v>6.6374266159998904E-2</c:v>
                </c:pt>
                <c:pt idx="298">
                  <c:v>7.0790387935073099E-2</c:v>
                </c:pt>
                <c:pt idx="299">
                  <c:v>8.1325384242180901E-2</c:v>
                </c:pt>
                <c:pt idx="300">
                  <c:v>7.0598331076798096E-2</c:v>
                </c:pt>
                <c:pt idx="301">
                  <c:v>7.7121733121975997E-2</c:v>
                </c:pt>
                <c:pt idx="302">
                  <c:v>6.6440739031637594E-2</c:v>
                </c:pt>
                <c:pt idx="303">
                  <c:v>7.6095755926464698E-2</c:v>
                </c:pt>
                <c:pt idx="304">
                  <c:v>7.2962447538050604E-2</c:v>
                </c:pt>
                <c:pt idx="305">
                  <c:v>7.7852482898693301E-2</c:v>
                </c:pt>
                <c:pt idx="306">
                  <c:v>7.4374637555622E-2</c:v>
                </c:pt>
                <c:pt idx="307">
                  <c:v>7.1221773562407706E-2</c:v>
                </c:pt>
                <c:pt idx="308">
                  <c:v>8.6507951580423903E-2</c:v>
                </c:pt>
                <c:pt idx="309">
                  <c:v>7.20261051371065E-2</c:v>
                </c:pt>
                <c:pt idx="310">
                  <c:v>7.81886498083149E-2</c:v>
                </c:pt>
                <c:pt idx="311">
                  <c:v>7.5785465927399695E-2</c:v>
                </c:pt>
                <c:pt idx="312">
                  <c:v>7.9983404697844096E-2</c:v>
                </c:pt>
                <c:pt idx="313">
                  <c:v>6.8135838820865699E-2</c:v>
                </c:pt>
                <c:pt idx="314">
                  <c:v>7.54814601716019E-2</c:v>
                </c:pt>
                <c:pt idx="315">
                  <c:v>7.5084195245162105E-2</c:v>
                </c:pt>
                <c:pt idx="316">
                  <c:v>6.6592552593026905E-2</c:v>
                </c:pt>
                <c:pt idx="317">
                  <c:v>7.4621499133886507E-2</c:v>
                </c:pt>
                <c:pt idx="318">
                  <c:v>7.4811014785993502E-2</c:v>
                </c:pt>
                <c:pt idx="319">
                  <c:v>6.9195867705268005E-2</c:v>
                </c:pt>
                <c:pt idx="320">
                  <c:v>7.6996854161386505E-2</c:v>
                </c:pt>
                <c:pt idx="321">
                  <c:v>8.0650215628253405E-2</c:v>
                </c:pt>
                <c:pt idx="322">
                  <c:v>7.4508956693137299E-2</c:v>
                </c:pt>
                <c:pt idx="323">
                  <c:v>7.9152632421624E-2</c:v>
                </c:pt>
                <c:pt idx="324">
                  <c:v>8.0871527749031197E-2</c:v>
                </c:pt>
                <c:pt idx="325">
                  <c:v>7.2664889613251904E-2</c:v>
                </c:pt>
                <c:pt idx="326">
                  <c:v>6.6605422185209401E-2</c:v>
                </c:pt>
                <c:pt idx="327">
                  <c:v>7.42111613349032E-2</c:v>
                </c:pt>
                <c:pt idx="328">
                  <c:v>7.3354301913465994E-2</c:v>
                </c:pt>
                <c:pt idx="329">
                  <c:v>7.9835215449871405E-2</c:v>
                </c:pt>
                <c:pt idx="330">
                  <c:v>6.9734667051182503E-2</c:v>
                </c:pt>
                <c:pt idx="331">
                  <c:v>7.8590486037614593E-2</c:v>
                </c:pt>
                <c:pt idx="332">
                  <c:v>6.4642569809705105E-2</c:v>
                </c:pt>
                <c:pt idx="333">
                  <c:v>7.2014341666839204E-2</c:v>
                </c:pt>
                <c:pt idx="334">
                  <c:v>7.0614531779980699E-2</c:v>
                </c:pt>
                <c:pt idx="335">
                  <c:v>7.4069388716474796E-2</c:v>
                </c:pt>
                <c:pt idx="336">
                  <c:v>6.2090325260380302E-2</c:v>
                </c:pt>
                <c:pt idx="337">
                  <c:v>7.3160254451608703E-2</c:v>
                </c:pt>
                <c:pt idx="338">
                  <c:v>7.1862580490820296E-2</c:v>
                </c:pt>
                <c:pt idx="339">
                  <c:v>6.4641966973946599E-2</c:v>
                </c:pt>
                <c:pt idx="340">
                  <c:v>7.20445890064558E-2</c:v>
                </c:pt>
                <c:pt idx="341">
                  <c:v>6.8261165465911003E-2</c:v>
                </c:pt>
                <c:pt idx="342">
                  <c:v>6.9456102455859203E-2</c:v>
                </c:pt>
                <c:pt idx="343">
                  <c:v>6.9511959945793497E-2</c:v>
                </c:pt>
                <c:pt idx="344">
                  <c:v>7.7783033945027294E-2</c:v>
                </c:pt>
                <c:pt idx="345">
                  <c:v>6.6637192471522194E-2</c:v>
                </c:pt>
                <c:pt idx="346">
                  <c:v>7.2123515173351804E-2</c:v>
                </c:pt>
                <c:pt idx="347">
                  <c:v>7.54022392160794E-2</c:v>
                </c:pt>
                <c:pt idx="348">
                  <c:v>7.4076915254389197E-2</c:v>
                </c:pt>
                <c:pt idx="349">
                  <c:v>7.8591569057831795E-2</c:v>
                </c:pt>
                <c:pt idx="350">
                  <c:v>6.6777592531339997E-2</c:v>
                </c:pt>
                <c:pt idx="351">
                  <c:v>7.7147512228115694E-2</c:v>
                </c:pt>
                <c:pt idx="352">
                  <c:v>9.0973812392795603E-2</c:v>
                </c:pt>
                <c:pt idx="353">
                  <c:v>8.0233566791353295E-2</c:v>
                </c:pt>
                <c:pt idx="354">
                  <c:v>8.0816608814261295E-2</c:v>
                </c:pt>
                <c:pt idx="355">
                  <c:v>7.2204394437021202E-2</c:v>
                </c:pt>
                <c:pt idx="356">
                  <c:v>7.1422464169099406E-2</c:v>
                </c:pt>
                <c:pt idx="357">
                  <c:v>6.9828344426619796E-2</c:v>
                </c:pt>
                <c:pt idx="358">
                  <c:v>7.0687671185703405E-2</c:v>
                </c:pt>
                <c:pt idx="359">
                  <c:v>7.7416404494738897E-2</c:v>
                </c:pt>
                <c:pt idx="360">
                  <c:v>6.8720502403038994E-2</c:v>
                </c:pt>
                <c:pt idx="361">
                  <c:v>6.9098818192909306E-2</c:v>
                </c:pt>
                <c:pt idx="362">
                  <c:v>8.0364439104733398E-2</c:v>
                </c:pt>
                <c:pt idx="363">
                  <c:v>7.9516097080423995E-2</c:v>
                </c:pt>
                <c:pt idx="364">
                  <c:v>6.7567554156172799E-2</c:v>
                </c:pt>
                <c:pt idx="365">
                  <c:v>6.8700723077115902E-2</c:v>
                </c:pt>
                <c:pt idx="366">
                  <c:v>7.6547413355279204E-2</c:v>
                </c:pt>
                <c:pt idx="367">
                  <c:v>7.7512349185415302E-2</c:v>
                </c:pt>
                <c:pt idx="368">
                  <c:v>7.33850014021247E-2</c:v>
                </c:pt>
                <c:pt idx="369">
                  <c:v>6.9441337131916595E-2</c:v>
                </c:pt>
                <c:pt idx="370">
                  <c:v>6.8744919279336E-2</c:v>
                </c:pt>
                <c:pt idx="371">
                  <c:v>7.1185117761457001E-2</c:v>
                </c:pt>
                <c:pt idx="372">
                  <c:v>7.00528274459703E-2</c:v>
                </c:pt>
                <c:pt idx="373">
                  <c:v>6.4675148555460499E-2</c:v>
                </c:pt>
                <c:pt idx="374">
                  <c:v>6.4618106071525405E-2</c:v>
                </c:pt>
                <c:pt idx="375">
                  <c:v>6.5024507689323399E-2</c:v>
                </c:pt>
                <c:pt idx="376">
                  <c:v>6.7567631531758807E-2</c:v>
                </c:pt>
                <c:pt idx="377">
                  <c:v>7.4542306515736595E-2</c:v>
                </c:pt>
                <c:pt idx="378">
                  <c:v>6.4125588160798996E-2</c:v>
                </c:pt>
                <c:pt idx="379">
                  <c:v>7.3068419524326703E-2</c:v>
                </c:pt>
                <c:pt idx="380">
                  <c:v>7.3293913130980007E-2</c:v>
                </c:pt>
                <c:pt idx="381">
                  <c:v>6.7258859933135101E-2</c:v>
                </c:pt>
                <c:pt idx="382">
                  <c:v>6.4876859229774306E-2</c:v>
                </c:pt>
                <c:pt idx="383">
                  <c:v>6.3938391420325702E-2</c:v>
                </c:pt>
                <c:pt idx="384">
                  <c:v>7.0635222435394995E-2</c:v>
                </c:pt>
                <c:pt idx="385">
                  <c:v>6.6711238626912001E-2</c:v>
                </c:pt>
                <c:pt idx="386">
                  <c:v>6.7213326112660399E-2</c:v>
                </c:pt>
                <c:pt idx="387">
                  <c:v>8.2514141662105203E-2</c:v>
                </c:pt>
                <c:pt idx="388">
                  <c:v>7.08055164683144E-2</c:v>
                </c:pt>
                <c:pt idx="389">
                  <c:v>6.8542548789988403E-2</c:v>
                </c:pt>
                <c:pt idx="390">
                  <c:v>6.5496402430230902E-2</c:v>
                </c:pt>
                <c:pt idx="391">
                  <c:v>6.5423723344606194E-2</c:v>
                </c:pt>
                <c:pt idx="392">
                  <c:v>7.1331791610354106E-2</c:v>
                </c:pt>
                <c:pt idx="393">
                  <c:v>6.6722802649384294E-2</c:v>
                </c:pt>
                <c:pt idx="394">
                  <c:v>7.4370639408221903E-2</c:v>
                </c:pt>
                <c:pt idx="395">
                  <c:v>7.4365997974779594E-2</c:v>
                </c:pt>
                <c:pt idx="396">
                  <c:v>6.5805039465013607E-2</c:v>
                </c:pt>
                <c:pt idx="397">
                  <c:v>7.3449289303308393E-2</c:v>
                </c:pt>
                <c:pt idx="398">
                  <c:v>6.7572706506124694E-2</c:v>
                </c:pt>
                <c:pt idx="399">
                  <c:v>7.4147807251094502E-2</c:v>
                </c:pt>
                <c:pt idx="400">
                  <c:v>7.0101149163118798E-2</c:v>
                </c:pt>
                <c:pt idx="401">
                  <c:v>6.8602509960668301E-2</c:v>
                </c:pt>
                <c:pt idx="402">
                  <c:v>7.3568856298168603E-2</c:v>
                </c:pt>
                <c:pt idx="403">
                  <c:v>6.7536812826538506E-2</c:v>
                </c:pt>
                <c:pt idx="404">
                  <c:v>7.7611910088748001E-2</c:v>
                </c:pt>
                <c:pt idx="405">
                  <c:v>7.8348095183051802E-2</c:v>
                </c:pt>
                <c:pt idx="406">
                  <c:v>6.6887518270418805E-2</c:v>
                </c:pt>
                <c:pt idx="407">
                  <c:v>6.5178611535936806E-2</c:v>
                </c:pt>
                <c:pt idx="408">
                  <c:v>6.9527944896755303E-2</c:v>
                </c:pt>
                <c:pt idx="409">
                  <c:v>7.0060268375812307E-2</c:v>
                </c:pt>
                <c:pt idx="410">
                  <c:v>8.1604109295037003E-2</c:v>
                </c:pt>
                <c:pt idx="411">
                  <c:v>7.3449343166563E-2</c:v>
                </c:pt>
                <c:pt idx="412">
                  <c:v>6.9067132185424193E-2</c:v>
                </c:pt>
                <c:pt idx="413">
                  <c:v>8.36305207363853E-2</c:v>
                </c:pt>
                <c:pt idx="414">
                  <c:v>6.7402431726953801E-2</c:v>
                </c:pt>
                <c:pt idx="415">
                  <c:v>7.2025334654770207E-2</c:v>
                </c:pt>
                <c:pt idx="416">
                  <c:v>7.2759365441995294E-2</c:v>
                </c:pt>
                <c:pt idx="417">
                  <c:v>6.6749339838528696E-2</c:v>
                </c:pt>
                <c:pt idx="418">
                  <c:v>6.7588736612331002E-2</c:v>
                </c:pt>
                <c:pt idx="419">
                  <c:v>6.7808402403034304E-2</c:v>
                </c:pt>
                <c:pt idx="420">
                  <c:v>6.8009774385690794E-2</c:v>
                </c:pt>
              </c:numCache>
              <c:extLst xmlns:c15="http://schemas.microsoft.com/office/drawing/2012/chart"/>
            </c:numRef>
          </c:yVal>
          <c:smooth val="1"/>
          <c:extLst>
            <c:ext xmlns:c16="http://schemas.microsoft.com/office/drawing/2014/chart" uri="{C3380CC4-5D6E-409C-BE32-E72D297353CC}">
              <c16:uniqueId val="{00000001-6927-4F59-A7F8-413846CE67E1}"/>
            </c:ext>
          </c:extLst>
        </c:ser>
        <c:dLbls>
          <c:showLegendKey val="0"/>
          <c:showVal val="0"/>
          <c:showCatName val="0"/>
          <c:showSerName val="0"/>
          <c:showPercent val="0"/>
          <c:showBubbleSize val="0"/>
        </c:dLbls>
        <c:axId val="74009871"/>
        <c:axId val="74013199"/>
        <c:extLst>
          <c:ext xmlns:c15="http://schemas.microsoft.com/office/drawing/2012/chart" uri="{02D57815-91ED-43cb-92C2-25804820EDAC}">
            <c15:filteredScatterSeries>
              <c15:ser>
                <c:idx val="0"/>
                <c:order val="0"/>
                <c:tx>
                  <c:strRef>
                    <c:extLst>
                      <c:ext uri="{02D57815-91ED-43cb-92C2-25804820EDAC}">
                        <c15:formulaRef>
                          <c15:sqref>Sheet1!$B$1</c15:sqref>
                        </c15:formulaRef>
                      </c:ext>
                    </c:extLst>
                    <c:strCache>
                      <c:ptCount val="1"/>
                      <c:pt idx="0">
                        <c:v>FIMT-DD-MAE</c:v>
                      </c:pt>
                    </c:strCache>
                  </c:strRef>
                </c:tx>
                <c:spPr>
                  <a:ln w="19050" cap="rnd">
                    <a:solidFill>
                      <a:schemeClr val="accent1"/>
                    </a:solidFill>
                    <a:round/>
                  </a:ln>
                  <a:effectLst/>
                </c:spPr>
                <c:marker>
                  <c:symbol val="none"/>
                </c:marker>
                <c:xVal>
                  <c:numRef>
                    <c:extLst>
                      <c:ex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c:ext uri="{02D57815-91ED-43cb-92C2-25804820EDAC}">
                        <c15:formulaRef>
                          <c15:sqref>Sheet1!$B$2:$B$422</c15:sqref>
                        </c15:formulaRef>
                      </c:ext>
                    </c:extLst>
                    <c:numCache>
                      <c:formatCode>General</c:formatCode>
                      <c:ptCount val="421"/>
                      <c:pt idx="0">
                        <c:v>9.8528115250701806E-2</c:v>
                      </c:pt>
                      <c:pt idx="1">
                        <c:v>9.2281017050098002E-2</c:v>
                      </c:pt>
                      <c:pt idx="2">
                        <c:v>9.2293259008315101E-2</c:v>
                      </c:pt>
                      <c:pt idx="3">
                        <c:v>9.4703414534300701E-2</c:v>
                      </c:pt>
                      <c:pt idx="4">
                        <c:v>9.2810817702462203E-2</c:v>
                      </c:pt>
                      <c:pt idx="5">
                        <c:v>8.9891098347265594E-2</c:v>
                      </c:pt>
                      <c:pt idx="6">
                        <c:v>9.87466212666918E-2</c:v>
                      </c:pt>
                      <c:pt idx="7">
                        <c:v>8.4908662272903904E-2</c:v>
                      </c:pt>
                      <c:pt idx="8">
                        <c:v>8.7258025323016103E-2</c:v>
                      </c:pt>
                      <c:pt idx="9">
                        <c:v>9.2948386833465693E-2</c:v>
                      </c:pt>
                      <c:pt idx="10">
                        <c:v>8.5912481168531493E-2</c:v>
                      </c:pt>
                      <c:pt idx="11">
                        <c:v>9.3048201356662696E-2</c:v>
                      </c:pt>
                      <c:pt idx="12">
                        <c:v>9.0299801850523595E-2</c:v>
                      </c:pt>
                      <c:pt idx="13">
                        <c:v>8.6929523487780394E-2</c:v>
                      </c:pt>
                      <c:pt idx="14">
                        <c:v>8.8088308843008598E-2</c:v>
                      </c:pt>
                      <c:pt idx="15">
                        <c:v>8.4386508149251999E-2</c:v>
                      </c:pt>
                      <c:pt idx="16">
                        <c:v>8.8219185831261496E-2</c:v>
                      </c:pt>
                      <c:pt idx="17">
                        <c:v>8.9413053656680994E-2</c:v>
                      </c:pt>
                      <c:pt idx="18">
                        <c:v>8.4916281547172706E-2</c:v>
                      </c:pt>
                      <c:pt idx="19">
                        <c:v>8.7438863062773806E-2</c:v>
                      </c:pt>
                      <c:pt idx="20">
                        <c:v>8.6168464770961503E-2</c:v>
                      </c:pt>
                      <c:pt idx="21">
                        <c:v>8.9560204367238994E-2</c:v>
                      </c:pt>
                      <c:pt idx="22">
                        <c:v>8.200798035154E-2</c:v>
                      </c:pt>
                      <c:pt idx="23">
                        <c:v>8.1365852524205098E-2</c:v>
                      </c:pt>
                      <c:pt idx="24">
                        <c:v>8.8785152826664604E-2</c:v>
                      </c:pt>
                      <c:pt idx="25">
                        <c:v>7.9627473388114794E-2</c:v>
                      </c:pt>
                      <c:pt idx="26">
                        <c:v>7.8883872989534295E-2</c:v>
                      </c:pt>
                      <c:pt idx="27">
                        <c:v>8.5095378818537501E-2</c:v>
                      </c:pt>
                      <c:pt idx="28">
                        <c:v>8.4289847517620003E-2</c:v>
                      </c:pt>
                      <c:pt idx="29">
                        <c:v>8.8984045998309003E-2</c:v>
                      </c:pt>
                      <c:pt idx="30">
                        <c:v>8.2205478990669503E-2</c:v>
                      </c:pt>
                      <c:pt idx="31">
                        <c:v>8.5369445292006907E-2</c:v>
                      </c:pt>
                      <c:pt idx="32">
                        <c:v>8.3253424620609598E-2</c:v>
                      </c:pt>
                      <c:pt idx="33">
                        <c:v>8.3702934580088595E-2</c:v>
                      </c:pt>
                      <c:pt idx="34">
                        <c:v>8.33363359207102E-2</c:v>
                      </c:pt>
                      <c:pt idx="35">
                        <c:v>8.4800477478376796E-2</c:v>
                      </c:pt>
                      <c:pt idx="36">
                        <c:v>8.6398820675464394E-2</c:v>
                      </c:pt>
                      <c:pt idx="37">
                        <c:v>7.8555577972196394E-2</c:v>
                      </c:pt>
                      <c:pt idx="38">
                        <c:v>8.5694414741083094E-2</c:v>
                      </c:pt>
                      <c:pt idx="39">
                        <c:v>8.5779605622166202E-2</c:v>
                      </c:pt>
                      <c:pt idx="40">
                        <c:v>8.8473234139973905E-2</c:v>
                      </c:pt>
                      <c:pt idx="41">
                        <c:v>7.9580094050704805E-2</c:v>
                      </c:pt>
                      <c:pt idx="42">
                        <c:v>8.1297512001314701E-2</c:v>
                      </c:pt>
                      <c:pt idx="43">
                        <c:v>8.1165602229846298E-2</c:v>
                      </c:pt>
                      <c:pt idx="44">
                        <c:v>8.1025273397472994E-2</c:v>
                      </c:pt>
                      <c:pt idx="45">
                        <c:v>7.8787592930136596E-2</c:v>
                      </c:pt>
                      <c:pt idx="46">
                        <c:v>7.8665403823779595E-2</c:v>
                      </c:pt>
                      <c:pt idx="47">
                        <c:v>8.3105177828965496E-2</c:v>
                      </c:pt>
                      <c:pt idx="48">
                        <c:v>8.3670461653848602E-2</c:v>
                      </c:pt>
                      <c:pt idx="49">
                        <c:v>7.7548109390429706E-2</c:v>
                      </c:pt>
                      <c:pt idx="50">
                        <c:v>8.2244814232347696E-2</c:v>
                      </c:pt>
                      <c:pt idx="51">
                        <c:v>7.9939378971480304E-2</c:v>
                      </c:pt>
                      <c:pt idx="52">
                        <c:v>7.9138771201723399E-2</c:v>
                      </c:pt>
                      <c:pt idx="53">
                        <c:v>7.5567027156206501E-2</c:v>
                      </c:pt>
                      <c:pt idx="54">
                        <c:v>7.8411593026084705E-2</c:v>
                      </c:pt>
                      <c:pt idx="55">
                        <c:v>7.4340052720468799E-2</c:v>
                      </c:pt>
                      <c:pt idx="56">
                        <c:v>7.6716395538944507E-2</c:v>
                      </c:pt>
                      <c:pt idx="57">
                        <c:v>7.9796395076264307E-2</c:v>
                      </c:pt>
                      <c:pt idx="58">
                        <c:v>7.98607244746561E-2</c:v>
                      </c:pt>
                      <c:pt idx="59">
                        <c:v>8.1924098745715102E-2</c:v>
                      </c:pt>
                      <c:pt idx="60">
                        <c:v>8.0962768682042593E-2</c:v>
                      </c:pt>
                      <c:pt idx="61">
                        <c:v>7.97303645092233E-2</c:v>
                      </c:pt>
                      <c:pt idx="62">
                        <c:v>7.8513156816498605E-2</c:v>
                      </c:pt>
                      <c:pt idx="63">
                        <c:v>7.9717898769844003E-2</c:v>
                      </c:pt>
                      <c:pt idx="64">
                        <c:v>8.2197674600209603E-2</c:v>
                      </c:pt>
                      <c:pt idx="65">
                        <c:v>8.2345512338760002E-2</c:v>
                      </c:pt>
                      <c:pt idx="66">
                        <c:v>7.7078670807289307E-2</c:v>
                      </c:pt>
                      <c:pt idx="67">
                        <c:v>7.9706413164024104E-2</c:v>
                      </c:pt>
                      <c:pt idx="68">
                        <c:v>8.4249806162767005E-2</c:v>
                      </c:pt>
                      <c:pt idx="69">
                        <c:v>7.7699893692030605E-2</c:v>
                      </c:pt>
                      <c:pt idx="70">
                        <c:v>7.8464375705516495E-2</c:v>
                      </c:pt>
                      <c:pt idx="71">
                        <c:v>7.2052190794321805E-2</c:v>
                      </c:pt>
                      <c:pt idx="72">
                        <c:v>8.4943242031679203E-2</c:v>
                      </c:pt>
                      <c:pt idx="73">
                        <c:v>7.5436100938463896E-2</c:v>
                      </c:pt>
                      <c:pt idx="74">
                        <c:v>7.6679485314971901E-2</c:v>
                      </c:pt>
                      <c:pt idx="75">
                        <c:v>8.0310663997055304E-2</c:v>
                      </c:pt>
                      <c:pt idx="76">
                        <c:v>8.8201750173967502E-2</c:v>
                      </c:pt>
                      <c:pt idx="77">
                        <c:v>8.0804090289811503E-2</c:v>
                      </c:pt>
                      <c:pt idx="78">
                        <c:v>8.6232040348070096E-2</c:v>
                      </c:pt>
                      <c:pt idx="79">
                        <c:v>7.7076274447728604E-2</c:v>
                      </c:pt>
                      <c:pt idx="80">
                        <c:v>7.7146036262958906E-2</c:v>
                      </c:pt>
                      <c:pt idx="81">
                        <c:v>7.6888298762113894E-2</c:v>
                      </c:pt>
                      <c:pt idx="82">
                        <c:v>7.7096669395169196E-2</c:v>
                      </c:pt>
                      <c:pt idx="83">
                        <c:v>8.1434235695536997E-2</c:v>
                      </c:pt>
                      <c:pt idx="84">
                        <c:v>7.3574448121971003E-2</c:v>
                      </c:pt>
                      <c:pt idx="85">
                        <c:v>7.8877837762119901E-2</c:v>
                      </c:pt>
                      <c:pt idx="86">
                        <c:v>7.81652615429516E-2</c:v>
                      </c:pt>
                      <c:pt idx="87">
                        <c:v>7.4318532269099194E-2</c:v>
                      </c:pt>
                      <c:pt idx="88">
                        <c:v>7.9105872054074003E-2</c:v>
                      </c:pt>
                      <c:pt idx="89">
                        <c:v>7.4018524677541594E-2</c:v>
                      </c:pt>
                      <c:pt idx="90">
                        <c:v>7.6874339998291893E-2</c:v>
                      </c:pt>
                      <c:pt idx="91">
                        <c:v>8.2531280897031406E-2</c:v>
                      </c:pt>
                      <c:pt idx="92">
                        <c:v>7.3546028723694507E-2</c:v>
                      </c:pt>
                      <c:pt idx="93">
                        <c:v>7.8732699722079302E-2</c:v>
                      </c:pt>
                      <c:pt idx="94">
                        <c:v>7.5015599609924294E-2</c:v>
                      </c:pt>
                      <c:pt idx="95">
                        <c:v>7.6682660285038007E-2</c:v>
                      </c:pt>
                      <c:pt idx="96">
                        <c:v>7.6329266914907601E-2</c:v>
                      </c:pt>
                      <c:pt idx="97">
                        <c:v>7.4157202587834703E-2</c:v>
                      </c:pt>
                      <c:pt idx="98">
                        <c:v>7.3075675070924204E-2</c:v>
                      </c:pt>
                      <c:pt idx="99">
                        <c:v>7.5784583746487999E-2</c:v>
                      </c:pt>
                      <c:pt idx="100">
                        <c:v>7.5537570182661704E-2</c:v>
                      </c:pt>
                      <c:pt idx="101">
                        <c:v>6.7945291453591794E-2</c:v>
                      </c:pt>
                      <c:pt idx="102">
                        <c:v>7.8023310159343204E-2</c:v>
                      </c:pt>
                      <c:pt idx="103">
                        <c:v>7.4446282754154797E-2</c:v>
                      </c:pt>
                      <c:pt idx="104">
                        <c:v>7.6379368566816805E-2</c:v>
                      </c:pt>
                      <c:pt idx="105">
                        <c:v>6.7292831156400196E-2</c:v>
                      </c:pt>
                      <c:pt idx="106">
                        <c:v>7.72599477619383E-2</c:v>
                      </c:pt>
                      <c:pt idx="107">
                        <c:v>7.5572378824013894E-2</c:v>
                      </c:pt>
                      <c:pt idx="108">
                        <c:v>7.1948543069072404E-2</c:v>
                      </c:pt>
                      <c:pt idx="109">
                        <c:v>7.5560355725376394E-2</c:v>
                      </c:pt>
                      <c:pt idx="110">
                        <c:v>7.6188487602417004E-2</c:v>
                      </c:pt>
                      <c:pt idx="111">
                        <c:v>7.1113753945606206E-2</c:v>
                      </c:pt>
                      <c:pt idx="112">
                        <c:v>7.0694572020239696E-2</c:v>
                      </c:pt>
                      <c:pt idx="113">
                        <c:v>7.2621572729599196E-2</c:v>
                      </c:pt>
                      <c:pt idx="114">
                        <c:v>7.2086967582451894E-2</c:v>
                      </c:pt>
                      <c:pt idx="115">
                        <c:v>7.4830660135116495E-2</c:v>
                      </c:pt>
                      <c:pt idx="116">
                        <c:v>7.2705751939789398E-2</c:v>
                      </c:pt>
                      <c:pt idx="117">
                        <c:v>7.3373012480821106E-2</c:v>
                      </c:pt>
                      <c:pt idx="118">
                        <c:v>7.1863990321485993E-2</c:v>
                      </c:pt>
                      <c:pt idx="119">
                        <c:v>7.3507722985807697E-2</c:v>
                      </c:pt>
                      <c:pt idx="120">
                        <c:v>7.2074730616955393E-2</c:v>
                      </c:pt>
                      <c:pt idx="121">
                        <c:v>7.1699060124052194E-2</c:v>
                      </c:pt>
                      <c:pt idx="122">
                        <c:v>6.9768296729596696E-2</c:v>
                      </c:pt>
                      <c:pt idx="123">
                        <c:v>7.5037331290698506E-2</c:v>
                      </c:pt>
                      <c:pt idx="124">
                        <c:v>7.0688627616767599E-2</c:v>
                      </c:pt>
                      <c:pt idx="125">
                        <c:v>6.9676865572622801E-2</c:v>
                      </c:pt>
                      <c:pt idx="126">
                        <c:v>7.76981844879501E-2</c:v>
                      </c:pt>
                      <c:pt idx="127">
                        <c:v>6.5572421205434203E-2</c:v>
                      </c:pt>
                      <c:pt idx="128">
                        <c:v>6.9355257323579597E-2</c:v>
                      </c:pt>
                      <c:pt idx="129">
                        <c:v>7.6997635165796594E-2</c:v>
                      </c:pt>
                      <c:pt idx="130">
                        <c:v>7.2649357302074405E-2</c:v>
                      </c:pt>
                      <c:pt idx="131">
                        <c:v>7.9388877123391904E-2</c:v>
                      </c:pt>
                      <c:pt idx="132">
                        <c:v>7.4657634349441906E-2</c:v>
                      </c:pt>
                      <c:pt idx="133">
                        <c:v>7.31523351853237E-2</c:v>
                      </c:pt>
                      <c:pt idx="134">
                        <c:v>7.5916816368751805E-2</c:v>
                      </c:pt>
                      <c:pt idx="135">
                        <c:v>7.4463877139112206E-2</c:v>
                      </c:pt>
                      <c:pt idx="136">
                        <c:v>7.9293318858555895E-2</c:v>
                      </c:pt>
                      <c:pt idx="137">
                        <c:v>7.6161606938460302E-2</c:v>
                      </c:pt>
                      <c:pt idx="138">
                        <c:v>7.4821132722038594E-2</c:v>
                      </c:pt>
                      <c:pt idx="139">
                        <c:v>7.92176148216025E-2</c:v>
                      </c:pt>
                      <c:pt idx="140">
                        <c:v>7.2122139503567995E-2</c:v>
                      </c:pt>
                      <c:pt idx="141">
                        <c:v>7.0547600867364599E-2</c:v>
                      </c:pt>
                      <c:pt idx="142">
                        <c:v>7.1562522183616195E-2</c:v>
                      </c:pt>
                      <c:pt idx="143">
                        <c:v>7.4927530957017902E-2</c:v>
                      </c:pt>
                      <c:pt idx="144">
                        <c:v>7.3316676016660795E-2</c:v>
                      </c:pt>
                      <c:pt idx="145">
                        <c:v>6.8900075020013204E-2</c:v>
                      </c:pt>
                      <c:pt idx="146">
                        <c:v>7.3278094675096106E-2</c:v>
                      </c:pt>
                      <c:pt idx="147">
                        <c:v>7.1044398761729202E-2</c:v>
                      </c:pt>
                      <c:pt idx="148">
                        <c:v>7.3671996548247104E-2</c:v>
                      </c:pt>
                      <c:pt idx="149">
                        <c:v>7.3608507582324095E-2</c:v>
                      </c:pt>
                      <c:pt idx="150">
                        <c:v>7.1099847407392697E-2</c:v>
                      </c:pt>
                      <c:pt idx="151">
                        <c:v>6.9975866664105393E-2</c:v>
                      </c:pt>
                      <c:pt idx="152">
                        <c:v>7.2602637755708299E-2</c:v>
                      </c:pt>
                      <c:pt idx="153">
                        <c:v>7.2869160102905006E-2</c:v>
                      </c:pt>
                      <c:pt idx="154">
                        <c:v>7.22193651115038E-2</c:v>
                      </c:pt>
                      <c:pt idx="155">
                        <c:v>7.0140531458944499E-2</c:v>
                      </c:pt>
                      <c:pt idx="156">
                        <c:v>7.28256089747681E-2</c:v>
                      </c:pt>
                      <c:pt idx="157">
                        <c:v>6.9426821870258199E-2</c:v>
                      </c:pt>
                      <c:pt idx="158">
                        <c:v>6.8620793202472802E-2</c:v>
                      </c:pt>
                      <c:pt idx="159">
                        <c:v>7.0869898893537495E-2</c:v>
                      </c:pt>
                      <c:pt idx="160">
                        <c:v>6.7873129843369698E-2</c:v>
                      </c:pt>
                      <c:pt idx="161">
                        <c:v>7.5695893099712405E-2</c:v>
                      </c:pt>
                      <c:pt idx="162">
                        <c:v>6.9533827503405199E-2</c:v>
                      </c:pt>
                      <c:pt idx="163">
                        <c:v>7.1494471538248297E-2</c:v>
                      </c:pt>
                      <c:pt idx="164">
                        <c:v>7.3028364387269798E-2</c:v>
                      </c:pt>
                      <c:pt idx="165">
                        <c:v>7.3912174112018794E-2</c:v>
                      </c:pt>
                      <c:pt idx="166">
                        <c:v>6.7280006138945997E-2</c:v>
                      </c:pt>
                      <c:pt idx="167">
                        <c:v>7.0273262395862499E-2</c:v>
                      </c:pt>
                      <c:pt idx="168">
                        <c:v>7.5247450865509602E-2</c:v>
                      </c:pt>
                      <c:pt idx="169">
                        <c:v>7.0068921212714894E-2</c:v>
                      </c:pt>
                      <c:pt idx="170">
                        <c:v>6.8663050844622806E-2</c:v>
                      </c:pt>
                      <c:pt idx="171">
                        <c:v>7.3205455104181902E-2</c:v>
                      </c:pt>
                      <c:pt idx="172">
                        <c:v>7.12651755079977E-2</c:v>
                      </c:pt>
                      <c:pt idx="173">
                        <c:v>6.8030917263640397E-2</c:v>
                      </c:pt>
                      <c:pt idx="174">
                        <c:v>6.8606397309202802E-2</c:v>
                      </c:pt>
                      <c:pt idx="175">
                        <c:v>6.8310859250216599E-2</c:v>
                      </c:pt>
                      <c:pt idx="176">
                        <c:v>6.9345917559252304E-2</c:v>
                      </c:pt>
                      <c:pt idx="177">
                        <c:v>7.5213565820061695E-2</c:v>
                      </c:pt>
                      <c:pt idx="178">
                        <c:v>7.0053913153275596E-2</c:v>
                      </c:pt>
                      <c:pt idx="179">
                        <c:v>6.9048287445302906E-2</c:v>
                      </c:pt>
                      <c:pt idx="180">
                        <c:v>6.6958660999005798E-2</c:v>
                      </c:pt>
                      <c:pt idx="181">
                        <c:v>7.4457838127486006E-2</c:v>
                      </c:pt>
                      <c:pt idx="182">
                        <c:v>7.8190661583974697E-2</c:v>
                      </c:pt>
                      <c:pt idx="183">
                        <c:v>6.4181420782318394E-2</c:v>
                      </c:pt>
                      <c:pt idx="184">
                        <c:v>6.7913501556240694E-2</c:v>
                      </c:pt>
                      <c:pt idx="185">
                        <c:v>6.7934292237727303E-2</c:v>
                      </c:pt>
                      <c:pt idx="186">
                        <c:v>7.0937851545918695E-2</c:v>
                      </c:pt>
                      <c:pt idx="187">
                        <c:v>7.0069157505239801E-2</c:v>
                      </c:pt>
                      <c:pt idx="188">
                        <c:v>7.1592166340778696E-2</c:v>
                      </c:pt>
                      <c:pt idx="189">
                        <c:v>7.3581775388579601E-2</c:v>
                      </c:pt>
                      <c:pt idx="190">
                        <c:v>6.2648981706319398E-2</c:v>
                      </c:pt>
                      <c:pt idx="191">
                        <c:v>6.6117832787826902E-2</c:v>
                      </c:pt>
                      <c:pt idx="192">
                        <c:v>7.2786941989197496E-2</c:v>
                      </c:pt>
                      <c:pt idx="193">
                        <c:v>6.6283804523152398E-2</c:v>
                      </c:pt>
                      <c:pt idx="194">
                        <c:v>7.1915393957052695E-2</c:v>
                      </c:pt>
                      <c:pt idx="195">
                        <c:v>6.5861435688282594E-2</c:v>
                      </c:pt>
                      <c:pt idx="196">
                        <c:v>7.1569233223641296E-2</c:v>
                      </c:pt>
                      <c:pt idx="197">
                        <c:v>6.6206783693941798E-2</c:v>
                      </c:pt>
                      <c:pt idx="198">
                        <c:v>6.9658293591163906E-2</c:v>
                      </c:pt>
                      <c:pt idx="199">
                        <c:v>6.8917264705762496E-2</c:v>
                      </c:pt>
                      <c:pt idx="200">
                        <c:v>6.7079740648873704E-2</c:v>
                      </c:pt>
                      <c:pt idx="201">
                        <c:v>6.3732204787217403E-2</c:v>
                      </c:pt>
                      <c:pt idx="202">
                        <c:v>6.5825621076629301E-2</c:v>
                      </c:pt>
                      <c:pt idx="203">
                        <c:v>7.1236840363219797E-2</c:v>
                      </c:pt>
                      <c:pt idx="204">
                        <c:v>6.2568241809466602E-2</c:v>
                      </c:pt>
                      <c:pt idx="205">
                        <c:v>7.0200356471571204E-2</c:v>
                      </c:pt>
                      <c:pt idx="206">
                        <c:v>6.6581985032855603E-2</c:v>
                      </c:pt>
                      <c:pt idx="207">
                        <c:v>6.6361142414160398E-2</c:v>
                      </c:pt>
                      <c:pt idx="208">
                        <c:v>6.8188324453425E-2</c:v>
                      </c:pt>
                      <c:pt idx="209">
                        <c:v>7.2547390557217095E-2</c:v>
                      </c:pt>
                      <c:pt idx="210">
                        <c:v>6.5109215468507203E-2</c:v>
                      </c:pt>
                      <c:pt idx="211">
                        <c:v>6.6662489847542306E-2</c:v>
                      </c:pt>
                      <c:pt idx="212">
                        <c:v>6.7739403033955495E-2</c:v>
                      </c:pt>
                      <c:pt idx="213">
                        <c:v>6.6621192516535893E-2</c:v>
                      </c:pt>
                      <c:pt idx="214">
                        <c:v>6.6376346297651295E-2</c:v>
                      </c:pt>
                      <c:pt idx="215">
                        <c:v>7.2654532844123196E-2</c:v>
                      </c:pt>
                      <c:pt idx="216">
                        <c:v>6.9001829285746705E-2</c:v>
                      </c:pt>
                      <c:pt idx="217">
                        <c:v>6.5322686825983703E-2</c:v>
                      </c:pt>
                      <c:pt idx="218">
                        <c:v>6.3306470506301005E-2</c:v>
                      </c:pt>
                      <c:pt idx="219">
                        <c:v>6.8694573440017198E-2</c:v>
                      </c:pt>
                      <c:pt idx="220">
                        <c:v>7.0080486389204596E-2</c:v>
                      </c:pt>
                      <c:pt idx="221">
                        <c:v>6.6214143625575803E-2</c:v>
                      </c:pt>
                      <c:pt idx="222">
                        <c:v>7.0064299253135301E-2</c:v>
                      </c:pt>
                      <c:pt idx="223">
                        <c:v>6.8765199313819497E-2</c:v>
                      </c:pt>
                      <c:pt idx="224">
                        <c:v>6.9778340360713301E-2</c:v>
                      </c:pt>
                      <c:pt idx="225">
                        <c:v>6.6111851880169201E-2</c:v>
                      </c:pt>
                      <c:pt idx="226">
                        <c:v>6.9610540391119594E-2</c:v>
                      </c:pt>
                      <c:pt idx="227">
                        <c:v>7.2081498463768406E-2</c:v>
                      </c:pt>
                      <c:pt idx="228">
                        <c:v>6.3900799390752203E-2</c:v>
                      </c:pt>
                      <c:pt idx="229">
                        <c:v>6.3044044742119901E-2</c:v>
                      </c:pt>
                      <c:pt idx="230">
                        <c:v>6.8176627330320996E-2</c:v>
                      </c:pt>
                      <c:pt idx="231">
                        <c:v>6.5045422814406895E-2</c:v>
                      </c:pt>
                      <c:pt idx="232">
                        <c:v>6.5792442709875804E-2</c:v>
                      </c:pt>
                      <c:pt idx="233">
                        <c:v>7.3957023585835599E-2</c:v>
                      </c:pt>
                      <c:pt idx="234">
                        <c:v>6.2215439002393E-2</c:v>
                      </c:pt>
                      <c:pt idx="235">
                        <c:v>7.3196407808027802E-2</c:v>
                      </c:pt>
                      <c:pt idx="236">
                        <c:v>6.06265802397618E-2</c:v>
                      </c:pt>
                      <c:pt idx="237">
                        <c:v>6.6200885509776097E-2</c:v>
                      </c:pt>
                      <c:pt idx="238">
                        <c:v>6.4738351942076E-2</c:v>
                      </c:pt>
                      <c:pt idx="239">
                        <c:v>6.2471480221225902E-2</c:v>
                      </c:pt>
                      <c:pt idx="240">
                        <c:v>7.0984284478005893E-2</c:v>
                      </c:pt>
                      <c:pt idx="241">
                        <c:v>6.4865748421895505E-2</c:v>
                      </c:pt>
                      <c:pt idx="242">
                        <c:v>6.6190876739268101E-2</c:v>
                      </c:pt>
                      <c:pt idx="243">
                        <c:v>7.2450946347797099E-2</c:v>
                      </c:pt>
                      <c:pt idx="244">
                        <c:v>6.35764957344917E-2</c:v>
                      </c:pt>
                      <c:pt idx="245">
                        <c:v>7.0399499304154706E-2</c:v>
                      </c:pt>
                      <c:pt idx="246">
                        <c:v>6.4080458210842406E-2</c:v>
                      </c:pt>
                      <c:pt idx="247">
                        <c:v>6.5627482621622601E-2</c:v>
                      </c:pt>
                      <c:pt idx="248">
                        <c:v>6.5264466682244102E-2</c:v>
                      </c:pt>
                      <c:pt idx="249">
                        <c:v>6.6181196914921497E-2</c:v>
                      </c:pt>
                      <c:pt idx="250">
                        <c:v>6.2514799415841399E-2</c:v>
                      </c:pt>
                      <c:pt idx="251">
                        <c:v>6.4528116200939095E-2</c:v>
                      </c:pt>
                      <c:pt idx="252">
                        <c:v>6.6439945663451502E-2</c:v>
                      </c:pt>
                      <c:pt idx="253">
                        <c:v>6.1812325290144E-2</c:v>
                      </c:pt>
                      <c:pt idx="254">
                        <c:v>6.3673054318169206E-2</c:v>
                      </c:pt>
                      <c:pt idx="255">
                        <c:v>6.1730674891827798E-2</c:v>
                      </c:pt>
                      <c:pt idx="256">
                        <c:v>6.2544064647684194E-2</c:v>
                      </c:pt>
                      <c:pt idx="257">
                        <c:v>6.8638280926530501E-2</c:v>
                      </c:pt>
                      <c:pt idx="258">
                        <c:v>6.9261920103471403E-2</c:v>
                      </c:pt>
                      <c:pt idx="259">
                        <c:v>6.5301749233044298E-2</c:v>
                      </c:pt>
                      <c:pt idx="260">
                        <c:v>6.1765362562096603E-2</c:v>
                      </c:pt>
                      <c:pt idx="261">
                        <c:v>6.0116409180412098E-2</c:v>
                      </c:pt>
                      <c:pt idx="262">
                        <c:v>6.6582648628692995E-2</c:v>
                      </c:pt>
                      <c:pt idx="263">
                        <c:v>7.0604346966809298E-2</c:v>
                      </c:pt>
                      <c:pt idx="264">
                        <c:v>6.1156422798825903E-2</c:v>
                      </c:pt>
                      <c:pt idx="265">
                        <c:v>6.6388047458525404E-2</c:v>
                      </c:pt>
                      <c:pt idx="266">
                        <c:v>6.45968948144066E-2</c:v>
                      </c:pt>
                      <c:pt idx="267">
                        <c:v>6.5099245324251098E-2</c:v>
                      </c:pt>
                      <c:pt idx="268">
                        <c:v>6.4825754854027806E-2</c:v>
                      </c:pt>
                      <c:pt idx="269">
                        <c:v>6.2899947425053906E-2</c:v>
                      </c:pt>
                      <c:pt idx="270">
                        <c:v>6.5023273753005595E-2</c:v>
                      </c:pt>
                      <c:pt idx="271">
                        <c:v>6.1930820021762499E-2</c:v>
                      </c:pt>
                      <c:pt idx="272">
                        <c:v>6.6183582251353401E-2</c:v>
                      </c:pt>
                      <c:pt idx="273">
                        <c:v>6.9281289688044603E-2</c:v>
                      </c:pt>
                      <c:pt idx="274">
                        <c:v>6.6421482712401697E-2</c:v>
                      </c:pt>
                      <c:pt idx="275">
                        <c:v>6.2341375452461802E-2</c:v>
                      </c:pt>
                      <c:pt idx="276">
                        <c:v>6.2265280483313902E-2</c:v>
                      </c:pt>
                      <c:pt idx="277">
                        <c:v>6.08669450587557E-2</c:v>
                      </c:pt>
                      <c:pt idx="278">
                        <c:v>6.5070504955569694E-2</c:v>
                      </c:pt>
                      <c:pt idx="279">
                        <c:v>6.9086328403793501E-2</c:v>
                      </c:pt>
                      <c:pt idx="280">
                        <c:v>7.0201142360717797E-2</c:v>
                      </c:pt>
                      <c:pt idx="281">
                        <c:v>6.4981765071529807E-2</c:v>
                      </c:pt>
                      <c:pt idx="282">
                        <c:v>6.1536452128935402E-2</c:v>
                      </c:pt>
                      <c:pt idx="283">
                        <c:v>6.7054920138632901E-2</c:v>
                      </c:pt>
                      <c:pt idx="284">
                        <c:v>6.1190982698359903E-2</c:v>
                      </c:pt>
                      <c:pt idx="285">
                        <c:v>5.71538037385712E-2</c:v>
                      </c:pt>
                      <c:pt idx="286">
                        <c:v>5.9870484107759699E-2</c:v>
                      </c:pt>
                      <c:pt idx="287">
                        <c:v>6.1110090183425898E-2</c:v>
                      </c:pt>
                      <c:pt idx="288">
                        <c:v>7.0734574967351804E-2</c:v>
                      </c:pt>
                      <c:pt idx="289">
                        <c:v>6.0011879315322099E-2</c:v>
                      </c:pt>
                      <c:pt idx="290">
                        <c:v>6.8116435752286403E-2</c:v>
                      </c:pt>
                      <c:pt idx="291">
                        <c:v>6.7218598750851205E-2</c:v>
                      </c:pt>
                      <c:pt idx="292">
                        <c:v>6.1135821588718803E-2</c:v>
                      </c:pt>
                      <c:pt idx="293">
                        <c:v>6.0681594035336198E-2</c:v>
                      </c:pt>
                      <c:pt idx="294">
                        <c:v>5.8191632822772899E-2</c:v>
                      </c:pt>
                      <c:pt idx="295">
                        <c:v>6.1979540560925202E-2</c:v>
                      </c:pt>
                      <c:pt idx="296">
                        <c:v>6.4033047711945498E-2</c:v>
                      </c:pt>
                      <c:pt idx="297">
                        <c:v>6.61470404351375E-2</c:v>
                      </c:pt>
                      <c:pt idx="298">
                        <c:v>6.3405715656843803E-2</c:v>
                      </c:pt>
                      <c:pt idx="299">
                        <c:v>6.12136182164707E-2</c:v>
                      </c:pt>
                      <c:pt idx="300">
                        <c:v>6.18044094318069E-2</c:v>
                      </c:pt>
                      <c:pt idx="301">
                        <c:v>5.6588477388153702E-2</c:v>
                      </c:pt>
                      <c:pt idx="302">
                        <c:v>6.0022898875488298E-2</c:v>
                      </c:pt>
                      <c:pt idx="303">
                        <c:v>6.2220771449152598E-2</c:v>
                      </c:pt>
                      <c:pt idx="304">
                        <c:v>5.9174508628323901E-2</c:v>
                      </c:pt>
                      <c:pt idx="305">
                        <c:v>6.4103239649346902E-2</c:v>
                      </c:pt>
                      <c:pt idx="306">
                        <c:v>6.5234422863844094E-2</c:v>
                      </c:pt>
                      <c:pt idx="307">
                        <c:v>6.7854110623881594E-2</c:v>
                      </c:pt>
                      <c:pt idx="308">
                        <c:v>6.7464688812686302E-2</c:v>
                      </c:pt>
                      <c:pt idx="309">
                        <c:v>6.2023902064513199E-2</c:v>
                      </c:pt>
                      <c:pt idx="310">
                        <c:v>6.5608102642016997E-2</c:v>
                      </c:pt>
                      <c:pt idx="311">
                        <c:v>6.4881092610732896E-2</c:v>
                      </c:pt>
                      <c:pt idx="312">
                        <c:v>6.54077989382474E-2</c:v>
                      </c:pt>
                      <c:pt idx="313">
                        <c:v>6.6417709895310803E-2</c:v>
                      </c:pt>
                      <c:pt idx="314">
                        <c:v>6.5252726499817199E-2</c:v>
                      </c:pt>
                      <c:pt idx="315">
                        <c:v>6.1262223294384903E-2</c:v>
                      </c:pt>
                      <c:pt idx="316">
                        <c:v>5.8717583720375902E-2</c:v>
                      </c:pt>
                      <c:pt idx="317">
                        <c:v>6.2981556638731104E-2</c:v>
                      </c:pt>
                      <c:pt idx="318">
                        <c:v>6.2578439791457205E-2</c:v>
                      </c:pt>
                      <c:pt idx="319">
                        <c:v>6.3312312456268394E-2</c:v>
                      </c:pt>
                      <c:pt idx="320">
                        <c:v>6.05205946055924E-2</c:v>
                      </c:pt>
                      <c:pt idx="321">
                        <c:v>6.4464967004869506E-2</c:v>
                      </c:pt>
                      <c:pt idx="322">
                        <c:v>6.22117161363848E-2</c:v>
                      </c:pt>
                      <c:pt idx="323">
                        <c:v>6.4122538921617706E-2</c:v>
                      </c:pt>
                      <c:pt idx="324">
                        <c:v>6.5181743883121104E-2</c:v>
                      </c:pt>
                      <c:pt idx="325">
                        <c:v>5.6640847429273E-2</c:v>
                      </c:pt>
                      <c:pt idx="326">
                        <c:v>5.9657727064656101E-2</c:v>
                      </c:pt>
                      <c:pt idx="327">
                        <c:v>6.0532100287122803E-2</c:v>
                      </c:pt>
                      <c:pt idx="328">
                        <c:v>6.3029269117117995E-2</c:v>
                      </c:pt>
                      <c:pt idx="329">
                        <c:v>6.4403453766556096E-2</c:v>
                      </c:pt>
                      <c:pt idx="330">
                        <c:v>6.00615736188626E-2</c:v>
                      </c:pt>
                      <c:pt idx="331">
                        <c:v>6.1644730487447397E-2</c:v>
                      </c:pt>
                      <c:pt idx="332">
                        <c:v>6.0424981348128799E-2</c:v>
                      </c:pt>
                      <c:pt idx="333">
                        <c:v>6.0654001105300899E-2</c:v>
                      </c:pt>
                      <c:pt idx="334">
                        <c:v>5.5166317324773298E-2</c:v>
                      </c:pt>
                      <c:pt idx="335">
                        <c:v>6.2845271984936293E-2</c:v>
                      </c:pt>
                      <c:pt idx="336">
                        <c:v>5.8376337948862503E-2</c:v>
                      </c:pt>
                      <c:pt idx="337">
                        <c:v>6.20996059610655E-2</c:v>
                      </c:pt>
                      <c:pt idx="338">
                        <c:v>5.8257265888949798E-2</c:v>
                      </c:pt>
                      <c:pt idx="339">
                        <c:v>5.9777353795050399E-2</c:v>
                      </c:pt>
                      <c:pt idx="340">
                        <c:v>5.8430912167618303E-2</c:v>
                      </c:pt>
                      <c:pt idx="341">
                        <c:v>5.8192369001710903E-2</c:v>
                      </c:pt>
                      <c:pt idx="342">
                        <c:v>6.0587859455429299E-2</c:v>
                      </c:pt>
                      <c:pt idx="343">
                        <c:v>5.8319977799938097E-2</c:v>
                      </c:pt>
                      <c:pt idx="344">
                        <c:v>6.0869075778903603E-2</c:v>
                      </c:pt>
                      <c:pt idx="345">
                        <c:v>6.0120140578763498E-2</c:v>
                      </c:pt>
                      <c:pt idx="346">
                        <c:v>5.8810564904523098E-2</c:v>
                      </c:pt>
                      <c:pt idx="347">
                        <c:v>6.26372869079658E-2</c:v>
                      </c:pt>
                      <c:pt idx="348">
                        <c:v>6.0636818577977598E-2</c:v>
                      </c:pt>
                      <c:pt idx="349">
                        <c:v>6.0317805906377801E-2</c:v>
                      </c:pt>
                      <c:pt idx="350">
                        <c:v>5.8311398813154898E-2</c:v>
                      </c:pt>
                      <c:pt idx="351">
                        <c:v>6.2057626637546999E-2</c:v>
                      </c:pt>
                      <c:pt idx="352">
                        <c:v>6.4420797696586304E-2</c:v>
                      </c:pt>
                      <c:pt idx="353">
                        <c:v>5.8052634340424E-2</c:v>
                      </c:pt>
                      <c:pt idx="354">
                        <c:v>6.31942193219691E-2</c:v>
                      </c:pt>
                      <c:pt idx="355">
                        <c:v>5.8723484762008803E-2</c:v>
                      </c:pt>
                      <c:pt idx="356">
                        <c:v>5.8747046047985502E-2</c:v>
                      </c:pt>
                      <c:pt idx="357">
                        <c:v>5.6518271526234697E-2</c:v>
                      </c:pt>
                      <c:pt idx="358">
                        <c:v>5.8942145531835799E-2</c:v>
                      </c:pt>
                      <c:pt idx="359">
                        <c:v>6.1142752211084499E-2</c:v>
                      </c:pt>
                      <c:pt idx="360">
                        <c:v>6.0624454608325801E-2</c:v>
                      </c:pt>
                      <c:pt idx="361">
                        <c:v>6.1350264527143997E-2</c:v>
                      </c:pt>
                      <c:pt idx="362">
                        <c:v>6.22533193846877E-2</c:v>
                      </c:pt>
                      <c:pt idx="363">
                        <c:v>6.4783201124043704E-2</c:v>
                      </c:pt>
                      <c:pt idx="364">
                        <c:v>5.7105613648652701E-2</c:v>
                      </c:pt>
                      <c:pt idx="365">
                        <c:v>6.0062744081677298E-2</c:v>
                      </c:pt>
                      <c:pt idx="366">
                        <c:v>5.7301252237393997E-2</c:v>
                      </c:pt>
                      <c:pt idx="367">
                        <c:v>6.2169676922349197E-2</c:v>
                      </c:pt>
                      <c:pt idx="368">
                        <c:v>6.1989611580925801E-2</c:v>
                      </c:pt>
                      <c:pt idx="369">
                        <c:v>5.5383169706181699E-2</c:v>
                      </c:pt>
                      <c:pt idx="370">
                        <c:v>6.21120265121443E-2</c:v>
                      </c:pt>
                      <c:pt idx="371">
                        <c:v>5.7053018938455102E-2</c:v>
                      </c:pt>
                      <c:pt idx="372">
                        <c:v>5.7204163464348097E-2</c:v>
                      </c:pt>
                      <c:pt idx="373">
                        <c:v>5.5915546260175003E-2</c:v>
                      </c:pt>
                      <c:pt idx="374">
                        <c:v>5.8078069172448898E-2</c:v>
                      </c:pt>
                      <c:pt idx="375">
                        <c:v>6.1172240279775199E-2</c:v>
                      </c:pt>
                      <c:pt idx="376">
                        <c:v>5.54377570363302E-2</c:v>
                      </c:pt>
                      <c:pt idx="377">
                        <c:v>5.7596148449545498E-2</c:v>
                      </c:pt>
                      <c:pt idx="378">
                        <c:v>5.7922344097598603E-2</c:v>
                      </c:pt>
                      <c:pt idx="379">
                        <c:v>6.0930351442516899E-2</c:v>
                      </c:pt>
                      <c:pt idx="380">
                        <c:v>6.2074137942859098E-2</c:v>
                      </c:pt>
                      <c:pt idx="381">
                        <c:v>5.8929949824703003E-2</c:v>
                      </c:pt>
                      <c:pt idx="382">
                        <c:v>5.89230993811986E-2</c:v>
                      </c:pt>
                      <c:pt idx="383">
                        <c:v>5.4935433378201802E-2</c:v>
                      </c:pt>
                      <c:pt idx="384">
                        <c:v>5.9893257444772197E-2</c:v>
                      </c:pt>
                      <c:pt idx="385">
                        <c:v>5.6288657172239701E-2</c:v>
                      </c:pt>
                      <c:pt idx="386">
                        <c:v>5.5354885801961198E-2</c:v>
                      </c:pt>
                      <c:pt idx="387">
                        <c:v>5.9381246319659201E-2</c:v>
                      </c:pt>
                      <c:pt idx="388">
                        <c:v>5.6041966737768803E-2</c:v>
                      </c:pt>
                      <c:pt idx="389">
                        <c:v>5.6813189567383203E-2</c:v>
                      </c:pt>
                      <c:pt idx="390">
                        <c:v>5.89476070098379E-2</c:v>
                      </c:pt>
                      <c:pt idx="391">
                        <c:v>5.6825571669608499E-2</c:v>
                      </c:pt>
                      <c:pt idx="392">
                        <c:v>5.93955764624442E-2</c:v>
                      </c:pt>
                      <c:pt idx="393">
                        <c:v>5.4883046213914301E-2</c:v>
                      </c:pt>
                      <c:pt idx="394">
                        <c:v>5.8716896443325999E-2</c:v>
                      </c:pt>
                      <c:pt idx="395">
                        <c:v>6.2972799118265296E-2</c:v>
                      </c:pt>
                      <c:pt idx="396">
                        <c:v>5.7429671257339297E-2</c:v>
                      </c:pt>
                      <c:pt idx="397">
                        <c:v>5.4501466224355803E-2</c:v>
                      </c:pt>
                      <c:pt idx="398">
                        <c:v>6.0650638311390503E-2</c:v>
                      </c:pt>
                      <c:pt idx="399">
                        <c:v>6.1827785687997801E-2</c:v>
                      </c:pt>
                      <c:pt idx="400">
                        <c:v>5.7974948993478201E-2</c:v>
                      </c:pt>
                      <c:pt idx="401">
                        <c:v>5.7077317968199398E-2</c:v>
                      </c:pt>
                      <c:pt idx="402">
                        <c:v>5.7921082103044301E-2</c:v>
                      </c:pt>
                      <c:pt idx="403">
                        <c:v>5.5677967349489897E-2</c:v>
                      </c:pt>
                      <c:pt idx="404">
                        <c:v>5.7691078645054197E-2</c:v>
                      </c:pt>
                      <c:pt idx="405">
                        <c:v>6.18223621301177E-2</c:v>
                      </c:pt>
                      <c:pt idx="406">
                        <c:v>5.8252970933632998E-2</c:v>
                      </c:pt>
                      <c:pt idx="407">
                        <c:v>5.4107154157400097E-2</c:v>
                      </c:pt>
                      <c:pt idx="408">
                        <c:v>5.7370558077938401E-2</c:v>
                      </c:pt>
                      <c:pt idx="409">
                        <c:v>6.3509470986415906E-2</c:v>
                      </c:pt>
                      <c:pt idx="410">
                        <c:v>6.2849356935840595E-2</c:v>
                      </c:pt>
                      <c:pt idx="411">
                        <c:v>6.0656430385288299E-2</c:v>
                      </c:pt>
                      <c:pt idx="412">
                        <c:v>5.8971974472127701E-2</c:v>
                      </c:pt>
                      <c:pt idx="413">
                        <c:v>5.7448103139765602E-2</c:v>
                      </c:pt>
                      <c:pt idx="414">
                        <c:v>5.4138750128009699E-2</c:v>
                      </c:pt>
                      <c:pt idx="415">
                        <c:v>6.1659125779395398E-2</c:v>
                      </c:pt>
                      <c:pt idx="416">
                        <c:v>5.5779508654327598E-2</c:v>
                      </c:pt>
                      <c:pt idx="417">
                        <c:v>5.8248328745803803E-2</c:v>
                      </c:pt>
                      <c:pt idx="418">
                        <c:v>5.5833606352778599E-2</c:v>
                      </c:pt>
                      <c:pt idx="419">
                        <c:v>5.7839801012181398E-2</c:v>
                      </c:pt>
                      <c:pt idx="420">
                        <c:v>6.0301738995241001E-2</c:v>
                      </c:pt>
                    </c:numCache>
                  </c:numRef>
                </c:yVal>
                <c:smooth val="1"/>
                <c:extLst>
                  <c:ext xmlns:c16="http://schemas.microsoft.com/office/drawing/2014/chart" uri="{C3380CC4-5D6E-409C-BE32-E72D297353CC}">
                    <c16:uniqueId val="{00000002-6927-4F59-A7F8-413846CE67E1}"/>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Sheet1!$E$1</c15:sqref>
                        </c15:formulaRef>
                      </c:ext>
                    </c:extLst>
                    <c:strCache>
                      <c:ptCount val="1"/>
                      <c:pt idx="0">
                        <c:v>FIMT-DD-ARDEV-MAE</c:v>
                      </c:pt>
                    </c:strCache>
                  </c:strRef>
                </c:tx>
                <c:spPr>
                  <a:ln w="19050" cap="rnd">
                    <a:solidFill>
                      <a:schemeClr val="accent3"/>
                    </a:solidFill>
                    <a:round/>
                  </a:ln>
                  <a:effectLst/>
                </c:spPr>
                <c:marker>
                  <c:symbol val="none"/>
                </c:marker>
                <c:xVal>
                  <c:numRef>
                    <c:extLst xmlns:c15="http://schemas.microsoft.com/office/drawing/2012/chart">
                      <c:ext xmlns:c15="http://schemas.microsoft.com/office/drawing/2012/char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xmlns:c15="http://schemas.microsoft.com/office/drawing/2012/chart">
                      <c:ext xmlns:c15="http://schemas.microsoft.com/office/drawing/2012/chart" uri="{02D57815-91ED-43cb-92C2-25804820EDAC}">
                        <c15:formulaRef>
                          <c15:sqref>Sheet1!$E$2:$E$422</c15:sqref>
                        </c15:formulaRef>
                      </c:ext>
                    </c:extLst>
                    <c:numCache>
                      <c:formatCode>General</c:formatCode>
                      <c:ptCount val="421"/>
                      <c:pt idx="0">
                        <c:v>9.3670355240236702E-2</c:v>
                      </c:pt>
                      <c:pt idx="1">
                        <c:v>8.8152798709243904E-2</c:v>
                      </c:pt>
                      <c:pt idx="2">
                        <c:v>8.1179155145702106E-2</c:v>
                      </c:pt>
                      <c:pt idx="3">
                        <c:v>8.44488160173512E-2</c:v>
                      </c:pt>
                      <c:pt idx="4">
                        <c:v>8.3533618362513301E-2</c:v>
                      </c:pt>
                      <c:pt idx="5">
                        <c:v>7.6744667013586301E-2</c:v>
                      </c:pt>
                      <c:pt idx="6">
                        <c:v>8.3084465905349195E-2</c:v>
                      </c:pt>
                      <c:pt idx="7">
                        <c:v>7.4485128536032799E-2</c:v>
                      </c:pt>
                      <c:pt idx="8">
                        <c:v>7.5079850536971901E-2</c:v>
                      </c:pt>
                      <c:pt idx="9">
                        <c:v>7.9100357380838496E-2</c:v>
                      </c:pt>
                      <c:pt idx="10">
                        <c:v>7.2844320955812294E-2</c:v>
                      </c:pt>
                      <c:pt idx="11">
                        <c:v>7.4586046126321401E-2</c:v>
                      </c:pt>
                      <c:pt idx="12">
                        <c:v>7.3316213169635894E-2</c:v>
                      </c:pt>
                      <c:pt idx="13">
                        <c:v>7.2260319578231799E-2</c:v>
                      </c:pt>
                      <c:pt idx="14">
                        <c:v>6.6683497194190505E-2</c:v>
                      </c:pt>
                      <c:pt idx="15">
                        <c:v>7.0661096122729694E-2</c:v>
                      </c:pt>
                      <c:pt idx="16">
                        <c:v>7.14266192787196E-2</c:v>
                      </c:pt>
                      <c:pt idx="17">
                        <c:v>6.7232158446999604E-2</c:v>
                      </c:pt>
                      <c:pt idx="18">
                        <c:v>6.6900432911020602E-2</c:v>
                      </c:pt>
                      <c:pt idx="19">
                        <c:v>6.5011659104228695E-2</c:v>
                      </c:pt>
                      <c:pt idx="20">
                        <c:v>6.6565556564558398E-2</c:v>
                      </c:pt>
                      <c:pt idx="21">
                        <c:v>6.9692459049316299E-2</c:v>
                      </c:pt>
                      <c:pt idx="22">
                        <c:v>6.2233838117853803E-2</c:v>
                      </c:pt>
                      <c:pt idx="23">
                        <c:v>6.4124881152697405E-2</c:v>
                      </c:pt>
                      <c:pt idx="24">
                        <c:v>6.6371309659177896E-2</c:v>
                      </c:pt>
                      <c:pt idx="25">
                        <c:v>6.4823070701418295E-2</c:v>
                      </c:pt>
                      <c:pt idx="26">
                        <c:v>6.1214801037739297E-2</c:v>
                      </c:pt>
                      <c:pt idx="27">
                        <c:v>6.6891009056616393E-2</c:v>
                      </c:pt>
                      <c:pt idx="28">
                        <c:v>6.4750125133938199E-2</c:v>
                      </c:pt>
                      <c:pt idx="29">
                        <c:v>6.8699042159625801E-2</c:v>
                      </c:pt>
                      <c:pt idx="30">
                        <c:v>6.2693342670955096E-2</c:v>
                      </c:pt>
                      <c:pt idx="31">
                        <c:v>5.9828724091061901E-2</c:v>
                      </c:pt>
                      <c:pt idx="32">
                        <c:v>6.09971825784381E-2</c:v>
                      </c:pt>
                      <c:pt idx="33">
                        <c:v>5.9423533080062298E-2</c:v>
                      </c:pt>
                      <c:pt idx="34">
                        <c:v>6.2818198973425096E-2</c:v>
                      </c:pt>
                      <c:pt idx="35">
                        <c:v>6.5611202720178702E-2</c:v>
                      </c:pt>
                      <c:pt idx="36">
                        <c:v>6.4728252352905899E-2</c:v>
                      </c:pt>
                      <c:pt idx="37">
                        <c:v>5.87822018216951E-2</c:v>
                      </c:pt>
                      <c:pt idx="38">
                        <c:v>6.2579117927669806E-2</c:v>
                      </c:pt>
                      <c:pt idx="39">
                        <c:v>6.1846289224846203E-2</c:v>
                      </c:pt>
                      <c:pt idx="40">
                        <c:v>6.3927920925684903E-2</c:v>
                      </c:pt>
                      <c:pt idx="41">
                        <c:v>5.94526983320431E-2</c:v>
                      </c:pt>
                      <c:pt idx="42">
                        <c:v>6.1903490284251399E-2</c:v>
                      </c:pt>
                      <c:pt idx="43">
                        <c:v>5.9829763348240202E-2</c:v>
                      </c:pt>
                      <c:pt idx="44">
                        <c:v>5.8975467393354901E-2</c:v>
                      </c:pt>
                      <c:pt idx="45">
                        <c:v>5.8218956702683698E-2</c:v>
                      </c:pt>
                      <c:pt idx="46">
                        <c:v>5.6929859622106602E-2</c:v>
                      </c:pt>
                      <c:pt idx="47">
                        <c:v>6.2950082875296895E-2</c:v>
                      </c:pt>
                      <c:pt idx="48">
                        <c:v>5.5764884271126101E-2</c:v>
                      </c:pt>
                      <c:pt idx="49">
                        <c:v>5.86158894189103E-2</c:v>
                      </c:pt>
                      <c:pt idx="50">
                        <c:v>6.1480782366932503E-2</c:v>
                      </c:pt>
                      <c:pt idx="51">
                        <c:v>5.67107671660049E-2</c:v>
                      </c:pt>
                      <c:pt idx="52">
                        <c:v>5.9883328901983203E-2</c:v>
                      </c:pt>
                      <c:pt idx="53">
                        <c:v>5.6109861767576603E-2</c:v>
                      </c:pt>
                      <c:pt idx="54">
                        <c:v>5.6322539139795E-2</c:v>
                      </c:pt>
                      <c:pt idx="55">
                        <c:v>5.5011452810390299E-2</c:v>
                      </c:pt>
                      <c:pt idx="56">
                        <c:v>5.9233644347397599E-2</c:v>
                      </c:pt>
                      <c:pt idx="57">
                        <c:v>5.71221573673764E-2</c:v>
                      </c:pt>
                      <c:pt idx="58">
                        <c:v>5.7614330764422503E-2</c:v>
                      </c:pt>
                      <c:pt idx="59">
                        <c:v>5.8655685771368503E-2</c:v>
                      </c:pt>
                      <c:pt idx="60">
                        <c:v>6.4725895764013802E-2</c:v>
                      </c:pt>
                      <c:pt idx="61">
                        <c:v>5.8384475806966103E-2</c:v>
                      </c:pt>
                      <c:pt idx="62">
                        <c:v>6.0575797593921399E-2</c:v>
                      </c:pt>
                      <c:pt idx="63">
                        <c:v>5.5952977248723598E-2</c:v>
                      </c:pt>
                      <c:pt idx="64">
                        <c:v>6.0041112138043903E-2</c:v>
                      </c:pt>
                      <c:pt idx="65">
                        <c:v>5.6897141508617903E-2</c:v>
                      </c:pt>
                      <c:pt idx="66">
                        <c:v>5.3439877691015998E-2</c:v>
                      </c:pt>
                      <c:pt idx="67">
                        <c:v>6.0898299472942501E-2</c:v>
                      </c:pt>
                      <c:pt idx="68">
                        <c:v>5.5574893542575998E-2</c:v>
                      </c:pt>
                      <c:pt idx="69">
                        <c:v>5.4389196100489902E-2</c:v>
                      </c:pt>
                      <c:pt idx="70">
                        <c:v>5.7155868416207602E-2</c:v>
                      </c:pt>
                      <c:pt idx="71">
                        <c:v>5.0465938107578497E-2</c:v>
                      </c:pt>
                      <c:pt idx="72">
                        <c:v>5.7539056732500503E-2</c:v>
                      </c:pt>
                      <c:pt idx="73">
                        <c:v>5.5733801001008401E-2</c:v>
                      </c:pt>
                      <c:pt idx="74">
                        <c:v>5.4964298460924099E-2</c:v>
                      </c:pt>
                      <c:pt idx="75">
                        <c:v>5.1517745018596198E-2</c:v>
                      </c:pt>
                      <c:pt idx="76">
                        <c:v>6.2972330863098794E-2</c:v>
                      </c:pt>
                      <c:pt idx="77">
                        <c:v>5.7492825223877601E-2</c:v>
                      </c:pt>
                      <c:pt idx="78">
                        <c:v>5.9639038428448699E-2</c:v>
                      </c:pt>
                      <c:pt idx="79">
                        <c:v>5.1501200814967299E-2</c:v>
                      </c:pt>
                      <c:pt idx="80">
                        <c:v>5.4411405838295297E-2</c:v>
                      </c:pt>
                      <c:pt idx="81">
                        <c:v>5.4854655166208501E-2</c:v>
                      </c:pt>
                      <c:pt idx="82">
                        <c:v>5.3445938434463498E-2</c:v>
                      </c:pt>
                      <c:pt idx="83">
                        <c:v>5.5784405814590501E-2</c:v>
                      </c:pt>
                      <c:pt idx="84">
                        <c:v>5.3633161083710697E-2</c:v>
                      </c:pt>
                      <c:pt idx="85">
                        <c:v>5.2740360015972598E-2</c:v>
                      </c:pt>
                      <c:pt idx="86">
                        <c:v>5.2464897218561901E-2</c:v>
                      </c:pt>
                      <c:pt idx="87">
                        <c:v>5.0208320544057002E-2</c:v>
                      </c:pt>
                      <c:pt idx="88">
                        <c:v>5.5426151140668997E-2</c:v>
                      </c:pt>
                      <c:pt idx="89">
                        <c:v>5.1156410022181603E-2</c:v>
                      </c:pt>
                      <c:pt idx="90">
                        <c:v>5.3201222699532598E-2</c:v>
                      </c:pt>
                      <c:pt idx="91">
                        <c:v>5.8347950719052397E-2</c:v>
                      </c:pt>
                      <c:pt idx="92">
                        <c:v>5.2055224028703002E-2</c:v>
                      </c:pt>
                      <c:pt idx="93">
                        <c:v>5.5180920437380002E-2</c:v>
                      </c:pt>
                      <c:pt idx="94">
                        <c:v>5.48422363913839E-2</c:v>
                      </c:pt>
                      <c:pt idx="95">
                        <c:v>5.12119381021812E-2</c:v>
                      </c:pt>
                      <c:pt idx="96">
                        <c:v>5.1654213891834597E-2</c:v>
                      </c:pt>
                      <c:pt idx="97">
                        <c:v>5.1445606825681701E-2</c:v>
                      </c:pt>
                      <c:pt idx="98">
                        <c:v>5.2701200974278301E-2</c:v>
                      </c:pt>
                      <c:pt idx="99">
                        <c:v>5.1556504289522798E-2</c:v>
                      </c:pt>
                      <c:pt idx="100">
                        <c:v>5.3576817156392897E-2</c:v>
                      </c:pt>
                      <c:pt idx="101">
                        <c:v>4.9412120462556303E-2</c:v>
                      </c:pt>
                      <c:pt idx="102">
                        <c:v>5.0243836585981201E-2</c:v>
                      </c:pt>
                      <c:pt idx="103">
                        <c:v>5.0717306591624503E-2</c:v>
                      </c:pt>
                      <c:pt idx="104">
                        <c:v>5.3344353148882702E-2</c:v>
                      </c:pt>
                      <c:pt idx="105">
                        <c:v>5.0287059329259802E-2</c:v>
                      </c:pt>
                      <c:pt idx="106">
                        <c:v>5.2939740138068701E-2</c:v>
                      </c:pt>
                      <c:pt idx="107">
                        <c:v>5.2955024357616398E-2</c:v>
                      </c:pt>
                      <c:pt idx="108">
                        <c:v>5.0677463093559597E-2</c:v>
                      </c:pt>
                      <c:pt idx="109">
                        <c:v>5.0696141931914997E-2</c:v>
                      </c:pt>
                      <c:pt idx="110">
                        <c:v>5.1799043031468803E-2</c:v>
                      </c:pt>
                      <c:pt idx="111">
                        <c:v>4.62223739176107E-2</c:v>
                      </c:pt>
                      <c:pt idx="112">
                        <c:v>4.8961781649026898E-2</c:v>
                      </c:pt>
                      <c:pt idx="113">
                        <c:v>5.1127025620263E-2</c:v>
                      </c:pt>
                      <c:pt idx="114">
                        <c:v>5.0160054240444202E-2</c:v>
                      </c:pt>
                      <c:pt idx="115">
                        <c:v>5.1422131740529599E-2</c:v>
                      </c:pt>
                      <c:pt idx="116">
                        <c:v>5.0063325018154498E-2</c:v>
                      </c:pt>
                      <c:pt idx="117">
                        <c:v>5.1232232113447997E-2</c:v>
                      </c:pt>
                      <c:pt idx="118">
                        <c:v>4.6189932829388297E-2</c:v>
                      </c:pt>
                      <c:pt idx="119">
                        <c:v>5.0256092394738897E-2</c:v>
                      </c:pt>
                      <c:pt idx="120">
                        <c:v>4.5286956067534599E-2</c:v>
                      </c:pt>
                      <c:pt idx="121">
                        <c:v>5.1721771316713197E-2</c:v>
                      </c:pt>
                      <c:pt idx="122">
                        <c:v>4.8704539145092499E-2</c:v>
                      </c:pt>
                      <c:pt idx="123">
                        <c:v>5.1799539165162001E-2</c:v>
                      </c:pt>
                      <c:pt idx="124">
                        <c:v>4.9889188407797602E-2</c:v>
                      </c:pt>
                      <c:pt idx="125">
                        <c:v>4.7761186716773603E-2</c:v>
                      </c:pt>
                      <c:pt idx="126">
                        <c:v>5.1977519147232101E-2</c:v>
                      </c:pt>
                      <c:pt idx="127">
                        <c:v>4.5333760525220902E-2</c:v>
                      </c:pt>
                      <c:pt idx="128">
                        <c:v>4.7874151406956902E-2</c:v>
                      </c:pt>
                      <c:pt idx="129">
                        <c:v>5.3967640617264299E-2</c:v>
                      </c:pt>
                      <c:pt idx="130">
                        <c:v>4.59191734785208E-2</c:v>
                      </c:pt>
                      <c:pt idx="131">
                        <c:v>5.4265989363192803E-2</c:v>
                      </c:pt>
                      <c:pt idx="132">
                        <c:v>5.12033748078288E-2</c:v>
                      </c:pt>
                      <c:pt idx="133">
                        <c:v>4.82122098830777E-2</c:v>
                      </c:pt>
                      <c:pt idx="134">
                        <c:v>4.9857904849008899E-2</c:v>
                      </c:pt>
                      <c:pt idx="135">
                        <c:v>5.3488275961642101E-2</c:v>
                      </c:pt>
                      <c:pt idx="136">
                        <c:v>5.3113108967407403E-2</c:v>
                      </c:pt>
                      <c:pt idx="137">
                        <c:v>5.1389412864849902E-2</c:v>
                      </c:pt>
                      <c:pt idx="138">
                        <c:v>5.3248925719942199E-2</c:v>
                      </c:pt>
                      <c:pt idx="139">
                        <c:v>4.9214950752728102E-2</c:v>
                      </c:pt>
                      <c:pt idx="140">
                        <c:v>4.8147002880723197E-2</c:v>
                      </c:pt>
                      <c:pt idx="141">
                        <c:v>4.7405001145314402E-2</c:v>
                      </c:pt>
                      <c:pt idx="142">
                        <c:v>4.8205516234694198E-2</c:v>
                      </c:pt>
                      <c:pt idx="143">
                        <c:v>5.12375226944888E-2</c:v>
                      </c:pt>
                      <c:pt idx="144">
                        <c:v>4.8276768167165598E-2</c:v>
                      </c:pt>
                      <c:pt idx="145">
                        <c:v>4.5478984732122398E-2</c:v>
                      </c:pt>
                      <c:pt idx="146">
                        <c:v>4.5872267647353998E-2</c:v>
                      </c:pt>
                      <c:pt idx="147">
                        <c:v>4.6992726565710199E-2</c:v>
                      </c:pt>
                      <c:pt idx="148">
                        <c:v>4.6496555988654903E-2</c:v>
                      </c:pt>
                      <c:pt idx="149">
                        <c:v>5.00370540286528E-2</c:v>
                      </c:pt>
                      <c:pt idx="150">
                        <c:v>4.3772609499557101E-2</c:v>
                      </c:pt>
                      <c:pt idx="151">
                        <c:v>4.8659699094662397E-2</c:v>
                      </c:pt>
                      <c:pt idx="152">
                        <c:v>4.8102293848484003E-2</c:v>
                      </c:pt>
                      <c:pt idx="153">
                        <c:v>4.7920534992258901E-2</c:v>
                      </c:pt>
                      <c:pt idx="154">
                        <c:v>4.6036042287349699E-2</c:v>
                      </c:pt>
                      <c:pt idx="155">
                        <c:v>4.79547975406125E-2</c:v>
                      </c:pt>
                      <c:pt idx="156">
                        <c:v>5.2202181693389998E-2</c:v>
                      </c:pt>
                      <c:pt idx="157">
                        <c:v>4.5155777986331302E-2</c:v>
                      </c:pt>
                      <c:pt idx="158">
                        <c:v>4.5761934572365701E-2</c:v>
                      </c:pt>
                      <c:pt idx="159">
                        <c:v>4.4449656814221201E-2</c:v>
                      </c:pt>
                      <c:pt idx="160">
                        <c:v>4.4553822125868198E-2</c:v>
                      </c:pt>
                      <c:pt idx="161">
                        <c:v>5.0441218414365399E-2</c:v>
                      </c:pt>
                      <c:pt idx="162">
                        <c:v>4.6315243009780599E-2</c:v>
                      </c:pt>
                      <c:pt idx="163">
                        <c:v>4.7302029328396999E-2</c:v>
                      </c:pt>
                      <c:pt idx="164">
                        <c:v>4.8161269577017198E-2</c:v>
                      </c:pt>
                      <c:pt idx="165">
                        <c:v>5.0287592519689901E-2</c:v>
                      </c:pt>
                      <c:pt idx="166">
                        <c:v>4.8844795817777301E-2</c:v>
                      </c:pt>
                      <c:pt idx="167">
                        <c:v>4.8202348709761401E-2</c:v>
                      </c:pt>
                      <c:pt idx="168">
                        <c:v>4.8199060209656197E-2</c:v>
                      </c:pt>
                      <c:pt idx="169">
                        <c:v>4.4648503558602198E-2</c:v>
                      </c:pt>
                      <c:pt idx="170">
                        <c:v>4.3052496184588403E-2</c:v>
                      </c:pt>
                      <c:pt idx="171">
                        <c:v>4.7096505029392097E-2</c:v>
                      </c:pt>
                      <c:pt idx="172">
                        <c:v>5.0590468471204499E-2</c:v>
                      </c:pt>
                      <c:pt idx="173">
                        <c:v>4.6020163680994097E-2</c:v>
                      </c:pt>
                      <c:pt idx="174">
                        <c:v>4.5939674587263203E-2</c:v>
                      </c:pt>
                      <c:pt idx="175">
                        <c:v>4.55021176523977E-2</c:v>
                      </c:pt>
                      <c:pt idx="176">
                        <c:v>4.4571258636998602E-2</c:v>
                      </c:pt>
                      <c:pt idx="177">
                        <c:v>4.9548556856060501E-2</c:v>
                      </c:pt>
                      <c:pt idx="178">
                        <c:v>4.6037716224698703E-2</c:v>
                      </c:pt>
                      <c:pt idx="179">
                        <c:v>4.4398825628171601E-2</c:v>
                      </c:pt>
                      <c:pt idx="180">
                        <c:v>4.5029138143356302E-2</c:v>
                      </c:pt>
                      <c:pt idx="181">
                        <c:v>4.8188890076749702E-2</c:v>
                      </c:pt>
                      <c:pt idx="182">
                        <c:v>5.0534801140432399E-2</c:v>
                      </c:pt>
                      <c:pt idx="183">
                        <c:v>4.3431356115560101E-2</c:v>
                      </c:pt>
                      <c:pt idx="184">
                        <c:v>4.4602178060055203E-2</c:v>
                      </c:pt>
                      <c:pt idx="185">
                        <c:v>4.19799519626088E-2</c:v>
                      </c:pt>
                      <c:pt idx="186">
                        <c:v>4.9460037564128097E-2</c:v>
                      </c:pt>
                      <c:pt idx="187">
                        <c:v>4.6051858976299001E-2</c:v>
                      </c:pt>
                      <c:pt idx="188">
                        <c:v>4.8208982993117398E-2</c:v>
                      </c:pt>
                      <c:pt idx="189">
                        <c:v>5.10550938141624E-2</c:v>
                      </c:pt>
                      <c:pt idx="190">
                        <c:v>4.0324125308172601E-2</c:v>
                      </c:pt>
                      <c:pt idx="191">
                        <c:v>4.5277556913212599E-2</c:v>
                      </c:pt>
                      <c:pt idx="192">
                        <c:v>4.8358453294639399E-2</c:v>
                      </c:pt>
                      <c:pt idx="193">
                        <c:v>4.4966759698195503E-2</c:v>
                      </c:pt>
                      <c:pt idx="194">
                        <c:v>4.7257641655912001E-2</c:v>
                      </c:pt>
                      <c:pt idx="195">
                        <c:v>4.3889517746102301E-2</c:v>
                      </c:pt>
                      <c:pt idx="196">
                        <c:v>4.4994577752702603E-2</c:v>
                      </c:pt>
                      <c:pt idx="197">
                        <c:v>4.1854945035674399E-2</c:v>
                      </c:pt>
                      <c:pt idx="198">
                        <c:v>4.4878376226716497E-2</c:v>
                      </c:pt>
                      <c:pt idx="199">
                        <c:v>4.6454489183461498E-2</c:v>
                      </c:pt>
                      <c:pt idx="200">
                        <c:v>4.5954595848248403E-2</c:v>
                      </c:pt>
                      <c:pt idx="201">
                        <c:v>4.4101724511925303E-2</c:v>
                      </c:pt>
                      <c:pt idx="202">
                        <c:v>4.3260548659536997E-2</c:v>
                      </c:pt>
                      <c:pt idx="203">
                        <c:v>4.5080829883872103E-2</c:v>
                      </c:pt>
                      <c:pt idx="204">
                        <c:v>4.1462987971656297E-2</c:v>
                      </c:pt>
                      <c:pt idx="205">
                        <c:v>4.66476092968936E-2</c:v>
                      </c:pt>
                      <c:pt idx="206">
                        <c:v>4.3433193129113201E-2</c:v>
                      </c:pt>
                      <c:pt idx="207">
                        <c:v>4.2906381274342001E-2</c:v>
                      </c:pt>
                      <c:pt idx="208">
                        <c:v>4.45597423907848E-2</c:v>
                      </c:pt>
                      <c:pt idx="209">
                        <c:v>4.6300905780724301E-2</c:v>
                      </c:pt>
                      <c:pt idx="210">
                        <c:v>4.4324621048529002E-2</c:v>
                      </c:pt>
                      <c:pt idx="211">
                        <c:v>4.5547517884152698E-2</c:v>
                      </c:pt>
                      <c:pt idx="212">
                        <c:v>4.2236850852292E-2</c:v>
                      </c:pt>
                      <c:pt idx="213">
                        <c:v>4.5744712730882299E-2</c:v>
                      </c:pt>
                      <c:pt idx="214">
                        <c:v>4.3396313816217703E-2</c:v>
                      </c:pt>
                      <c:pt idx="215">
                        <c:v>4.8131548076789703E-2</c:v>
                      </c:pt>
                      <c:pt idx="216">
                        <c:v>4.4800112542837001E-2</c:v>
                      </c:pt>
                      <c:pt idx="217">
                        <c:v>4.22014263435797E-2</c:v>
                      </c:pt>
                      <c:pt idx="218">
                        <c:v>4.2185996970642702E-2</c:v>
                      </c:pt>
                      <c:pt idx="219">
                        <c:v>4.4897420639525003E-2</c:v>
                      </c:pt>
                      <c:pt idx="220">
                        <c:v>4.6460083266207097E-2</c:v>
                      </c:pt>
                      <c:pt idx="221">
                        <c:v>4.5991978159093699E-2</c:v>
                      </c:pt>
                      <c:pt idx="222">
                        <c:v>4.7730311914160301E-2</c:v>
                      </c:pt>
                      <c:pt idx="223">
                        <c:v>4.7359299426164798E-2</c:v>
                      </c:pt>
                      <c:pt idx="224">
                        <c:v>4.7039887257640398E-2</c:v>
                      </c:pt>
                      <c:pt idx="225">
                        <c:v>4.2878918576065399E-2</c:v>
                      </c:pt>
                      <c:pt idx="226">
                        <c:v>4.3350731364518003E-2</c:v>
                      </c:pt>
                      <c:pt idx="227">
                        <c:v>4.70910122862448E-2</c:v>
                      </c:pt>
                      <c:pt idx="228">
                        <c:v>4.3548095227698903E-2</c:v>
                      </c:pt>
                      <c:pt idx="229">
                        <c:v>4.10833750491921E-2</c:v>
                      </c:pt>
                      <c:pt idx="230">
                        <c:v>4.0908103425994602E-2</c:v>
                      </c:pt>
                      <c:pt idx="231">
                        <c:v>4.1756508942155997E-2</c:v>
                      </c:pt>
                      <c:pt idx="232">
                        <c:v>4.3265601201615503E-2</c:v>
                      </c:pt>
                      <c:pt idx="233">
                        <c:v>4.61731022846881E-2</c:v>
                      </c:pt>
                      <c:pt idx="234">
                        <c:v>4.1174836284832803E-2</c:v>
                      </c:pt>
                      <c:pt idx="235">
                        <c:v>4.7775684254104799E-2</c:v>
                      </c:pt>
                      <c:pt idx="236">
                        <c:v>4.0477469311836503E-2</c:v>
                      </c:pt>
                      <c:pt idx="237">
                        <c:v>4.3468046762288402E-2</c:v>
                      </c:pt>
                      <c:pt idx="238">
                        <c:v>4.4045959650011797E-2</c:v>
                      </c:pt>
                      <c:pt idx="239">
                        <c:v>4.01388479398005E-2</c:v>
                      </c:pt>
                      <c:pt idx="240">
                        <c:v>4.3253860279726497E-2</c:v>
                      </c:pt>
                      <c:pt idx="241">
                        <c:v>4.2602347525449898E-2</c:v>
                      </c:pt>
                      <c:pt idx="242">
                        <c:v>4.33475889918125E-2</c:v>
                      </c:pt>
                      <c:pt idx="243">
                        <c:v>4.5781533148987801E-2</c:v>
                      </c:pt>
                      <c:pt idx="244">
                        <c:v>4.3057663810183402E-2</c:v>
                      </c:pt>
                      <c:pt idx="245">
                        <c:v>4.4111185988669803E-2</c:v>
                      </c:pt>
                      <c:pt idx="246">
                        <c:v>4.0685849718818001E-2</c:v>
                      </c:pt>
                      <c:pt idx="247">
                        <c:v>4.4063200781449097E-2</c:v>
                      </c:pt>
                      <c:pt idx="248">
                        <c:v>4.2779920531638302E-2</c:v>
                      </c:pt>
                      <c:pt idx="249">
                        <c:v>4.2308575668498001E-2</c:v>
                      </c:pt>
                      <c:pt idx="250">
                        <c:v>4.5767002946575E-2</c:v>
                      </c:pt>
                      <c:pt idx="251">
                        <c:v>4.3284494318979502E-2</c:v>
                      </c:pt>
                      <c:pt idx="252">
                        <c:v>4.10468768604084E-2</c:v>
                      </c:pt>
                      <c:pt idx="253">
                        <c:v>4.4650572597983301E-2</c:v>
                      </c:pt>
                      <c:pt idx="254">
                        <c:v>4.2319704711458198E-2</c:v>
                      </c:pt>
                      <c:pt idx="255">
                        <c:v>3.8224004779959797E-2</c:v>
                      </c:pt>
                      <c:pt idx="256">
                        <c:v>3.8561101648726399E-2</c:v>
                      </c:pt>
                      <c:pt idx="257">
                        <c:v>4.36386523799841E-2</c:v>
                      </c:pt>
                      <c:pt idx="258">
                        <c:v>4.5718384111155697E-2</c:v>
                      </c:pt>
                      <c:pt idx="259">
                        <c:v>4.33045915684932E-2</c:v>
                      </c:pt>
                      <c:pt idx="260">
                        <c:v>4.1698035062181199E-2</c:v>
                      </c:pt>
                      <c:pt idx="261">
                        <c:v>4.0420287103899097E-2</c:v>
                      </c:pt>
                      <c:pt idx="262">
                        <c:v>4.33276744074447E-2</c:v>
                      </c:pt>
                      <c:pt idx="263">
                        <c:v>4.5502832142202597E-2</c:v>
                      </c:pt>
                      <c:pt idx="264">
                        <c:v>4.22602993459196E-2</c:v>
                      </c:pt>
                      <c:pt idx="265">
                        <c:v>4.3204624354066301E-2</c:v>
                      </c:pt>
                      <c:pt idx="266">
                        <c:v>4.2438613482646201E-2</c:v>
                      </c:pt>
                      <c:pt idx="267">
                        <c:v>4.3820090127997501E-2</c:v>
                      </c:pt>
                      <c:pt idx="268">
                        <c:v>4.4643674711048097E-2</c:v>
                      </c:pt>
                      <c:pt idx="269">
                        <c:v>4.0520586252169997E-2</c:v>
                      </c:pt>
                      <c:pt idx="270">
                        <c:v>4.3859794913774099E-2</c:v>
                      </c:pt>
                      <c:pt idx="271">
                        <c:v>3.97345569844419E-2</c:v>
                      </c:pt>
                      <c:pt idx="272">
                        <c:v>4.1019933396097698E-2</c:v>
                      </c:pt>
                      <c:pt idx="273">
                        <c:v>4.2277837858203299E-2</c:v>
                      </c:pt>
                      <c:pt idx="274">
                        <c:v>4.0446356633348099E-2</c:v>
                      </c:pt>
                      <c:pt idx="275">
                        <c:v>4.0876715718229303E-2</c:v>
                      </c:pt>
                      <c:pt idx="276">
                        <c:v>4.2388925672960903E-2</c:v>
                      </c:pt>
                      <c:pt idx="277">
                        <c:v>4.0311499921213897E-2</c:v>
                      </c:pt>
                      <c:pt idx="278">
                        <c:v>4.3529007794630398E-2</c:v>
                      </c:pt>
                      <c:pt idx="279">
                        <c:v>4.42934521944447E-2</c:v>
                      </c:pt>
                      <c:pt idx="280">
                        <c:v>4.4614879188144697E-2</c:v>
                      </c:pt>
                      <c:pt idx="281">
                        <c:v>4.2615962571961201E-2</c:v>
                      </c:pt>
                      <c:pt idx="282">
                        <c:v>4.1234671281868897E-2</c:v>
                      </c:pt>
                      <c:pt idx="283">
                        <c:v>4.1889111763214797E-2</c:v>
                      </c:pt>
                      <c:pt idx="284">
                        <c:v>4.1341440815782601E-2</c:v>
                      </c:pt>
                      <c:pt idx="285">
                        <c:v>3.7350278132456602E-2</c:v>
                      </c:pt>
                      <c:pt idx="286">
                        <c:v>3.89734983123316E-2</c:v>
                      </c:pt>
                      <c:pt idx="287">
                        <c:v>3.8886679414148299E-2</c:v>
                      </c:pt>
                      <c:pt idx="288">
                        <c:v>4.31229497967799E-2</c:v>
                      </c:pt>
                      <c:pt idx="289">
                        <c:v>4.1005336328849701E-2</c:v>
                      </c:pt>
                      <c:pt idx="290">
                        <c:v>4.6724035045847698E-2</c:v>
                      </c:pt>
                      <c:pt idx="291">
                        <c:v>4.2225322370283203E-2</c:v>
                      </c:pt>
                      <c:pt idx="292">
                        <c:v>4.0403280094502801E-2</c:v>
                      </c:pt>
                      <c:pt idx="293">
                        <c:v>3.9749249858514697E-2</c:v>
                      </c:pt>
                      <c:pt idx="294">
                        <c:v>4.0887405667326002E-2</c:v>
                      </c:pt>
                      <c:pt idx="295">
                        <c:v>3.8394315640799398E-2</c:v>
                      </c:pt>
                      <c:pt idx="296">
                        <c:v>4.1712015685107698E-2</c:v>
                      </c:pt>
                      <c:pt idx="297">
                        <c:v>3.9514799755949397E-2</c:v>
                      </c:pt>
                      <c:pt idx="298">
                        <c:v>4.0003367649563998E-2</c:v>
                      </c:pt>
                      <c:pt idx="299">
                        <c:v>4.1571115879939703E-2</c:v>
                      </c:pt>
                      <c:pt idx="300">
                        <c:v>3.9976366395478302E-2</c:v>
                      </c:pt>
                      <c:pt idx="301">
                        <c:v>4.0373842465697703E-2</c:v>
                      </c:pt>
                      <c:pt idx="302">
                        <c:v>3.7934142646833098E-2</c:v>
                      </c:pt>
                      <c:pt idx="303">
                        <c:v>4.11865936291885E-2</c:v>
                      </c:pt>
                      <c:pt idx="304">
                        <c:v>3.9152215870657897E-2</c:v>
                      </c:pt>
                      <c:pt idx="305">
                        <c:v>4.2940874786639299E-2</c:v>
                      </c:pt>
                      <c:pt idx="306">
                        <c:v>4.1688996364276802E-2</c:v>
                      </c:pt>
                      <c:pt idx="307">
                        <c:v>4.0256778684396997E-2</c:v>
                      </c:pt>
                      <c:pt idx="308">
                        <c:v>4.4107964376138203E-2</c:v>
                      </c:pt>
                      <c:pt idx="309">
                        <c:v>4.0424705458890098E-2</c:v>
                      </c:pt>
                      <c:pt idx="310">
                        <c:v>4.2943871487825899E-2</c:v>
                      </c:pt>
                      <c:pt idx="311">
                        <c:v>4.1051737541095097E-2</c:v>
                      </c:pt>
                      <c:pt idx="312">
                        <c:v>4.3083886688827601E-2</c:v>
                      </c:pt>
                      <c:pt idx="313">
                        <c:v>3.898602177063E-2</c:v>
                      </c:pt>
                      <c:pt idx="314">
                        <c:v>4.1748982938214399E-2</c:v>
                      </c:pt>
                      <c:pt idx="315">
                        <c:v>4.0186218724693697E-2</c:v>
                      </c:pt>
                      <c:pt idx="316">
                        <c:v>3.88043111673834E-2</c:v>
                      </c:pt>
                      <c:pt idx="317">
                        <c:v>3.9551810333553802E-2</c:v>
                      </c:pt>
                      <c:pt idx="318">
                        <c:v>3.8715429656354099E-2</c:v>
                      </c:pt>
                      <c:pt idx="319">
                        <c:v>3.8110619026777197E-2</c:v>
                      </c:pt>
                      <c:pt idx="320">
                        <c:v>3.9418760199025397E-2</c:v>
                      </c:pt>
                      <c:pt idx="321">
                        <c:v>4.3568524472583997E-2</c:v>
                      </c:pt>
                      <c:pt idx="322">
                        <c:v>4.1215873847828398E-2</c:v>
                      </c:pt>
                      <c:pt idx="323">
                        <c:v>4.3064750001364699E-2</c:v>
                      </c:pt>
                      <c:pt idx="324">
                        <c:v>4.2208568522219998E-2</c:v>
                      </c:pt>
                      <c:pt idx="325">
                        <c:v>3.9196493592660697E-2</c:v>
                      </c:pt>
                      <c:pt idx="326">
                        <c:v>3.8933723718800897E-2</c:v>
                      </c:pt>
                      <c:pt idx="327">
                        <c:v>4.1552102592579299E-2</c:v>
                      </c:pt>
                      <c:pt idx="328">
                        <c:v>4.04695899922057E-2</c:v>
                      </c:pt>
                      <c:pt idx="329">
                        <c:v>4.03402666117341E-2</c:v>
                      </c:pt>
                      <c:pt idx="330">
                        <c:v>3.9545661507801602E-2</c:v>
                      </c:pt>
                      <c:pt idx="331">
                        <c:v>4.1045679561193898E-2</c:v>
                      </c:pt>
                      <c:pt idx="332">
                        <c:v>3.7219967133296401E-2</c:v>
                      </c:pt>
                      <c:pt idx="333">
                        <c:v>4.0716591526225601E-2</c:v>
                      </c:pt>
                      <c:pt idx="334">
                        <c:v>3.8221620265217998E-2</c:v>
                      </c:pt>
                      <c:pt idx="335">
                        <c:v>4.1713439916501803E-2</c:v>
                      </c:pt>
                      <c:pt idx="336">
                        <c:v>3.5980178229807501E-2</c:v>
                      </c:pt>
                      <c:pt idx="337">
                        <c:v>4.1268361212401003E-2</c:v>
                      </c:pt>
                      <c:pt idx="338">
                        <c:v>3.8553299999149401E-2</c:v>
                      </c:pt>
                      <c:pt idx="339">
                        <c:v>3.7601292791448103E-2</c:v>
                      </c:pt>
                      <c:pt idx="340">
                        <c:v>4.05414846733433E-2</c:v>
                      </c:pt>
                      <c:pt idx="341">
                        <c:v>3.8033913150562197E-2</c:v>
                      </c:pt>
                      <c:pt idx="342">
                        <c:v>3.8196877476158901E-2</c:v>
                      </c:pt>
                      <c:pt idx="343">
                        <c:v>3.8965827622810499E-2</c:v>
                      </c:pt>
                      <c:pt idx="344">
                        <c:v>4.1984300979764001E-2</c:v>
                      </c:pt>
                      <c:pt idx="345">
                        <c:v>3.7074872846833397E-2</c:v>
                      </c:pt>
                      <c:pt idx="346">
                        <c:v>4.0546251389423901E-2</c:v>
                      </c:pt>
                      <c:pt idx="347">
                        <c:v>4.1207036065061702E-2</c:v>
                      </c:pt>
                      <c:pt idx="348">
                        <c:v>4.1711951944105499E-2</c:v>
                      </c:pt>
                      <c:pt idx="349">
                        <c:v>4.2100642661842998E-2</c:v>
                      </c:pt>
                      <c:pt idx="350">
                        <c:v>3.92494910694191E-2</c:v>
                      </c:pt>
                      <c:pt idx="351">
                        <c:v>4.33486946954596E-2</c:v>
                      </c:pt>
                      <c:pt idx="352">
                        <c:v>4.5003371117807903E-2</c:v>
                      </c:pt>
                      <c:pt idx="353">
                        <c:v>4.2497932269743702E-2</c:v>
                      </c:pt>
                      <c:pt idx="354">
                        <c:v>4.2124770747998502E-2</c:v>
                      </c:pt>
                      <c:pt idx="355">
                        <c:v>4.0197485148027998E-2</c:v>
                      </c:pt>
                      <c:pt idx="356">
                        <c:v>3.8453104340415899E-2</c:v>
                      </c:pt>
                      <c:pt idx="357">
                        <c:v>3.9864357847060501E-2</c:v>
                      </c:pt>
                      <c:pt idx="358">
                        <c:v>4.03762970017617E-2</c:v>
                      </c:pt>
                      <c:pt idx="359">
                        <c:v>4.2416258321132501E-2</c:v>
                      </c:pt>
                      <c:pt idx="360">
                        <c:v>3.9150583725616202E-2</c:v>
                      </c:pt>
                      <c:pt idx="361">
                        <c:v>4.0199082135503002E-2</c:v>
                      </c:pt>
                      <c:pt idx="362">
                        <c:v>4.1654956389149803E-2</c:v>
                      </c:pt>
                      <c:pt idx="363">
                        <c:v>4.3310266914630503E-2</c:v>
                      </c:pt>
                      <c:pt idx="364">
                        <c:v>3.8158356955807202E-2</c:v>
                      </c:pt>
                      <c:pt idx="365">
                        <c:v>3.95385334715792E-2</c:v>
                      </c:pt>
                      <c:pt idx="366">
                        <c:v>4.0196206594125303E-2</c:v>
                      </c:pt>
                      <c:pt idx="367">
                        <c:v>4.2489971325322798E-2</c:v>
                      </c:pt>
                      <c:pt idx="368">
                        <c:v>4.1410223451667602E-2</c:v>
                      </c:pt>
                      <c:pt idx="369">
                        <c:v>3.8632653244743499E-2</c:v>
                      </c:pt>
                      <c:pt idx="370">
                        <c:v>3.9262810703331499E-2</c:v>
                      </c:pt>
                      <c:pt idx="371">
                        <c:v>3.9148307948309903E-2</c:v>
                      </c:pt>
                      <c:pt idx="372">
                        <c:v>4.04435673210446E-2</c:v>
                      </c:pt>
                      <c:pt idx="373">
                        <c:v>3.7940448446778102E-2</c:v>
                      </c:pt>
                      <c:pt idx="374">
                        <c:v>3.6715911529497998E-2</c:v>
                      </c:pt>
                      <c:pt idx="375">
                        <c:v>3.8293944284173799E-2</c:v>
                      </c:pt>
                      <c:pt idx="376">
                        <c:v>3.7211180312940802E-2</c:v>
                      </c:pt>
                      <c:pt idx="377">
                        <c:v>3.9991769674541197E-2</c:v>
                      </c:pt>
                      <c:pt idx="378">
                        <c:v>3.6110754990980501E-2</c:v>
                      </c:pt>
                      <c:pt idx="379">
                        <c:v>3.9656188380120597E-2</c:v>
                      </c:pt>
                      <c:pt idx="380">
                        <c:v>4.0622894142216502E-2</c:v>
                      </c:pt>
                      <c:pt idx="381">
                        <c:v>3.9321874490761299E-2</c:v>
                      </c:pt>
                      <c:pt idx="382">
                        <c:v>3.8508921784425797E-2</c:v>
                      </c:pt>
                      <c:pt idx="383">
                        <c:v>3.7970411859728499E-2</c:v>
                      </c:pt>
                      <c:pt idx="384">
                        <c:v>4.0532357778081202E-2</c:v>
                      </c:pt>
                      <c:pt idx="385">
                        <c:v>3.7819811309758498E-2</c:v>
                      </c:pt>
                      <c:pt idx="386">
                        <c:v>3.7388840278864299E-2</c:v>
                      </c:pt>
                      <c:pt idx="387">
                        <c:v>4.23106878548139E-2</c:v>
                      </c:pt>
                      <c:pt idx="388">
                        <c:v>3.8757091087677498E-2</c:v>
                      </c:pt>
                      <c:pt idx="389">
                        <c:v>3.78721241486955E-2</c:v>
                      </c:pt>
                      <c:pt idx="390">
                        <c:v>3.6729646011519998E-2</c:v>
                      </c:pt>
                      <c:pt idx="391">
                        <c:v>3.80082015041079E-2</c:v>
                      </c:pt>
                      <c:pt idx="392">
                        <c:v>4.0102432686050599E-2</c:v>
                      </c:pt>
                      <c:pt idx="393">
                        <c:v>3.6813285109267298E-2</c:v>
                      </c:pt>
                      <c:pt idx="394">
                        <c:v>4.0091959672021601E-2</c:v>
                      </c:pt>
                      <c:pt idx="395">
                        <c:v>4.1033613440273897E-2</c:v>
                      </c:pt>
                      <c:pt idx="396">
                        <c:v>3.8291188989224297E-2</c:v>
                      </c:pt>
                      <c:pt idx="397">
                        <c:v>4.0059295859657597E-2</c:v>
                      </c:pt>
                      <c:pt idx="398">
                        <c:v>3.9685959944293497E-2</c:v>
                      </c:pt>
                      <c:pt idx="399">
                        <c:v>3.90360582792324E-2</c:v>
                      </c:pt>
                      <c:pt idx="400">
                        <c:v>3.8551333092322497E-2</c:v>
                      </c:pt>
                      <c:pt idx="401">
                        <c:v>3.8115285651334402E-2</c:v>
                      </c:pt>
                      <c:pt idx="402">
                        <c:v>3.95825679961231E-2</c:v>
                      </c:pt>
                      <c:pt idx="403">
                        <c:v>3.7650228604256403E-2</c:v>
                      </c:pt>
                      <c:pt idx="404">
                        <c:v>4.08947557223132E-2</c:v>
                      </c:pt>
                      <c:pt idx="405">
                        <c:v>4.0074004758252499E-2</c:v>
                      </c:pt>
                      <c:pt idx="406">
                        <c:v>3.7519813504074302E-2</c:v>
                      </c:pt>
                      <c:pt idx="407">
                        <c:v>3.6060065242007E-2</c:v>
                      </c:pt>
                      <c:pt idx="408">
                        <c:v>3.8317205121269501E-2</c:v>
                      </c:pt>
                      <c:pt idx="409">
                        <c:v>3.9262003281622597E-2</c:v>
                      </c:pt>
                      <c:pt idx="410">
                        <c:v>4.1829435570530399E-2</c:v>
                      </c:pt>
                      <c:pt idx="411">
                        <c:v>3.9441018284227899E-2</c:v>
                      </c:pt>
                      <c:pt idx="412">
                        <c:v>3.94099495387343E-2</c:v>
                      </c:pt>
                      <c:pt idx="413">
                        <c:v>4.20394325624295E-2</c:v>
                      </c:pt>
                      <c:pt idx="414">
                        <c:v>3.7831122980902902E-2</c:v>
                      </c:pt>
                      <c:pt idx="415">
                        <c:v>4.0676094714887E-2</c:v>
                      </c:pt>
                      <c:pt idx="416">
                        <c:v>3.8116576068522798E-2</c:v>
                      </c:pt>
                      <c:pt idx="417">
                        <c:v>3.7366822681365798E-2</c:v>
                      </c:pt>
                      <c:pt idx="418">
                        <c:v>3.9138895130129997E-2</c:v>
                      </c:pt>
                      <c:pt idx="419">
                        <c:v>3.9681492426521602E-2</c:v>
                      </c:pt>
                      <c:pt idx="420">
                        <c:v>3.8084679574710303E-2</c:v>
                      </c:pt>
                    </c:numCache>
                  </c:numRef>
                </c:yVal>
                <c:smooth val="1"/>
                <c:extLst xmlns:c15="http://schemas.microsoft.com/office/drawing/2012/chart">
                  <c:ext xmlns:c16="http://schemas.microsoft.com/office/drawing/2014/chart" uri="{C3380CC4-5D6E-409C-BE32-E72D297353CC}">
                    <c16:uniqueId val="{00000003-6927-4F59-A7F8-413846CE67E1}"/>
                  </c:ext>
                </c:extLst>
              </c15:ser>
            </c15:filteredScatterSeries>
          </c:ext>
        </c:extLst>
      </c:scatterChart>
      <c:valAx>
        <c:axId val="74009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3199"/>
        <c:crosses val="autoZero"/>
        <c:crossBetween val="midCat"/>
      </c:valAx>
      <c:valAx>
        <c:axId val="740131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0987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ing Time (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2"/>
          <c:order val="2"/>
          <c:tx>
            <c:strRef>
              <c:f>Sheet1!$D$1</c:f>
              <c:strCache>
                <c:ptCount val="1"/>
                <c:pt idx="0">
                  <c:v>FIMT-DD-TIME</c:v>
                </c:pt>
              </c:strCache>
            </c:strRef>
          </c:tx>
          <c:spPr>
            <a:ln w="19050" cap="rnd">
              <a:solidFill>
                <a:schemeClr val="accent3"/>
              </a:solidFill>
              <a:round/>
            </a:ln>
            <a:effectLst/>
          </c:spPr>
          <c:marker>
            <c:symbol val="none"/>
          </c:marker>
          <c:xVal>
            <c:numRef>
              <c:f>Sheet1!$A$2:$A$422</c:f>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f>Sheet1!$D$2:$D$422</c:f>
              <c:numCache>
                <c:formatCode>General</c:formatCode>
                <c:ptCount val="421"/>
                <c:pt idx="0">
                  <c:v>0.359375</c:v>
                </c:pt>
                <c:pt idx="1">
                  <c:v>0.578125</c:v>
                </c:pt>
                <c:pt idx="2">
                  <c:v>0.71875</c:v>
                </c:pt>
                <c:pt idx="3">
                  <c:v>0.875</c:v>
                </c:pt>
                <c:pt idx="4">
                  <c:v>1.078125</c:v>
                </c:pt>
                <c:pt idx="5">
                  <c:v>1.25</c:v>
                </c:pt>
                <c:pt idx="6">
                  <c:v>1.390625</c:v>
                </c:pt>
                <c:pt idx="7">
                  <c:v>1.53125</c:v>
                </c:pt>
                <c:pt idx="8">
                  <c:v>1.65625</c:v>
                </c:pt>
                <c:pt idx="9">
                  <c:v>1.796875</c:v>
                </c:pt>
                <c:pt idx="10">
                  <c:v>1.953125</c:v>
                </c:pt>
                <c:pt idx="11">
                  <c:v>2.15625</c:v>
                </c:pt>
                <c:pt idx="12">
                  <c:v>2.296875</c:v>
                </c:pt>
                <c:pt idx="13">
                  <c:v>2.453125</c:v>
                </c:pt>
                <c:pt idx="14">
                  <c:v>2.59375</c:v>
                </c:pt>
                <c:pt idx="15">
                  <c:v>2.75</c:v>
                </c:pt>
                <c:pt idx="16">
                  <c:v>2.96875</c:v>
                </c:pt>
                <c:pt idx="17">
                  <c:v>3.171875</c:v>
                </c:pt>
                <c:pt idx="18">
                  <c:v>3.375</c:v>
                </c:pt>
                <c:pt idx="19">
                  <c:v>3.53125</c:v>
                </c:pt>
                <c:pt idx="20">
                  <c:v>3.671875</c:v>
                </c:pt>
                <c:pt idx="21">
                  <c:v>3.828125</c:v>
                </c:pt>
                <c:pt idx="22">
                  <c:v>3.96875</c:v>
                </c:pt>
                <c:pt idx="23">
                  <c:v>4.140625</c:v>
                </c:pt>
                <c:pt idx="24">
                  <c:v>4.296875</c:v>
                </c:pt>
                <c:pt idx="25">
                  <c:v>4.4375</c:v>
                </c:pt>
                <c:pt idx="26">
                  <c:v>4.578125</c:v>
                </c:pt>
                <c:pt idx="27">
                  <c:v>4.734375</c:v>
                </c:pt>
                <c:pt idx="28">
                  <c:v>4.859375</c:v>
                </c:pt>
                <c:pt idx="29">
                  <c:v>5.03125</c:v>
                </c:pt>
                <c:pt idx="30">
                  <c:v>5.1875</c:v>
                </c:pt>
                <c:pt idx="31">
                  <c:v>5.328125</c:v>
                </c:pt>
                <c:pt idx="32">
                  <c:v>5.484375</c:v>
                </c:pt>
                <c:pt idx="33">
                  <c:v>5.640625</c:v>
                </c:pt>
                <c:pt idx="34">
                  <c:v>5.78125</c:v>
                </c:pt>
                <c:pt idx="35">
                  <c:v>5.9375</c:v>
                </c:pt>
                <c:pt idx="36">
                  <c:v>6.09375</c:v>
                </c:pt>
                <c:pt idx="37">
                  <c:v>6.234375</c:v>
                </c:pt>
                <c:pt idx="38">
                  <c:v>6.390625</c:v>
                </c:pt>
                <c:pt idx="39">
                  <c:v>6.546875</c:v>
                </c:pt>
                <c:pt idx="40">
                  <c:v>6.703125</c:v>
                </c:pt>
                <c:pt idx="41">
                  <c:v>6.859375</c:v>
                </c:pt>
                <c:pt idx="42">
                  <c:v>7.015625</c:v>
                </c:pt>
                <c:pt idx="43">
                  <c:v>7.203125</c:v>
                </c:pt>
                <c:pt idx="44">
                  <c:v>7.375</c:v>
                </c:pt>
                <c:pt idx="45">
                  <c:v>7.515625</c:v>
                </c:pt>
                <c:pt idx="46">
                  <c:v>7.65625</c:v>
                </c:pt>
                <c:pt idx="47">
                  <c:v>7.796875</c:v>
                </c:pt>
                <c:pt idx="48">
                  <c:v>7.96875</c:v>
                </c:pt>
                <c:pt idx="49">
                  <c:v>8.140625</c:v>
                </c:pt>
                <c:pt idx="50">
                  <c:v>8.296875</c:v>
                </c:pt>
                <c:pt idx="51">
                  <c:v>8.453125</c:v>
                </c:pt>
                <c:pt idx="52">
                  <c:v>8.625</c:v>
                </c:pt>
                <c:pt idx="53">
                  <c:v>8.78125</c:v>
                </c:pt>
                <c:pt idx="54">
                  <c:v>8.96875</c:v>
                </c:pt>
                <c:pt idx="55">
                  <c:v>9.125</c:v>
                </c:pt>
                <c:pt idx="56">
                  <c:v>9.28125</c:v>
                </c:pt>
                <c:pt idx="57">
                  <c:v>9.453125</c:v>
                </c:pt>
                <c:pt idx="58">
                  <c:v>9.609375</c:v>
                </c:pt>
                <c:pt idx="59">
                  <c:v>9.765625</c:v>
                </c:pt>
                <c:pt idx="60">
                  <c:v>9.9375</c:v>
                </c:pt>
                <c:pt idx="61">
                  <c:v>10.09375</c:v>
                </c:pt>
                <c:pt idx="62">
                  <c:v>10.25</c:v>
                </c:pt>
                <c:pt idx="63">
                  <c:v>10.421875</c:v>
                </c:pt>
                <c:pt idx="64">
                  <c:v>10.578125</c:v>
                </c:pt>
                <c:pt idx="65">
                  <c:v>10.734375</c:v>
                </c:pt>
                <c:pt idx="66">
                  <c:v>10.90625</c:v>
                </c:pt>
                <c:pt idx="67">
                  <c:v>11.078125</c:v>
                </c:pt>
                <c:pt idx="68">
                  <c:v>11.234375</c:v>
                </c:pt>
                <c:pt idx="69">
                  <c:v>11.390625</c:v>
                </c:pt>
                <c:pt idx="70">
                  <c:v>11.546875</c:v>
                </c:pt>
                <c:pt idx="71">
                  <c:v>11.703125</c:v>
                </c:pt>
                <c:pt idx="72">
                  <c:v>11.859375</c:v>
                </c:pt>
                <c:pt idx="73">
                  <c:v>12.03125</c:v>
                </c:pt>
                <c:pt idx="74">
                  <c:v>12.1875</c:v>
                </c:pt>
                <c:pt idx="75">
                  <c:v>12.359375</c:v>
                </c:pt>
                <c:pt idx="76">
                  <c:v>12.515625</c:v>
                </c:pt>
                <c:pt idx="77">
                  <c:v>12.6875</c:v>
                </c:pt>
                <c:pt idx="78">
                  <c:v>12.859375</c:v>
                </c:pt>
                <c:pt idx="79">
                  <c:v>13.03125</c:v>
                </c:pt>
                <c:pt idx="80">
                  <c:v>13.1875</c:v>
                </c:pt>
                <c:pt idx="81">
                  <c:v>13.375</c:v>
                </c:pt>
                <c:pt idx="82">
                  <c:v>13.546875</c:v>
                </c:pt>
                <c:pt idx="83">
                  <c:v>13.703125</c:v>
                </c:pt>
                <c:pt idx="84">
                  <c:v>13.890625</c:v>
                </c:pt>
                <c:pt idx="85">
                  <c:v>14.046875</c:v>
                </c:pt>
                <c:pt idx="86">
                  <c:v>14.21875</c:v>
                </c:pt>
                <c:pt idx="87">
                  <c:v>14.390625</c:v>
                </c:pt>
                <c:pt idx="88">
                  <c:v>14.5625</c:v>
                </c:pt>
                <c:pt idx="89">
                  <c:v>14.71875</c:v>
                </c:pt>
                <c:pt idx="90">
                  <c:v>14.90625</c:v>
                </c:pt>
                <c:pt idx="91">
                  <c:v>15.0625</c:v>
                </c:pt>
                <c:pt idx="92">
                  <c:v>15.234375</c:v>
                </c:pt>
                <c:pt idx="93">
                  <c:v>15.40625</c:v>
                </c:pt>
                <c:pt idx="94">
                  <c:v>15.578125</c:v>
                </c:pt>
                <c:pt idx="95">
                  <c:v>15.71875</c:v>
                </c:pt>
                <c:pt idx="96">
                  <c:v>15.90625</c:v>
                </c:pt>
                <c:pt idx="97">
                  <c:v>16.0625</c:v>
                </c:pt>
                <c:pt idx="98">
                  <c:v>16.234375</c:v>
                </c:pt>
                <c:pt idx="99">
                  <c:v>16.40625</c:v>
                </c:pt>
                <c:pt idx="100">
                  <c:v>16.578125</c:v>
                </c:pt>
                <c:pt idx="101">
                  <c:v>16.75</c:v>
                </c:pt>
                <c:pt idx="102">
                  <c:v>16.921875</c:v>
                </c:pt>
                <c:pt idx="103">
                  <c:v>17.09375</c:v>
                </c:pt>
                <c:pt idx="104">
                  <c:v>17.265625</c:v>
                </c:pt>
                <c:pt idx="105">
                  <c:v>17.453125</c:v>
                </c:pt>
                <c:pt idx="106">
                  <c:v>17.640625</c:v>
                </c:pt>
                <c:pt idx="107">
                  <c:v>17.8125</c:v>
                </c:pt>
                <c:pt idx="108">
                  <c:v>18</c:v>
                </c:pt>
                <c:pt idx="109">
                  <c:v>18.171875</c:v>
                </c:pt>
                <c:pt idx="110">
                  <c:v>18.34375</c:v>
                </c:pt>
                <c:pt idx="111">
                  <c:v>18.53125</c:v>
                </c:pt>
                <c:pt idx="112">
                  <c:v>18.71875</c:v>
                </c:pt>
                <c:pt idx="113">
                  <c:v>18.90625</c:v>
                </c:pt>
                <c:pt idx="114">
                  <c:v>19.078125</c:v>
                </c:pt>
                <c:pt idx="115">
                  <c:v>19.234375</c:v>
                </c:pt>
                <c:pt idx="116">
                  <c:v>19.40625</c:v>
                </c:pt>
                <c:pt idx="117">
                  <c:v>19.578125</c:v>
                </c:pt>
                <c:pt idx="118">
                  <c:v>19.765625</c:v>
                </c:pt>
                <c:pt idx="119">
                  <c:v>19.953125</c:v>
                </c:pt>
                <c:pt idx="120">
                  <c:v>20.125</c:v>
                </c:pt>
                <c:pt idx="121">
                  <c:v>20.328125</c:v>
                </c:pt>
                <c:pt idx="122">
                  <c:v>20.515625</c:v>
                </c:pt>
                <c:pt idx="123">
                  <c:v>20.71875</c:v>
                </c:pt>
                <c:pt idx="124">
                  <c:v>20.90625</c:v>
                </c:pt>
                <c:pt idx="125">
                  <c:v>21.09375</c:v>
                </c:pt>
                <c:pt idx="126">
                  <c:v>21.28125</c:v>
                </c:pt>
                <c:pt idx="127">
                  <c:v>21.484375</c:v>
                </c:pt>
                <c:pt idx="128">
                  <c:v>21.703125</c:v>
                </c:pt>
                <c:pt idx="129">
                  <c:v>21.9375</c:v>
                </c:pt>
                <c:pt idx="130">
                  <c:v>22.15625</c:v>
                </c:pt>
                <c:pt idx="131">
                  <c:v>22.359375</c:v>
                </c:pt>
                <c:pt idx="132">
                  <c:v>22.578125</c:v>
                </c:pt>
                <c:pt idx="133">
                  <c:v>22.78125</c:v>
                </c:pt>
                <c:pt idx="134">
                  <c:v>22.984375</c:v>
                </c:pt>
                <c:pt idx="135">
                  <c:v>23.15625</c:v>
                </c:pt>
                <c:pt idx="136">
                  <c:v>23.375</c:v>
                </c:pt>
                <c:pt idx="137">
                  <c:v>23.5625</c:v>
                </c:pt>
                <c:pt idx="138">
                  <c:v>23.765625</c:v>
                </c:pt>
                <c:pt idx="139">
                  <c:v>23.96875</c:v>
                </c:pt>
                <c:pt idx="140">
                  <c:v>24.15625</c:v>
                </c:pt>
                <c:pt idx="141">
                  <c:v>24.34375</c:v>
                </c:pt>
                <c:pt idx="142">
                  <c:v>24.546875</c:v>
                </c:pt>
                <c:pt idx="143">
                  <c:v>24.75</c:v>
                </c:pt>
                <c:pt idx="144">
                  <c:v>24.9375</c:v>
                </c:pt>
                <c:pt idx="145">
                  <c:v>25.140625</c:v>
                </c:pt>
                <c:pt idx="146">
                  <c:v>25.328125</c:v>
                </c:pt>
                <c:pt idx="147">
                  <c:v>25.53125</c:v>
                </c:pt>
                <c:pt idx="148">
                  <c:v>25.71875</c:v>
                </c:pt>
                <c:pt idx="149">
                  <c:v>25.90625</c:v>
                </c:pt>
                <c:pt idx="150">
                  <c:v>26.109375</c:v>
                </c:pt>
                <c:pt idx="151">
                  <c:v>26.296875</c:v>
                </c:pt>
                <c:pt idx="152">
                  <c:v>26.5</c:v>
                </c:pt>
                <c:pt idx="153">
                  <c:v>26.6875</c:v>
                </c:pt>
                <c:pt idx="154">
                  <c:v>26.90625</c:v>
                </c:pt>
                <c:pt idx="155">
                  <c:v>27.109375</c:v>
                </c:pt>
                <c:pt idx="156">
                  <c:v>27.296875</c:v>
                </c:pt>
                <c:pt idx="157">
                  <c:v>27.5</c:v>
                </c:pt>
                <c:pt idx="158">
                  <c:v>27.6875</c:v>
                </c:pt>
                <c:pt idx="159">
                  <c:v>27.875</c:v>
                </c:pt>
                <c:pt idx="160">
                  <c:v>28.09375</c:v>
                </c:pt>
                <c:pt idx="161">
                  <c:v>28.28125</c:v>
                </c:pt>
                <c:pt idx="162">
                  <c:v>28.546875</c:v>
                </c:pt>
                <c:pt idx="163">
                  <c:v>28.765625</c:v>
                </c:pt>
                <c:pt idx="164">
                  <c:v>29.046875</c:v>
                </c:pt>
                <c:pt idx="165">
                  <c:v>29.296875</c:v>
                </c:pt>
                <c:pt idx="166">
                  <c:v>29.5625</c:v>
                </c:pt>
                <c:pt idx="167">
                  <c:v>29.78125</c:v>
                </c:pt>
                <c:pt idx="168">
                  <c:v>30</c:v>
                </c:pt>
                <c:pt idx="169">
                  <c:v>30.203125</c:v>
                </c:pt>
                <c:pt idx="170">
                  <c:v>30.40625</c:v>
                </c:pt>
                <c:pt idx="171">
                  <c:v>30.59375</c:v>
                </c:pt>
                <c:pt idx="172">
                  <c:v>30.796875</c:v>
                </c:pt>
                <c:pt idx="173">
                  <c:v>31.015625</c:v>
                </c:pt>
                <c:pt idx="174">
                  <c:v>31.1875</c:v>
                </c:pt>
                <c:pt idx="175">
                  <c:v>31.390625</c:v>
                </c:pt>
                <c:pt idx="176">
                  <c:v>31.59375</c:v>
                </c:pt>
                <c:pt idx="177">
                  <c:v>31.78125</c:v>
                </c:pt>
                <c:pt idx="178">
                  <c:v>31.984375</c:v>
                </c:pt>
                <c:pt idx="179">
                  <c:v>32.1875</c:v>
                </c:pt>
                <c:pt idx="180">
                  <c:v>32.390625</c:v>
                </c:pt>
                <c:pt idx="181">
                  <c:v>32.59375</c:v>
                </c:pt>
                <c:pt idx="182">
                  <c:v>32.796875</c:v>
                </c:pt>
                <c:pt idx="183">
                  <c:v>33</c:v>
                </c:pt>
                <c:pt idx="184">
                  <c:v>33.203125</c:v>
                </c:pt>
                <c:pt idx="185">
                  <c:v>33.390625</c:v>
                </c:pt>
                <c:pt idx="186">
                  <c:v>33.59375</c:v>
                </c:pt>
                <c:pt idx="187">
                  <c:v>33.796875</c:v>
                </c:pt>
                <c:pt idx="188">
                  <c:v>34</c:v>
                </c:pt>
                <c:pt idx="189">
                  <c:v>34.203125</c:v>
                </c:pt>
                <c:pt idx="190">
                  <c:v>34.40625</c:v>
                </c:pt>
                <c:pt idx="191">
                  <c:v>34.609375</c:v>
                </c:pt>
                <c:pt idx="192">
                  <c:v>34.796875</c:v>
                </c:pt>
                <c:pt idx="193">
                  <c:v>35</c:v>
                </c:pt>
                <c:pt idx="194">
                  <c:v>35.21875</c:v>
                </c:pt>
                <c:pt idx="195">
                  <c:v>35.421875</c:v>
                </c:pt>
                <c:pt idx="196">
                  <c:v>35.625</c:v>
                </c:pt>
                <c:pt idx="197">
                  <c:v>35.828125</c:v>
                </c:pt>
                <c:pt idx="198">
                  <c:v>36.03125</c:v>
                </c:pt>
                <c:pt idx="199">
                  <c:v>36.21875</c:v>
                </c:pt>
                <c:pt idx="200">
                  <c:v>36.4375</c:v>
                </c:pt>
                <c:pt idx="201">
                  <c:v>36.640625</c:v>
                </c:pt>
                <c:pt idx="202">
                  <c:v>36.84375</c:v>
                </c:pt>
                <c:pt idx="203">
                  <c:v>37.046875</c:v>
                </c:pt>
                <c:pt idx="204">
                  <c:v>37.25</c:v>
                </c:pt>
                <c:pt idx="205">
                  <c:v>37.453125</c:v>
                </c:pt>
                <c:pt idx="206">
                  <c:v>37.671875</c:v>
                </c:pt>
                <c:pt idx="207">
                  <c:v>37.890625</c:v>
                </c:pt>
                <c:pt idx="208">
                  <c:v>38.109375</c:v>
                </c:pt>
                <c:pt idx="209">
                  <c:v>38.296875</c:v>
                </c:pt>
                <c:pt idx="210">
                  <c:v>38.5</c:v>
                </c:pt>
                <c:pt idx="211">
                  <c:v>38.71875</c:v>
                </c:pt>
                <c:pt idx="212">
                  <c:v>38.921875</c:v>
                </c:pt>
                <c:pt idx="213">
                  <c:v>39.140625</c:v>
                </c:pt>
                <c:pt idx="214">
                  <c:v>39.34375</c:v>
                </c:pt>
                <c:pt idx="215">
                  <c:v>39.546875</c:v>
                </c:pt>
                <c:pt idx="216">
                  <c:v>39.75</c:v>
                </c:pt>
                <c:pt idx="217">
                  <c:v>39.953125</c:v>
                </c:pt>
                <c:pt idx="218">
                  <c:v>40.15625</c:v>
                </c:pt>
                <c:pt idx="219">
                  <c:v>40.375</c:v>
                </c:pt>
                <c:pt idx="220">
                  <c:v>40.59375</c:v>
                </c:pt>
                <c:pt idx="221">
                  <c:v>40.796875</c:v>
                </c:pt>
                <c:pt idx="222">
                  <c:v>41.015625</c:v>
                </c:pt>
                <c:pt idx="223">
                  <c:v>41.25</c:v>
                </c:pt>
                <c:pt idx="224">
                  <c:v>41.453125</c:v>
                </c:pt>
                <c:pt idx="225">
                  <c:v>41.65625</c:v>
                </c:pt>
                <c:pt idx="226">
                  <c:v>41.875</c:v>
                </c:pt>
                <c:pt idx="227">
                  <c:v>42.078125</c:v>
                </c:pt>
                <c:pt idx="228">
                  <c:v>42.28125</c:v>
                </c:pt>
                <c:pt idx="229">
                  <c:v>42.5</c:v>
                </c:pt>
                <c:pt idx="230">
                  <c:v>42.71875</c:v>
                </c:pt>
                <c:pt idx="231">
                  <c:v>42.9375</c:v>
                </c:pt>
                <c:pt idx="232">
                  <c:v>43.15625</c:v>
                </c:pt>
                <c:pt idx="233">
                  <c:v>43.375</c:v>
                </c:pt>
                <c:pt idx="234">
                  <c:v>43.59375</c:v>
                </c:pt>
                <c:pt idx="235">
                  <c:v>43.796875</c:v>
                </c:pt>
                <c:pt idx="236">
                  <c:v>44.015625</c:v>
                </c:pt>
                <c:pt idx="237">
                  <c:v>44.234375</c:v>
                </c:pt>
                <c:pt idx="238">
                  <c:v>44.453125</c:v>
                </c:pt>
                <c:pt idx="239">
                  <c:v>44.6875</c:v>
                </c:pt>
                <c:pt idx="240">
                  <c:v>44.90625</c:v>
                </c:pt>
                <c:pt idx="241">
                  <c:v>45.15625</c:v>
                </c:pt>
                <c:pt idx="242">
                  <c:v>45.359375</c:v>
                </c:pt>
                <c:pt idx="243">
                  <c:v>45.578125</c:v>
                </c:pt>
                <c:pt idx="244">
                  <c:v>45.796875</c:v>
                </c:pt>
                <c:pt idx="245">
                  <c:v>46.015625</c:v>
                </c:pt>
                <c:pt idx="246">
                  <c:v>46.25</c:v>
                </c:pt>
                <c:pt idx="247">
                  <c:v>46.46875</c:v>
                </c:pt>
                <c:pt idx="248">
                  <c:v>46.671875</c:v>
                </c:pt>
                <c:pt idx="249">
                  <c:v>46.90625</c:v>
                </c:pt>
                <c:pt idx="250">
                  <c:v>47.109375</c:v>
                </c:pt>
                <c:pt idx="251">
                  <c:v>47.328125</c:v>
                </c:pt>
                <c:pt idx="252">
                  <c:v>47.546875</c:v>
                </c:pt>
                <c:pt idx="253">
                  <c:v>47.765625</c:v>
                </c:pt>
                <c:pt idx="254">
                  <c:v>47.984375</c:v>
                </c:pt>
                <c:pt idx="255">
                  <c:v>48.203125</c:v>
                </c:pt>
                <c:pt idx="256">
                  <c:v>48.421875</c:v>
                </c:pt>
                <c:pt idx="257">
                  <c:v>48.640625</c:v>
                </c:pt>
                <c:pt idx="258">
                  <c:v>48.859375</c:v>
                </c:pt>
                <c:pt idx="259">
                  <c:v>49.09375</c:v>
                </c:pt>
                <c:pt idx="260">
                  <c:v>49.3125</c:v>
                </c:pt>
                <c:pt idx="261">
                  <c:v>49.546875</c:v>
                </c:pt>
                <c:pt idx="262">
                  <c:v>49.75</c:v>
                </c:pt>
                <c:pt idx="263">
                  <c:v>49.984375</c:v>
                </c:pt>
                <c:pt idx="264">
                  <c:v>50.1875</c:v>
                </c:pt>
                <c:pt idx="265">
                  <c:v>50.40625</c:v>
                </c:pt>
                <c:pt idx="266">
                  <c:v>50.640625</c:v>
                </c:pt>
                <c:pt idx="267">
                  <c:v>50.859375</c:v>
                </c:pt>
                <c:pt idx="268">
                  <c:v>51.109375</c:v>
                </c:pt>
                <c:pt idx="269">
                  <c:v>51.34375</c:v>
                </c:pt>
                <c:pt idx="270">
                  <c:v>51.578125</c:v>
                </c:pt>
                <c:pt idx="271">
                  <c:v>51.796875</c:v>
                </c:pt>
                <c:pt idx="272">
                  <c:v>52.03125</c:v>
                </c:pt>
                <c:pt idx="273">
                  <c:v>52.265625</c:v>
                </c:pt>
                <c:pt idx="274">
                  <c:v>52.484375</c:v>
                </c:pt>
                <c:pt idx="275">
                  <c:v>52.71875</c:v>
                </c:pt>
                <c:pt idx="276">
                  <c:v>52.953125</c:v>
                </c:pt>
                <c:pt idx="277">
                  <c:v>53.171875</c:v>
                </c:pt>
                <c:pt idx="278">
                  <c:v>53.40625</c:v>
                </c:pt>
                <c:pt idx="279">
                  <c:v>53.640625</c:v>
                </c:pt>
                <c:pt idx="280">
                  <c:v>53.875</c:v>
                </c:pt>
                <c:pt idx="281">
                  <c:v>54.09375</c:v>
                </c:pt>
                <c:pt idx="282">
                  <c:v>54.328125</c:v>
                </c:pt>
                <c:pt idx="283">
                  <c:v>54.546875</c:v>
                </c:pt>
                <c:pt idx="284">
                  <c:v>54.78125</c:v>
                </c:pt>
                <c:pt idx="285">
                  <c:v>55.015625</c:v>
                </c:pt>
                <c:pt idx="286">
                  <c:v>55.25</c:v>
                </c:pt>
                <c:pt idx="287">
                  <c:v>55.46875</c:v>
                </c:pt>
                <c:pt idx="288">
                  <c:v>55.703125</c:v>
                </c:pt>
                <c:pt idx="289">
                  <c:v>55.90625</c:v>
                </c:pt>
                <c:pt idx="290">
                  <c:v>56.15625</c:v>
                </c:pt>
                <c:pt idx="291">
                  <c:v>56.390625</c:v>
                </c:pt>
                <c:pt idx="292">
                  <c:v>56.609375</c:v>
                </c:pt>
                <c:pt idx="293">
                  <c:v>56.84375</c:v>
                </c:pt>
                <c:pt idx="294">
                  <c:v>57.078125</c:v>
                </c:pt>
                <c:pt idx="295">
                  <c:v>57.328125</c:v>
                </c:pt>
                <c:pt idx="296">
                  <c:v>57.5625</c:v>
                </c:pt>
                <c:pt idx="297">
                  <c:v>57.8125</c:v>
                </c:pt>
                <c:pt idx="298">
                  <c:v>58.046875</c:v>
                </c:pt>
                <c:pt idx="299">
                  <c:v>58.296875</c:v>
                </c:pt>
                <c:pt idx="300">
                  <c:v>58.53125</c:v>
                </c:pt>
                <c:pt idx="301">
                  <c:v>58.765625</c:v>
                </c:pt>
                <c:pt idx="302">
                  <c:v>59</c:v>
                </c:pt>
                <c:pt idx="303">
                  <c:v>59.25</c:v>
                </c:pt>
                <c:pt idx="304">
                  <c:v>59.5</c:v>
                </c:pt>
                <c:pt idx="305">
                  <c:v>59.734375</c:v>
                </c:pt>
                <c:pt idx="306">
                  <c:v>59.984375</c:v>
                </c:pt>
                <c:pt idx="307">
                  <c:v>60.21875</c:v>
                </c:pt>
                <c:pt idx="308">
                  <c:v>60.46875</c:v>
                </c:pt>
                <c:pt idx="309">
                  <c:v>60.71875</c:v>
                </c:pt>
                <c:pt idx="310">
                  <c:v>60.96875</c:v>
                </c:pt>
                <c:pt idx="311">
                  <c:v>61.21875</c:v>
                </c:pt>
                <c:pt idx="312">
                  <c:v>61.453125</c:v>
                </c:pt>
                <c:pt idx="313">
                  <c:v>61.703125</c:v>
                </c:pt>
                <c:pt idx="314">
                  <c:v>61.9375</c:v>
                </c:pt>
                <c:pt idx="315">
                  <c:v>62.1875</c:v>
                </c:pt>
                <c:pt idx="316">
                  <c:v>62.4375</c:v>
                </c:pt>
                <c:pt idx="317">
                  <c:v>62.6875</c:v>
                </c:pt>
                <c:pt idx="318">
                  <c:v>62.9375</c:v>
                </c:pt>
                <c:pt idx="319">
                  <c:v>63.1875</c:v>
                </c:pt>
                <c:pt idx="320">
                  <c:v>63.4375</c:v>
                </c:pt>
                <c:pt idx="321">
                  <c:v>63.6875</c:v>
                </c:pt>
                <c:pt idx="322">
                  <c:v>63.953125</c:v>
                </c:pt>
                <c:pt idx="323">
                  <c:v>64.203125</c:v>
                </c:pt>
                <c:pt idx="324">
                  <c:v>64.453125</c:v>
                </c:pt>
                <c:pt idx="325">
                  <c:v>64.703125</c:v>
                </c:pt>
                <c:pt idx="326">
                  <c:v>64.953125</c:v>
                </c:pt>
                <c:pt idx="327">
                  <c:v>65.203125</c:v>
                </c:pt>
                <c:pt idx="328">
                  <c:v>65.453125</c:v>
                </c:pt>
                <c:pt idx="329">
                  <c:v>65.703125</c:v>
                </c:pt>
                <c:pt idx="330">
                  <c:v>65.953125</c:v>
                </c:pt>
                <c:pt idx="331">
                  <c:v>66.203125</c:v>
                </c:pt>
                <c:pt idx="332">
                  <c:v>66.453125</c:v>
                </c:pt>
                <c:pt idx="333">
                  <c:v>66.703125</c:v>
                </c:pt>
                <c:pt idx="334">
                  <c:v>66.96875</c:v>
                </c:pt>
                <c:pt idx="335">
                  <c:v>67.21875</c:v>
                </c:pt>
                <c:pt idx="336">
                  <c:v>67.453125</c:v>
                </c:pt>
                <c:pt idx="337">
                  <c:v>67.703125</c:v>
                </c:pt>
                <c:pt idx="338">
                  <c:v>67.96875</c:v>
                </c:pt>
                <c:pt idx="339">
                  <c:v>68.234375</c:v>
                </c:pt>
                <c:pt idx="340">
                  <c:v>68.484375</c:v>
                </c:pt>
                <c:pt idx="341">
                  <c:v>68.75</c:v>
                </c:pt>
                <c:pt idx="342">
                  <c:v>69</c:v>
                </c:pt>
                <c:pt idx="343">
                  <c:v>69.265625</c:v>
                </c:pt>
                <c:pt idx="344">
                  <c:v>69.53125</c:v>
                </c:pt>
                <c:pt idx="345">
                  <c:v>69.796875</c:v>
                </c:pt>
                <c:pt idx="346">
                  <c:v>70.046875</c:v>
                </c:pt>
                <c:pt idx="347">
                  <c:v>70.3125</c:v>
                </c:pt>
                <c:pt idx="348">
                  <c:v>70.5625</c:v>
                </c:pt>
                <c:pt idx="349">
                  <c:v>70.84375</c:v>
                </c:pt>
                <c:pt idx="350">
                  <c:v>71.109375</c:v>
                </c:pt>
                <c:pt idx="351">
                  <c:v>71.375</c:v>
                </c:pt>
                <c:pt idx="352">
                  <c:v>71.625</c:v>
                </c:pt>
                <c:pt idx="353">
                  <c:v>71.890625</c:v>
                </c:pt>
                <c:pt idx="354">
                  <c:v>72.15625</c:v>
                </c:pt>
                <c:pt idx="355">
                  <c:v>72.421875</c:v>
                </c:pt>
                <c:pt idx="356">
                  <c:v>72.6875</c:v>
                </c:pt>
                <c:pt idx="357">
                  <c:v>72.9375</c:v>
                </c:pt>
                <c:pt idx="358">
                  <c:v>73.1875</c:v>
                </c:pt>
                <c:pt idx="359">
                  <c:v>73.453125</c:v>
                </c:pt>
                <c:pt idx="360">
                  <c:v>73.71875</c:v>
                </c:pt>
                <c:pt idx="361">
                  <c:v>73.984375</c:v>
                </c:pt>
                <c:pt idx="362">
                  <c:v>74.25</c:v>
                </c:pt>
                <c:pt idx="363">
                  <c:v>74.53125</c:v>
                </c:pt>
                <c:pt idx="364">
                  <c:v>74.796875</c:v>
                </c:pt>
                <c:pt idx="365">
                  <c:v>75.0625</c:v>
                </c:pt>
                <c:pt idx="366">
                  <c:v>75.328125</c:v>
                </c:pt>
                <c:pt idx="367">
                  <c:v>75.609375</c:v>
                </c:pt>
                <c:pt idx="368">
                  <c:v>75.875</c:v>
                </c:pt>
                <c:pt idx="369">
                  <c:v>76.140625</c:v>
                </c:pt>
                <c:pt idx="370">
                  <c:v>76.421875</c:v>
                </c:pt>
                <c:pt idx="371">
                  <c:v>76.71875</c:v>
                </c:pt>
                <c:pt idx="372">
                  <c:v>77</c:v>
                </c:pt>
                <c:pt idx="373">
                  <c:v>77.28125</c:v>
                </c:pt>
                <c:pt idx="374">
                  <c:v>77.546875</c:v>
                </c:pt>
                <c:pt idx="375">
                  <c:v>77.828125</c:v>
                </c:pt>
                <c:pt idx="376">
                  <c:v>78.09375</c:v>
                </c:pt>
                <c:pt idx="377">
                  <c:v>78.375</c:v>
                </c:pt>
                <c:pt idx="378">
                  <c:v>78.640625</c:v>
                </c:pt>
                <c:pt idx="379">
                  <c:v>78.921875</c:v>
                </c:pt>
                <c:pt idx="380">
                  <c:v>79.1875</c:v>
                </c:pt>
                <c:pt idx="381">
                  <c:v>79.46875</c:v>
                </c:pt>
                <c:pt idx="382">
                  <c:v>79.75</c:v>
                </c:pt>
                <c:pt idx="383">
                  <c:v>80.015625</c:v>
                </c:pt>
                <c:pt idx="384">
                  <c:v>80.28125</c:v>
                </c:pt>
                <c:pt idx="385">
                  <c:v>80.5625</c:v>
                </c:pt>
                <c:pt idx="386">
                  <c:v>80.84375</c:v>
                </c:pt>
                <c:pt idx="387">
                  <c:v>81.125</c:v>
                </c:pt>
                <c:pt idx="388">
                  <c:v>81.40625</c:v>
                </c:pt>
                <c:pt idx="389">
                  <c:v>81.703125</c:v>
                </c:pt>
                <c:pt idx="390">
                  <c:v>81.96875</c:v>
                </c:pt>
                <c:pt idx="391">
                  <c:v>82.265625</c:v>
                </c:pt>
                <c:pt idx="392">
                  <c:v>82.546875</c:v>
                </c:pt>
                <c:pt idx="393">
                  <c:v>82.828125</c:v>
                </c:pt>
                <c:pt idx="394">
                  <c:v>83.09375</c:v>
                </c:pt>
                <c:pt idx="395">
                  <c:v>83.375</c:v>
                </c:pt>
                <c:pt idx="396">
                  <c:v>83.671875</c:v>
                </c:pt>
                <c:pt idx="397">
                  <c:v>83.953125</c:v>
                </c:pt>
                <c:pt idx="398">
                  <c:v>84.234375</c:v>
                </c:pt>
                <c:pt idx="399">
                  <c:v>84.515625</c:v>
                </c:pt>
                <c:pt idx="400">
                  <c:v>84.8125</c:v>
                </c:pt>
                <c:pt idx="401">
                  <c:v>85.109375</c:v>
                </c:pt>
                <c:pt idx="402">
                  <c:v>85.40625</c:v>
                </c:pt>
                <c:pt idx="403">
                  <c:v>85.6875</c:v>
                </c:pt>
                <c:pt idx="404">
                  <c:v>85.984375</c:v>
                </c:pt>
                <c:pt idx="405">
                  <c:v>86.28125</c:v>
                </c:pt>
                <c:pt idx="406">
                  <c:v>86.578125</c:v>
                </c:pt>
                <c:pt idx="407">
                  <c:v>86.875</c:v>
                </c:pt>
                <c:pt idx="408">
                  <c:v>87.171875</c:v>
                </c:pt>
                <c:pt idx="409">
                  <c:v>87.453125</c:v>
                </c:pt>
                <c:pt idx="410">
                  <c:v>87.734375</c:v>
                </c:pt>
                <c:pt idx="411">
                  <c:v>88.03125</c:v>
                </c:pt>
                <c:pt idx="412">
                  <c:v>88.34375</c:v>
                </c:pt>
                <c:pt idx="413">
                  <c:v>88.640625</c:v>
                </c:pt>
                <c:pt idx="414">
                  <c:v>88.9375</c:v>
                </c:pt>
                <c:pt idx="415">
                  <c:v>89.234375</c:v>
                </c:pt>
                <c:pt idx="416">
                  <c:v>89.515625</c:v>
                </c:pt>
                <c:pt idx="417">
                  <c:v>89.8125</c:v>
                </c:pt>
                <c:pt idx="418">
                  <c:v>90.109375</c:v>
                </c:pt>
                <c:pt idx="419">
                  <c:v>90.40625</c:v>
                </c:pt>
                <c:pt idx="420">
                  <c:v>90.640625</c:v>
                </c:pt>
              </c:numCache>
            </c:numRef>
          </c:yVal>
          <c:smooth val="1"/>
          <c:extLst>
            <c:ext xmlns:c16="http://schemas.microsoft.com/office/drawing/2014/chart" uri="{C3380CC4-5D6E-409C-BE32-E72D297353CC}">
              <c16:uniqueId val="{00000000-4964-4787-B7C5-944331212B29}"/>
            </c:ext>
          </c:extLst>
        </c:ser>
        <c:ser>
          <c:idx val="5"/>
          <c:order val="5"/>
          <c:tx>
            <c:strRef>
              <c:f>Sheet1!$G$1</c:f>
              <c:strCache>
                <c:ptCount val="1"/>
                <c:pt idx="0">
                  <c:v>FIMT-DD-ARDEV-Time</c:v>
                </c:pt>
              </c:strCache>
            </c:strRef>
          </c:tx>
          <c:spPr>
            <a:ln w="19050" cap="rnd">
              <a:solidFill>
                <a:schemeClr val="accent6"/>
              </a:solidFill>
              <a:round/>
            </a:ln>
            <a:effectLst/>
          </c:spPr>
          <c:marker>
            <c:symbol val="none"/>
          </c:marker>
          <c:xVal>
            <c:numRef>
              <c:f>Sheet1!$A$2:$A$422</c:f>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f>Sheet1!$G$2:$G$422</c:f>
              <c:numCache>
                <c:formatCode>General</c:formatCode>
                <c:ptCount val="421"/>
                <c:pt idx="0">
                  <c:v>0.4375</c:v>
                </c:pt>
                <c:pt idx="1">
                  <c:v>0.75</c:v>
                </c:pt>
                <c:pt idx="2">
                  <c:v>1.0625</c:v>
                </c:pt>
                <c:pt idx="3">
                  <c:v>1.375</c:v>
                </c:pt>
                <c:pt idx="4">
                  <c:v>1.609375</c:v>
                </c:pt>
                <c:pt idx="5">
                  <c:v>1.828125</c:v>
                </c:pt>
                <c:pt idx="6">
                  <c:v>2.03125</c:v>
                </c:pt>
                <c:pt idx="7">
                  <c:v>2.234375</c:v>
                </c:pt>
                <c:pt idx="8">
                  <c:v>2.46875</c:v>
                </c:pt>
                <c:pt idx="9">
                  <c:v>2.6875</c:v>
                </c:pt>
                <c:pt idx="10">
                  <c:v>2.921875</c:v>
                </c:pt>
                <c:pt idx="11">
                  <c:v>3.140625</c:v>
                </c:pt>
                <c:pt idx="12">
                  <c:v>3.359375</c:v>
                </c:pt>
                <c:pt idx="13">
                  <c:v>3.59375</c:v>
                </c:pt>
                <c:pt idx="14">
                  <c:v>3.90625</c:v>
                </c:pt>
                <c:pt idx="15">
                  <c:v>4.203125</c:v>
                </c:pt>
                <c:pt idx="16">
                  <c:v>4.4375</c:v>
                </c:pt>
                <c:pt idx="17">
                  <c:v>4.65625</c:v>
                </c:pt>
                <c:pt idx="18">
                  <c:v>4.890625</c:v>
                </c:pt>
                <c:pt idx="19">
                  <c:v>5.140625</c:v>
                </c:pt>
                <c:pt idx="20">
                  <c:v>5.359375</c:v>
                </c:pt>
                <c:pt idx="21">
                  <c:v>5.609375</c:v>
                </c:pt>
                <c:pt idx="22">
                  <c:v>5.84375</c:v>
                </c:pt>
                <c:pt idx="23">
                  <c:v>6.09375</c:v>
                </c:pt>
                <c:pt idx="24">
                  <c:v>6.34375</c:v>
                </c:pt>
                <c:pt idx="25">
                  <c:v>6.59375</c:v>
                </c:pt>
                <c:pt idx="26">
                  <c:v>6.84375</c:v>
                </c:pt>
                <c:pt idx="27">
                  <c:v>7.109375</c:v>
                </c:pt>
                <c:pt idx="28">
                  <c:v>7.375</c:v>
                </c:pt>
                <c:pt idx="29">
                  <c:v>7.65625</c:v>
                </c:pt>
                <c:pt idx="30">
                  <c:v>7.90625</c:v>
                </c:pt>
                <c:pt idx="31">
                  <c:v>8.171875</c:v>
                </c:pt>
                <c:pt idx="32">
                  <c:v>8.453125</c:v>
                </c:pt>
                <c:pt idx="33">
                  <c:v>8.734375</c:v>
                </c:pt>
                <c:pt idx="34">
                  <c:v>9.015625</c:v>
                </c:pt>
                <c:pt idx="35">
                  <c:v>9.296875</c:v>
                </c:pt>
                <c:pt idx="36">
                  <c:v>9.578125</c:v>
                </c:pt>
                <c:pt idx="37">
                  <c:v>9.859375</c:v>
                </c:pt>
                <c:pt idx="38">
                  <c:v>10.15625</c:v>
                </c:pt>
                <c:pt idx="39">
                  <c:v>10.453125</c:v>
                </c:pt>
                <c:pt idx="40">
                  <c:v>10.75</c:v>
                </c:pt>
                <c:pt idx="41">
                  <c:v>11.03125</c:v>
                </c:pt>
                <c:pt idx="42">
                  <c:v>11.328125</c:v>
                </c:pt>
                <c:pt idx="43">
                  <c:v>11.640625</c:v>
                </c:pt>
                <c:pt idx="44">
                  <c:v>11.9375</c:v>
                </c:pt>
                <c:pt idx="45">
                  <c:v>12.265625</c:v>
                </c:pt>
                <c:pt idx="46">
                  <c:v>12.578125</c:v>
                </c:pt>
                <c:pt idx="47">
                  <c:v>12.890625</c:v>
                </c:pt>
                <c:pt idx="48">
                  <c:v>13.21875</c:v>
                </c:pt>
                <c:pt idx="49">
                  <c:v>13.546875</c:v>
                </c:pt>
                <c:pt idx="50">
                  <c:v>13.875</c:v>
                </c:pt>
                <c:pt idx="51">
                  <c:v>14.203125</c:v>
                </c:pt>
                <c:pt idx="52">
                  <c:v>14.53125</c:v>
                </c:pt>
                <c:pt idx="53">
                  <c:v>14.859375</c:v>
                </c:pt>
                <c:pt idx="54">
                  <c:v>15.203125</c:v>
                </c:pt>
                <c:pt idx="55">
                  <c:v>15.546875</c:v>
                </c:pt>
                <c:pt idx="56">
                  <c:v>15.890625</c:v>
                </c:pt>
                <c:pt idx="57">
                  <c:v>16.234375</c:v>
                </c:pt>
                <c:pt idx="58">
                  <c:v>16.59375</c:v>
                </c:pt>
                <c:pt idx="59">
                  <c:v>16.921875</c:v>
                </c:pt>
                <c:pt idx="60">
                  <c:v>17.296875</c:v>
                </c:pt>
                <c:pt idx="61">
                  <c:v>17.65625</c:v>
                </c:pt>
                <c:pt idx="62">
                  <c:v>18.015625</c:v>
                </c:pt>
                <c:pt idx="63">
                  <c:v>18.375</c:v>
                </c:pt>
                <c:pt idx="64">
                  <c:v>18.75</c:v>
                </c:pt>
                <c:pt idx="65">
                  <c:v>19.09375</c:v>
                </c:pt>
                <c:pt idx="66">
                  <c:v>19.453125</c:v>
                </c:pt>
                <c:pt idx="67">
                  <c:v>19.84375</c:v>
                </c:pt>
                <c:pt idx="68">
                  <c:v>20.21875</c:v>
                </c:pt>
                <c:pt idx="69">
                  <c:v>20.609375</c:v>
                </c:pt>
                <c:pt idx="70">
                  <c:v>20.984375</c:v>
                </c:pt>
                <c:pt idx="71">
                  <c:v>21.375</c:v>
                </c:pt>
                <c:pt idx="72">
                  <c:v>21.765625</c:v>
                </c:pt>
                <c:pt idx="73">
                  <c:v>22.15625</c:v>
                </c:pt>
                <c:pt idx="74">
                  <c:v>22.5625</c:v>
                </c:pt>
                <c:pt idx="75">
                  <c:v>23</c:v>
                </c:pt>
                <c:pt idx="76">
                  <c:v>23.375</c:v>
                </c:pt>
                <c:pt idx="77">
                  <c:v>23.78125</c:v>
                </c:pt>
                <c:pt idx="78">
                  <c:v>24.203125</c:v>
                </c:pt>
                <c:pt idx="79">
                  <c:v>24.609375</c:v>
                </c:pt>
                <c:pt idx="80">
                  <c:v>25.03125</c:v>
                </c:pt>
                <c:pt idx="81">
                  <c:v>25.4375</c:v>
                </c:pt>
                <c:pt idx="82">
                  <c:v>25.84375</c:v>
                </c:pt>
                <c:pt idx="83">
                  <c:v>26.265625</c:v>
                </c:pt>
                <c:pt idx="84">
                  <c:v>26.703125</c:v>
                </c:pt>
                <c:pt idx="85">
                  <c:v>27.125</c:v>
                </c:pt>
                <c:pt idx="86">
                  <c:v>27.546875</c:v>
                </c:pt>
                <c:pt idx="87">
                  <c:v>27.984375</c:v>
                </c:pt>
                <c:pt idx="88">
                  <c:v>28.421875</c:v>
                </c:pt>
                <c:pt idx="89">
                  <c:v>28.84375</c:v>
                </c:pt>
                <c:pt idx="90">
                  <c:v>29.28125</c:v>
                </c:pt>
                <c:pt idx="91">
                  <c:v>29.71875</c:v>
                </c:pt>
                <c:pt idx="92">
                  <c:v>30.171875</c:v>
                </c:pt>
                <c:pt idx="93">
                  <c:v>30.625</c:v>
                </c:pt>
                <c:pt idx="94">
                  <c:v>31.078125</c:v>
                </c:pt>
                <c:pt idx="95">
                  <c:v>31.546875</c:v>
                </c:pt>
                <c:pt idx="96">
                  <c:v>32.046875</c:v>
                </c:pt>
                <c:pt idx="97">
                  <c:v>32.5625</c:v>
                </c:pt>
                <c:pt idx="98">
                  <c:v>33.0625</c:v>
                </c:pt>
                <c:pt idx="99">
                  <c:v>33.515625</c:v>
                </c:pt>
                <c:pt idx="100">
                  <c:v>34.015625</c:v>
                </c:pt>
                <c:pt idx="101">
                  <c:v>34.5</c:v>
                </c:pt>
                <c:pt idx="102">
                  <c:v>34.953125</c:v>
                </c:pt>
                <c:pt idx="103">
                  <c:v>35.4375</c:v>
                </c:pt>
                <c:pt idx="104">
                  <c:v>35.90625</c:v>
                </c:pt>
                <c:pt idx="105">
                  <c:v>36.390625</c:v>
                </c:pt>
                <c:pt idx="106">
                  <c:v>36.875</c:v>
                </c:pt>
                <c:pt idx="107">
                  <c:v>37.359375</c:v>
                </c:pt>
                <c:pt idx="108">
                  <c:v>37.84375</c:v>
                </c:pt>
                <c:pt idx="109">
                  <c:v>38.359375</c:v>
                </c:pt>
                <c:pt idx="110">
                  <c:v>38.859375</c:v>
                </c:pt>
                <c:pt idx="111">
                  <c:v>39.359375</c:v>
                </c:pt>
                <c:pt idx="112">
                  <c:v>39.84375</c:v>
                </c:pt>
                <c:pt idx="113">
                  <c:v>40.359375</c:v>
                </c:pt>
                <c:pt idx="114">
                  <c:v>40.890625</c:v>
                </c:pt>
                <c:pt idx="115">
                  <c:v>41.40625</c:v>
                </c:pt>
                <c:pt idx="116">
                  <c:v>41.921875</c:v>
                </c:pt>
                <c:pt idx="117">
                  <c:v>42.453125</c:v>
                </c:pt>
                <c:pt idx="118">
                  <c:v>43.015625</c:v>
                </c:pt>
                <c:pt idx="119">
                  <c:v>43.546875</c:v>
                </c:pt>
                <c:pt idx="120">
                  <c:v>44.078125</c:v>
                </c:pt>
                <c:pt idx="121">
                  <c:v>44.609375</c:v>
                </c:pt>
                <c:pt idx="122">
                  <c:v>45.140625</c:v>
                </c:pt>
                <c:pt idx="123">
                  <c:v>45.671875</c:v>
                </c:pt>
                <c:pt idx="124">
                  <c:v>46.234375</c:v>
                </c:pt>
                <c:pt idx="125">
                  <c:v>46.78125</c:v>
                </c:pt>
                <c:pt idx="126">
                  <c:v>47.328125</c:v>
                </c:pt>
                <c:pt idx="127">
                  <c:v>47.890625</c:v>
                </c:pt>
                <c:pt idx="128">
                  <c:v>48.46875</c:v>
                </c:pt>
                <c:pt idx="129">
                  <c:v>49.03125</c:v>
                </c:pt>
                <c:pt idx="130">
                  <c:v>49.59375</c:v>
                </c:pt>
                <c:pt idx="131">
                  <c:v>50.125</c:v>
                </c:pt>
                <c:pt idx="132">
                  <c:v>50.6875</c:v>
                </c:pt>
                <c:pt idx="133">
                  <c:v>51.265625</c:v>
                </c:pt>
                <c:pt idx="134">
                  <c:v>51.84375</c:v>
                </c:pt>
                <c:pt idx="135">
                  <c:v>52.4375</c:v>
                </c:pt>
                <c:pt idx="136">
                  <c:v>53.03125</c:v>
                </c:pt>
                <c:pt idx="137">
                  <c:v>53.59375</c:v>
                </c:pt>
                <c:pt idx="138">
                  <c:v>54.171875</c:v>
                </c:pt>
                <c:pt idx="139">
                  <c:v>54.75</c:v>
                </c:pt>
                <c:pt idx="140">
                  <c:v>55.328125</c:v>
                </c:pt>
                <c:pt idx="141">
                  <c:v>55.90625</c:v>
                </c:pt>
                <c:pt idx="142">
                  <c:v>56.5</c:v>
                </c:pt>
                <c:pt idx="143">
                  <c:v>57.078125</c:v>
                </c:pt>
                <c:pt idx="144">
                  <c:v>57.671875</c:v>
                </c:pt>
                <c:pt idx="145">
                  <c:v>58.265625</c:v>
                </c:pt>
                <c:pt idx="146">
                  <c:v>58.859375</c:v>
                </c:pt>
                <c:pt idx="147">
                  <c:v>59.453125</c:v>
                </c:pt>
                <c:pt idx="148">
                  <c:v>60.03125</c:v>
                </c:pt>
                <c:pt idx="149">
                  <c:v>60.609375</c:v>
                </c:pt>
                <c:pt idx="150">
                  <c:v>61.203125</c:v>
                </c:pt>
                <c:pt idx="151">
                  <c:v>61.8125</c:v>
                </c:pt>
                <c:pt idx="152">
                  <c:v>62.421875</c:v>
                </c:pt>
                <c:pt idx="153">
                  <c:v>63.015625</c:v>
                </c:pt>
                <c:pt idx="154">
                  <c:v>63.625</c:v>
                </c:pt>
                <c:pt idx="155">
                  <c:v>64.25</c:v>
                </c:pt>
                <c:pt idx="156">
                  <c:v>64.859375</c:v>
                </c:pt>
                <c:pt idx="157">
                  <c:v>65.46875</c:v>
                </c:pt>
                <c:pt idx="158">
                  <c:v>66.078125</c:v>
                </c:pt>
                <c:pt idx="159">
                  <c:v>66.6875</c:v>
                </c:pt>
                <c:pt idx="160">
                  <c:v>67.328125</c:v>
                </c:pt>
                <c:pt idx="161">
                  <c:v>67.953125</c:v>
                </c:pt>
                <c:pt idx="162">
                  <c:v>68.59375</c:v>
                </c:pt>
                <c:pt idx="163">
                  <c:v>69.203125</c:v>
                </c:pt>
                <c:pt idx="164">
                  <c:v>69.84375</c:v>
                </c:pt>
                <c:pt idx="165">
                  <c:v>70.484375</c:v>
                </c:pt>
                <c:pt idx="166">
                  <c:v>71.125</c:v>
                </c:pt>
                <c:pt idx="167">
                  <c:v>71.75</c:v>
                </c:pt>
                <c:pt idx="168">
                  <c:v>72.4375</c:v>
                </c:pt>
                <c:pt idx="169">
                  <c:v>73.09375</c:v>
                </c:pt>
                <c:pt idx="170">
                  <c:v>73.75</c:v>
                </c:pt>
                <c:pt idx="171">
                  <c:v>74.390625</c:v>
                </c:pt>
                <c:pt idx="172">
                  <c:v>75.03125</c:v>
                </c:pt>
                <c:pt idx="173">
                  <c:v>75.6875</c:v>
                </c:pt>
                <c:pt idx="174">
                  <c:v>76.359375</c:v>
                </c:pt>
                <c:pt idx="175">
                  <c:v>77.015625</c:v>
                </c:pt>
                <c:pt idx="176">
                  <c:v>77.671875</c:v>
                </c:pt>
                <c:pt idx="177">
                  <c:v>78.328125</c:v>
                </c:pt>
                <c:pt idx="178">
                  <c:v>79</c:v>
                </c:pt>
                <c:pt idx="179">
                  <c:v>79.640625</c:v>
                </c:pt>
                <c:pt idx="180">
                  <c:v>80.3125</c:v>
                </c:pt>
                <c:pt idx="181">
                  <c:v>80.984375</c:v>
                </c:pt>
                <c:pt idx="182">
                  <c:v>81.65625</c:v>
                </c:pt>
                <c:pt idx="183">
                  <c:v>82.34375</c:v>
                </c:pt>
                <c:pt idx="184">
                  <c:v>83.015625</c:v>
                </c:pt>
                <c:pt idx="185">
                  <c:v>83.703125</c:v>
                </c:pt>
                <c:pt idx="186">
                  <c:v>84.375</c:v>
                </c:pt>
                <c:pt idx="187">
                  <c:v>85.046875</c:v>
                </c:pt>
                <c:pt idx="188">
                  <c:v>85.734375</c:v>
                </c:pt>
                <c:pt idx="189">
                  <c:v>86.4375</c:v>
                </c:pt>
                <c:pt idx="190">
                  <c:v>87.140625</c:v>
                </c:pt>
                <c:pt idx="191">
                  <c:v>87.84375</c:v>
                </c:pt>
                <c:pt idx="192">
                  <c:v>88.5625</c:v>
                </c:pt>
                <c:pt idx="193">
                  <c:v>89.25</c:v>
                </c:pt>
                <c:pt idx="194">
                  <c:v>89.96875</c:v>
                </c:pt>
                <c:pt idx="195">
                  <c:v>90.671875</c:v>
                </c:pt>
                <c:pt idx="196">
                  <c:v>91.390625</c:v>
                </c:pt>
                <c:pt idx="197">
                  <c:v>92.125</c:v>
                </c:pt>
                <c:pt idx="198">
                  <c:v>92.921875</c:v>
                </c:pt>
                <c:pt idx="199">
                  <c:v>93.640625</c:v>
                </c:pt>
                <c:pt idx="200">
                  <c:v>94.359375</c:v>
                </c:pt>
                <c:pt idx="201">
                  <c:v>95.109375</c:v>
                </c:pt>
                <c:pt idx="202">
                  <c:v>95.828125</c:v>
                </c:pt>
                <c:pt idx="203">
                  <c:v>96.53125</c:v>
                </c:pt>
                <c:pt idx="204">
                  <c:v>97.25</c:v>
                </c:pt>
                <c:pt idx="205">
                  <c:v>97.96875</c:v>
                </c:pt>
                <c:pt idx="206">
                  <c:v>98.703125</c:v>
                </c:pt>
                <c:pt idx="207">
                  <c:v>99.453125</c:v>
                </c:pt>
                <c:pt idx="208">
                  <c:v>100.203125</c:v>
                </c:pt>
                <c:pt idx="209">
                  <c:v>100.953125</c:v>
                </c:pt>
                <c:pt idx="210">
                  <c:v>101.6875</c:v>
                </c:pt>
                <c:pt idx="211">
                  <c:v>102.4375</c:v>
                </c:pt>
                <c:pt idx="212">
                  <c:v>103.203125</c:v>
                </c:pt>
                <c:pt idx="213">
                  <c:v>103.953125</c:v>
                </c:pt>
                <c:pt idx="214">
                  <c:v>104.6875</c:v>
                </c:pt>
                <c:pt idx="215">
                  <c:v>105.453125</c:v>
                </c:pt>
                <c:pt idx="216">
                  <c:v>106.203125</c:v>
                </c:pt>
                <c:pt idx="217">
                  <c:v>106.953125</c:v>
                </c:pt>
                <c:pt idx="218">
                  <c:v>107.703125</c:v>
                </c:pt>
                <c:pt idx="219">
                  <c:v>108.4375</c:v>
                </c:pt>
                <c:pt idx="220">
                  <c:v>109.1875</c:v>
                </c:pt>
                <c:pt idx="221">
                  <c:v>109.953125</c:v>
                </c:pt>
                <c:pt idx="222">
                  <c:v>110.734375</c:v>
                </c:pt>
                <c:pt idx="223">
                  <c:v>111.515625</c:v>
                </c:pt>
                <c:pt idx="224">
                  <c:v>112.25</c:v>
                </c:pt>
                <c:pt idx="225">
                  <c:v>113.046875</c:v>
                </c:pt>
                <c:pt idx="226">
                  <c:v>113.796875</c:v>
                </c:pt>
                <c:pt idx="227">
                  <c:v>114.578125</c:v>
                </c:pt>
                <c:pt idx="228">
                  <c:v>115.359375</c:v>
                </c:pt>
                <c:pt idx="229">
                  <c:v>116.15625</c:v>
                </c:pt>
                <c:pt idx="230">
                  <c:v>116.9375</c:v>
                </c:pt>
                <c:pt idx="231">
                  <c:v>117.71875</c:v>
                </c:pt>
                <c:pt idx="232">
                  <c:v>118.515625</c:v>
                </c:pt>
                <c:pt idx="233">
                  <c:v>119.296875</c:v>
                </c:pt>
                <c:pt idx="234">
                  <c:v>120.109375</c:v>
                </c:pt>
                <c:pt idx="235">
                  <c:v>120.921875</c:v>
                </c:pt>
                <c:pt idx="236">
                  <c:v>121.703125</c:v>
                </c:pt>
                <c:pt idx="237">
                  <c:v>122.5</c:v>
                </c:pt>
                <c:pt idx="238">
                  <c:v>123.328125</c:v>
                </c:pt>
                <c:pt idx="239">
                  <c:v>124.125</c:v>
                </c:pt>
                <c:pt idx="240">
                  <c:v>124.9375</c:v>
                </c:pt>
                <c:pt idx="241">
                  <c:v>125.734375</c:v>
                </c:pt>
                <c:pt idx="242">
                  <c:v>126.5625</c:v>
                </c:pt>
                <c:pt idx="243">
                  <c:v>127.359375</c:v>
                </c:pt>
                <c:pt idx="244">
                  <c:v>128.1875</c:v>
                </c:pt>
                <c:pt idx="245">
                  <c:v>129</c:v>
                </c:pt>
                <c:pt idx="246">
                  <c:v>129.796875</c:v>
                </c:pt>
                <c:pt idx="247">
                  <c:v>130.640625</c:v>
                </c:pt>
                <c:pt idx="248">
                  <c:v>131.46875</c:v>
                </c:pt>
                <c:pt idx="249">
                  <c:v>132.296875</c:v>
                </c:pt>
                <c:pt idx="250">
                  <c:v>133.15625</c:v>
                </c:pt>
                <c:pt idx="251">
                  <c:v>133.984375</c:v>
                </c:pt>
                <c:pt idx="252">
                  <c:v>134.8125</c:v>
                </c:pt>
                <c:pt idx="253">
                  <c:v>135.65625</c:v>
                </c:pt>
                <c:pt idx="254">
                  <c:v>136.484375</c:v>
                </c:pt>
                <c:pt idx="255">
                  <c:v>137.3125</c:v>
                </c:pt>
                <c:pt idx="256">
                  <c:v>138.125</c:v>
                </c:pt>
                <c:pt idx="257">
                  <c:v>138.90625</c:v>
                </c:pt>
                <c:pt idx="258">
                  <c:v>139.75</c:v>
                </c:pt>
                <c:pt idx="259">
                  <c:v>140.59375</c:v>
                </c:pt>
                <c:pt idx="260">
                  <c:v>141.4375</c:v>
                </c:pt>
                <c:pt idx="261">
                  <c:v>142.28125</c:v>
                </c:pt>
                <c:pt idx="262">
                  <c:v>143.109375</c:v>
                </c:pt>
                <c:pt idx="263">
                  <c:v>143.96875</c:v>
                </c:pt>
                <c:pt idx="264">
                  <c:v>144.828125</c:v>
                </c:pt>
                <c:pt idx="265">
                  <c:v>145.671875</c:v>
                </c:pt>
                <c:pt idx="266">
                  <c:v>146.515625</c:v>
                </c:pt>
                <c:pt idx="267">
                  <c:v>147.359375</c:v>
                </c:pt>
                <c:pt idx="268">
                  <c:v>148.234375</c:v>
                </c:pt>
                <c:pt idx="269">
                  <c:v>149.09375</c:v>
                </c:pt>
                <c:pt idx="270">
                  <c:v>149.953125</c:v>
                </c:pt>
                <c:pt idx="271">
                  <c:v>150.828125</c:v>
                </c:pt>
                <c:pt idx="272">
                  <c:v>151.71875</c:v>
                </c:pt>
                <c:pt idx="273">
                  <c:v>152.578125</c:v>
                </c:pt>
                <c:pt idx="274">
                  <c:v>153.453125</c:v>
                </c:pt>
                <c:pt idx="275">
                  <c:v>154.34375</c:v>
                </c:pt>
                <c:pt idx="276">
                  <c:v>155.21875</c:v>
                </c:pt>
                <c:pt idx="277">
                  <c:v>156.078125</c:v>
                </c:pt>
                <c:pt idx="278">
                  <c:v>156.953125</c:v>
                </c:pt>
                <c:pt idx="279">
                  <c:v>157.828125</c:v>
                </c:pt>
                <c:pt idx="280">
                  <c:v>158.703125</c:v>
                </c:pt>
                <c:pt idx="281">
                  <c:v>159.5625</c:v>
                </c:pt>
                <c:pt idx="282">
                  <c:v>160.453125</c:v>
                </c:pt>
                <c:pt idx="283">
                  <c:v>161.359375</c:v>
                </c:pt>
                <c:pt idx="284">
                  <c:v>162.265625</c:v>
                </c:pt>
                <c:pt idx="285">
                  <c:v>163.15625</c:v>
                </c:pt>
                <c:pt idx="286">
                  <c:v>164.078125</c:v>
                </c:pt>
                <c:pt idx="287">
                  <c:v>164.96875</c:v>
                </c:pt>
                <c:pt idx="288">
                  <c:v>165.890625</c:v>
                </c:pt>
                <c:pt idx="289">
                  <c:v>166.796875</c:v>
                </c:pt>
                <c:pt idx="290">
                  <c:v>167.71875</c:v>
                </c:pt>
                <c:pt idx="291">
                  <c:v>168.640625</c:v>
                </c:pt>
                <c:pt idx="292">
                  <c:v>169.546875</c:v>
                </c:pt>
                <c:pt idx="293">
                  <c:v>170.4375</c:v>
                </c:pt>
                <c:pt idx="294">
                  <c:v>171.328125</c:v>
                </c:pt>
                <c:pt idx="295">
                  <c:v>172.234375</c:v>
                </c:pt>
                <c:pt idx="296">
                  <c:v>173.15625</c:v>
                </c:pt>
                <c:pt idx="297">
                  <c:v>174.078125</c:v>
                </c:pt>
                <c:pt idx="298">
                  <c:v>175.015625</c:v>
                </c:pt>
                <c:pt idx="299">
                  <c:v>175.9375</c:v>
                </c:pt>
                <c:pt idx="300">
                  <c:v>176.859375</c:v>
                </c:pt>
                <c:pt idx="301">
                  <c:v>177.78125</c:v>
                </c:pt>
                <c:pt idx="302">
                  <c:v>178.71875</c:v>
                </c:pt>
                <c:pt idx="303">
                  <c:v>179.671875</c:v>
                </c:pt>
                <c:pt idx="304">
                  <c:v>180.609375</c:v>
                </c:pt>
                <c:pt idx="305">
                  <c:v>181.5625</c:v>
                </c:pt>
                <c:pt idx="306">
                  <c:v>182.515625</c:v>
                </c:pt>
                <c:pt idx="307">
                  <c:v>183.484375</c:v>
                </c:pt>
                <c:pt idx="308">
                  <c:v>184.40625</c:v>
                </c:pt>
                <c:pt idx="309">
                  <c:v>185.359375</c:v>
                </c:pt>
                <c:pt idx="310">
                  <c:v>186.296875</c:v>
                </c:pt>
                <c:pt idx="311">
                  <c:v>187.265625</c:v>
                </c:pt>
                <c:pt idx="312">
                  <c:v>188.203125</c:v>
                </c:pt>
                <c:pt idx="313">
                  <c:v>189.234375</c:v>
                </c:pt>
                <c:pt idx="314">
                  <c:v>190.203125</c:v>
                </c:pt>
                <c:pt idx="315">
                  <c:v>191.15625</c:v>
                </c:pt>
                <c:pt idx="316">
                  <c:v>192.109375</c:v>
                </c:pt>
                <c:pt idx="317">
                  <c:v>193.078125</c:v>
                </c:pt>
                <c:pt idx="318">
                  <c:v>194.0625</c:v>
                </c:pt>
                <c:pt idx="319">
                  <c:v>195.015625</c:v>
                </c:pt>
                <c:pt idx="320">
                  <c:v>195.984375</c:v>
                </c:pt>
                <c:pt idx="321">
                  <c:v>196.96875</c:v>
                </c:pt>
                <c:pt idx="322">
                  <c:v>197.953125</c:v>
                </c:pt>
                <c:pt idx="323">
                  <c:v>198.953125</c:v>
                </c:pt>
                <c:pt idx="324">
                  <c:v>199.953125</c:v>
                </c:pt>
                <c:pt idx="325">
                  <c:v>200.9375</c:v>
                </c:pt>
                <c:pt idx="326">
                  <c:v>201.9375</c:v>
                </c:pt>
                <c:pt idx="327">
                  <c:v>202.9375</c:v>
                </c:pt>
                <c:pt idx="328">
                  <c:v>203.9375</c:v>
                </c:pt>
                <c:pt idx="329">
                  <c:v>204.921875</c:v>
                </c:pt>
                <c:pt idx="330">
                  <c:v>205.921875</c:v>
                </c:pt>
                <c:pt idx="331">
                  <c:v>206.9375</c:v>
                </c:pt>
                <c:pt idx="332">
                  <c:v>207.9375</c:v>
                </c:pt>
                <c:pt idx="333">
                  <c:v>208.9375</c:v>
                </c:pt>
                <c:pt idx="334">
                  <c:v>209.953125</c:v>
                </c:pt>
                <c:pt idx="335">
                  <c:v>210.953125</c:v>
                </c:pt>
                <c:pt idx="336">
                  <c:v>211.9375</c:v>
                </c:pt>
                <c:pt idx="337">
                  <c:v>212.953125</c:v>
                </c:pt>
                <c:pt idx="338">
                  <c:v>213.953125</c:v>
                </c:pt>
                <c:pt idx="339">
                  <c:v>215</c:v>
                </c:pt>
                <c:pt idx="340">
                  <c:v>216.015625</c:v>
                </c:pt>
                <c:pt idx="341">
                  <c:v>217.03125</c:v>
                </c:pt>
                <c:pt idx="342">
                  <c:v>218.0625</c:v>
                </c:pt>
                <c:pt idx="343">
                  <c:v>219.078125</c:v>
                </c:pt>
                <c:pt idx="344">
                  <c:v>220.09375</c:v>
                </c:pt>
                <c:pt idx="345">
                  <c:v>221.09375</c:v>
                </c:pt>
                <c:pt idx="346">
                  <c:v>222.125</c:v>
                </c:pt>
                <c:pt idx="347">
                  <c:v>223.15625</c:v>
                </c:pt>
                <c:pt idx="348">
                  <c:v>224.203125</c:v>
                </c:pt>
                <c:pt idx="349">
                  <c:v>225.234375</c:v>
                </c:pt>
                <c:pt idx="350">
                  <c:v>226.28125</c:v>
                </c:pt>
                <c:pt idx="351">
                  <c:v>227.3125</c:v>
                </c:pt>
                <c:pt idx="352">
                  <c:v>228.359375</c:v>
                </c:pt>
                <c:pt idx="353">
                  <c:v>229.390625</c:v>
                </c:pt>
                <c:pt idx="354">
                  <c:v>230.453125</c:v>
                </c:pt>
                <c:pt idx="355">
                  <c:v>231.515625</c:v>
                </c:pt>
                <c:pt idx="356">
                  <c:v>232.546875</c:v>
                </c:pt>
                <c:pt idx="357">
                  <c:v>233.59375</c:v>
                </c:pt>
                <c:pt idx="358">
                  <c:v>234.640625</c:v>
                </c:pt>
                <c:pt idx="359">
                  <c:v>235.6875</c:v>
                </c:pt>
                <c:pt idx="360">
                  <c:v>236.75</c:v>
                </c:pt>
                <c:pt idx="361">
                  <c:v>237.8125</c:v>
                </c:pt>
                <c:pt idx="362">
                  <c:v>238.875</c:v>
                </c:pt>
                <c:pt idx="363">
                  <c:v>239.921875</c:v>
                </c:pt>
                <c:pt idx="364">
                  <c:v>241</c:v>
                </c:pt>
                <c:pt idx="365">
                  <c:v>242.0625</c:v>
                </c:pt>
                <c:pt idx="366">
                  <c:v>243.125</c:v>
                </c:pt>
                <c:pt idx="367">
                  <c:v>244.203125</c:v>
                </c:pt>
                <c:pt idx="368">
                  <c:v>245.265625</c:v>
                </c:pt>
                <c:pt idx="369">
                  <c:v>246.375</c:v>
                </c:pt>
                <c:pt idx="370">
                  <c:v>247.453125</c:v>
                </c:pt>
                <c:pt idx="371">
                  <c:v>248.515625</c:v>
                </c:pt>
                <c:pt idx="372">
                  <c:v>249.5625</c:v>
                </c:pt>
                <c:pt idx="373">
                  <c:v>250.625</c:v>
                </c:pt>
                <c:pt idx="374">
                  <c:v>251.703125</c:v>
                </c:pt>
                <c:pt idx="375">
                  <c:v>252.796875</c:v>
                </c:pt>
                <c:pt idx="376">
                  <c:v>253.90625</c:v>
                </c:pt>
                <c:pt idx="377">
                  <c:v>255</c:v>
                </c:pt>
                <c:pt idx="378">
                  <c:v>256.078125</c:v>
                </c:pt>
                <c:pt idx="379">
                  <c:v>257.1875</c:v>
                </c:pt>
                <c:pt idx="380">
                  <c:v>258.296875</c:v>
                </c:pt>
                <c:pt idx="381">
                  <c:v>259.375</c:v>
                </c:pt>
                <c:pt idx="382">
                  <c:v>260.484375</c:v>
                </c:pt>
                <c:pt idx="383">
                  <c:v>261.578125</c:v>
                </c:pt>
                <c:pt idx="384">
                  <c:v>262.765625</c:v>
                </c:pt>
                <c:pt idx="385">
                  <c:v>263.859375</c:v>
                </c:pt>
                <c:pt idx="386">
                  <c:v>264.984375</c:v>
                </c:pt>
                <c:pt idx="387">
                  <c:v>266.09375</c:v>
                </c:pt>
                <c:pt idx="388">
                  <c:v>267.21875</c:v>
                </c:pt>
                <c:pt idx="389">
                  <c:v>268.34375</c:v>
                </c:pt>
                <c:pt idx="390">
                  <c:v>269.46875</c:v>
                </c:pt>
                <c:pt idx="391">
                  <c:v>270.609375</c:v>
                </c:pt>
                <c:pt idx="392">
                  <c:v>271.734375</c:v>
                </c:pt>
                <c:pt idx="393">
                  <c:v>272.859375</c:v>
                </c:pt>
                <c:pt idx="394">
                  <c:v>274</c:v>
                </c:pt>
                <c:pt idx="395">
                  <c:v>275.125</c:v>
                </c:pt>
                <c:pt idx="396">
                  <c:v>276.265625</c:v>
                </c:pt>
                <c:pt idx="397">
                  <c:v>277.40625</c:v>
                </c:pt>
                <c:pt idx="398">
                  <c:v>278.53125</c:v>
                </c:pt>
                <c:pt idx="399">
                  <c:v>279.65625</c:v>
                </c:pt>
                <c:pt idx="400">
                  <c:v>280.8125</c:v>
                </c:pt>
                <c:pt idx="401">
                  <c:v>281.90625</c:v>
                </c:pt>
                <c:pt idx="402">
                  <c:v>283</c:v>
                </c:pt>
                <c:pt idx="403">
                  <c:v>284.15625</c:v>
                </c:pt>
                <c:pt idx="404">
                  <c:v>285.296875</c:v>
                </c:pt>
                <c:pt idx="405">
                  <c:v>286.40625</c:v>
                </c:pt>
                <c:pt idx="406">
                  <c:v>287.5625</c:v>
                </c:pt>
                <c:pt idx="407">
                  <c:v>288.71875</c:v>
                </c:pt>
                <c:pt idx="408">
                  <c:v>289.890625</c:v>
                </c:pt>
                <c:pt idx="409">
                  <c:v>291.046875</c:v>
                </c:pt>
                <c:pt idx="410">
                  <c:v>292.21875</c:v>
                </c:pt>
                <c:pt idx="411">
                  <c:v>293.390625</c:v>
                </c:pt>
                <c:pt idx="412">
                  <c:v>294.578125</c:v>
                </c:pt>
                <c:pt idx="413">
                  <c:v>295.734375</c:v>
                </c:pt>
                <c:pt idx="414">
                  <c:v>296.921875</c:v>
                </c:pt>
                <c:pt idx="415">
                  <c:v>298.109375</c:v>
                </c:pt>
                <c:pt idx="416">
                  <c:v>299.25</c:v>
                </c:pt>
                <c:pt idx="417">
                  <c:v>300.421875</c:v>
                </c:pt>
                <c:pt idx="418">
                  <c:v>301.59375</c:v>
                </c:pt>
                <c:pt idx="419">
                  <c:v>302.765625</c:v>
                </c:pt>
                <c:pt idx="420">
                  <c:v>303.875</c:v>
                </c:pt>
              </c:numCache>
            </c:numRef>
          </c:yVal>
          <c:smooth val="1"/>
          <c:extLst>
            <c:ext xmlns:c16="http://schemas.microsoft.com/office/drawing/2014/chart" uri="{C3380CC4-5D6E-409C-BE32-E72D297353CC}">
              <c16:uniqueId val="{00000001-4964-4787-B7C5-944331212B29}"/>
            </c:ext>
          </c:extLst>
        </c:ser>
        <c:dLbls>
          <c:showLegendKey val="0"/>
          <c:showVal val="0"/>
          <c:showCatName val="0"/>
          <c:showSerName val="0"/>
          <c:showPercent val="0"/>
          <c:showBubbleSize val="0"/>
        </c:dLbls>
        <c:axId val="74009871"/>
        <c:axId val="74013199"/>
        <c:extLst>
          <c:ext xmlns:c15="http://schemas.microsoft.com/office/drawing/2012/chart" uri="{02D57815-91ED-43cb-92C2-25804820EDAC}">
            <c15:filteredScatterSeries>
              <c15:ser>
                <c:idx val="0"/>
                <c:order val="0"/>
                <c:tx>
                  <c:strRef>
                    <c:extLst>
                      <c:ext uri="{02D57815-91ED-43cb-92C2-25804820EDAC}">
                        <c15:formulaRef>
                          <c15:sqref>Sheet1!$B$1</c15:sqref>
                        </c15:formulaRef>
                      </c:ext>
                    </c:extLst>
                    <c:strCache>
                      <c:ptCount val="1"/>
                      <c:pt idx="0">
                        <c:v>FIMT-DD-MAE</c:v>
                      </c:pt>
                    </c:strCache>
                  </c:strRef>
                </c:tx>
                <c:spPr>
                  <a:ln w="19050" cap="rnd">
                    <a:solidFill>
                      <a:schemeClr val="accent1"/>
                    </a:solidFill>
                    <a:round/>
                  </a:ln>
                  <a:effectLst/>
                </c:spPr>
                <c:marker>
                  <c:symbol val="none"/>
                </c:marker>
                <c:xVal>
                  <c:numRef>
                    <c:extLst>
                      <c:ex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c:ext uri="{02D57815-91ED-43cb-92C2-25804820EDAC}">
                        <c15:formulaRef>
                          <c15:sqref>Sheet1!$B$2:$B$422</c15:sqref>
                        </c15:formulaRef>
                      </c:ext>
                    </c:extLst>
                    <c:numCache>
                      <c:formatCode>General</c:formatCode>
                      <c:ptCount val="421"/>
                      <c:pt idx="0">
                        <c:v>9.8528115250701806E-2</c:v>
                      </c:pt>
                      <c:pt idx="1">
                        <c:v>9.2281017050098002E-2</c:v>
                      </c:pt>
                      <c:pt idx="2">
                        <c:v>9.2293259008315101E-2</c:v>
                      </c:pt>
                      <c:pt idx="3">
                        <c:v>9.4703414534300701E-2</c:v>
                      </c:pt>
                      <c:pt idx="4">
                        <c:v>9.2810817702462203E-2</c:v>
                      </c:pt>
                      <c:pt idx="5">
                        <c:v>8.9891098347265594E-2</c:v>
                      </c:pt>
                      <c:pt idx="6">
                        <c:v>9.87466212666918E-2</c:v>
                      </c:pt>
                      <c:pt idx="7">
                        <c:v>8.4908662272903904E-2</c:v>
                      </c:pt>
                      <c:pt idx="8">
                        <c:v>8.7258025323016103E-2</c:v>
                      </c:pt>
                      <c:pt idx="9">
                        <c:v>9.2948386833465693E-2</c:v>
                      </c:pt>
                      <c:pt idx="10">
                        <c:v>8.5912481168531493E-2</c:v>
                      </c:pt>
                      <c:pt idx="11">
                        <c:v>9.3048201356662696E-2</c:v>
                      </c:pt>
                      <c:pt idx="12">
                        <c:v>9.0299801850523595E-2</c:v>
                      </c:pt>
                      <c:pt idx="13">
                        <c:v>8.6929523487780394E-2</c:v>
                      </c:pt>
                      <c:pt idx="14">
                        <c:v>8.8088308843008598E-2</c:v>
                      </c:pt>
                      <c:pt idx="15">
                        <c:v>8.4386508149251999E-2</c:v>
                      </c:pt>
                      <c:pt idx="16">
                        <c:v>8.8219185831261496E-2</c:v>
                      </c:pt>
                      <c:pt idx="17">
                        <c:v>8.9413053656680994E-2</c:v>
                      </c:pt>
                      <c:pt idx="18">
                        <c:v>8.4916281547172706E-2</c:v>
                      </c:pt>
                      <c:pt idx="19">
                        <c:v>8.7438863062773806E-2</c:v>
                      </c:pt>
                      <c:pt idx="20">
                        <c:v>8.6168464770961503E-2</c:v>
                      </c:pt>
                      <c:pt idx="21">
                        <c:v>8.9560204367238994E-2</c:v>
                      </c:pt>
                      <c:pt idx="22">
                        <c:v>8.200798035154E-2</c:v>
                      </c:pt>
                      <c:pt idx="23">
                        <c:v>8.1365852524205098E-2</c:v>
                      </c:pt>
                      <c:pt idx="24">
                        <c:v>8.8785152826664604E-2</c:v>
                      </c:pt>
                      <c:pt idx="25">
                        <c:v>7.9627473388114794E-2</c:v>
                      </c:pt>
                      <c:pt idx="26">
                        <c:v>7.8883872989534295E-2</c:v>
                      </c:pt>
                      <c:pt idx="27">
                        <c:v>8.5095378818537501E-2</c:v>
                      </c:pt>
                      <c:pt idx="28">
                        <c:v>8.4289847517620003E-2</c:v>
                      </c:pt>
                      <c:pt idx="29">
                        <c:v>8.8984045998309003E-2</c:v>
                      </c:pt>
                      <c:pt idx="30">
                        <c:v>8.2205478990669503E-2</c:v>
                      </c:pt>
                      <c:pt idx="31">
                        <c:v>8.5369445292006907E-2</c:v>
                      </c:pt>
                      <c:pt idx="32">
                        <c:v>8.3253424620609598E-2</c:v>
                      </c:pt>
                      <c:pt idx="33">
                        <c:v>8.3702934580088595E-2</c:v>
                      </c:pt>
                      <c:pt idx="34">
                        <c:v>8.33363359207102E-2</c:v>
                      </c:pt>
                      <c:pt idx="35">
                        <c:v>8.4800477478376796E-2</c:v>
                      </c:pt>
                      <c:pt idx="36">
                        <c:v>8.6398820675464394E-2</c:v>
                      </c:pt>
                      <c:pt idx="37">
                        <c:v>7.8555577972196394E-2</c:v>
                      </c:pt>
                      <c:pt idx="38">
                        <c:v>8.5694414741083094E-2</c:v>
                      </c:pt>
                      <c:pt idx="39">
                        <c:v>8.5779605622166202E-2</c:v>
                      </c:pt>
                      <c:pt idx="40">
                        <c:v>8.8473234139973905E-2</c:v>
                      </c:pt>
                      <c:pt idx="41">
                        <c:v>7.9580094050704805E-2</c:v>
                      </c:pt>
                      <c:pt idx="42">
                        <c:v>8.1297512001314701E-2</c:v>
                      </c:pt>
                      <c:pt idx="43">
                        <c:v>8.1165602229846298E-2</c:v>
                      </c:pt>
                      <c:pt idx="44">
                        <c:v>8.1025273397472994E-2</c:v>
                      </c:pt>
                      <c:pt idx="45">
                        <c:v>7.8787592930136596E-2</c:v>
                      </c:pt>
                      <c:pt idx="46">
                        <c:v>7.8665403823779595E-2</c:v>
                      </c:pt>
                      <c:pt idx="47">
                        <c:v>8.3105177828965496E-2</c:v>
                      </c:pt>
                      <c:pt idx="48">
                        <c:v>8.3670461653848602E-2</c:v>
                      </c:pt>
                      <c:pt idx="49">
                        <c:v>7.7548109390429706E-2</c:v>
                      </c:pt>
                      <c:pt idx="50">
                        <c:v>8.2244814232347696E-2</c:v>
                      </c:pt>
                      <c:pt idx="51">
                        <c:v>7.9939378971480304E-2</c:v>
                      </c:pt>
                      <c:pt idx="52">
                        <c:v>7.9138771201723399E-2</c:v>
                      </c:pt>
                      <c:pt idx="53">
                        <c:v>7.5567027156206501E-2</c:v>
                      </c:pt>
                      <c:pt idx="54">
                        <c:v>7.8411593026084705E-2</c:v>
                      </c:pt>
                      <c:pt idx="55">
                        <c:v>7.4340052720468799E-2</c:v>
                      </c:pt>
                      <c:pt idx="56">
                        <c:v>7.6716395538944507E-2</c:v>
                      </c:pt>
                      <c:pt idx="57">
                        <c:v>7.9796395076264307E-2</c:v>
                      </c:pt>
                      <c:pt idx="58">
                        <c:v>7.98607244746561E-2</c:v>
                      </c:pt>
                      <c:pt idx="59">
                        <c:v>8.1924098745715102E-2</c:v>
                      </c:pt>
                      <c:pt idx="60">
                        <c:v>8.0962768682042593E-2</c:v>
                      </c:pt>
                      <c:pt idx="61">
                        <c:v>7.97303645092233E-2</c:v>
                      </c:pt>
                      <c:pt idx="62">
                        <c:v>7.8513156816498605E-2</c:v>
                      </c:pt>
                      <c:pt idx="63">
                        <c:v>7.9717898769844003E-2</c:v>
                      </c:pt>
                      <c:pt idx="64">
                        <c:v>8.2197674600209603E-2</c:v>
                      </c:pt>
                      <c:pt idx="65">
                        <c:v>8.2345512338760002E-2</c:v>
                      </c:pt>
                      <c:pt idx="66">
                        <c:v>7.7078670807289307E-2</c:v>
                      </c:pt>
                      <c:pt idx="67">
                        <c:v>7.9706413164024104E-2</c:v>
                      </c:pt>
                      <c:pt idx="68">
                        <c:v>8.4249806162767005E-2</c:v>
                      </c:pt>
                      <c:pt idx="69">
                        <c:v>7.7699893692030605E-2</c:v>
                      </c:pt>
                      <c:pt idx="70">
                        <c:v>7.8464375705516495E-2</c:v>
                      </c:pt>
                      <c:pt idx="71">
                        <c:v>7.2052190794321805E-2</c:v>
                      </c:pt>
                      <c:pt idx="72">
                        <c:v>8.4943242031679203E-2</c:v>
                      </c:pt>
                      <c:pt idx="73">
                        <c:v>7.5436100938463896E-2</c:v>
                      </c:pt>
                      <c:pt idx="74">
                        <c:v>7.6679485314971901E-2</c:v>
                      </c:pt>
                      <c:pt idx="75">
                        <c:v>8.0310663997055304E-2</c:v>
                      </c:pt>
                      <c:pt idx="76">
                        <c:v>8.8201750173967502E-2</c:v>
                      </c:pt>
                      <c:pt idx="77">
                        <c:v>8.0804090289811503E-2</c:v>
                      </c:pt>
                      <c:pt idx="78">
                        <c:v>8.6232040348070096E-2</c:v>
                      </c:pt>
                      <c:pt idx="79">
                        <c:v>7.7076274447728604E-2</c:v>
                      </c:pt>
                      <c:pt idx="80">
                        <c:v>7.7146036262958906E-2</c:v>
                      </c:pt>
                      <c:pt idx="81">
                        <c:v>7.6888298762113894E-2</c:v>
                      </c:pt>
                      <c:pt idx="82">
                        <c:v>7.7096669395169196E-2</c:v>
                      </c:pt>
                      <c:pt idx="83">
                        <c:v>8.1434235695536997E-2</c:v>
                      </c:pt>
                      <c:pt idx="84">
                        <c:v>7.3574448121971003E-2</c:v>
                      </c:pt>
                      <c:pt idx="85">
                        <c:v>7.8877837762119901E-2</c:v>
                      </c:pt>
                      <c:pt idx="86">
                        <c:v>7.81652615429516E-2</c:v>
                      </c:pt>
                      <c:pt idx="87">
                        <c:v>7.4318532269099194E-2</c:v>
                      </c:pt>
                      <c:pt idx="88">
                        <c:v>7.9105872054074003E-2</c:v>
                      </c:pt>
                      <c:pt idx="89">
                        <c:v>7.4018524677541594E-2</c:v>
                      </c:pt>
                      <c:pt idx="90">
                        <c:v>7.6874339998291893E-2</c:v>
                      </c:pt>
                      <c:pt idx="91">
                        <c:v>8.2531280897031406E-2</c:v>
                      </c:pt>
                      <c:pt idx="92">
                        <c:v>7.3546028723694507E-2</c:v>
                      </c:pt>
                      <c:pt idx="93">
                        <c:v>7.8732699722079302E-2</c:v>
                      </c:pt>
                      <c:pt idx="94">
                        <c:v>7.5015599609924294E-2</c:v>
                      </c:pt>
                      <c:pt idx="95">
                        <c:v>7.6682660285038007E-2</c:v>
                      </c:pt>
                      <c:pt idx="96">
                        <c:v>7.6329266914907601E-2</c:v>
                      </c:pt>
                      <c:pt idx="97">
                        <c:v>7.4157202587834703E-2</c:v>
                      </c:pt>
                      <c:pt idx="98">
                        <c:v>7.3075675070924204E-2</c:v>
                      </c:pt>
                      <c:pt idx="99">
                        <c:v>7.5784583746487999E-2</c:v>
                      </c:pt>
                      <c:pt idx="100">
                        <c:v>7.5537570182661704E-2</c:v>
                      </c:pt>
                      <c:pt idx="101">
                        <c:v>6.7945291453591794E-2</c:v>
                      </c:pt>
                      <c:pt idx="102">
                        <c:v>7.8023310159343204E-2</c:v>
                      </c:pt>
                      <c:pt idx="103">
                        <c:v>7.4446282754154797E-2</c:v>
                      </c:pt>
                      <c:pt idx="104">
                        <c:v>7.6379368566816805E-2</c:v>
                      </c:pt>
                      <c:pt idx="105">
                        <c:v>6.7292831156400196E-2</c:v>
                      </c:pt>
                      <c:pt idx="106">
                        <c:v>7.72599477619383E-2</c:v>
                      </c:pt>
                      <c:pt idx="107">
                        <c:v>7.5572378824013894E-2</c:v>
                      </c:pt>
                      <c:pt idx="108">
                        <c:v>7.1948543069072404E-2</c:v>
                      </c:pt>
                      <c:pt idx="109">
                        <c:v>7.5560355725376394E-2</c:v>
                      </c:pt>
                      <c:pt idx="110">
                        <c:v>7.6188487602417004E-2</c:v>
                      </c:pt>
                      <c:pt idx="111">
                        <c:v>7.1113753945606206E-2</c:v>
                      </c:pt>
                      <c:pt idx="112">
                        <c:v>7.0694572020239696E-2</c:v>
                      </c:pt>
                      <c:pt idx="113">
                        <c:v>7.2621572729599196E-2</c:v>
                      </c:pt>
                      <c:pt idx="114">
                        <c:v>7.2086967582451894E-2</c:v>
                      </c:pt>
                      <c:pt idx="115">
                        <c:v>7.4830660135116495E-2</c:v>
                      </c:pt>
                      <c:pt idx="116">
                        <c:v>7.2705751939789398E-2</c:v>
                      </c:pt>
                      <c:pt idx="117">
                        <c:v>7.3373012480821106E-2</c:v>
                      </c:pt>
                      <c:pt idx="118">
                        <c:v>7.1863990321485993E-2</c:v>
                      </c:pt>
                      <c:pt idx="119">
                        <c:v>7.3507722985807697E-2</c:v>
                      </c:pt>
                      <c:pt idx="120">
                        <c:v>7.2074730616955393E-2</c:v>
                      </c:pt>
                      <c:pt idx="121">
                        <c:v>7.1699060124052194E-2</c:v>
                      </c:pt>
                      <c:pt idx="122">
                        <c:v>6.9768296729596696E-2</c:v>
                      </c:pt>
                      <c:pt idx="123">
                        <c:v>7.5037331290698506E-2</c:v>
                      </c:pt>
                      <c:pt idx="124">
                        <c:v>7.0688627616767599E-2</c:v>
                      </c:pt>
                      <c:pt idx="125">
                        <c:v>6.9676865572622801E-2</c:v>
                      </c:pt>
                      <c:pt idx="126">
                        <c:v>7.76981844879501E-2</c:v>
                      </c:pt>
                      <c:pt idx="127">
                        <c:v>6.5572421205434203E-2</c:v>
                      </c:pt>
                      <c:pt idx="128">
                        <c:v>6.9355257323579597E-2</c:v>
                      </c:pt>
                      <c:pt idx="129">
                        <c:v>7.6997635165796594E-2</c:v>
                      </c:pt>
                      <c:pt idx="130">
                        <c:v>7.2649357302074405E-2</c:v>
                      </c:pt>
                      <c:pt idx="131">
                        <c:v>7.9388877123391904E-2</c:v>
                      </c:pt>
                      <c:pt idx="132">
                        <c:v>7.4657634349441906E-2</c:v>
                      </c:pt>
                      <c:pt idx="133">
                        <c:v>7.31523351853237E-2</c:v>
                      </c:pt>
                      <c:pt idx="134">
                        <c:v>7.5916816368751805E-2</c:v>
                      </c:pt>
                      <c:pt idx="135">
                        <c:v>7.4463877139112206E-2</c:v>
                      </c:pt>
                      <c:pt idx="136">
                        <c:v>7.9293318858555895E-2</c:v>
                      </c:pt>
                      <c:pt idx="137">
                        <c:v>7.6161606938460302E-2</c:v>
                      </c:pt>
                      <c:pt idx="138">
                        <c:v>7.4821132722038594E-2</c:v>
                      </c:pt>
                      <c:pt idx="139">
                        <c:v>7.92176148216025E-2</c:v>
                      </c:pt>
                      <c:pt idx="140">
                        <c:v>7.2122139503567995E-2</c:v>
                      </c:pt>
                      <c:pt idx="141">
                        <c:v>7.0547600867364599E-2</c:v>
                      </c:pt>
                      <c:pt idx="142">
                        <c:v>7.1562522183616195E-2</c:v>
                      </c:pt>
                      <c:pt idx="143">
                        <c:v>7.4927530957017902E-2</c:v>
                      </c:pt>
                      <c:pt idx="144">
                        <c:v>7.3316676016660795E-2</c:v>
                      </c:pt>
                      <c:pt idx="145">
                        <c:v>6.8900075020013204E-2</c:v>
                      </c:pt>
                      <c:pt idx="146">
                        <c:v>7.3278094675096106E-2</c:v>
                      </c:pt>
                      <c:pt idx="147">
                        <c:v>7.1044398761729202E-2</c:v>
                      </c:pt>
                      <c:pt idx="148">
                        <c:v>7.3671996548247104E-2</c:v>
                      </c:pt>
                      <c:pt idx="149">
                        <c:v>7.3608507582324095E-2</c:v>
                      </c:pt>
                      <c:pt idx="150">
                        <c:v>7.1099847407392697E-2</c:v>
                      </c:pt>
                      <c:pt idx="151">
                        <c:v>6.9975866664105393E-2</c:v>
                      </c:pt>
                      <c:pt idx="152">
                        <c:v>7.2602637755708299E-2</c:v>
                      </c:pt>
                      <c:pt idx="153">
                        <c:v>7.2869160102905006E-2</c:v>
                      </c:pt>
                      <c:pt idx="154">
                        <c:v>7.22193651115038E-2</c:v>
                      </c:pt>
                      <c:pt idx="155">
                        <c:v>7.0140531458944499E-2</c:v>
                      </c:pt>
                      <c:pt idx="156">
                        <c:v>7.28256089747681E-2</c:v>
                      </c:pt>
                      <c:pt idx="157">
                        <c:v>6.9426821870258199E-2</c:v>
                      </c:pt>
                      <c:pt idx="158">
                        <c:v>6.8620793202472802E-2</c:v>
                      </c:pt>
                      <c:pt idx="159">
                        <c:v>7.0869898893537495E-2</c:v>
                      </c:pt>
                      <c:pt idx="160">
                        <c:v>6.7873129843369698E-2</c:v>
                      </c:pt>
                      <c:pt idx="161">
                        <c:v>7.5695893099712405E-2</c:v>
                      </c:pt>
                      <c:pt idx="162">
                        <c:v>6.9533827503405199E-2</c:v>
                      </c:pt>
                      <c:pt idx="163">
                        <c:v>7.1494471538248297E-2</c:v>
                      </c:pt>
                      <c:pt idx="164">
                        <c:v>7.3028364387269798E-2</c:v>
                      </c:pt>
                      <c:pt idx="165">
                        <c:v>7.3912174112018794E-2</c:v>
                      </c:pt>
                      <c:pt idx="166">
                        <c:v>6.7280006138945997E-2</c:v>
                      </c:pt>
                      <c:pt idx="167">
                        <c:v>7.0273262395862499E-2</c:v>
                      </c:pt>
                      <c:pt idx="168">
                        <c:v>7.5247450865509602E-2</c:v>
                      </c:pt>
                      <c:pt idx="169">
                        <c:v>7.0068921212714894E-2</c:v>
                      </c:pt>
                      <c:pt idx="170">
                        <c:v>6.8663050844622806E-2</c:v>
                      </c:pt>
                      <c:pt idx="171">
                        <c:v>7.3205455104181902E-2</c:v>
                      </c:pt>
                      <c:pt idx="172">
                        <c:v>7.12651755079977E-2</c:v>
                      </c:pt>
                      <c:pt idx="173">
                        <c:v>6.8030917263640397E-2</c:v>
                      </c:pt>
                      <c:pt idx="174">
                        <c:v>6.8606397309202802E-2</c:v>
                      </c:pt>
                      <c:pt idx="175">
                        <c:v>6.8310859250216599E-2</c:v>
                      </c:pt>
                      <c:pt idx="176">
                        <c:v>6.9345917559252304E-2</c:v>
                      </c:pt>
                      <c:pt idx="177">
                        <c:v>7.5213565820061695E-2</c:v>
                      </c:pt>
                      <c:pt idx="178">
                        <c:v>7.0053913153275596E-2</c:v>
                      </c:pt>
                      <c:pt idx="179">
                        <c:v>6.9048287445302906E-2</c:v>
                      </c:pt>
                      <c:pt idx="180">
                        <c:v>6.6958660999005798E-2</c:v>
                      </c:pt>
                      <c:pt idx="181">
                        <c:v>7.4457838127486006E-2</c:v>
                      </c:pt>
                      <c:pt idx="182">
                        <c:v>7.8190661583974697E-2</c:v>
                      </c:pt>
                      <c:pt idx="183">
                        <c:v>6.4181420782318394E-2</c:v>
                      </c:pt>
                      <c:pt idx="184">
                        <c:v>6.7913501556240694E-2</c:v>
                      </c:pt>
                      <c:pt idx="185">
                        <c:v>6.7934292237727303E-2</c:v>
                      </c:pt>
                      <c:pt idx="186">
                        <c:v>7.0937851545918695E-2</c:v>
                      </c:pt>
                      <c:pt idx="187">
                        <c:v>7.0069157505239801E-2</c:v>
                      </c:pt>
                      <c:pt idx="188">
                        <c:v>7.1592166340778696E-2</c:v>
                      </c:pt>
                      <c:pt idx="189">
                        <c:v>7.3581775388579601E-2</c:v>
                      </c:pt>
                      <c:pt idx="190">
                        <c:v>6.2648981706319398E-2</c:v>
                      </c:pt>
                      <c:pt idx="191">
                        <c:v>6.6117832787826902E-2</c:v>
                      </c:pt>
                      <c:pt idx="192">
                        <c:v>7.2786941989197496E-2</c:v>
                      </c:pt>
                      <c:pt idx="193">
                        <c:v>6.6283804523152398E-2</c:v>
                      </c:pt>
                      <c:pt idx="194">
                        <c:v>7.1915393957052695E-2</c:v>
                      </c:pt>
                      <c:pt idx="195">
                        <c:v>6.5861435688282594E-2</c:v>
                      </c:pt>
                      <c:pt idx="196">
                        <c:v>7.1569233223641296E-2</c:v>
                      </c:pt>
                      <c:pt idx="197">
                        <c:v>6.6206783693941798E-2</c:v>
                      </c:pt>
                      <c:pt idx="198">
                        <c:v>6.9658293591163906E-2</c:v>
                      </c:pt>
                      <c:pt idx="199">
                        <c:v>6.8917264705762496E-2</c:v>
                      </c:pt>
                      <c:pt idx="200">
                        <c:v>6.7079740648873704E-2</c:v>
                      </c:pt>
                      <c:pt idx="201">
                        <c:v>6.3732204787217403E-2</c:v>
                      </c:pt>
                      <c:pt idx="202">
                        <c:v>6.5825621076629301E-2</c:v>
                      </c:pt>
                      <c:pt idx="203">
                        <c:v>7.1236840363219797E-2</c:v>
                      </c:pt>
                      <c:pt idx="204">
                        <c:v>6.2568241809466602E-2</c:v>
                      </c:pt>
                      <c:pt idx="205">
                        <c:v>7.0200356471571204E-2</c:v>
                      </c:pt>
                      <c:pt idx="206">
                        <c:v>6.6581985032855603E-2</c:v>
                      </c:pt>
                      <c:pt idx="207">
                        <c:v>6.6361142414160398E-2</c:v>
                      </c:pt>
                      <c:pt idx="208">
                        <c:v>6.8188324453425E-2</c:v>
                      </c:pt>
                      <c:pt idx="209">
                        <c:v>7.2547390557217095E-2</c:v>
                      </c:pt>
                      <c:pt idx="210">
                        <c:v>6.5109215468507203E-2</c:v>
                      </c:pt>
                      <c:pt idx="211">
                        <c:v>6.6662489847542306E-2</c:v>
                      </c:pt>
                      <c:pt idx="212">
                        <c:v>6.7739403033955495E-2</c:v>
                      </c:pt>
                      <c:pt idx="213">
                        <c:v>6.6621192516535893E-2</c:v>
                      </c:pt>
                      <c:pt idx="214">
                        <c:v>6.6376346297651295E-2</c:v>
                      </c:pt>
                      <c:pt idx="215">
                        <c:v>7.2654532844123196E-2</c:v>
                      </c:pt>
                      <c:pt idx="216">
                        <c:v>6.9001829285746705E-2</c:v>
                      </c:pt>
                      <c:pt idx="217">
                        <c:v>6.5322686825983703E-2</c:v>
                      </c:pt>
                      <c:pt idx="218">
                        <c:v>6.3306470506301005E-2</c:v>
                      </c:pt>
                      <c:pt idx="219">
                        <c:v>6.8694573440017198E-2</c:v>
                      </c:pt>
                      <c:pt idx="220">
                        <c:v>7.0080486389204596E-2</c:v>
                      </c:pt>
                      <c:pt idx="221">
                        <c:v>6.6214143625575803E-2</c:v>
                      </c:pt>
                      <c:pt idx="222">
                        <c:v>7.0064299253135301E-2</c:v>
                      </c:pt>
                      <c:pt idx="223">
                        <c:v>6.8765199313819497E-2</c:v>
                      </c:pt>
                      <c:pt idx="224">
                        <c:v>6.9778340360713301E-2</c:v>
                      </c:pt>
                      <c:pt idx="225">
                        <c:v>6.6111851880169201E-2</c:v>
                      </c:pt>
                      <c:pt idx="226">
                        <c:v>6.9610540391119594E-2</c:v>
                      </c:pt>
                      <c:pt idx="227">
                        <c:v>7.2081498463768406E-2</c:v>
                      </c:pt>
                      <c:pt idx="228">
                        <c:v>6.3900799390752203E-2</c:v>
                      </c:pt>
                      <c:pt idx="229">
                        <c:v>6.3044044742119901E-2</c:v>
                      </c:pt>
                      <c:pt idx="230">
                        <c:v>6.8176627330320996E-2</c:v>
                      </c:pt>
                      <c:pt idx="231">
                        <c:v>6.5045422814406895E-2</c:v>
                      </c:pt>
                      <c:pt idx="232">
                        <c:v>6.5792442709875804E-2</c:v>
                      </c:pt>
                      <c:pt idx="233">
                        <c:v>7.3957023585835599E-2</c:v>
                      </c:pt>
                      <c:pt idx="234">
                        <c:v>6.2215439002393E-2</c:v>
                      </c:pt>
                      <c:pt idx="235">
                        <c:v>7.3196407808027802E-2</c:v>
                      </c:pt>
                      <c:pt idx="236">
                        <c:v>6.06265802397618E-2</c:v>
                      </c:pt>
                      <c:pt idx="237">
                        <c:v>6.6200885509776097E-2</c:v>
                      </c:pt>
                      <c:pt idx="238">
                        <c:v>6.4738351942076E-2</c:v>
                      </c:pt>
                      <c:pt idx="239">
                        <c:v>6.2471480221225902E-2</c:v>
                      </c:pt>
                      <c:pt idx="240">
                        <c:v>7.0984284478005893E-2</c:v>
                      </c:pt>
                      <c:pt idx="241">
                        <c:v>6.4865748421895505E-2</c:v>
                      </c:pt>
                      <c:pt idx="242">
                        <c:v>6.6190876739268101E-2</c:v>
                      </c:pt>
                      <c:pt idx="243">
                        <c:v>7.2450946347797099E-2</c:v>
                      </c:pt>
                      <c:pt idx="244">
                        <c:v>6.35764957344917E-2</c:v>
                      </c:pt>
                      <c:pt idx="245">
                        <c:v>7.0399499304154706E-2</c:v>
                      </c:pt>
                      <c:pt idx="246">
                        <c:v>6.4080458210842406E-2</c:v>
                      </c:pt>
                      <c:pt idx="247">
                        <c:v>6.5627482621622601E-2</c:v>
                      </c:pt>
                      <c:pt idx="248">
                        <c:v>6.5264466682244102E-2</c:v>
                      </c:pt>
                      <c:pt idx="249">
                        <c:v>6.6181196914921497E-2</c:v>
                      </c:pt>
                      <c:pt idx="250">
                        <c:v>6.2514799415841399E-2</c:v>
                      </c:pt>
                      <c:pt idx="251">
                        <c:v>6.4528116200939095E-2</c:v>
                      </c:pt>
                      <c:pt idx="252">
                        <c:v>6.6439945663451502E-2</c:v>
                      </c:pt>
                      <c:pt idx="253">
                        <c:v>6.1812325290144E-2</c:v>
                      </c:pt>
                      <c:pt idx="254">
                        <c:v>6.3673054318169206E-2</c:v>
                      </c:pt>
                      <c:pt idx="255">
                        <c:v>6.1730674891827798E-2</c:v>
                      </c:pt>
                      <c:pt idx="256">
                        <c:v>6.2544064647684194E-2</c:v>
                      </c:pt>
                      <c:pt idx="257">
                        <c:v>6.8638280926530501E-2</c:v>
                      </c:pt>
                      <c:pt idx="258">
                        <c:v>6.9261920103471403E-2</c:v>
                      </c:pt>
                      <c:pt idx="259">
                        <c:v>6.5301749233044298E-2</c:v>
                      </c:pt>
                      <c:pt idx="260">
                        <c:v>6.1765362562096603E-2</c:v>
                      </c:pt>
                      <c:pt idx="261">
                        <c:v>6.0116409180412098E-2</c:v>
                      </c:pt>
                      <c:pt idx="262">
                        <c:v>6.6582648628692995E-2</c:v>
                      </c:pt>
                      <c:pt idx="263">
                        <c:v>7.0604346966809298E-2</c:v>
                      </c:pt>
                      <c:pt idx="264">
                        <c:v>6.1156422798825903E-2</c:v>
                      </c:pt>
                      <c:pt idx="265">
                        <c:v>6.6388047458525404E-2</c:v>
                      </c:pt>
                      <c:pt idx="266">
                        <c:v>6.45968948144066E-2</c:v>
                      </c:pt>
                      <c:pt idx="267">
                        <c:v>6.5099245324251098E-2</c:v>
                      </c:pt>
                      <c:pt idx="268">
                        <c:v>6.4825754854027806E-2</c:v>
                      </c:pt>
                      <c:pt idx="269">
                        <c:v>6.2899947425053906E-2</c:v>
                      </c:pt>
                      <c:pt idx="270">
                        <c:v>6.5023273753005595E-2</c:v>
                      </c:pt>
                      <c:pt idx="271">
                        <c:v>6.1930820021762499E-2</c:v>
                      </c:pt>
                      <c:pt idx="272">
                        <c:v>6.6183582251353401E-2</c:v>
                      </c:pt>
                      <c:pt idx="273">
                        <c:v>6.9281289688044603E-2</c:v>
                      </c:pt>
                      <c:pt idx="274">
                        <c:v>6.6421482712401697E-2</c:v>
                      </c:pt>
                      <c:pt idx="275">
                        <c:v>6.2341375452461802E-2</c:v>
                      </c:pt>
                      <c:pt idx="276">
                        <c:v>6.2265280483313902E-2</c:v>
                      </c:pt>
                      <c:pt idx="277">
                        <c:v>6.08669450587557E-2</c:v>
                      </c:pt>
                      <c:pt idx="278">
                        <c:v>6.5070504955569694E-2</c:v>
                      </c:pt>
                      <c:pt idx="279">
                        <c:v>6.9086328403793501E-2</c:v>
                      </c:pt>
                      <c:pt idx="280">
                        <c:v>7.0201142360717797E-2</c:v>
                      </c:pt>
                      <c:pt idx="281">
                        <c:v>6.4981765071529807E-2</c:v>
                      </c:pt>
                      <c:pt idx="282">
                        <c:v>6.1536452128935402E-2</c:v>
                      </c:pt>
                      <c:pt idx="283">
                        <c:v>6.7054920138632901E-2</c:v>
                      </c:pt>
                      <c:pt idx="284">
                        <c:v>6.1190982698359903E-2</c:v>
                      </c:pt>
                      <c:pt idx="285">
                        <c:v>5.71538037385712E-2</c:v>
                      </c:pt>
                      <c:pt idx="286">
                        <c:v>5.9870484107759699E-2</c:v>
                      </c:pt>
                      <c:pt idx="287">
                        <c:v>6.1110090183425898E-2</c:v>
                      </c:pt>
                      <c:pt idx="288">
                        <c:v>7.0734574967351804E-2</c:v>
                      </c:pt>
                      <c:pt idx="289">
                        <c:v>6.0011879315322099E-2</c:v>
                      </c:pt>
                      <c:pt idx="290">
                        <c:v>6.8116435752286403E-2</c:v>
                      </c:pt>
                      <c:pt idx="291">
                        <c:v>6.7218598750851205E-2</c:v>
                      </c:pt>
                      <c:pt idx="292">
                        <c:v>6.1135821588718803E-2</c:v>
                      </c:pt>
                      <c:pt idx="293">
                        <c:v>6.0681594035336198E-2</c:v>
                      </c:pt>
                      <c:pt idx="294">
                        <c:v>5.8191632822772899E-2</c:v>
                      </c:pt>
                      <c:pt idx="295">
                        <c:v>6.1979540560925202E-2</c:v>
                      </c:pt>
                      <c:pt idx="296">
                        <c:v>6.4033047711945498E-2</c:v>
                      </c:pt>
                      <c:pt idx="297">
                        <c:v>6.61470404351375E-2</c:v>
                      </c:pt>
                      <c:pt idx="298">
                        <c:v>6.3405715656843803E-2</c:v>
                      </c:pt>
                      <c:pt idx="299">
                        <c:v>6.12136182164707E-2</c:v>
                      </c:pt>
                      <c:pt idx="300">
                        <c:v>6.18044094318069E-2</c:v>
                      </c:pt>
                      <c:pt idx="301">
                        <c:v>5.6588477388153702E-2</c:v>
                      </c:pt>
                      <c:pt idx="302">
                        <c:v>6.0022898875488298E-2</c:v>
                      </c:pt>
                      <c:pt idx="303">
                        <c:v>6.2220771449152598E-2</c:v>
                      </c:pt>
                      <c:pt idx="304">
                        <c:v>5.9174508628323901E-2</c:v>
                      </c:pt>
                      <c:pt idx="305">
                        <c:v>6.4103239649346902E-2</c:v>
                      </c:pt>
                      <c:pt idx="306">
                        <c:v>6.5234422863844094E-2</c:v>
                      </c:pt>
                      <c:pt idx="307">
                        <c:v>6.7854110623881594E-2</c:v>
                      </c:pt>
                      <c:pt idx="308">
                        <c:v>6.7464688812686302E-2</c:v>
                      </c:pt>
                      <c:pt idx="309">
                        <c:v>6.2023902064513199E-2</c:v>
                      </c:pt>
                      <c:pt idx="310">
                        <c:v>6.5608102642016997E-2</c:v>
                      </c:pt>
                      <c:pt idx="311">
                        <c:v>6.4881092610732896E-2</c:v>
                      </c:pt>
                      <c:pt idx="312">
                        <c:v>6.54077989382474E-2</c:v>
                      </c:pt>
                      <c:pt idx="313">
                        <c:v>6.6417709895310803E-2</c:v>
                      </c:pt>
                      <c:pt idx="314">
                        <c:v>6.5252726499817199E-2</c:v>
                      </c:pt>
                      <c:pt idx="315">
                        <c:v>6.1262223294384903E-2</c:v>
                      </c:pt>
                      <c:pt idx="316">
                        <c:v>5.8717583720375902E-2</c:v>
                      </c:pt>
                      <c:pt idx="317">
                        <c:v>6.2981556638731104E-2</c:v>
                      </c:pt>
                      <c:pt idx="318">
                        <c:v>6.2578439791457205E-2</c:v>
                      </c:pt>
                      <c:pt idx="319">
                        <c:v>6.3312312456268394E-2</c:v>
                      </c:pt>
                      <c:pt idx="320">
                        <c:v>6.05205946055924E-2</c:v>
                      </c:pt>
                      <c:pt idx="321">
                        <c:v>6.4464967004869506E-2</c:v>
                      </c:pt>
                      <c:pt idx="322">
                        <c:v>6.22117161363848E-2</c:v>
                      </c:pt>
                      <c:pt idx="323">
                        <c:v>6.4122538921617706E-2</c:v>
                      </c:pt>
                      <c:pt idx="324">
                        <c:v>6.5181743883121104E-2</c:v>
                      </c:pt>
                      <c:pt idx="325">
                        <c:v>5.6640847429273E-2</c:v>
                      </c:pt>
                      <c:pt idx="326">
                        <c:v>5.9657727064656101E-2</c:v>
                      </c:pt>
                      <c:pt idx="327">
                        <c:v>6.0532100287122803E-2</c:v>
                      </c:pt>
                      <c:pt idx="328">
                        <c:v>6.3029269117117995E-2</c:v>
                      </c:pt>
                      <c:pt idx="329">
                        <c:v>6.4403453766556096E-2</c:v>
                      </c:pt>
                      <c:pt idx="330">
                        <c:v>6.00615736188626E-2</c:v>
                      </c:pt>
                      <c:pt idx="331">
                        <c:v>6.1644730487447397E-2</c:v>
                      </c:pt>
                      <c:pt idx="332">
                        <c:v>6.0424981348128799E-2</c:v>
                      </c:pt>
                      <c:pt idx="333">
                        <c:v>6.0654001105300899E-2</c:v>
                      </c:pt>
                      <c:pt idx="334">
                        <c:v>5.5166317324773298E-2</c:v>
                      </c:pt>
                      <c:pt idx="335">
                        <c:v>6.2845271984936293E-2</c:v>
                      </c:pt>
                      <c:pt idx="336">
                        <c:v>5.8376337948862503E-2</c:v>
                      </c:pt>
                      <c:pt idx="337">
                        <c:v>6.20996059610655E-2</c:v>
                      </c:pt>
                      <c:pt idx="338">
                        <c:v>5.8257265888949798E-2</c:v>
                      </c:pt>
                      <c:pt idx="339">
                        <c:v>5.9777353795050399E-2</c:v>
                      </c:pt>
                      <c:pt idx="340">
                        <c:v>5.8430912167618303E-2</c:v>
                      </c:pt>
                      <c:pt idx="341">
                        <c:v>5.8192369001710903E-2</c:v>
                      </c:pt>
                      <c:pt idx="342">
                        <c:v>6.0587859455429299E-2</c:v>
                      </c:pt>
                      <c:pt idx="343">
                        <c:v>5.8319977799938097E-2</c:v>
                      </c:pt>
                      <c:pt idx="344">
                        <c:v>6.0869075778903603E-2</c:v>
                      </c:pt>
                      <c:pt idx="345">
                        <c:v>6.0120140578763498E-2</c:v>
                      </c:pt>
                      <c:pt idx="346">
                        <c:v>5.8810564904523098E-2</c:v>
                      </c:pt>
                      <c:pt idx="347">
                        <c:v>6.26372869079658E-2</c:v>
                      </c:pt>
                      <c:pt idx="348">
                        <c:v>6.0636818577977598E-2</c:v>
                      </c:pt>
                      <c:pt idx="349">
                        <c:v>6.0317805906377801E-2</c:v>
                      </c:pt>
                      <c:pt idx="350">
                        <c:v>5.8311398813154898E-2</c:v>
                      </c:pt>
                      <c:pt idx="351">
                        <c:v>6.2057626637546999E-2</c:v>
                      </c:pt>
                      <c:pt idx="352">
                        <c:v>6.4420797696586304E-2</c:v>
                      </c:pt>
                      <c:pt idx="353">
                        <c:v>5.8052634340424E-2</c:v>
                      </c:pt>
                      <c:pt idx="354">
                        <c:v>6.31942193219691E-2</c:v>
                      </c:pt>
                      <c:pt idx="355">
                        <c:v>5.8723484762008803E-2</c:v>
                      </c:pt>
                      <c:pt idx="356">
                        <c:v>5.8747046047985502E-2</c:v>
                      </c:pt>
                      <c:pt idx="357">
                        <c:v>5.6518271526234697E-2</c:v>
                      </c:pt>
                      <c:pt idx="358">
                        <c:v>5.8942145531835799E-2</c:v>
                      </c:pt>
                      <c:pt idx="359">
                        <c:v>6.1142752211084499E-2</c:v>
                      </c:pt>
                      <c:pt idx="360">
                        <c:v>6.0624454608325801E-2</c:v>
                      </c:pt>
                      <c:pt idx="361">
                        <c:v>6.1350264527143997E-2</c:v>
                      </c:pt>
                      <c:pt idx="362">
                        <c:v>6.22533193846877E-2</c:v>
                      </c:pt>
                      <c:pt idx="363">
                        <c:v>6.4783201124043704E-2</c:v>
                      </c:pt>
                      <c:pt idx="364">
                        <c:v>5.7105613648652701E-2</c:v>
                      </c:pt>
                      <c:pt idx="365">
                        <c:v>6.0062744081677298E-2</c:v>
                      </c:pt>
                      <c:pt idx="366">
                        <c:v>5.7301252237393997E-2</c:v>
                      </c:pt>
                      <c:pt idx="367">
                        <c:v>6.2169676922349197E-2</c:v>
                      </c:pt>
                      <c:pt idx="368">
                        <c:v>6.1989611580925801E-2</c:v>
                      </c:pt>
                      <c:pt idx="369">
                        <c:v>5.5383169706181699E-2</c:v>
                      </c:pt>
                      <c:pt idx="370">
                        <c:v>6.21120265121443E-2</c:v>
                      </c:pt>
                      <c:pt idx="371">
                        <c:v>5.7053018938455102E-2</c:v>
                      </c:pt>
                      <c:pt idx="372">
                        <c:v>5.7204163464348097E-2</c:v>
                      </c:pt>
                      <c:pt idx="373">
                        <c:v>5.5915546260175003E-2</c:v>
                      </c:pt>
                      <c:pt idx="374">
                        <c:v>5.8078069172448898E-2</c:v>
                      </c:pt>
                      <c:pt idx="375">
                        <c:v>6.1172240279775199E-2</c:v>
                      </c:pt>
                      <c:pt idx="376">
                        <c:v>5.54377570363302E-2</c:v>
                      </c:pt>
                      <c:pt idx="377">
                        <c:v>5.7596148449545498E-2</c:v>
                      </c:pt>
                      <c:pt idx="378">
                        <c:v>5.7922344097598603E-2</c:v>
                      </c:pt>
                      <c:pt idx="379">
                        <c:v>6.0930351442516899E-2</c:v>
                      </c:pt>
                      <c:pt idx="380">
                        <c:v>6.2074137942859098E-2</c:v>
                      </c:pt>
                      <c:pt idx="381">
                        <c:v>5.8929949824703003E-2</c:v>
                      </c:pt>
                      <c:pt idx="382">
                        <c:v>5.89230993811986E-2</c:v>
                      </c:pt>
                      <c:pt idx="383">
                        <c:v>5.4935433378201802E-2</c:v>
                      </c:pt>
                      <c:pt idx="384">
                        <c:v>5.9893257444772197E-2</c:v>
                      </c:pt>
                      <c:pt idx="385">
                        <c:v>5.6288657172239701E-2</c:v>
                      </c:pt>
                      <c:pt idx="386">
                        <c:v>5.5354885801961198E-2</c:v>
                      </c:pt>
                      <c:pt idx="387">
                        <c:v>5.9381246319659201E-2</c:v>
                      </c:pt>
                      <c:pt idx="388">
                        <c:v>5.6041966737768803E-2</c:v>
                      </c:pt>
                      <c:pt idx="389">
                        <c:v>5.6813189567383203E-2</c:v>
                      </c:pt>
                      <c:pt idx="390">
                        <c:v>5.89476070098379E-2</c:v>
                      </c:pt>
                      <c:pt idx="391">
                        <c:v>5.6825571669608499E-2</c:v>
                      </c:pt>
                      <c:pt idx="392">
                        <c:v>5.93955764624442E-2</c:v>
                      </c:pt>
                      <c:pt idx="393">
                        <c:v>5.4883046213914301E-2</c:v>
                      </c:pt>
                      <c:pt idx="394">
                        <c:v>5.8716896443325999E-2</c:v>
                      </c:pt>
                      <c:pt idx="395">
                        <c:v>6.2972799118265296E-2</c:v>
                      </c:pt>
                      <c:pt idx="396">
                        <c:v>5.7429671257339297E-2</c:v>
                      </c:pt>
                      <c:pt idx="397">
                        <c:v>5.4501466224355803E-2</c:v>
                      </c:pt>
                      <c:pt idx="398">
                        <c:v>6.0650638311390503E-2</c:v>
                      </c:pt>
                      <c:pt idx="399">
                        <c:v>6.1827785687997801E-2</c:v>
                      </c:pt>
                      <c:pt idx="400">
                        <c:v>5.7974948993478201E-2</c:v>
                      </c:pt>
                      <c:pt idx="401">
                        <c:v>5.7077317968199398E-2</c:v>
                      </c:pt>
                      <c:pt idx="402">
                        <c:v>5.7921082103044301E-2</c:v>
                      </c:pt>
                      <c:pt idx="403">
                        <c:v>5.5677967349489897E-2</c:v>
                      </c:pt>
                      <c:pt idx="404">
                        <c:v>5.7691078645054197E-2</c:v>
                      </c:pt>
                      <c:pt idx="405">
                        <c:v>6.18223621301177E-2</c:v>
                      </c:pt>
                      <c:pt idx="406">
                        <c:v>5.8252970933632998E-2</c:v>
                      </c:pt>
                      <c:pt idx="407">
                        <c:v>5.4107154157400097E-2</c:v>
                      </c:pt>
                      <c:pt idx="408">
                        <c:v>5.7370558077938401E-2</c:v>
                      </c:pt>
                      <c:pt idx="409">
                        <c:v>6.3509470986415906E-2</c:v>
                      </c:pt>
                      <c:pt idx="410">
                        <c:v>6.2849356935840595E-2</c:v>
                      </c:pt>
                      <c:pt idx="411">
                        <c:v>6.0656430385288299E-2</c:v>
                      </c:pt>
                      <c:pt idx="412">
                        <c:v>5.8971974472127701E-2</c:v>
                      </c:pt>
                      <c:pt idx="413">
                        <c:v>5.7448103139765602E-2</c:v>
                      </c:pt>
                      <c:pt idx="414">
                        <c:v>5.4138750128009699E-2</c:v>
                      </c:pt>
                      <c:pt idx="415">
                        <c:v>6.1659125779395398E-2</c:v>
                      </c:pt>
                      <c:pt idx="416">
                        <c:v>5.5779508654327598E-2</c:v>
                      </c:pt>
                      <c:pt idx="417">
                        <c:v>5.8248328745803803E-2</c:v>
                      </c:pt>
                      <c:pt idx="418">
                        <c:v>5.5833606352778599E-2</c:v>
                      </c:pt>
                      <c:pt idx="419">
                        <c:v>5.7839801012181398E-2</c:v>
                      </c:pt>
                      <c:pt idx="420">
                        <c:v>6.0301738995241001E-2</c:v>
                      </c:pt>
                    </c:numCache>
                  </c:numRef>
                </c:yVal>
                <c:smooth val="1"/>
                <c:extLst>
                  <c:ext xmlns:c16="http://schemas.microsoft.com/office/drawing/2014/chart" uri="{C3380CC4-5D6E-409C-BE32-E72D297353CC}">
                    <c16:uniqueId val="{00000002-4964-4787-B7C5-944331212B29}"/>
                  </c:ext>
                </c:extLst>
              </c15:ser>
            </c15:filteredScatterSeries>
            <c15:filteredScatterSeries>
              <c15:ser>
                <c:idx val="1"/>
                <c:order val="1"/>
                <c:tx>
                  <c:strRef>
                    <c:extLst xmlns:c15="http://schemas.microsoft.com/office/drawing/2012/chart">
                      <c:ext xmlns:c15="http://schemas.microsoft.com/office/drawing/2012/chart" uri="{02D57815-91ED-43cb-92C2-25804820EDAC}">
                        <c15:formulaRef>
                          <c15:sqref>Sheet1!$C$1</c15:sqref>
                        </c15:formulaRef>
                      </c:ext>
                    </c:extLst>
                    <c:strCache>
                      <c:ptCount val="1"/>
                      <c:pt idx="0">
                        <c:v>FIMT-DD-RMSE</c:v>
                      </c:pt>
                    </c:strCache>
                  </c:strRef>
                </c:tx>
                <c:spPr>
                  <a:ln w="19050" cap="rnd">
                    <a:solidFill>
                      <a:schemeClr val="accent2"/>
                    </a:solidFill>
                    <a:round/>
                  </a:ln>
                  <a:effectLst/>
                </c:spPr>
                <c:marker>
                  <c:symbol val="none"/>
                </c:marker>
                <c:xVal>
                  <c:numRef>
                    <c:extLst xmlns:c15="http://schemas.microsoft.com/office/drawing/2012/chart">
                      <c:ext xmlns:c15="http://schemas.microsoft.com/office/drawing/2012/char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xmlns:c15="http://schemas.microsoft.com/office/drawing/2012/chart">
                      <c:ext xmlns:c15="http://schemas.microsoft.com/office/drawing/2012/chart" uri="{02D57815-91ED-43cb-92C2-25804820EDAC}">
                        <c15:formulaRef>
                          <c15:sqref>Sheet1!$C$2:$C$422</c15:sqref>
                        </c15:formulaRef>
                      </c:ext>
                    </c:extLst>
                    <c:numCache>
                      <c:formatCode>General</c:formatCode>
                      <c:ptCount val="421"/>
                      <c:pt idx="0">
                        <c:v>0.167272372560063</c:v>
                      </c:pt>
                      <c:pt idx="1">
                        <c:v>0.150160652971597</c:v>
                      </c:pt>
                      <c:pt idx="2">
                        <c:v>0.15258568122371599</c:v>
                      </c:pt>
                      <c:pt idx="3">
                        <c:v>0.14935819629892899</c:v>
                      </c:pt>
                      <c:pt idx="4">
                        <c:v>0.15473670178093099</c:v>
                      </c:pt>
                      <c:pt idx="5">
                        <c:v>0.153665923508504</c:v>
                      </c:pt>
                      <c:pt idx="6">
                        <c:v>0.16463213600578999</c:v>
                      </c:pt>
                      <c:pt idx="7">
                        <c:v>0.14277882603233599</c:v>
                      </c:pt>
                      <c:pt idx="8">
                        <c:v>0.13797859421141501</c:v>
                      </c:pt>
                      <c:pt idx="9">
                        <c:v>0.161852286304736</c:v>
                      </c:pt>
                      <c:pt idx="10">
                        <c:v>0.14479867521831699</c:v>
                      </c:pt>
                      <c:pt idx="11">
                        <c:v>0.15752543941380501</c:v>
                      </c:pt>
                      <c:pt idx="12">
                        <c:v>0.15125526072469</c:v>
                      </c:pt>
                      <c:pt idx="13">
                        <c:v>0.142834973618996</c:v>
                      </c:pt>
                      <c:pt idx="14">
                        <c:v>0.148109265145911</c:v>
                      </c:pt>
                      <c:pt idx="15">
                        <c:v>0.14404226062749101</c:v>
                      </c:pt>
                      <c:pt idx="16">
                        <c:v>0.14928544257599199</c:v>
                      </c:pt>
                      <c:pt idx="17">
                        <c:v>0.14812229524461701</c:v>
                      </c:pt>
                      <c:pt idx="18">
                        <c:v>0.14651439958727899</c:v>
                      </c:pt>
                      <c:pt idx="19">
                        <c:v>0.149156976844601</c:v>
                      </c:pt>
                      <c:pt idx="20">
                        <c:v>0.148305725574469</c:v>
                      </c:pt>
                      <c:pt idx="21">
                        <c:v>0.151298421996687</c:v>
                      </c:pt>
                      <c:pt idx="22">
                        <c:v>0.13145514302313299</c:v>
                      </c:pt>
                      <c:pt idx="23">
                        <c:v>0.13363117714603101</c:v>
                      </c:pt>
                      <c:pt idx="24">
                        <c:v>0.15060094520120201</c:v>
                      </c:pt>
                      <c:pt idx="25">
                        <c:v>0.13502380297804101</c:v>
                      </c:pt>
                      <c:pt idx="26">
                        <c:v>0.13105776612567999</c:v>
                      </c:pt>
                      <c:pt idx="27">
                        <c:v>0.142008350216107</c:v>
                      </c:pt>
                      <c:pt idx="28">
                        <c:v>0.14053206499012899</c:v>
                      </c:pt>
                      <c:pt idx="29">
                        <c:v>0.15306367365849399</c:v>
                      </c:pt>
                      <c:pt idx="30">
                        <c:v>0.13926752073902801</c:v>
                      </c:pt>
                      <c:pt idx="31">
                        <c:v>0.14759147446922699</c:v>
                      </c:pt>
                      <c:pt idx="32">
                        <c:v>0.13622994513419501</c:v>
                      </c:pt>
                      <c:pt idx="33">
                        <c:v>0.14205664755170799</c:v>
                      </c:pt>
                      <c:pt idx="34">
                        <c:v>0.14176096006491701</c:v>
                      </c:pt>
                      <c:pt idx="35">
                        <c:v>0.14606796735997901</c:v>
                      </c:pt>
                      <c:pt idx="36">
                        <c:v>0.145875472592322</c:v>
                      </c:pt>
                      <c:pt idx="37">
                        <c:v>0.134523735187036</c:v>
                      </c:pt>
                      <c:pt idx="38">
                        <c:v>0.146237011994753</c:v>
                      </c:pt>
                      <c:pt idx="39">
                        <c:v>0.155088963127646</c:v>
                      </c:pt>
                      <c:pt idx="40">
                        <c:v>0.149776800624454</c:v>
                      </c:pt>
                      <c:pt idx="41">
                        <c:v>0.12975471910700101</c:v>
                      </c:pt>
                      <c:pt idx="42">
                        <c:v>0.139389004374666</c:v>
                      </c:pt>
                      <c:pt idx="43">
                        <c:v>0.13304985929126301</c:v>
                      </c:pt>
                      <c:pt idx="44">
                        <c:v>0.133299055324581</c:v>
                      </c:pt>
                      <c:pt idx="45">
                        <c:v>0.13858398977088801</c:v>
                      </c:pt>
                      <c:pt idx="46">
                        <c:v>0.12865477099328201</c:v>
                      </c:pt>
                      <c:pt idx="47">
                        <c:v>0.14126303759667699</c:v>
                      </c:pt>
                      <c:pt idx="48">
                        <c:v>0.14261753944713701</c:v>
                      </c:pt>
                      <c:pt idx="49">
                        <c:v>0.13175041695422801</c:v>
                      </c:pt>
                      <c:pt idx="50">
                        <c:v>0.13769871119899799</c:v>
                      </c:pt>
                      <c:pt idx="51">
                        <c:v>0.13530203730629101</c:v>
                      </c:pt>
                      <c:pt idx="52">
                        <c:v>0.13784303751044799</c:v>
                      </c:pt>
                      <c:pt idx="53">
                        <c:v>0.131237870715535</c:v>
                      </c:pt>
                      <c:pt idx="54">
                        <c:v>0.13107957494497899</c:v>
                      </c:pt>
                      <c:pt idx="55">
                        <c:v>0.12826522826853301</c:v>
                      </c:pt>
                      <c:pt idx="56">
                        <c:v>0.12727775014898299</c:v>
                      </c:pt>
                      <c:pt idx="57">
                        <c:v>0.14012642144798801</c:v>
                      </c:pt>
                      <c:pt idx="58">
                        <c:v>0.13548949429639301</c:v>
                      </c:pt>
                      <c:pt idx="59">
                        <c:v>0.14630815809088701</c:v>
                      </c:pt>
                      <c:pt idx="60">
                        <c:v>0.139340533005267</c:v>
                      </c:pt>
                      <c:pt idx="61">
                        <c:v>0.13757711874683201</c:v>
                      </c:pt>
                      <c:pt idx="62">
                        <c:v>0.138092485283521</c:v>
                      </c:pt>
                      <c:pt idx="63">
                        <c:v>0.12923471902984901</c:v>
                      </c:pt>
                      <c:pt idx="64">
                        <c:v>0.14519279413953101</c:v>
                      </c:pt>
                      <c:pt idx="65">
                        <c:v>0.136750127084835</c:v>
                      </c:pt>
                      <c:pt idx="66">
                        <c:v>0.13066447845435999</c:v>
                      </c:pt>
                      <c:pt idx="67">
                        <c:v>0.134530595811723</c:v>
                      </c:pt>
                      <c:pt idx="68">
                        <c:v>0.13737828307514899</c:v>
                      </c:pt>
                      <c:pt idx="69">
                        <c:v>0.13068103529550301</c:v>
                      </c:pt>
                      <c:pt idx="70">
                        <c:v>0.135889185340132</c:v>
                      </c:pt>
                      <c:pt idx="71">
                        <c:v>0.119569108918998</c:v>
                      </c:pt>
                      <c:pt idx="72">
                        <c:v>0.15142416466095501</c:v>
                      </c:pt>
                      <c:pt idx="73">
                        <c:v>0.12297247154159301</c:v>
                      </c:pt>
                      <c:pt idx="74">
                        <c:v>0.131302816651581</c:v>
                      </c:pt>
                      <c:pt idx="75">
                        <c:v>0.137285344063582</c:v>
                      </c:pt>
                      <c:pt idx="76">
                        <c:v>0.152953663761035</c:v>
                      </c:pt>
                      <c:pt idx="77">
                        <c:v>0.13072694567474</c:v>
                      </c:pt>
                      <c:pt idx="78">
                        <c:v>0.150684055520456</c:v>
                      </c:pt>
                      <c:pt idx="79">
                        <c:v>0.12421608221958701</c:v>
                      </c:pt>
                      <c:pt idx="80">
                        <c:v>0.133005710988467</c:v>
                      </c:pt>
                      <c:pt idx="81">
                        <c:v>0.13172300662487699</c:v>
                      </c:pt>
                      <c:pt idx="82">
                        <c:v>0.128696694847138</c:v>
                      </c:pt>
                      <c:pt idx="83">
                        <c:v>0.14138644272935499</c:v>
                      </c:pt>
                      <c:pt idx="84">
                        <c:v>0.12586640485415801</c:v>
                      </c:pt>
                      <c:pt idx="85">
                        <c:v>0.13820119701094799</c:v>
                      </c:pt>
                      <c:pt idx="86">
                        <c:v>0.128780151003693</c:v>
                      </c:pt>
                      <c:pt idx="87">
                        <c:v>0.12889904148737899</c:v>
                      </c:pt>
                      <c:pt idx="88">
                        <c:v>0.13604392471684401</c:v>
                      </c:pt>
                      <c:pt idx="89">
                        <c:v>0.12526915606080799</c:v>
                      </c:pt>
                      <c:pt idx="90">
                        <c:v>0.12629532085568601</c:v>
                      </c:pt>
                      <c:pt idx="91">
                        <c:v>0.14227501016609601</c:v>
                      </c:pt>
                      <c:pt idx="92">
                        <c:v>0.128508125166506</c:v>
                      </c:pt>
                      <c:pt idx="93">
                        <c:v>0.13231944760737899</c:v>
                      </c:pt>
                      <c:pt idx="94">
                        <c:v>0.13136730297959601</c:v>
                      </c:pt>
                      <c:pt idx="95">
                        <c:v>0.125748873673828</c:v>
                      </c:pt>
                      <c:pt idx="96">
                        <c:v>0.12926114062146499</c:v>
                      </c:pt>
                      <c:pt idx="97">
                        <c:v>0.12751594544345901</c:v>
                      </c:pt>
                      <c:pt idx="98">
                        <c:v>0.12641246576279599</c:v>
                      </c:pt>
                      <c:pt idx="99">
                        <c:v>0.11675546394387901</c:v>
                      </c:pt>
                      <c:pt idx="100">
                        <c:v>0.13240215805526101</c:v>
                      </c:pt>
                      <c:pt idx="101">
                        <c:v>0.114715583551062</c:v>
                      </c:pt>
                      <c:pt idx="102">
                        <c:v>0.134004842274043</c:v>
                      </c:pt>
                      <c:pt idx="103">
                        <c:v>0.12513112561544401</c:v>
                      </c:pt>
                      <c:pt idx="104">
                        <c:v>0.12632483306662101</c:v>
                      </c:pt>
                      <c:pt idx="105">
                        <c:v>0.116245283853669</c:v>
                      </c:pt>
                      <c:pt idx="106">
                        <c:v>0.13251507496669099</c:v>
                      </c:pt>
                      <c:pt idx="107">
                        <c:v>0.12900043642322101</c:v>
                      </c:pt>
                      <c:pt idx="108">
                        <c:v>0.12357158125624999</c:v>
                      </c:pt>
                      <c:pt idx="109">
                        <c:v>0.12958630304785501</c:v>
                      </c:pt>
                      <c:pt idx="110">
                        <c:v>0.13423868509169601</c:v>
                      </c:pt>
                      <c:pt idx="111">
                        <c:v>0.11498372191744299</c:v>
                      </c:pt>
                      <c:pt idx="112">
                        <c:v>0.120739459260684</c:v>
                      </c:pt>
                      <c:pt idx="113">
                        <c:v>0.122937475990923</c:v>
                      </c:pt>
                      <c:pt idx="114">
                        <c:v>0.12218508304770299</c:v>
                      </c:pt>
                      <c:pt idx="115">
                        <c:v>0.124428842897978</c:v>
                      </c:pt>
                      <c:pt idx="116">
                        <c:v>0.131260132210365</c:v>
                      </c:pt>
                      <c:pt idx="117">
                        <c:v>0.12537424621167501</c:v>
                      </c:pt>
                      <c:pt idx="118">
                        <c:v>0.123494251428067</c:v>
                      </c:pt>
                      <c:pt idx="119">
                        <c:v>0.12212110526434</c:v>
                      </c:pt>
                      <c:pt idx="120">
                        <c:v>0.12572734046808001</c:v>
                      </c:pt>
                      <c:pt idx="121">
                        <c:v>0.119398972284375</c:v>
                      </c:pt>
                      <c:pt idx="122">
                        <c:v>0.117535861833395</c:v>
                      </c:pt>
                      <c:pt idx="123">
                        <c:v>0.129616724336857</c:v>
                      </c:pt>
                      <c:pt idx="124">
                        <c:v>0.119811026552402</c:v>
                      </c:pt>
                      <c:pt idx="125">
                        <c:v>0.12300793823674699</c:v>
                      </c:pt>
                      <c:pt idx="126">
                        <c:v>0.135538030198218</c:v>
                      </c:pt>
                      <c:pt idx="127">
                        <c:v>0.107654108786766</c:v>
                      </c:pt>
                      <c:pt idx="128">
                        <c:v>0.123323779823844</c:v>
                      </c:pt>
                      <c:pt idx="129">
                        <c:v>0.132164212442756</c:v>
                      </c:pt>
                      <c:pt idx="130">
                        <c:v>0.121365740645106</c:v>
                      </c:pt>
                      <c:pt idx="131">
                        <c:v>0.13991502351736601</c:v>
                      </c:pt>
                      <c:pt idx="132">
                        <c:v>0.125044101310408</c:v>
                      </c:pt>
                      <c:pt idx="133">
                        <c:v>0.124324994533792</c:v>
                      </c:pt>
                      <c:pt idx="134">
                        <c:v>0.12843946175568299</c:v>
                      </c:pt>
                      <c:pt idx="135">
                        <c:v>0.13622080752767601</c:v>
                      </c:pt>
                      <c:pt idx="136">
                        <c:v>0.131601027365607</c:v>
                      </c:pt>
                      <c:pt idx="137">
                        <c:v>0.13180241354654901</c:v>
                      </c:pt>
                      <c:pt idx="138">
                        <c:v>0.126655368467778</c:v>
                      </c:pt>
                      <c:pt idx="139">
                        <c:v>0.13189588764646801</c:v>
                      </c:pt>
                      <c:pt idx="140">
                        <c:v>0.122109583755346</c:v>
                      </c:pt>
                      <c:pt idx="141">
                        <c:v>0.11803092606143201</c:v>
                      </c:pt>
                      <c:pt idx="142">
                        <c:v>0.11816215711676301</c:v>
                      </c:pt>
                      <c:pt idx="143">
                        <c:v>0.13147040676695601</c:v>
                      </c:pt>
                      <c:pt idx="144">
                        <c:v>0.12661054968316099</c:v>
                      </c:pt>
                      <c:pt idx="145">
                        <c:v>0.119154293755257</c:v>
                      </c:pt>
                      <c:pt idx="146">
                        <c:v>0.124586588558979</c:v>
                      </c:pt>
                      <c:pt idx="147">
                        <c:v>0.121587728526328</c:v>
                      </c:pt>
                      <c:pt idx="148">
                        <c:v>0.12990869779363901</c:v>
                      </c:pt>
                      <c:pt idx="149">
                        <c:v>0.12713138704330901</c:v>
                      </c:pt>
                      <c:pt idx="150">
                        <c:v>0.115346801141382</c:v>
                      </c:pt>
                      <c:pt idx="151">
                        <c:v>0.11423086141250501</c:v>
                      </c:pt>
                      <c:pt idx="152">
                        <c:v>0.119775534395744</c:v>
                      </c:pt>
                      <c:pt idx="153">
                        <c:v>0.12089866794324899</c:v>
                      </c:pt>
                      <c:pt idx="154">
                        <c:v>0.120035166348833</c:v>
                      </c:pt>
                      <c:pt idx="155">
                        <c:v>0.116274013499579</c:v>
                      </c:pt>
                      <c:pt idx="156">
                        <c:v>0.13022213644087499</c:v>
                      </c:pt>
                      <c:pt idx="157">
                        <c:v>0.11313831130416201</c:v>
                      </c:pt>
                      <c:pt idx="158">
                        <c:v>0.11752325315435901</c:v>
                      </c:pt>
                      <c:pt idx="159">
                        <c:v>0.118102081152073</c:v>
                      </c:pt>
                      <c:pt idx="160">
                        <c:v>0.11599479211974</c:v>
                      </c:pt>
                      <c:pt idx="161">
                        <c:v>0.135397110077766</c:v>
                      </c:pt>
                      <c:pt idx="162">
                        <c:v>0.11973516487038401</c:v>
                      </c:pt>
                      <c:pt idx="163">
                        <c:v>0.123388589879075</c:v>
                      </c:pt>
                      <c:pt idx="164">
                        <c:v>0.126047930950037</c:v>
                      </c:pt>
                      <c:pt idx="165">
                        <c:v>0.12613302586248601</c:v>
                      </c:pt>
                      <c:pt idx="166">
                        <c:v>0.112025632804718</c:v>
                      </c:pt>
                      <c:pt idx="167">
                        <c:v>0.11743905207012</c:v>
                      </c:pt>
                      <c:pt idx="168">
                        <c:v>0.12752888420484099</c:v>
                      </c:pt>
                      <c:pt idx="169">
                        <c:v>0.118014396473999</c:v>
                      </c:pt>
                      <c:pt idx="170">
                        <c:v>0.11285733618273699</c:v>
                      </c:pt>
                      <c:pt idx="171">
                        <c:v>0.12441160141916099</c:v>
                      </c:pt>
                      <c:pt idx="172">
                        <c:v>0.120681522798473</c:v>
                      </c:pt>
                      <c:pt idx="173">
                        <c:v>0.11329335498597901</c:v>
                      </c:pt>
                      <c:pt idx="174">
                        <c:v>0.114183283378388</c:v>
                      </c:pt>
                      <c:pt idx="175">
                        <c:v>0.11920847768621699</c:v>
                      </c:pt>
                      <c:pt idx="176">
                        <c:v>0.11601796431587599</c:v>
                      </c:pt>
                      <c:pt idx="177">
                        <c:v>0.12866847699593301</c:v>
                      </c:pt>
                      <c:pt idx="178">
                        <c:v>0.117855847619339</c:v>
                      </c:pt>
                      <c:pt idx="179">
                        <c:v>0.12274966412947</c:v>
                      </c:pt>
                      <c:pt idx="180">
                        <c:v>0.111809085002922</c:v>
                      </c:pt>
                      <c:pt idx="181">
                        <c:v>0.127622107085611</c:v>
                      </c:pt>
                      <c:pt idx="182">
                        <c:v>0.136622200996636</c:v>
                      </c:pt>
                      <c:pt idx="183">
                        <c:v>0.11060793428843101</c:v>
                      </c:pt>
                      <c:pt idx="184">
                        <c:v>0.115114173757269</c:v>
                      </c:pt>
                      <c:pt idx="185">
                        <c:v>0.115891346698036</c:v>
                      </c:pt>
                      <c:pt idx="186">
                        <c:v>0.12996520237836601</c:v>
                      </c:pt>
                      <c:pt idx="187">
                        <c:v>0.11871850502025801</c:v>
                      </c:pt>
                      <c:pt idx="188">
                        <c:v>0.12712136394544099</c:v>
                      </c:pt>
                      <c:pt idx="189">
                        <c:v>0.12444976459442</c:v>
                      </c:pt>
                      <c:pt idx="190">
                        <c:v>0.102131262538879</c:v>
                      </c:pt>
                      <c:pt idx="191">
                        <c:v>0.112715021999829</c:v>
                      </c:pt>
                      <c:pt idx="192">
                        <c:v>0.12681174595674399</c:v>
                      </c:pt>
                      <c:pt idx="193">
                        <c:v>0.11297412625901999</c:v>
                      </c:pt>
                      <c:pt idx="194">
                        <c:v>0.119316825321721</c:v>
                      </c:pt>
                      <c:pt idx="195">
                        <c:v>0.110949265658061</c:v>
                      </c:pt>
                      <c:pt idx="196">
                        <c:v>0.124973958384404</c:v>
                      </c:pt>
                      <c:pt idx="197">
                        <c:v>0.114047577787509</c:v>
                      </c:pt>
                      <c:pt idx="198">
                        <c:v>0.11714980059592001</c:v>
                      </c:pt>
                      <c:pt idx="199">
                        <c:v>0.11659195333786999</c:v>
                      </c:pt>
                      <c:pt idx="200">
                        <c:v>0.114947902646239</c:v>
                      </c:pt>
                      <c:pt idx="201">
                        <c:v>0.10445669666544399</c:v>
                      </c:pt>
                      <c:pt idx="202">
                        <c:v>0.112730854340876</c:v>
                      </c:pt>
                      <c:pt idx="203">
                        <c:v>0.11798635614500901</c:v>
                      </c:pt>
                      <c:pt idx="204">
                        <c:v>0.103129461641692</c:v>
                      </c:pt>
                      <c:pt idx="205">
                        <c:v>0.117971655677652</c:v>
                      </c:pt>
                      <c:pt idx="206">
                        <c:v>0.117310761639134</c:v>
                      </c:pt>
                      <c:pt idx="207">
                        <c:v>0.11406266661243</c:v>
                      </c:pt>
                      <c:pt idx="208">
                        <c:v>0.11393616481023799</c:v>
                      </c:pt>
                      <c:pt idx="209">
                        <c:v>0.12291495432298</c:v>
                      </c:pt>
                      <c:pt idx="210">
                        <c:v>0.11176820552389501</c:v>
                      </c:pt>
                      <c:pt idx="211">
                        <c:v>0.11469332481353001</c:v>
                      </c:pt>
                      <c:pt idx="212">
                        <c:v>0.112950903421768</c:v>
                      </c:pt>
                      <c:pt idx="213">
                        <c:v>0.111149513562421</c:v>
                      </c:pt>
                      <c:pt idx="214">
                        <c:v>0.112774348553923</c:v>
                      </c:pt>
                      <c:pt idx="215">
                        <c:v>0.12511083064487599</c:v>
                      </c:pt>
                      <c:pt idx="216">
                        <c:v>0.11765845590421201</c:v>
                      </c:pt>
                      <c:pt idx="217">
                        <c:v>0.110742014241488</c:v>
                      </c:pt>
                      <c:pt idx="218">
                        <c:v>0.111912907742721</c:v>
                      </c:pt>
                      <c:pt idx="219">
                        <c:v>0.12114010112203701</c:v>
                      </c:pt>
                      <c:pt idx="220">
                        <c:v>0.120951824852916</c:v>
                      </c:pt>
                      <c:pt idx="221">
                        <c:v>0.115588946158361</c:v>
                      </c:pt>
                      <c:pt idx="222">
                        <c:v>0.12443666392754001</c:v>
                      </c:pt>
                      <c:pt idx="223">
                        <c:v>0.121735068680443</c:v>
                      </c:pt>
                      <c:pt idx="224">
                        <c:v>0.12509516416086999</c:v>
                      </c:pt>
                      <c:pt idx="225">
                        <c:v>0.115568603245763</c:v>
                      </c:pt>
                      <c:pt idx="226">
                        <c:v>0.12514447671486501</c:v>
                      </c:pt>
                      <c:pt idx="227">
                        <c:v>0.122934110337933</c:v>
                      </c:pt>
                      <c:pt idx="228">
                        <c:v>0.106722909863149</c:v>
                      </c:pt>
                      <c:pt idx="229">
                        <c:v>0.10447911975768</c:v>
                      </c:pt>
                      <c:pt idx="230">
                        <c:v>0.113013460373783</c:v>
                      </c:pt>
                      <c:pt idx="231">
                        <c:v>0.11224237940946399</c:v>
                      </c:pt>
                      <c:pt idx="232">
                        <c:v>0.108801340389999</c:v>
                      </c:pt>
                      <c:pt idx="233">
                        <c:v>0.127190694855988</c:v>
                      </c:pt>
                      <c:pt idx="234">
                        <c:v>0.110084592336058</c:v>
                      </c:pt>
                      <c:pt idx="235">
                        <c:v>0.13199854263785199</c:v>
                      </c:pt>
                      <c:pt idx="236">
                        <c:v>9.9033515129296604E-2</c:v>
                      </c:pt>
                      <c:pt idx="237">
                        <c:v>0.114411353209369</c:v>
                      </c:pt>
                      <c:pt idx="238">
                        <c:v>0.109058322291207</c:v>
                      </c:pt>
                      <c:pt idx="239">
                        <c:v>0.104587798515412</c:v>
                      </c:pt>
                      <c:pt idx="240">
                        <c:v>0.12303304459924699</c:v>
                      </c:pt>
                      <c:pt idx="241">
                        <c:v>0.115926302200555</c:v>
                      </c:pt>
                      <c:pt idx="242">
                        <c:v>0.115768630473624</c:v>
                      </c:pt>
                      <c:pt idx="243">
                        <c:v>0.12487053052075101</c:v>
                      </c:pt>
                      <c:pt idx="244">
                        <c:v>0.111812871499559</c:v>
                      </c:pt>
                      <c:pt idx="245">
                        <c:v>0.12459200559879299</c:v>
                      </c:pt>
                      <c:pt idx="246">
                        <c:v>0.104948883590143</c:v>
                      </c:pt>
                      <c:pt idx="247">
                        <c:v>0.111545828692091</c:v>
                      </c:pt>
                      <c:pt idx="248">
                        <c:v>0.108298579292015</c:v>
                      </c:pt>
                      <c:pt idx="249">
                        <c:v>0.114441982963</c:v>
                      </c:pt>
                      <c:pt idx="250">
                        <c:v>0.106166957382475</c:v>
                      </c:pt>
                      <c:pt idx="251">
                        <c:v>0.111921009138104</c:v>
                      </c:pt>
                      <c:pt idx="252">
                        <c:v>0.116275252348936</c:v>
                      </c:pt>
                      <c:pt idx="253">
                        <c:v>0.10879228076608601</c:v>
                      </c:pt>
                      <c:pt idx="254">
                        <c:v>0.108432619379356</c:v>
                      </c:pt>
                      <c:pt idx="255">
                        <c:v>0.109570703167832</c:v>
                      </c:pt>
                      <c:pt idx="256">
                        <c:v>0.10549316678489901</c:v>
                      </c:pt>
                      <c:pt idx="257">
                        <c:v>0.120235899440196</c:v>
                      </c:pt>
                      <c:pt idx="258">
                        <c:v>0.12340971565162</c:v>
                      </c:pt>
                      <c:pt idx="259">
                        <c:v>0.107296733669221</c:v>
                      </c:pt>
                      <c:pt idx="260">
                        <c:v>0.106253852016173</c:v>
                      </c:pt>
                      <c:pt idx="261">
                        <c:v>9.9090967233974106E-2</c:v>
                      </c:pt>
                      <c:pt idx="262">
                        <c:v>0.12131493060807499</c:v>
                      </c:pt>
                      <c:pt idx="263">
                        <c:v>0.12359372486079701</c:v>
                      </c:pt>
                      <c:pt idx="264">
                        <c:v>0.10068750972269</c:v>
                      </c:pt>
                      <c:pt idx="265">
                        <c:v>0.116035681831673</c:v>
                      </c:pt>
                      <c:pt idx="266">
                        <c:v>0.10546887453711599</c:v>
                      </c:pt>
                      <c:pt idx="267">
                        <c:v>0.112208407864162</c:v>
                      </c:pt>
                      <c:pt idx="268">
                        <c:v>0.11115066374961</c:v>
                      </c:pt>
                      <c:pt idx="269">
                        <c:v>0.10986613676762901</c:v>
                      </c:pt>
                      <c:pt idx="270">
                        <c:v>0.111353853233242</c:v>
                      </c:pt>
                      <c:pt idx="271">
                        <c:v>0.109777598367294</c:v>
                      </c:pt>
                      <c:pt idx="272">
                        <c:v>0.116149016174163</c:v>
                      </c:pt>
                      <c:pt idx="273">
                        <c:v>0.11713654432347401</c:v>
                      </c:pt>
                      <c:pt idx="274">
                        <c:v>0.114873655295876</c:v>
                      </c:pt>
                      <c:pt idx="275">
                        <c:v>0.107454175175612</c:v>
                      </c:pt>
                      <c:pt idx="276">
                        <c:v>0.110059491462287</c:v>
                      </c:pt>
                      <c:pt idx="277">
                        <c:v>0.108927500474903</c:v>
                      </c:pt>
                      <c:pt idx="278">
                        <c:v>0.116069938951758</c:v>
                      </c:pt>
                      <c:pt idx="279">
                        <c:v>0.124926951817663</c:v>
                      </c:pt>
                      <c:pt idx="280">
                        <c:v>0.121319302578157</c:v>
                      </c:pt>
                      <c:pt idx="281">
                        <c:v>0.11177306128485</c:v>
                      </c:pt>
                      <c:pt idx="282">
                        <c:v>0.110173653729859</c:v>
                      </c:pt>
                      <c:pt idx="283">
                        <c:v>0.116633394534932</c:v>
                      </c:pt>
                      <c:pt idx="284">
                        <c:v>0.105085435412307</c:v>
                      </c:pt>
                      <c:pt idx="285">
                        <c:v>9.1547269076550794E-2</c:v>
                      </c:pt>
                      <c:pt idx="286">
                        <c:v>0.101119357473223</c:v>
                      </c:pt>
                      <c:pt idx="287">
                        <c:v>0.107266293313839</c:v>
                      </c:pt>
                      <c:pt idx="288">
                        <c:v>0.12684162858522599</c:v>
                      </c:pt>
                      <c:pt idx="289">
                        <c:v>0.103044395876097</c:v>
                      </c:pt>
                      <c:pt idx="290">
                        <c:v>0.118612601558352</c:v>
                      </c:pt>
                      <c:pt idx="291">
                        <c:v>0.121477008246155</c:v>
                      </c:pt>
                      <c:pt idx="292">
                        <c:v>0.107590754675552</c:v>
                      </c:pt>
                      <c:pt idx="293">
                        <c:v>0.10619527348688899</c:v>
                      </c:pt>
                      <c:pt idx="294">
                        <c:v>9.9860322867644305E-2</c:v>
                      </c:pt>
                      <c:pt idx="295">
                        <c:v>0.107543246636001</c:v>
                      </c:pt>
                      <c:pt idx="296">
                        <c:v>0.107403809369865</c:v>
                      </c:pt>
                      <c:pt idx="297">
                        <c:v>0.116694136533986</c:v>
                      </c:pt>
                      <c:pt idx="298">
                        <c:v>0.112803895345296</c:v>
                      </c:pt>
                      <c:pt idx="299">
                        <c:v>0.105759532624232</c:v>
                      </c:pt>
                      <c:pt idx="300">
                        <c:v>0.104082555119669</c:v>
                      </c:pt>
                      <c:pt idx="301">
                        <c:v>9.8876998481161493E-2</c:v>
                      </c:pt>
                      <c:pt idx="302">
                        <c:v>0.100220457739326</c:v>
                      </c:pt>
                      <c:pt idx="303">
                        <c:v>0.10453378731387999</c:v>
                      </c:pt>
                      <c:pt idx="304">
                        <c:v>0.100383778214925</c:v>
                      </c:pt>
                      <c:pt idx="305">
                        <c:v>0.106862934683928</c:v>
                      </c:pt>
                      <c:pt idx="306">
                        <c:v>0.11596424948484101</c:v>
                      </c:pt>
                      <c:pt idx="307">
                        <c:v>0.12187688220937801</c:v>
                      </c:pt>
                      <c:pt idx="308">
                        <c:v>0.120222009989103</c:v>
                      </c:pt>
                      <c:pt idx="309">
                        <c:v>0.10257386810099101</c:v>
                      </c:pt>
                      <c:pt idx="310">
                        <c:v>0.114966662783978</c:v>
                      </c:pt>
                      <c:pt idx="311">
                        <c:v>0.115637769490456</c:v>
                      </c:pt>
                      <c:pt idx="312">
                        <c:v>0.115012981098604</c:v>
                      </c:pt>
                      <c:pt idx="313">
                        <c:v>0.115912735233363</c:v>
                      </c:pt>
                      <c:pt idx="314">
                        <c:v>0.10963876462396401</c:v>
                      </c:pt>
                      <c:pt idx="315">
                        <c:v>0.102929251220339</c:v>
                      </c:pt>
                      <c:pt idx="316">
                        <c:v>0.10351968642937</c:v>
                      </c:pt>
                      <c:pt idx="317">
                        <c:v>0.119718675249777</c:v>
                      </c:pt>
                      <c:pt idx="318">
                        <c:v>0.11216600628782999</c:v>
                      </c:pt>
                      <c:pt idx="319">
                        <c:v>0.11418105592413599</c:v>
                      </c:pt>
                      <c:pt idx="320">
                        <c:v>0.106015543572684</c:v>
                      </c:pt>
                      <c:pt idx="321">
                        <c:v>0.111366450619953</c:v>
                      </c:pt>
                      <c:pt idx="322">
                        <c:v>0.10698389713089</c:v>
                      </c:pt>
                      <c:pt idx="323">
                        <c:v>0.111784664378116</c:v>
                      </c:pt>
                      <c:pt idx="324">
                        <c:v>0.115763523072962</c:v>
                      </c:pt>
                      <c:pt idx="325">
                        <c:v>9.31009310982093E-2</c:v>
                      </c:pt>
                      <c:pt idx="326">
                        <c:v>0.100675027272465</c:v>
                      </c:pt>
                      <c:pt idx="327">
                        <c:v>0.10180442658218999</c:v>
                      </c:pt>
                      <c:pt idx="328">
                        <c:v>0.113013431338258</c:v>
                      </c:pt>
                      <c:pt idx="329">
                        <c:v>0.11427691670983001</c:v>
                      </c:pt>
                      <c:pt idx="330">
                        <c:v>0.10100226492966</c:v>
                      </c:pt>
                      <c:pt idx="331">
                        <c:v>0.109023753675006</c:v>
                      </c:pt>
                      <c:pt idx="332">
                        <c:v>0.105627899777491</c:v>
                      </c:pt>
                      <c:pt idx="333">
                        <c:v>0.101741340134567</c:v>
                      </c:pt>
                      <c:pt idx="334">
                        <c:v>9.6397162345659995E-2</c:v>
                      </c:pt>
                      <c:pt idx="335">
                        <c:v>0.10920311022863</c:v>
                      </c:pt>
                      <c:pt idx="336">
                        <c:v>0.103209579714931</c:v>
                      </c:pt>
                      <c:pt idx="337">
                        <c:v>0.106077301501339</c:v>
                      </c:pt>
                      <c:pt idx="338">
                        <c:v>0.10033646236102201</c:v>
                      </c:pt>
                      <c:pt idx="339">
                        <c:v>9.9616278444068895E-2</c:v>
                      </c:pt>
                      <c:pt idx="340">
                        <c:v>0.100625131057634</c:v>
                      </c:pt>
                      <c:pt idx="341">
                        <c:v>9.8117017424893399E-2</c:v>
                      </c:pt>
                      <c:pt idx="342">
                        <c:v>0.106459888030992</c:v>
                      </c:pt>
                      <c:pt idx="343">
                        <c:v>0.105904437394582</c:v>
                      </c:pt>
                      <c:pt idx="344">
                        <c:v>0.106402406917094</c:v>
                      </c:pt>
                      <c:pt idx="345">
                        <c:v>0.101144090973007</c:v>
                      </c:pt>
                      <c:pt idx="346">
                        <c:v>0.100344915875431</c:v>
                      </c:pt>
                      <c:pt idx="347">
                        <c:v>0.10680017457492599</c:v>
                      </c:pt>
                      <c:pt idx="348">
                        <c:v>0.103451314476688</c:v>
                      </c:pt>
                      <c:pt idx="349">
                        <c:v>0.10556578365002101</c:v>
                      </c:pt>
                      <c:pt idx="350">
                        <c:v>9.4816610305550705E-2</c:v>
                      </c:pt>
                      <c:pt idx="351">
                        <c:v>0.105181147163809</c:v>
                      </c:pt>
                      <c:pt idx="352">
                        <c:v>0.11836506983792699</c:v>
                      </c:pt>
                      <c:pt idx="353">
                        <c:v>0.10216065175826899</c:v>
                      </c:pt>
                      <c:pt idx="354">
                        <c:v>0.110834097049923</c:v>
                      </c:pt>
                      <c:pt idx="355">
                        <c:v>0.10174540825270501</c:v>
                      </c:pt>
                      <c:pt idx="356">
                        <c:v>0.101966945801679</c:v>
                      </c:pt>
                      <c:pt idx="357">
                        <c:v>9.4002777162389806E-2</c:v>
                      </c:pt>
                      <c:pt idx="358">
                        <c:v>0.10210464593815401</c:v>
                      </c:pt>
                      <c:pt idx="359">
                        <c:v>0.1061323494592</c:v>
                      </c:pt>
                      <c:pt idx="360">
                        <c:v>0.102456245880957</c:v>
                      </c:pt>
                      <c:pt idx="361">
                        <c:v>0.107009777990381</c:v>
                      </c:pt>
                      <c:pt idx="362">
                        <c:v>0.11204987966141999</c:v>
                      </c:pt>
                      <c:pt idx="363">
                        <c:v>0.11187282704887699</c:v>
                      </c:pt>
                      <c:pt idx="364">
                        <c:v>9.8754752414584299E-2</c:v>
                      </c:pt>
                      <c:pt idx="365">
                        <c:v>0.10570351192102601</c:v>
                      </c:pt>
                      <c:pt idx="366">
                        <c:v>0.100997653482902</c:v>
                      </c:pt>
                      <c:pt idx="367">
                        <c:v>0.109295137690798</c:v>
                      </c:pt>
                      <c:pt idx="368">
                        <c:v>0.11168265431341901</c:v>
                      </c:pt>
                      <c:pt idx="369">
                        <c:v>9.6831911884655994E-2</c:v>
                      </c:pt>
                      <c:pt idx="370">
                        <c:v>0.10641062080529499</c:v>
                      </c:pt>
                      <c:pt idx="371">
                        <c:v>9.5679767973734897E-2</c:v>
                      </c:pt>
                      <c:pt idx="372">
                        <c:v>9.5650900677987705E-2</c:v>
                      </c:pt>
                      <c:pt idx="373">
                        <c:v>9.2113905682770197E-2</c:v>
                      </c:pt>
                      <c:pt idx="374">
                        <c:v>0.10150630198114299</c:v>
                      </c:pt>
                      <c:pt idx="375">
                        <c:v>0.10562995278857</c:v>
                      </c:pt>
                      <c:pt idx="376">
                        <c:v>9.5055861400674999E-2</c:v>
                      </c:pt>
                      <c:pt idx="377">
                        <c:v>9.8480702413017901E-2</c:v>
                      </c:pt>
                      <c:pt idx="378">
                        <c:v>0.105250277645483</c:v>
                      </c:pt>
                      <c:pt idx="379">
                        <c:v>0.10923144815936001</c:v>
                      </c:pt>
                      <c:pt idx="380">
                        <c:v>0.110297463911869</c:v>
                      </c:pt>
                      <c:pt idx="381">
                        <c:v>9.9435475042084998E-2</c:v>
                      </c:pt>
                      <c:pt idx="382">
                        <c:v>9.7873675750394504E-2</c:v>
                      </c:pt>
                      <c:pt idx="383">
                        <c:v>9.4512527720241005E-2</c:v>
                      </c:pt>
                      <c:pt idx="384">
                        <c:v>0.100492839464713</c:v>
                      </c:pt>
                      <c:pt idx="385">
                        <c:v>9.9662022522585894E-2</c:v>
                      </c:pt>
                      <c:pt idx="386">
                        <c:v>9.8485214846707705E-2</c:v>
                      </c:pt>
                      <c:pt idx="387">
                        <c:v>0.102833574085097</c:v>
                      </c:pt>
                      <c:pt idx="388">
                        <c:v>9.8234458092072804E-2</c:v>
                      </c:pt>
                      <c:pt idx="389">
                        <c:v>9.7377958085275496E-2</c:v>
                      </c:pt>
                      <c:pt idx="390">
                        <c:v>0.10146287197072</c:v>
                      </c:pt>
                      <c:pt idx="391">
                        <c:v>9.7578187888563997E-2</c:v>
                      </c:pt>
                      <c:pt idx="392">
                        <c:v>0.101348041329657</c:v>
                      </c:pt>
                      <c:pt idx="393">
                        <c:v>9.8810829878745995E-2</c:v>
                      </c:pt>
                      <c:pt idx="394">
                        <c:v>0.10334982842493499</c:v>
                      </c:pt>
                      <c:pt idx="395">
                        <c:v>0.10888341583455</c:v>
                      </c:pt>
                      <c:pt idx="396">
                        <c:v>9.6973254351991195E-2</c:v>
                      </c:pt>
                      <c:pt idx="397">
                        <c:v>9.4249533250921294E-2</c:v>
                      </c:pt>
                      <c:pt idx="398">
                        <c:v>0.1098936065486</c:v>
                      </c:pt>
                      <c:pt idx="399">
                        <c:v>0.10848389389629901</c:v>
                      </c:pt>
                      <c:pt idx="400">
                        <c:v>0.100078359870352</c:v>
                      </c:pt>
                      <c:pt idx="401">
                        <c:v>9.8179438768783406E-2</c:v>
                      </c:pt>
                      <c:pt idx="402">
                        <c:v>0.102448994774148</c:v>
                      </c:pt>
                      <c:pt idx="403">
                        <c:v>9.6424283989696297E-2</c:v>
                      </c:pt>
                      <c:pt idx="404">
                        <c:v>9.7011384816167806E-2</c:v>
                      </c:pt>
                      <c:pt idx="405">
                        <c:v>0.11452572342737299</c:v>
                      </c:pt>
                      <c:pt idx="406">
                        <c:v>0.103349052168794</c:v>
                      </c:pt>
                      <c:pt idx="407">
                        <c:v>9.6268874714711294E-2</c:v>
                      </c:pt>
                      <c:pt idx="408">
                        <c:v>0.102911873189083</c:v>
                      </c:pt>
                      <c:pt idx="409">
                        <c:v>0.109381151874177</c:v>
                      </c:pt>
                      <c:pt idx="410">
                        <c:v>0.117229387844552</c:v>
                      </c:pt>
                      <c:pt idx="411">
                        <c:v>0.110193633413336</c:v>
                      </c:pt>
                      <c:pt idx="412">
                        <c:v>0.10208174752857101</c:v>
                      </c:pt>
                      <c:pt idx="413">
                        <c:v>9.9061733864937898E-2</c:v>
                      </c:pt>
                      <c:pt idx="414">
                        <c:v>9.3265233399107098E-2</c:v>
                      </c:pt>
                      <c:pt idx="415">
                        <c:v>0.10388492902516699</c:v>
                      </c:pt>
                      <c:pt idx="416">
                        <c:v>0.102969430094258</c:v>
                      </c:pt>
                      <c:pt idx="417">
                        <c:v>0.10428537741180401</c:v>
                      </c:pt>
                      <c:pt idx="418">
                        <c:v>9.17434224612238E-2</c:v>
                      </c:pt>
                      <c:pt idx="419">
                        <c:v>9.5257984777287794E-2</c:v>
                      </c:pt>
                      <c:pt idx="420">
                        <c:v>0.104338664065094</c:v>
                      </c:pt>
                    </c:numCache>
                  </c:numRef>
                </c:yVal>
                <c:smooth val="1"/>
                <c:extLst xmlns:c15="http://schemas.microsoft.com/office/drawing/2012/chart">
                  <c:ext xmlns:c16="http://schemas.microsoft.com/office/drawing/2014/chart" uri="{C3380CC4-5D6E-409C-BE32-E72D297353CC}">
                    <c16:uniqueId val="{00000003-4964-4787-B7C5-944331212B29}"/>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FIMT-DD-ARDEV-MAE</c:v>
                      </c:pt>
                    </c:strCache>
                  </c:strRef>
                </c:tx>
                <c:spPr>
                  <a:ln w="19050" cap="rnd">
                    <a:solidFill>
                      <a:schemeClr val="accent4"/>
                    </a:solidFill>
                    <a:round/>
                  </a:ln>
                  <a:effectLst/>
                </c:spPr>
                <c:marker>
                  <c:symbol val="none"/>
                </c:marker>
                <c:xVal>
                  <c:numRef>
                    <c:extLst xmlns:c15="http://schemas.microsoft.com/office/drawing/2012/chart">
                      <c:ext xmlns:c15="http://schemas.microsoft.com/office/drawing/2012/char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xmlns:c15="http://schemas.microsoft.com/office/drawing/2012/chart">
                      <c:ext xmlns:c15="http://schemas.microsoft.com/office/drawing/2012/chart" uri="{02D57815-91ED-43cb-92C2-25804820EDAC}">
                        <c15:formulaRef>
                          <c15:sqref>Sheet1!$E$2:$E$422</c15:sqref>
                        </c15:formulaRef>
                      </c:ext>
                    </c:extLst>
                    <c:numCache>
                      <c:formatCode>General</c:formatCode>
                      <c:ptCount val="421"/>
                      <c:pt idx="0">
                        <c:v>9.3670355240236702E-2</c:v>
                      </c:pt>
                      <c:pt idx="1">
                        <c:v>8.8152798709243904E-2</c:v>
                      </c:pt>
                      <c:pt idx="2">
                        <c:v>8.1179155145702106E-2</c:v>
                      </c:pt>
                      <c:pt idx="3">
                        <c:v>8.44488160173512E-2</c:v>
                      </c:pt>
                      <c:pt idx="4">
                        <c:v>8.3533618362513301E-2</c:v>
                      </c:pt>
                      <c:pt idx="5">
                        <c:v>7.6744667013586301E-2</c:v>
                      </c:pt>
                      <c:pt idx="6">
                        <c:v>8.3084465905349195E-2</c:v>
                      </c:pt>
                      <c:pt idx="7">
                        <c:v>7.4485128536032799E-2</c:v>
                      </c:pt>
                      <c:pt idx="8">
                        <c:v>7.5079850536971901E-2</c:v>
                      </c:pt>
                      <c:pt idx="9">
                        <c:v>7.9100357380838496E-2</c:v>
                      </c:pt>
                      <c:pt idx="10">
                        <c:v>7.2844320955812294E-2</c:v>
                      </c:pt>
                      <c:pt idx="11">
                        <c:v>7.4586046126321401E-2</c:v>
                      </c:pt>
                      <c:pt idx="12">
                        <c:v>7.3316213169635894E-2</c:v>
                      </c:pt>
                      <c:pt idx="13">
                        <c:v>7.2260319578231799E-2</c:v>
                      </c:pt>
                      <c:pt idx="14">
                        <c:v>6.6683497194190505E-2</c:v>
                      </c:pt>
                      <c:pt idx="15">
                        <c:v>7.0661096122729694E-2</c:v>
                      </c:pt>
                      <c:pt idx="16">
                        <c:v>7.14266192787196E-2</c:v>
                      </c:pt>
                      <c:pt idx="17">
                        <c:v>6.7232158446999604E-2</c:v>
                      </c:pt>
                      <c:pt idx="18">
                        <c:v>6.6900432911020602E-2</c:v>
                      </c:pt>
                      <c:pt idx="19">
                        <c:v>6.5011659104228695E-2</c:v>
                      </c:pt>
                      <c:pt idx="20">
                        <c:v>6.6565556564558398E-2</c:v>
                      </c:pt>
                      <c:pt idx="21">
                        <c:v>6.9692459049316299E-2</c:v>
                      </c:pt>
                      <c:pt idx="22">
                        <c:v>6.2233838117853803E-2</c:v>
                      </c:pt>
                      <c:pt idx="23">
                        <c:v>6.4124881152697405E-2</c:v>
                      </c:pt>
                      <c:pt idx="24">
                        <c:v>6.6371309659177896E-2</c:v>
                      </c:pt>
                      <c:pt idx="25">
                        <c:v>6.4823070701418295E-2</c:v>
                      </c:pt>
                      <c:pt idx="26">
                        <c:v>6.1214801037739297E-2</c:v>
                      </c:pt>
                      <c:pt idx="27">
                        <c:v>6.6891009056616393E-2</c:v>
                      </c:pt>
                      <c:pt idx="28">
                        <c:v>6.4750125133938199E-2</c:v>
                      </c:pt>
                      <c:pt idx="29">
                        <c:v>6.8699042159625801E-2</c:v>
                      </c:pt>
                      <c:pt idx="30">
                        <c:v>6.2693342670955096E-2</c:v>
                      </c:pt>
                      <c:pt idx="31">
                        <c:v>5.9828724091061901E-2</c:v>
                      </c:pt>
                      <c:pt idx="32">
                        <c:v>6.09971825784381E-2</c:v>
                      </c:pt>
                      <c:pt idx="33">
                        <c:v>5.9423533080062298E-2</c:v>
                      </c:pt>
                      <c:pt idx="34">
                        <c:v>6.2818198973425096E-2</c:v>
                      </c:pt>
                      <c:pt idx="35">
                        <c:v>6.5611202720178702E-2</c:v>
                      </c:pt>
                      <c:pt idx="36">
                        <c:v>6.4728252352905899E-2</c:v>
                      </c:pt>
                      <c:pt idx="37">
                        <c:v>5.87822018216951E-2</c:v>
                      </c:pt>
                      <c:pt idx="38">
                        <c:v>6.2579117927669806E-2</c:v>
                      </c:pt>
                      <c:pt idx="39">
                        <c:v>6.1846289224846203E-2</c:v>
                      </c:pt>
                      <c:pt idx="40">
                        <c:v>6.3927920925684903E-2</c:v>
                      </c:pt>
                      <c:pt idx="41">
                        <c:v>5.94526983320431E-2</c:v>
                      </c:pt>
                      <c:pt idx="42">
                        <c:v>6.1903490284251399E-2</c:v>
                      </c:pt>
                      <c:pt idx="43">
                        <c:v>5.9829763348240202E-2</c:v>
                      </c:pt>
                      <c:pt idx="44">
                        <c:v>5.8975467393354901E-2</c:v>
                      </c:pt>
                      <c:pt idx="45">
                        <c:v>5.8218956702683698E-2</c:v>
                      </c:pt>
                      <c:pt idx="46">
                        <c:v>5.6929859622106602E-2</c:v>
                      </c:pt>
                      <c:pt idx="47">
                        <c:v>6.2950082875296895E-2</c:v>
                      </c:pt>
                      <c:pt idx="48">
                        <c:v>5.5764884271126101E-2</c:v>
                      </c:pt>
                      <c:pt idx="49">
                        <c:v>5.86158894189103E-2</c:v>
                      </c:pt>
                      <c:pt idx="50">
                        <c:v>6.1480782366932503E-2</c:v>
                      </c:pt>
                      <c:pt idx="51">
                        <c:v>5.67107671660049E-2</c:v>
                      </c:pt>
                      <c:pt idx="52">
                        <c:v>5.9883328901983203E-2</c:v>
                      </c:pt>
                      <c:pt idx="53">
                        <c:v>5.6109861767576603E-2</c:v>
                      </c:pt>
                      <c:pt idx="54">
                        <c:v>5.6322539139795E-2</c:v>
                      </c:pt>
                      <c:pt idx="55">
                        <c:v>5.5011452810390299E-2</c:v>
                      </c:pt>
                      <c:pt idx="56">
                        <c:v>5.9233644347397599E-2</c:v>
                      </c:pt>
                      <c:pt idx="57">
                        <c:v>5.71221573673764E-2</c:v>
                      </c:pt>
                      <c:pt idx="58">
                        <c:v>5.7614330764422503E-2</c:v>
                      </c:pt>
                      <c:pt idx="59">
                        <c:v>5.8655685771368503E-2</c:v>
                      </c:pt>
                      <c:pt idx="60">
                        <c:v>6.4725895764013802E-2</c:v>
                      </c:pt>
                      <c:pt idx="61">
                        <c:v>5.8384475806966103E-2</c:v>
                      </c:pt>
                      <c:pt idx="62">
                        <c:v>6.0575797593921399E-2</c:v>
                      </c:pt>
                      <c:pt idx="63">
                        <c:v>5.5952977248723598E-2</c:v>
                      </c:pt>
                      <c:pt idx="64">
                        <c:v>6.0041112138043903E-2</c:v>
                      </c:pt>
                      <c:pt idx="65">
                        <c:v>5.6897141508617903E-2</c:v>
                      </c:pt>
                      <c:pt idx="66">
                        <c:v>5.3439877691015998E-2</c:v>
                      </c:pt>
                      <c:pt idx="67">
                        <c:v>6.0898299472942501E-2</c:v>
                      </c:pt>
                      <c:pt idx="68">
                        <c:v>5.5574893542575998E-2</c:v>
                      </c:pt>
                      <c:pt idx="69">
                        <c:v>5.4389196100489902E-2</c:v>
                      </c:pt>
                      <c:pt idx="70">
                        <c:v>5.7155868416207602E-2</c:v>
                      </c:pt>
                      <c:pt idx="71">
                        <c:v>5.0465938107578497E-2</c:v>
                      </c:pt>
                      <c:pt idx="72">
                        <c:v>5.7539056732500503E-2</c:v>
                      </c:pt>
                      <c:pt idx="73">
                        <c:v>5.5733801001008401E-2</c:v>
                      </c:pt>
                      <c:pt idx="74">
                        <c:v>5.4964298460924099E-2</c:v>
                      </c:pt>
                      <c:pt idx="75">
                        <c:v>5.1517745018596198E-2</c:v>
                      </c:pt>
                      <c:pt idx="76">
                        <c:v>6.2972330863098794E-2</c:v>
                      </c:pt>
                      <c:pt idx="77">
                        <c:v>5.7492825223877601E-2</c:v>
                      </c:pt>
                      <c:pt idx="78">
                        <c:v>5.9639038428448699E-2</c:v>
                      </c:pt>
                      <c:pt idx="79">
                        <c:v>5.1501200814967299E-2</c:v>
                      </c:pt>
                      <c:pt idx="80">
                        <c:v>5.4411405838295297E-2</c:v>
                      </c:pt>
                      <c:pt idx="81">
                        <c:v>5.4854655166208501E-2</c:v>
                      </c:pt>
                      <c:pt idx="82">
                        <c:v>5.3445938434463498E-2</c:v>
                      </c:pt>
                      <c:pt idx="83">
                        <c:v>5.5784405814590501E-2</c:v>
                      </c:pt>
                      <c:pt idx="84">
                        <c:v>5.3633161083710697E-2</c:v>
                      </c:pt>
                      <c:pt idx="85">
                        <c:v>5.2740360015972598E-2</c:v>
                      </c:pt>
                      <c:pt idx="86">
                        <c:v>5.2464897218561901E-2</c:v>
                      </c:pt>
                      <c:pt idx="87">
                        <c:v>5.0208320544057002E-2</c:v>
                      </c:pt>
                      <c:pt idx="88">
                        <c:v>5.5426151140668997E-2</c:v>
                      </c:pt>
                      <c:pt idx="89">
                        <c:v>5.1156410022181603E-2</c:v>
                      </c:pt>
                      <c:pt idx="90">
                        <c:v>5.3201222699532598E-2</c:v>
                      </c:pt>
                      <c:pt idx="91">
                        <c:v>5.8347950719052397E-2</c:v>
                      </c:pt>
                      <c:pt idx="92">
                        <c:v>5.2055224028703002E-2</c:v>
                      </c:pt>
                      <c:pt idx="93">
                        <c:v>5.5180920437380002E-2</c:v>
                      </c:pt>
                      <c:pt idx="94">
                        <c:v>5.48422363913839E-2</c:v>
                      </c:pt>
                      <c:pt idx="95">
                        <c:v>5.12119381021812E-2</c:v>
                      </c:pt>
                      <c:pt idx="96">
                        <c:v>5.1654213891834597E-2</c:v>
                      </c:pt>
                      <c:pt idx="97">
                        <c:v>5.1445606825681701E-2</c:v>
                      </c:pt>
                      <c:pt idx="98">
                        <c:v>5.2701200974278301E-2</c:v>
                      </c:pt>
                      <c:pt idx="99">
                        <c:v>5.1556504289522798E-2</c:v>
                      </c:pt>
                      <c:pt idx="100">
                        <c:v>5.3576817156392897E-2</c:v>
                      </c:pt>
                      <c:pt idx="101">
                        <c:v>4.9412120462556303E-2</c:v>
                      </c:pt>
                      <c:pt idx="102">
                        <c:v>5.0243836585981201E-2</c:v>
                      </c:pt>
                      <c:pt idx="103">
                        <c:v>5.0717306591624503E-2</c:v>
                      </c:pt>
                      <c:pt idx="104">
                        <c:v>5.3344353148882702E-2</c:v>
                      </c:pt>
                      <c:pt idx="105">
                        <c:v>5.0287059329259802E-2</c:v>
                      </c:pt>
                      <c:pt idx="106">
                        <c:v>5.2939740138068701E-2</c:v>
                      </c:pt>
                      <c:pt idx="107">
                        <c:v>5.2955024357616398E-2</c:v>
                      </c:pt>
                      <c:pt idx="108">
                        <c:v>5.0677463093559597E-2</c:v>
                      </c:pt>
                      <c:pt idx="109">
                        <c:v>5.0696141931914997E-2</c:v>
                      </c:pt>
                      <c:pt idx="110">
                        <c:v>5.1799043031468803E-2</c:v>
                      </c:pt>
                      <c:pt idx="111">
                        <c:v>4.62223739176107E-2</c:v>
                      </c:pt>
                      <c:pt idx="112">
                        <c:v>4.8961781649026898E-2</c:v>
                      </c:pt>
                      <c:pt idx="113">
                        <c:v>5.1127025620263E-2</c:v>
                      </c:pt>
                      <c:pt idx="114">
                        <c:v>5.0160054240444202E-2</c:v>
                      </c:pt>
                      <c:pt idx="115">
                        <c:v>5.1422131740529599E-2</c:v>
                      </c:pt>
                      <c:pt idx="116">
                        <c:v>5.0063325018154498E-2</c:v>
                      </c:pt>
                      <c:pt idx="117">
                        <c:v>5.1232232113447997E-2</c:v>
                      </c:pt>
                      <c:pt idx="118">
                        <c:v>4.6189932829388297E-2</c:v>
                      </c:pt>
                      <c:pt idx="119">
                        <c:v>5.0256092394738897E-2</c:v>
                      </c:pt>
                      <c:pt idx="120">
                        <c:v>4.5286956067534599E-2</c:v>
                      </c:pt>
                      <c:pt idx="121">
                        <c:v>5.1721771316713197E-2</c:v>
                      </c:pt>
                      <c:pt idx="122">
                        <c:v>4.8704539145092499E-2</c:v>
                      </c:pt>
                      <c:pt idx="123">
                        <c:v>5.1799539165162001E-2</c:v>
                      </c:pt>
                      <c:pt idx="124">
                        <c:v>4.9889188407797602E-2</c:v>
                      </c:pt>
                      <c:pt idx="125">
                        <c:v>4.7761186716773603E-2</c:v>
                      </c:pt>
                      <c:pt idx="126">
                        <c:v>5.1977519147232101E-2</c:v>
                      </c:pt>
                      <c:pt idx="127">
                        <c:v>4.5333760525220902E-2</c:v>
                      </c:pt>
                      <c:pt idx="128">
                        <c:v>4.7874151406956902E-2</c:v>
                      </c:pt>
                      <c:pt idx="129">
                        <c:v>5.3967640617264299E-2</c:v>
                      </c:pt>
                      <c:pt idx="130">
                        <c:v>4.59191734785208E-2</c:v>
                      </c:pt>
                      <c:pt idx="131">
                        <c:v>5.4265989363192803E-2</c:v>
                      </c:pt>
                      <c:pt idx="132">
                        <c:v>5.12033748078288E-2</c:v>
                      </c:pt>
                      <c:pt idx="133">
                        <c:v>4.82122098830777E-2</c:v>
                      </c:pt>
                      <c:pt idx="134">
                        <c:v>4.9857904849008899E-2</c:v>
                      </c:pt>
                      <c:pt idx="135">
                        <c:v>5.3488275961642101E-2</c:v>
                      </c:pt>
                      <c:pt idx="136">
                        <c:v>5.3113108967407403E-2</c:v>
                      </c:pt>
                      <c:pt idx="137">
                        <c:v>5.1389412864849902E-2</c:v>
                      </c:pt>
                      <c:pt idx="138">
                        <c:v>5.3248925719942199E-2</c:v>
                      </c:pt>
                      <c:pt idx="139">
                        <c:v>4.9214950752728102E-2</c:v>
                      </c:pt>
                      <c:pt idx="140">
                        <c:v>4.8147002880723197E-2</c:v>
                      </c:pt>
                      <c:pt idx="141">
                        <c:v>4.7405001145314402E-2</c:v>
                      </c:pt>
                      <c:pt idx="142">
                        <c:v>4.8205516234694198E-2</c:v>
                      </c:pt>
                      <c:pt idx="143">
                        <c:v>5.12375226944888E-2</c:v>
                      </c:pt>
                      <c:pt idx="144">
                        <c:v>4.8276768167165598E-2</c:v>
                      </c:pt>
                      <c:pt idx="145">
                        <c:v>4.5478984732122398E-2</c:v>
                      </c:pt>
                      <c:pt idx="146">
                        <c:v>4.5872267647353998E-2</c:v>
                      </c:pt>
                      <c:pt idx="147">
                        <c:v>4.6992726565710199E-2</c:v>
                      </c:pt>
                      <c:pt idx="148">
                        <c:v>4.6496555988654903E-2</c:v>
                      </c:pt>
                      <c:pt idx="149">
                        <c:v>5.00370540286528E-2</c:v>
                      </c:pt>
                      <c:pt idx="150">
                        <c:v>4.3772609499557101E-2</c:v>
                      </c:pt>
                      <c:pt idx="151">
                        <c:v>4.8659699094662397E-2</c:v>
                      </c:pt>
                      <c:pt idx="152">
                        <c:v>4.8102293848484003E-2</c:v>
                      </c:pt>
                      <c:pt idx="153">
                        <c:v>4.7920534992258901E-2</c:v>
                      </c:pt>
                      <c:pt idx="154">
                        <c:v>4.6036042287349699E-2</c:v>
                      </c:pt>
                      <c:pt idx="155">
                        <c:v>4.79547975406125E-2</c:v>
                      </c:pt>
                      <c:pt idx="156">
                        <c:v>5.2202181693389998E-2</c:v>
                      </c:pt>
                      <c:pt idx="157">
                        <c:v>4.5155777986331302E-2</c:v>
                      </c:pt>
                      <c:pt idx="158">
                        <c:v>4.5761934572365701E-2</c:v>
                      </c:pt>
                      <c:pt idx="159">
                        <c:v>4.4449656814221201E-2</c:v>
                      </c:pt>
                      <c:pt idx="160">
                        <c:v>4.4553822125868198E-2</c:v>
                      </c:pt>
                      <c:pt idx="161">
                        <c:v>5.0441218414365399E-2</c:v>
                      </c:pt>
                      <c:pt idx="162">
                        <c:v>4.6315243009780599E-2</c:v>
                      </c:pt>
                      <c:pt idx="163">
                        <c:v>4.7302029328396999E-2</c:v>
                      </c:pt>
                      <c:pt idx="164">
                        <c:v>4.8161269577017198E-2</c:v>
                      </c:pt>
                      <c:pt idx="165">
                        <c:v>5.0287592519689901E-2</c:v>
                      </c:pt>
                      <c:pt idx="166">
                        <c:v>4.8844795817777301E-2</c:v>
                      </c:pt>
                      <c:pt idx="167">
                        <c:v>4.8202348709761401E-2</c:v>
                      </c:pt>
                      <c:pt idx="168">
                        <c:v>4.8199060209656197E-2</c:v>
                      </c:pt>
                      <c:pt idx="169">
                        <c:v>4.4648503558602198E-2</c:v>
                      </c:pt>
                      <c:pt idx="170">
                        <c:v>4.3052496184588403E-2</c:v>
                      </c:pt>
                      <c:pt idx="171">
                        <c:v>4.7096505029392097E-2</c:v>
                      </c:pt>
                      <c:pt idx="172">
                        <c:v>5.0590468471204499E-2</c:v>
                      </c:pt>
                      <c:pt idx="173">
                        <c:v>4.6020163680994097E-2</c:v>
                      </c:pt>
                      <c:pt idx="174">
                        <c:v>4.5939674587263203E-2</c:v>
                      </c:pt>
                      <c:pt idx="175">
                        <c:v>4.55021176523977E-2</c:v>
                      </c:pt>
                      <c:pt idx="176">
                        <c:v>4.4571258636998602E-2</c:v>
                      </c:pt>
                      <c:pt idx="177">
                        <c:v>4.9548556856060501E-2</c:v>
                      </c:pt>
                      <c:pt idx="178">
                        <c:v>4.6037716224698703E-2</c:v>
                      </c:pt>
                      <c:pt idx="179">
                        <c:v>4.4398825628171601E-2</c:v>
                      </c:pt>
                      <c:pt idx="180">
                        <c:v>4.5029138143356302E-2</c:v>
                      </c:pt>
                      <c:pt idx="181">
                        <c:v>4.8188890076749702E-2</c:v>
                      </c:pt>
                      <c:pt idx="182">
                        <c:v>5.0534801140432399E-2</c:v>
                      </c:pt>
                      <c:pt idx="183">
                        <c:v>4.3431356115560101E-2</c:v>
                      </c:pt>
                      <c:pt idx="184">
                        <c:v>4.4602178060055203E-2</c:v>
                      </c:pt>
                      <c:pt idx="185">
                        <c:v>4.19799519626088E-2</c:v>
                      </c:pt>
                      <c:pt idx="186">
                        <c:v>4.9460037564128097E-2</c:v>
                      </c:pt>
                      <c:pt idx="187">
                        <c:v>4.6051858976299001E-2</c:v>
                      </c:pt>
                      <c:pt idx="188">
                        <c:v>4.8208982993117398E-2</c:v>
                      </c:pt>
                      <c:pt idx="189">
                        <c:v>5.10550938141624E-2</c:v>
                      </c:pt>
                      <c:pt idx="190">
                        <c:v>4.0324125308172601E-2</c:v>
                      </c:pt>
                      <c:pt idx="191">
                        <c:v>4.5277556913212599E-2</c:v>
                      </c:pt>
                      <c:pt idx="192">
                        <c:v>4.8358453294639399E-2</c:v>
                      </c:pt>
                      <c:pt idx="193">
                        <c:v>4.4966759698195503E-2</c:v>
                      </c:pt>
                      <c:pt idx="194">
                        <c:v>4.7257641655912001E-2</c:v>
                      </c:pt>
                      <c:pt idx="195">
                        <c:v>4.3889517746102301E-2</c:v>
                      </c:pt>
                      <c:pt idx="196">
                        <c:v>4.4994577752702603E-2</c:v>
                      </c:pt>
                      <c:pt idx="197">
                        <c:v>4.1854945035674399E-2</c:v>
                      </c:pt>
                      <c:pt idx="198">
                        <c:v>4.4878376226716497E-2</c:v>
                      </c:pt>
                      <c:pt idx="199">
                        <c:v>4.6454489183461498E-2</c:v>
                      </c:pt>
                      <c:pt idx="200">
                        <c:v>4.5954595848248403E-2</c:v>
                      </c:pt>
                      <c:pt idx="201">
                        <c:v>4.4101724511925303E-2</c:v>
                      </c:pt>
                      <c:pt idx="202">
                        <c:v>4.3260548659536997E-2</c:v>
                      </c:pt>
                      <c:pt idx="203">
                        <c:v>4.5080829883872103E-2</c:v>
                      </c:pt>
                      <c:pt idx="204">
                        <c:v>4.1462987971656297E-2</c:v>
                      </c:pt>
                      <c:pt idx="205">
                        <c:v>4.66476092968936E-2</c:v>
                      </c:pt>
                      <c:pt idx="206">
                        <c:v>4.3433193129113201E-2</c:v>
                      </c:pt>
                      <c:pt idx="207">
                        <c:v>4.2906381274342001E-2</c:v>
                      </c:pt>
                      <c:pt idx="208">
                        <c:v>4.45597423907848E-2</c:v>
                      </c:pt>
                      <c:pt idx="209">
                        <c:v>4.6300905780724301E-2</c:v>
                      </c:pt>
                      <c:pt idx="210">
                        <c:v>4.4324621048529002E-2</c:v>
                      </c:pt>
                      <c:pt idx="211">
                        <c:v>4.5547517884152698E-2</c:v>
                      </c:pt>
                      <c:pt idx="212">
                        <c:v>4.2236850852292E-2</c:v>
                      </c:pt>
                      <c:pt idx="213">
                        <c:v>4.5744712730882299E-2</c:v>
                      </c:pt>
                      <c:pt idx="214">
                        <c:v>4.3396313816217703E-2</c:v>
                      </c:pt>
                      <c:pt idx="215">
                        <c:v>4.8131548076789703E-2</c:v>
                      </c:pt>
                      <c:pt idx="216">
                        <c:v>4.4800112542837001E-2</c:v>
                      </c:pt>
                      <c:pt idx="217">
                        <c:v>4.22014263435797E-2</c:v>
                      </c:pt>
                      <c:pt idx="218">
                        <c:v>4.2185996970642702E-2</c:v>
                      </c:pt>
                      <c:pt idx="219">
                        <c:v>4.4897420639525003E-2</c:v>
                      </c:pt>
                      <c:pt idx="220">
                        <c:v>4.6460083266207097E-2</c:v>
                      </c:pt>
                      <c:pt idx="221">
                        <c:v>4.5991978159093699E-2</c:v>
                      </c:pt>
                      <c:pt idx="222">
                        <c:v>4.7730311914160301E-2</c:v>
                      </c:pt>
                      <c:pt idx="223">
                        <c:v>4.7359299426164798E-2</c:v>
                      </c:pt>
                      <c:pt idx="224">
                        <c:v>4.7039887257640398E-2</c:v>
                      </c:pt>
                      <c:pt idx="225">
                        <c:v>4.2878918576065399E-2</c:v>
                      </c:pt>
                      <c:pt idx="226">
                        <c:v>4.3350731364518003E-2</c:v>
                      </c:pt>
                      <c:pt idx="227">
                        <c:v>4.70910122862448E-2</c:v>
                      </c:pt>
                      <c:pt idx="228">
                        <c:v>4.3548095227698903E-2</c:v>
                      </c:pt>
                      <c:pt idx="229">
                        <c:v>4.10833750491921E-2</c:v>
                      </c:pt>
                      <c:pt idx="230">
                        <c:v>4.0908103425994602E-2</c:v>
                      </c:pt>
                      <c:pt idx="231">
                        <c:v>4.1756508942155997E-2</c:v>
                      </c:pt>
                      <c:pt idx="232">
                        <c:v>4.3265601201615503E-2</c:v>
                      </c:pt>
                      <c:pt idx="233">
                        <c:v>4.61731022846881E-2</c:v>
                      </c:pt>
                      <c:pt idx="234">
                        <c:v>4.1174836284832803E-2</c:v>
                      </c:pt>
                      <c:pt idx="235">
                        <c:v>4.7775684254104799E-2</c:v>
                      </c:pt>
                      <c:pt idx="236">
                        <c:v>4.0477469311836503E-2</c:v>
                      </c:pt>
                      <c:pt idx="237">
                        <c:v>4.3468046762288402E-2</c:v>
                      </c:pt>
                      <c:pt idx="238">
                        <c:v>4.4045959650011797E-2</c:v>
                      </c:pt>
                      <c:pt idx="239">
                        <c:v>4.01388479398005E-2</c:v>
                      </c:pt>
                      <c:pt idx="240">
                        <c:v>4.3253860279726497E-2</c:v>
                      </c:pt>
                      <c:pt idx="241">
                        <c:v>4.2602347525449898E-2</c:v>
                      </c:pt>
                      <c:pt idx="242">
                        <c:v>4.33475889918125E-2</c:v>
                      </c:pt>
                      <c:pt idx="243">
                        <c:v>4.5781533148987801E-2</c:v>
                      </c:pt>
                      <c:pt idx="244">
                        <c:v>4.3057663810183402E-2</c:v>
                      </c:pt>
                      <c:pt idx="245">
                        <c:v>4.4111185988669803E-2</c:v>
                      </c:pt>
                      <c:pt idx="246">
                        <c:v>4.0685849718818001E-2</c:v>
                      </c:pt>
                      <c:pt idx="247">
                        <c:v>4.4063200781449097E-2</c:v>
                      </c:pt>
                      <c:pt idx="248">
                        <c:v>4.2779920531638302E-2</c:v>
                      </c:pt>
                      <c:pt idx="249">
                        <c:v>4.2308575668498001E-2</c:v>
                      </c:pt>
                      <c:pt idx="250">
                        <c:v>4.5767002946575E-2</c:v>
                      </c:pt>
                      <c:pt idx="251">
                        <c:v>4.3284494318979502E-2</c:v>
                      </c:pt>
                      <c:pt idx="252">
                        <c:v>4.10468768604084E-2</c:v>
                      </c:pt>
                      <c:pt idx="253">
                        <c:v>4.4650572597983301E-2</c:v>
                      </c:pt>
                      <c:pt idx="254">
                        <c:v>4.2319704711458198E-2</c:v>
                      </c:pt>
                      <c:pt idx="255">
                        <c:v>3.8224004779959797E-2</c:v>
                      </c:pt>
                      <c:pt idx="256">
                        <c:v>3.8561101648726399E-2</c:v>
                      </c:pt>
                      <c:pt idx="257">
                        <c:v>4.36386523799841E-2</c:v>
                      </c:pt>
                      <c:pt idx="258">
                        <c:v>4.5718384111155697E-2</c:v>
                      </c:pt>
                      <c:pt idx="259">
                        <c:v>4.33045915684932E-2</c:v>
                      </c:pt>
                      <c:pt idx="260">
                        <c:v>4.1698035062181199E-2</c:v>
                      </c:pt>
                      <c:pt idx="261">
                        <c:v>4.0420287103899097E-2</c:v>
                      </c:pt>
                      <c:pt idx="262">
                        <c:v>4.33276744074447E-2</c:v>
                      </c:pt>
                      <c:pt idx="263">
                        <c:v>4.5502832142202597E-2</c:v>
                      </c:pt>
                      <c:pt idx="264">
                        <c:v>4.22602993459196E-2</c:v>
                      </c:pt>
                      <c:pt idx="265">
                        <c:v>4.3204624354066301E-2</c:v>
                      </c:pt>
                      <c:pt idx="266">
                        <c:v>4.2438613482646201E-2</c:v>
                      </c:pt>
                      <c:pt idx="267">
                        <c:v>4.3820090127997501E-2</c:v>
                      </c:pt>
                      <c:pt idx="268">
                        <c:v>4.4643674711048097E-2</c:v>
                      </c:pt>
                      <c:pt idx="269">
                        <c:v>4.0520586252169997E-2</c:v>
                      </c:pt>
                      <c:pt idx="270">
                        <c:v>4.3859794913774099E-2</c:v>
                      </c:pt>
                      <c:pt idx="271">
                        <c:v>3.97345569844419E-2</c:v>
                      </c:pt>
                      <c:pt idx="272">
                        <c:v>4.1019933396097698E-2</c:v>
                      </c:pt>
                      <c:pt idx="273">
                        <c:v>4.2277837858203299E-2</c:v>
                      </c:pt>
                      <c:pt idx="274">
                        <c:v>4.0446356633348099E-2</c:v>
                      </c:pt>
                      <c:pt idx="275">
                        <c:v>4.0876715718229303E-2</c:v>
                      </c:pt>
                      <c:pt idx="276">
                        <c:v>4.2388925672960903E-2</c:v>
                      </c:pt>
                      <c:pt idx="277">
                        <c:v>4.0311499921213897E-2</c:v>
                      </c:pt>
                      <c:pt idx="278">
                        <c:v>4.3529007794630398E-2</c:v>
                      </c:pt>
                      <c:pt idx="279">
                        <c:v>4.42934521944447E-2</c:v>
                      </c:pt>
                      <c:pt idx="280">
                        <c:v>4.4614879188144697E-2</c:v>
                      </c:pt>
                      <c:pt idx="281">
                        <c:v>4.2615962571961201E-2</c:v>
                      </c:pt>
                      <c:pt idx="282">
                        <c:v>4.1234671281868897E-2</c:v>
                      </c:pt>
                      <c:pt idx="283">
                        <c:v>4.1889111763214797E-2</c:v>
                      </c:pt>
                      <c:pt idx="284">
                        <c:v>4.1341440815782601E-2</c:v>
                      </c:pt>
                      <c:pt idx="285">
                        <c:v>3.7350278132456602E-2</c:v>
                      </c:pt>
                      <c:pt idx="286">
                        <c:v>3.89734983123316E-2</c:v>
                      </c:pt>
                      <c:pt idx="287">
                        <c:v>3.8886679414148299E-2</c:v>
                      </c:pt>
                      <c:pt idx="288">
                        <c:v>4.31229497967799E-2</c:v>
                      </c:pt>
                      <c:pt idx="289">
                        <c:v>4.1005336328849701E-2</c:v>
                      </c:pt>
                      <c:pt idx="290">
                        <c:v>4.6724035045847698E-2</c:v>
                      </c:pt>
                      <c:pt idx="291">
                        <c:v>4.2225322370283203E-2</c:v>
                      </c:pt>
                      <c:pt idx="292">
                        <c:v>4.0403280094502801E-2</c:v>
                      </c:pt>
                      <c:pt idx="293">
                        <c:v>3.9749249858514697E-2</c:v>
                      </c:pt>
                      <c:pt idx="294">
                        <c:v>4.0887405667326002E-2</c:v>
                      </c:pt>
                      <c:pt idx="295">
                        <c:v>3.8394315640799398E-2</c:v>
                      </c:pt>
                      <c:pt idx="296">
                        <c:v>4.1712015685107698E-2</c:v>
                      </c:pt>
                      <c:pt idx="297">
                        <c:v>3.9514799755949397E-2</c:v>
                      </c:pt>
                      <c:pt idx="298">
                        <c:v>4.0003367649563998E-2</c:v>
                      </c:pt>
                      <c:pt idx="299">
                        <c:v>4.1571115879939703E-2</c:v>
                      </c:pt>
                      <c:pt idx="300">
                        <c:v>3.9976366395478302E-2</c:v>
                      </c:pt>
                      <c:pt idx="301">
                        <c:v>4.0373842465697703E-2</c:v>
                      </c:pt>
                      <c:pt idx="302">
                        <c:v>3.7934142646833098E-2</c:v>
                      </c:pt>
                      <c:pt idx="303">
                        <c:v>4.11865936291885E-2</c:v>
                      </c:pt>
                      <c:pt idx="304">
                        <c:v>3.9152215870657897E-2</c:v>
                      </c:pt>
                      <c:pt idx="305">
                        <c:v>4.2940874786639299E-2</c:v>
                      </c:pt>
                      <c:pt idx="306">
                        <c:v>4.1688996364276802E-2</c:v>
                      </c:pt>
                      <c:pt idx="307">
                        <c:v>4.0256778684396997E-2</c:v>
                      </c:pt>
                      <c:pt idx="308">
                        <c:v>4.4107964376138203E-2</c:v>
                      </c:pt>
                      <c:pt idx="309">
                        <c:v>4.0424705458890098E-2</c:v>
                      </c:pt>
                      <c:pt idx="310">
                        <c:v>4.2943871487825899E-2</c:v>
                      </c:pt>
                      <c:pt idx="311">
                        <c:v>4.1051737541095097E-2</c:v>
                      </c:pt>
                      <c:pt idx="312">
                        <c:v>4.3083886688827601E-2</c:v>
                      </c:pt>
                      <c:pt idx="313">
                        <c:v>3.898602177063E-2</c:v>
                      </c:pt>
                      <c:pt idx="314">
                        <c:v>4.1748982938214399E-2</c:v>
                      </c:pt>
                      <c:pt idx="315">
                        <c:v>4.0186218724693697E-2</c:v>
                      </c:pt>
                      <c:pt idx="316">
                        <c:v>3.88043111673834E-2</c:v>
                      </c:pt>
                      <c:pt idx="317">
                        <c:v>3.9551810333553802E-2</c:v>
                      </c:pt>
                      <c:pt idx="318">
                        <c:v>3.8715429656354099E-2</c:v>
                      </c:pt>
                      <c:pt idx="319">
                        <c:v>3.8110619026777197E-2</c:v>
                      </c:pt>
                      <c:pt idx="320">
                        <c:v>3.9418760199025397E-2</c:v>
                      </c:pt>
                      <c:pt idx="321">
                        <c:v>4.3568524472583997E-2</c:v>
                      </c:pt>
                      <c:pt idx="322">
                        <c:v>4.1215873847828398E-2</c:v>
                      </c:pt>
                      <c:pt idx="323">
                        <c:v>4.3064750001364699E-2</c:v>
                      </c:pt>
                      <c:pt idx="324">
                        <c:v>4.2208568522219998E-2</c:v>
                      </c:pt>
                      <c:pt idx="325">
                        <c:v>3.9196493592660697E-2</c:v>
                      </c:pt>
                      <c:pt idx="326">
                        <c:v>3.8933723718800897E-2</c:v>
                      </c:pt>
                      <c:pt idx="327">
                        <c:v>4.1552102592579299E-2</c:v>
                      </c:pt>
                      <c:pt idx="328">
                        <c:v>4.04695899922057E-2</c:v>
                      </c:pt>
                      <c:pt idx="329">
                        <c:v>4.03402666117341E-2</c:v>
                      </c:pt>
                      <c:pt idx="330">
                        <c:v>3.9545661507801602E-2</c:v>
                      </c:pt>
                      <c:pt idx="331">
                        <c:v>4.1045679561193898E-2</c:v>
                      </c:pt>
                      <c:pt idx="332">
                        <c:v>3.7219967133296401E-2</c:v>
                      </c:pt>
                      <c:pt idx="333">
                        <c:v>4.0716591526225601E-2</c:v>
                      </c:pt>
                      <c:pt idx="334">
                        <c:v>3.8221620265217998E-2</c:v>
                      </c:pt>
                      <c:pt idx="335">
                        <c:v>4.1713439916501803E-2</c:v>
                      </c:pt>
                      <c:pt idx="336">
                        <c:v>3.5980178229807501E-2</c:v>
                      </c:pt>
                      <c:pt idx="337">
                        <c:v>4.1268361212401003E-2</c:v>
                      </c:pt>
                      <c:pt idx="338">
                        <c:v>3.8553299999149401E-2</c:v>
                      </c:pt>
                      <c:pt idx="339">
                        <c:v>3.7601292791448103E-2</c:v>
                      </c:pt>
                      <c:pt idx="340">
                        <c:v>4.05414846733433E-2</c:v>
                      </c:pt>
                      <c:pt idx="341">
                        <c:v>3.8033913150562197E-2</c:v>
                      </c:pt>
                      <c:pt idx="342">
                        <c:v>3.8196877476158901E-2</c:v>
                      </c:pt>
                      <c:pt idx="343">
                        <c:v>3.8965827622810499E-2</c:v>
                      </c:pt>
                      <c:pt idx="344">
                        <c:v>4.1984300979764001E-2</c:v>
                      </c:pt>
                      <c:pt idx="345">
                        <c:v>3.7074872846833397E-2</c:v>
                      </c:pt>
                      <c:pt idx="346">
                        <c:v>4.0546251389423901E-2</c:v>
                      </c:pt>
                      <c:pt idx="347">
                        <c:v>4.1207036065061702E-2</c:v>
                      </c:pt>
                      <c:pt idx="348">
                        <c:v>4.1711951944105499E-2</c:v>
                      </c:pt>
                      <c:pt idx="349">
                        <c:v>4.2100642661842998E-2</c:v>
                      </c:pt>
                      <c:pt idx="350">
                        <c:v>3.92494910694191E-2</c:v>
                      </c:pt>
                      <c:pt idx="351">
                        <c:v>4.33486946954596E-2</c:v>
                      </c:pt>
                      <c:pt idx="352">
                        <c:v>4.5003371117807903E-2</c:v>
                      </c:pt>
                      <c:pt idx="353">
                        <c:v>4.2497932269743702E-2</c:v>
                      </c:pt>
                      <c:pt idx="354">
                        <c:v>4.2124770747998502E-2</c:v>
                      </c:pt>
                      <c:pt idx="355">
                        <c:v>4.0197485148027998E-2</c:v>
                      </c:pt>
                      <c:pt idx="356">
                        <c:v>3.8453104340415899E-2</c:v>
                      </c:pt>
                      <c:pt idx="357">
                        <c:v>3.9864357847060501E-2</c:v>
                      </c:pt>
                      <c:pt idx="358">
                        <c:v>4.03762970017617E-2</c:v>
                      </c:pt>
                      <c:pt idx="359">
                        <c:v>4.2416258321132501E-2</c:v>
                      </c:pt>
                      <c:pt idx="360">
                        <c:v>3.9150583725616202E-2</c:v>
                      </c:pt>
                      <c:pt idx="361">
                        <c:v>4.0199082135503002E-2</c:v>
                      </c:pt>
                      <c:pt idx="362">
                        <c:v>4.1654956389149803E-2</c:v>
                      </c:pt>
                      <c:pt idx="363">
                        <c:v>4.3310266914630503E-2</c:v>
                      </c:pt>
                      <c:pt idx="364">
                        <c:v>3.8158356955807202E-2</c:v>
                      </c:pt>
                      <c:pt idx="365">
                        <c:v>3.95385334715792E-2</c:v>
                      </c:pt>
                      <c:pt idx="366">
                        <c:v>4.0196206594125303E-2</c:v>
                      </c:pt>
                      <c:pt idx="367">
                        <c:v>4.2489971325322798E-2</c:v>
                      </c:pt>
                      <c:pt idx="368">
                        <c:v>4.1410223451667602E-2</c:v>
                      </c:pt>
                      <c:pt idx="369">
                        <c:v>3.8632653244743499E-2</c:v>
                      </c:pt>
                      <c:pt idx="370">
                        <c:v>3.9262810703331499E-2</c:v>
                      </c:pt>
                      <c:pt idx="371">
                        <c:v>3.9148307948309903E-2</c:v>
                      </c:pt>
                      <c:pt idx="372">
                        <c:v>4.04435673210446E-2</c:v>
                      </c:pt>
                      <c:pt idx="373">
                        <c:v>3.7940448446778102E-2</c:v>
                      </c:pt>
                      <c:pt idx="374">
                        <c:v>3.6715911529497998E-2</c:v>
                      </c:pt>
                      <c:pt idx="375">
                        <c:v>3.8293944284173799E-2</c:v>
                      </c:pt>
                      <c:pt idx="376">
                        <c:v>3.7211180312940802E-2</c:v>
                      </c:pt>
                      <c:pt idx="377">
                        <c:v>3.9991769674541197E-2</c:v>
                      </c:pt>
                      <c:pt idx="378">
                        <c:v>3.6110754990980501E-2</c:v>
                      </c:pt>
                      <c:pt idx="379">
                        <c:v>3.9656188380120597E-2</c:v>
                      </c:pt>
                      <c:pt idx="380">
                        <c:v>4.0622894142216502E-2</c:v>
                      </c:pt>
                      <c:pt idx="381">
                        <c:v>3.9321874490761299E-2</c:v>
                      </c:pt>
                      <c:pt idx="382">
                        <c:v>3.8508921784425797E-2</c:v>
                      </c:pt>
                      <c:pt idx="383">
                        <c:v>3.7970411859728499E-2</c:v>
                      </c:pt>
                      <c:pt idx="384">
                        <c:v>4.0532357778081202E-2</c:v>
                      </c:pt>
                      <c:pt idx="385">
                        <c:v>3.7819811309758498E-2</c:v>
                      </c:pt>
                      <c:pt idx="386">
                        <c:v>3.7388840278864299E-2</c:v>
                      </c:pt>
                      <c:pt idx="387">
                        <c:v>4.23106878548139E-2</c:v>
                      </c:pt>
                      <c:pt idx="388">
                        <c:v>3.8757091087677498E-2</c:v>
                      </c:pt>
                      <c:pt idx="389">
                        <c:v>3.78721241486955E-2</c:v>
                      </c:pt>
                      <c:pt idx="390">
                        <c:v>3.6729646011519998E-2</c:v>
                      </c:pt>
                      <c:pt idx="391">
                        <c:v>3.80082015041079E-2</c:v>
                      </c:pt>
                      <c:pt idx="392">
                        <c:v>4.0102432686050599E-2</c:v>
                      </c:pt>
                      <c:pt idx="393">
                        <c:v>3.6813285109267298E-2</c:v>
                      </c:pt>
                      <c:pt idx="394">
                        <c:v>4.0091959672021601E-2</c:v>
                      </c:pt>
                      <c:pt idx="395">
                        <c:v>4.1033613440273897E-2</c:v>
                      </c:pt>
                      <c:pt idx="396">
                        <c:v>3.8291188989224297E-2</c:v>
                      </c:pt>
                      <c:pt idx="397">
                        <c:v>4.0059295859657597E-2</c:v>
                      </c:pt>
                      <c:pt idx="398">
                        <c:v>3.9685959944293497E-2</c:v>
                      </c:pt>
                      <c:pt idx="399">
                        <c:v>3.90360582792324E-2</c:v>
                      </c:pt>
                      <c:pt idx="400">
                        <c:v>3.8551333092322497E-2</c:v>
                      </c:pt>
                      <c:pt idx="401">
                        <c:v>3.8115285651334402E-2</c:v>
                      </c:pt>
                      <c:pt idx="402">
                        <c:v>3.95825679961231E-2</c:v>
                      </c:pt>
                      <c:pt idx="403">
                        <c:v>3.7650228604256403E-2</c:v>
                      </c:pt>
                      <c:pt idx="404">
                        <c:v>4.08947557223132E-2</c:v>
                      </c:pt>
                      <c:pt idx="405">
                        <c:v>4.0074004758252499E-2</c:v>
                      </c:pt>
                      <c:pt idx="406">
                        <c:v>3.7519813504074302E-2</c:v>
                      </c:pt>
                      <c:pt idx="407">
                        <c:v>3.6060065242007E-2</c:v>
                      </c:pt>
                      <c:pt idx="408">
                        <c:v>3.8317205121269501E-2</c:v>
                      </c:pt>
                      <c:pt idx="409">
                        <c:v>3.9262003281622597E-2</c:v>
                      </c:pt>
                      <c:pt idx="410">
                        <c:v>4.1829435570530399E-2</c:v>
                      </c:pt>
                      <c:pt idx="411">
                        <c:v>3.9441018284227899E-2</c:v>
                      </c:pt>
                      <c:pt idx="412">
                        <c:v>3.94099495387343E-2</c:v>
                      </c:pt>
                      <c:pt idx="413">
                        <c:v>4.20394325624295E-2</c:v>
                      </c:pt>
                      <c:pt idx="414">
                        <c:v>3.7831122980902902E-2</c:v>
                      </c:pt>
                      <c:pt idx="415">
                        <c:v>4.0676094714887E-2</c:v>
                      </c:pt>
                      <c:pt idx="416">
                        <c:v>3.8116576068522798E-2</c:v>
                      </c:pt>
                      <c:pt idx="417">
                        <c:v>3.7366822681365798E-2</c:v>
                      </c:pt>
                      <c:pt idx="418">
                        <c:v>3.9138895130129997E-2</c:v>
                      </c:pt>
                      <c:pt idx="419">
                        <c:v>3.9681492426521602E-2</c:v>
                      </c:pt>
                      <c:pt idx="420">
                        <c:v>3.8084679574710303E-2</c:v>
                      </c:pt>
                    </c:numCache>
                  </c:numRef>
                </c:yVal>
                <c:smooth val="1"/>
                <c:extLst xmlns:c15="http://schemas.microsoft.com/office/drawing/2012/chart">
                  <c:ext xmlns:c16="http://schemas.microsoft.com/office/drawing/2014/chart" uri="{C3380CC4-5D6E-409C-BE32-E72D297353CC}">
                    <c16:uniqueId val="{00000004-4964-4787-B7C5-944331212B29}"/>
                  </c:ext>
                </c:extLst>
              </c15:ser>
            </c15:filteredScatterSeries>
            <c15:filteredScatter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FIMT-DD-ARDEV-RMSE</c:v>
                      </c:pt>
                    </c:strCache>
                  </c:strRef>
                </c:tx>
                <c:spPr>
                  <a:ln w="19050" cap="rnd">
                    <a:solidFill>
                      <a:schemeClr val="accent5"/>
                    </a:solidFill>
                    <a:round/>
                  </a:ln>
                  <a:effectLst/>
                </c:spPr>
                <c:marker>
                  <c:symbol val="none"/>
                </c:marker>
                <c:xVal>
                  <c:numRef>
                    <c:extLst xmlns:c15="http://schemas.microsoft.com/office/drawing/2012/chart">
                      <c:ext xmlns:c15="http://schemas.microsoft.com/office/drawing/2012/chart" uri="{02D57815-91ED-43cb-92C2-25804820EDAC}">
                        <c15:formulaRef>
                          <c15:sqref>Sheet1!$A$2:$A$422</c15:sqref>
                        </c15:formulaRef>
                      </c:ext>
                    </c:extLst>
                    <c:numCache>
                      <c:formatCode>General</c:formatCode>
                      <c:ptCount val="421"/>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pt idx="99">
                        <c:v>1000000</c:v>
                      </c:pt>
                      <c:pt idx="100">
                        <c:v>1010000</c:v>
                      </c:pt>
                      <c:pt idx="101">
                        <c:v>1020000</c:v>
                      </c:pt>
                      <c:pt idx="102">
                        <c:v>1030000</c:v>
                      </c:pt>
                      <c:pt idx="103">
                        <c:v>1040000</c:v>
                      </c:pt>
                      <c:pt idx="104">
                        <c:v>1050000</c:v>
                      </c:pt>
                      <c:pt idx="105">
                        <c:v>1060000</c:v>
                      </c:pt>
                      <c:pt idx="106">
                        <c:v>1070000</c:v>
                      </c:pt>
                      <c:pt idx="107">
                        <c:v>1080000</c:v>
                      </c:pt>
                      <c:pt idx="108">
                        <c:v>1090000</c:v>
                      </c:pt>
                      <c:pt idx="109">
                        <c:v>1100000</c:v>
                      </c:pt>
                      <c:pt idx="110">
                        <c:v>1110000</c:v>
                      </c:pt>
                      <c:pt idx="111">
                        <c:v>1120000</c:v>
                      </c:pt>
                      <c:pt idx="112">
                        <c:v>1130000</c:v>
                      </c:pt>
                      <c:pt idx="113">
                        <c:v>1140000</c:v>
                      </c:pt>
                      <c:pt idx="114">
                        <c:v>1150000</c:v>
                      </c:pt>
                      <c:pt idx="115">
                        <c:v>1160000</c:v>
                      </c:pt>
                      <c:pt idx="116">
                        <c:v>1170000</c:v>
                      </c:pt>
                      <c:pt idx="117">
                        <c:v>1180000</c:v>
                      </c:pt>
                      <c:pt idx="118">
                        <c:v>1190000</c:v>
                      </c:pt>
                      <c:pt idx="119">
                        <c:v>1200000</c:v>
                      </c:pt>
                      <c:pt idx="120">
                        <c:v>1210000</c:v>
                      </c:pt>
                      <c:pt idx="121">
                        <c:v>1220000</c:v>
                      </c:pt>
                      <c:pt idx="122">
                        <c:v>1230000</c:v>
                      </c:pt>
                      <c:pt idx="123">
                        <c:v>1240000</c:v>
                      </c:pt>
                      <c:pt idx="124">
                        <c:v>1250000</c:v>
                      </c:pt>
                      <c:pt idx="125">
                        <c:v>1260000</c:v>
                      </c:pt>
                      <c:pt idx="126">
                        <c:v>1270000</c:v>
                      </c:pt>
                      <c:pt idx="127">
                        <c:v>1280000</c:v>
                      </c:pt>
                      <c:pt idx="128">
                        <c:v>1290000</c:v>
                      </c:pt>
                      <c:pt idx="129">
                        <c:v>1300000</c:v>
                      </c:pt>
                      <c:pt idx="130">
                        <c:v>1310000</c:v>
                      </c:pt>
                      <c:pt idx="131">
                        <c:v>1320000</c:v>
                      </c:pt>
                      <c:pt idx="132">
                        <c:v>1330000</c:v>
                      </c:pt>
                      <c:pt idx="133">
                        <c:v>1340000</c:v>
                      </c:pt>
                      <c:pt idx="134">
                        <c:v>1350000</c:v>
                      </c:pt>
                      <c:pt idx="135">
                        <c:v>1360000</c:v>
                      </c:pt>
                      <c:pt idx="136">
                        <c:v>1370000</c:v>
                      </c:pt>
                      <c:pt idx="137">
                        <c:v>1380000</c:v>
                      </c:pt>
                      <c:pt idx="138">
                        <c:v>1390000</c:v>
                      </c:pt>
                      <c:pt idx="139">
                        <c:v>1400000</c:v>
                      </c:pt>
                      <c:pt idx="140">
                        <c:v>1410000</c:v>
                      </c:pt>
                      <c:pt idx="141">
                        <c:v>1420000</c:v>
                      </c:pt>
                      <c:pt idx="142">
                        <c:v>1430000</c:v>
                      </c:pt>
                      <c:pt idx="143">
                        <c:v>1440000</c:v>
                      </c:pt>
                      <c:pt idx="144">
                        <c:v>1450000</c:v>
                      </c:pt>
                      <c:pt idx="145">
                        <c:v>1460000</c:v>
                      </c:pt>
                      <c:pt idx="146">
                        <c:v>1470000</c:v>
                      </c:pt>
                      <c:pt idx="147">
                        <c:v>1480000</c:v>
                      </c:pt>
                      <c:pt idx="148">
                        <c:v>1490000</c:v>
                      </c:pt>
                      <c:pt idx="149">
                        <c:v>1500000</c:v>
                      </c:pt>
                      <c:pt idx="150">
                        <c:v>1510000</c:v>
                      </c:pt>
                      <c:pt idx="151">
                        <c:v>1520000</c:v>
                      </c:pt>
                      <c:pt idx="152">
                        <c:v>1530000</c:v>
                      </c:pt>
                      <c:pt idx="153">
                        <c:v>1540000</c:v>
                      </c:pt>
                      <c:pt idx="154">
                        <c:v>1550000</c:v>
                      </c:pt>
                      <c:pt idx="155">
                        <c:v>1560000</c:v>
                      </c:pt>
                      <c:pt idx="156">
                        <c:v>1570000</c:v>
                      </c:pt>
                      <c:pt idx="157">
                        <c:v>1580000</c:v>
                      </c:pt>
                      <c:pt idx="158">
                        <c:v>1590000</c:v>
                      </c:pt>
                      <c:pt idx="159">
                        <c:v>1600000</c:v>
                      </c:pt>
                      <c:pt idx="160">
                        <c:v>1610000</c:v>
                      </c:pt>
                      <c:pt idx="161">
                        <c:v>1620000</c:v>
                      </c:pt>
                      <c:pt idx="162">
                        <c:v>1630000</c:v>
                      </c:pt>
                      <c:pt idx="163">
                        <c:v>1640000</c:v>
                      </c:pt>
                      <c:pt idx="164">
                        <c:v>1650000</c:v>
                      </c:pt>
                      <c:pt idx="165">
                        <c:v>1660000</c:v>
                      </c:pt>
                      <c:pt idx="166">
                        <c:v>1670000</c:v>
                      </c:pt>
                      <c:pt idx="167">
                        <c:v>1680000</c:v>
                      </c:pt>
                      <c:pt idx="168">
                        <c:v>1690000</c:v>
                      </c:pt>
                      <c:pt idx="169">
                        <c:v>1700000</c:v>
                      </c:pt>
                      <c:pt idx="170">
                        <c:v>1710000</c:v>
                      </c:pt>
                      <c:pt idx="171">
                        <c:v>1720000</c:v>
                      </c:pt>
                      <c:pt idx="172">
                        <c:v>1730000</c:v>
                      </c:pt>
                      <c:pt idx="173">
                        <c:v>1740000</c:v>
                      </c:pt>
                      <c:pt idx="174">
                        <c:v>1750000</c:v>
                      </c:pt>
                      <c:pt idx="175">
                        <c:v>1760000</c:v>
                      </c:pt>
                      <c:pt idx="176">
                        <c:v>1770000</c:v>
                      </c:pt>
                      <c:pt idx="177">
                        <c:v>1780000</c:v>
                      </c:pt>
                      <c:pt idx="178">
                        <c:v>1790000</c:v>
                      </c:pt>
                      <c:pt idx="179">
                        <c:v>1800000</c:v>
                      </c:pt>
                      <c:pt idx="180">
                        <c:v>1810000</c:v>
                      </c:pt>
                      <c:pt idx="181">
                        <c:v>1820000</c:v>
                      </c:pt>
                      <c:pt idx="182">
                        <c:v>1830000</c:v>
                      </c:pt>
                      <c:pt idx="183">
                        <c:v>1840000</c:v>
                      </c:pt>
                      <c:pt idx="184">
                        <c:v>1850000</c:v>
                      </c:pt>
                      <c:pt idx="185">
                        <c:v>1860000</c:v>
                      </c:pt>
                      <c:pt idx="186">
                        <c:v>1870000</c:v>
                      </c:pt>
                      <c:pt idx="187">
                        <c:v>1880000</c:v>
                      </c:pt>
                      <c:pt idx="188">
                        <c:v>1890000</c:v>
                      </c:pt>
                      <c:pt idx="189">
                        <c:v>1900000</c:v>
                      </c:pt>
                      <c:pt idx="190">
                        <c:v>1910000</c:v>
                      </c:pt>
                      <c:pt idx="191">
                        <c:v>1920000</c:v>
                      </c:pt>
                      <c:pt idx="192">
                        <c:v>1930000</c:v>
                      </c:pt>
                      <c:pt idx="193">
                        <c:v>1940000</c:v>
                      </c:pt>
                      <c:pt idx="194">
                        <c:v>1950000</c:v>
                      </c:pt>
                      <c:pt idx="195">
                        <c:v>1960000</c:v>
                      </c:pt>
                      <c:pt idx="196">
                        <c:v>1970000</c:v>
                      </c:pt>
                      <c:pt idx="197">
                        <c:v>1980000</c:v>
                      </c:pt>
                      <c:pt idx="198">
                        <c:v>1990000</c:v>
                      </c:pt>
                      <c:pt idx="199">
                        <c:v>2000000</c:v>
                      </c:pt>
                      <c:pt idx="200">
                        <c:v>2010000</c:v>
                      </c:pt>
                      <c:pt idx="201">
                        <c:v>2020000</c:v>
                      </c:pt>
                      <c:pt idx="202">
                        <c:v>2030000</c:v>
                      </c:pt>
                      <c:pt idx="203">
                        <c:v>2040000</c:v>
                      </c:pt>
                      <c:pt idx="204">
                        <c:v>2050000</c:v>
                      </c:pt>
                      <c:pt idx="205">
                        <c:v>2060000</c:v>
                      </c:pt>
                      <c:pt idx="206">
                        <c:v>2070000</c:v>
                      </c:pt>
                      <c:pt idx="207">
                        <c:v>2080000</c:v>
                      </c:pt>
                      <c:pt idx="208">
                        <c:v>2090000</c:v>
                      </c:pt>
                      <c:pt idx="209">
                        <c:v>2100000</c:v>
                      </c:pt>
                      <c:pt idx="210">
                        <c:v>2110000</c:v>
                      </c:pt>
                      <c:pt idx="211">
                        <c:v>2120000</c:v>
                      </c:pt>
                      <c:pt idx="212">
                        <c:v>2130000</c:v>
                      </c:pt>
                      <c:pt idx="213">
                        <c:v>2140000</c:v>
                      </c:pt>
                      <c:pt idx="214">
                        <c:v>2150000</c:v>
                      </c:pt>
                      <c:pt idx="215">
                        <c:v>2160000</c:v>
                      </c:pt>
                      <c:pt idx="216">
                        <c:v>2170000</c:v>
                      </c:pt>
                      <c:pt idx="217">
                        <c:v>2180000</c:v>
                      </c:pt>
                      <c:pt idx="218">
                        <c:v>2190000</c:v>
                      </c:pt>
                      <c:pt idx="219">
                        <c:v>2200000</c:v>
                      </c:pt>
                      <c:pt idx="220">
                        <c:v>2210000</c:v>
                      </c:pt>
                      <c:pt idx="221">
                        <c:v>2220000</c:v>
                      </c:pt>
                      <c:pt idx="222">
                        <c:v>2230000</c:v>
                      </c:pt>
                      <c:pt idx="223">
                        <c:v>2240000</c:v>
                      </c:pt>
                      <c:pt idx="224">
                        <c:v>2250000</c:v>
                      </c:pt>
                      <c:pt idx="225">
                        <c:v>2260000</c:v>
                      </c:pt>
                      <c:pt idx="226">
                        <c:v>2270000</c:v>
                      </c:pt>
                      <c:pt idx="227">
                        <c:v>2280000</c:v>
                      </c:pt>
                      <c:pt idx="228">
                        <c:v>2290000</c:v>
                      </c:pt>
                      <c:pt idx="229">
                        <c:v>2300000</c:v>
                      </c:pt>
                      <c:pt idx="230">
                        <c:v>2310000</c:v>
                      </c:pt>
                      <c:pt idx="231">
                        <c:v>2320000</c:v>
                      </c:pt>
                      <c:pt idx="232">
                        <c:v>2330000</c:v>
                      </c:pt>
                      <c:pt idx="233">
                        <c:v>2340000</c:v>
                      </c:pt>
                      <c:pt idx="234">
                        <c:v>2350000</c:v>
                      </c:pt>
                      <c:pt idx="235">
                        <c:v>2360000</c:v>
                      </c:pt>
                      <c:pt idx="236">
                        <c:v>2370000</c:v>
                      </c:pt>
                      <c:pt idx="237">
                        <c:v>2380000</c:v>
                      </c:pt>
                      <c:pt idx="238">
                        <c:v>2390000</c:v>
                      </c:pt>
                      <c:pt idx="239">
                        <c:v>2400000</c:v>
                      </c:pt>
                      <c:pt idx="240">
                        <c:v>2410000</c:v>
                      </c:pt>
                      <c:pt idx="241">
                        <c:v>2420000</c:v>
                      </c:pt>
                      <c:pt idx="242">
                        <c:v>2430000</c:v>
                      </c:pt>
                      <c:pt idx="243">
                        <c:v>2440000</c:v>
                      </c:pt>
                      <c:pt idx="244">
                        <c:v>2450000</c:v>
                      </c:pt>
                      <c:pt idx="245">
                        <c:v>2460000</c:v>
                      </c:pt>
                      <c:pt idx="246">
                        <c:v>2470000</c:v>
                      </c:pt>
                      <c:pt idx="247">
                        <c:v>2480000</c:v>
                      </c:pt>
                      <c:pt idx="248">
                        <c:v>2490000</c:v>
                      </c:pt>
                      <c:pt idx="249">
                        <c:v>2500000</c:v>
                      </c:pt>
                      <c:pt idx="250">
                        <c:v>2510000</c:v>
                      </c:pt>
                      <c:pt idx="251">
                        <c:v>2520000</c:v>
                      </c:pt>
                      <c:pt idx="252">
                        <c:v>2530000</c:v>
                      </c:pt>
                      <c:pt idx="253">
                        <c:v>2540000</c:v>
                      </c:pt>
                      <c:pt idx="254">
                        <c:v>2550000</c:v>
                      </c:pt>
                      <c:pt idx="255">
                        <c:v>2560000</c:v>
                      </c:pt>
                      <c:pt idx="256">
                        <c:v>2570000</c:v>
                      </c:pt>
                      <c:pt idx="257">
                        <c:v>2580000</c:v>
                      </c:pt>
                      <c:pt idx="258">
                        <c:v>2590000</c:v>
                      </c:pt>
                      <c:pt idx="259">
                        <c:v>2600000</c:v>
                      </c:pt>
                      <c:pt idx="260">
                        <c:v>2610000</c:v>
                      </c:pt>
                      <c:pt idx="261">
                        <c:v>2620000</c:v>
                      </c:pt>
                      <c:pt idx="262">
                        <c:v>2630000</c:v>
                      </c:pt>
                      <c:pt idx="263">
                        <c:v>2640000</c:v>
                      </c:pt>
                      <c:pt idx="264">
                        <c:v>2650000</c:v>
                      </c:pt>
                      <c:pt idx="265">
                        <c:v>2660000</c:v>
                      </c:pt>
                      <c:pt idx="266">
                        <c:v>2670000</c:v>
                      </c:pt>
                      <c:pt idx="267">
                        <c:v>2680000</c:v>
                      </c:pt>
                      <c:pt idx="268">
                        <c:v>2690000</c:v>
                      </c:pt>
                      <c:pt idx="269">
                        <c:v>2700000</c:v>
                      </c:pt>
                      <c:pt idx="270">
                        <c:v>2710000</c:v>
                      </c:pt>
                      <c:pt idx="271">
                        <c:v>2720000</c:v>
                      </c:pt>
                      <c:pt idx="272">
                        <c:v>2730000</c:v>
                      </c:pt>
                      <c:pt idx="273">
                        <c:v>2740000</c:v>
                      </c:pt>
                      <c:pt idx="274">
                        <c:v>2750000</c:v>
                      </c:pt>
                      <c:pt idx="275">
                        <c:v>2760000</c:v>
                      </c:pt>
                      <c:pt idx="276">
                        <c:v>2770000</c:v>
                      </c:pt>
                      <c:pt idx="277">
                        <c:v>2780000</c:v>
                      </c:pt>
                      <c:pt idx="278">
                        <c:v>2790000</c:v>
                      </c:pt>
                      <c:pt idx="279">
                        <c:v>2800000</c:v>
                      </c:pt>
                      <c:pt idx="280">
                        <c:v>2810000</c:v>
                      </c:pt>
                      <c:pt idx="281">
                        <c:v>2820000</c:v>
                      </c:pt>
                      <c:pt idx="282">
                        <c:v>2830000</c:v>
                      </c:pt>
                      <c:pt idx="283">
                        <c:v>2840000</c:v>
                      </c:pt>
                      <c:pt idx="284">
                        <c:v>2850000</c:v>
                      </c:pt>
                      <c:pt idx="285">
                        <c:v>2860000</c:v>
                      </c:pt>
                      <c:pt idx="286">
                        <c:v>2870000</c:v>
                      </c:pt>
                      <c:pt idx="287">
                        <c:v>2880000</c:v>
                      </c:pt>
                      <c:pt idx="288">
                        <c:v>2890000</c:v>
                      </c:pt>
                      <c:pt idx="289">
                        <c:v>2900000</c:v>
                      </c:pt>
                      <c:pt idx="290">
                        <c:v>2910000</c:v>
                      </c:pt>
                      <c:pt idx="291">
                        <c:v>2920000</c:v>
                      </c:pt>
                      <c:pt idx="292">
                        <c:v>2930000</c:v>
                      </c:pt>
                      <c:pt idx="293">
                        <c:v>2940000</c:v>
                      </c:pt>
                      <c:pt idx="294">
                        <c:v>2950000</c:v>
                      </c:pt>
                      <c:pt idx="295">
                        <c:v>2960000</c:v>
                      </c:pt>
                      <c:pt idx="296">
                        <c:v>2970000</c:v>
                      </c:pt>
                      <c:pt idx="297">
                        <c:v>2980000</c:v>
                      </c:pt>
                      <c:pt idx="298">
                        <c:v>2990000</c:v>
                      </c:pt>
                      <c:pt idx="299">
                        <c:v>3000000</c:v>
                      </c:pt>
                      <c:pt idx="300">
                        <c:v>3010000</c:v>
                      </c:pt>
                      <c:pt idx="301">
                        <c:v>3020000</c:v>
                      </c:pt>
                      <c:pt idx="302">
                        <c:v>3030000</c:v>
                      </c:pt>
                      <c:pt idx="303">
                        <c:v>3040000</c:v>
                      </c:pt>
                      <c:pt idx="304">
                        <c:v>3050000</c:v>
                      </c:pt>
                      <c:pt idx="305">
                        <c:v>3060000</c:v>
                      </c:pt>
                      <c:pt idx="306">
                        <c:v>3070000</c:v>
                      </c:pt>
                      <c:pt idx="307">
                        <c:v>3080000</c:v>
                      </c:pt>
                      <c:pt idx="308">
                        <c:v>3090000</c:v>
                      </c:pt>
                      <c:pt idx="309">
                        <c:v>3100000</c:v>
                      </c:pt>
                      <c:pt idx="310">
                        <c:v>3110000</c:v>
                      </c:pt>
                      <c:pt idx="311">
                        <c:v>3120000</c:v>
                      </c:pt>
                      <c:pt idx="312">
                        <c:v>3130000</c:v>
                      </c:pt>
                      <c:pt idx="313">
                        <c:v>3140000</c:v>
                      </c:pt>
                      <c:pt idx="314">
                        <c:v>3150000</c:v>
                      </c:pt>
                      <c:pt idx="315">
                        <c:v>3160000</c:v>
                      </c:pt>
                      <c:pt idx="316">
                        <c:v>3170000</c:v>
                      </c:pt>
                      <c:pt idx="317">
                        <c:v>3180000</c:v>
                      </c:pt>
                      <c:pt idx="318">
                        <c:v>3190000</c:v>
                      </c:pt>
                      <c:pt idx="319">
                        <c:v>3200000</c:v>
                      </c:pt>
                      <c:pt idx="320">
                        <c:v>3210000</c:v>
                      </c:pt>
                      <c:pt idx="321">
                        <c:v>3220000</c:v>
                      </c:pt>
                      <c:pt idx="322">
                        <c:v>3230000</c:v>
                      </c:pt>
                      <c:pt idx="323">
                        <c:v>3240000</c:v>
                      </c:pt>
                      <c:pt idx="324">
                        <c:v>3250000</c:v>
                      </c:pt>
                      <c:pt idx="325">
                        <c:v>3260000</c:v>
                      </c:pt>
                      <c:pt idx="326">
                        <c:v>3270000</c:v>
                      </c:pt>
                      <c:pt idx="327">
                        <c:v>3280000</c:v>
                      </c:pt>
                      <c:pt idx="328">
                        <c:v>3290000</c:v>
                      </c:pt>
                      <c:pt idx="329">
                        <c:v>3300000</c:v>
                      </c:pt>
                      <c:pt idx="330">
                        <c:v>3310000</c:v>
                      </c:pt>
                      <c:pt idx="331">
                        <c:v>3320000</c:v>
                      </c:pt>
                      <c:pt idx="332">
                        <c:v>3330000</c:v>
                      </c:pt>
                      <c:pt idx="333">
                        <c:v>3340000</c:v>
                      </c:pt>
                      <c:pt idx="334">
                        <c:v>3350000</c:v>
                      </c:pt>
                      <c:pt idx="335">
                        <c:v>3360000</c:v>
                      </c:pt>
                      <c:pt idx="336">
                        <c:v>3370000</c:v>
                      </c:pt>
                      <c:pt idx="337">
                        <c:v>3380000</c:v>
                      </c:pt>
                      <c:pt idx="338">
                        <c:v>3390000</c:v>
                      </c:pt>
                      <c:pt idx="339">
                        <c:v>3400000</c:v>
                      </c:pt>
                      <c:pt idx="340">
                        <c:v>3410000</c:v>
                      </c:pt>
                      <c:pt idx="341">
                        <c:v>3420000</c:v>
                      </c:pt>
                      <c:pt idx="342">
                        <c:v>3430000</c:v>
                      </c:pt>
                      <c:pt idx="343">
                        <c:v>3440000</c:v>
                      </c:pt>
                      <c:pt idx="344">
                        <c:v>3450000</c:v>
                      </c:pt>
                      <c:pt idx="345">
                        <c:v>3460000</c:v>
                      </c:pt>
                      <c:pt idx="346">
                        <c:v>3470000</c:v>
                      </c:pt>
                      <c:pt idx="347">
                        <c:v>3480000</c:v>
                      </c:pt>
                      <c:pt idx="348">
                        <c:v>3490000</c:v>
                      </c:pt>
                      <c:pt idx="349">
                        <c:v>3500000</c:v>
                      </c:pt>
                      <c:pt idx="350">
                        <c:v>3510000</c:v>
                      </c:pt>
                      <c:pt idx="351">
                        <c:v>3520000</c:v>
                      </c:pt>
                      <c:pt idx="352">
                        <c:v>3530000</c:v>
                      </c:pt>
                      <c:pt idx="353">
                        <c:v>3540000</c:v>
                      </c:pt>
                      <c:pt idx="354">
                        <c:v>3550000</c:v>
                      </c:pt>
                      <c:pt idx="355">
                        <c:v>3560000</c:v>
                      </c:pt>
                      <c:pt idx="356">
                        <c:v>3570000</c:v>
                      </c:pt>
                      <c:pt idx="357">
                        <c:v>3580000</c:v>
                      </c:pt>
                      <c:pt idx="358">
                        <c:v>3590000</c:v>
                      </c:pt>
                      <c:pt idx="359">
                        <c:v>3600000</c:v>
                      </c:pt>
                      <c:pt idx="360">
                        <c:v>3610000</c:v>
                      </c:pt>
                      <c:pt idx="361">
                        <c:v>3620000</c:v>
                      </c:pt>
                      <c:pt idx="362">
                        <c:v>3630000</c:v>
                      </c:pt>
                      <c:pt idx="363">
                        <c:v>3640000</c:v>
                      </c:pt>
                      <c:pt idx="364">
                        <c:v>3650000</c:v>
                      </c:pt>
                      <c:pt idx="365">
                        <c:v>3660000</c:v>
                      </c:pt>
                      <c:pt idx="366">
                        <c:v>3670000</c:v>
                      </c:pt>
                      <c:pt idx="367">
                        <c:v>3680000</c:v>
                      </c:pt>
                      <c:pt idx="368">
                        <c:v>3690000</c:v>
                      </c:pt>
                      <c:pt idx="369">
                        <c:v>3700000</c:v>
                      </c:pt>
                      <c:pt idx="370">
                        <c:v>3710000</c:v>
                      </c:pt>
                      <c:pt idx="371">
                        <c:v>3720000</c:v>
                      </c:pt>
                      <c:pt idx="372">
                        <c:v>3730000</c:v>
                      </c:pt>
                      <c:pt idx="373">
                        <c:v>3740000</c:v>
                      </c:pt>
                      <c:pt idx="374">
                        <c:v>3750000</c:v>
                      </c:pt>
                      <c:pt idx="375">
                        <c:v>3760000</c:v>
                      </c:pt>
                      <c:pt idx="376">
                        <c:v>3770000</c:v>
                      </c:pt>
                      <c:pt idx="377">
                        <c:v>3780000</c:v>
                      </c:pt>
                      <c:pt idx="378">
                        <c:v>3790000</c:v>
                      </c:pt>
                      <c:pt idx="379">
                        <c:v>3800000</c:v>
                      </c:pt>
                      <c:pt idx="380">
                        <c:v>3810000</c:v>
                      </c:pt>
                      <c:pt idx="381">
                        <c:v>3820000</c:v>
                      </c:pt>
                      <c:pt idx="382">
                        <c:v>3830000</c:v>
                      </c:pt>
                      <c:pt idx="383">
                        <c:v>3840000</c:v>
                      </c:pt>
                      <c:pt idx="384">
                        <c:v>3850000</c:v>
                      </c:pt>
                      <c:pt idx="385">
                        <c:v>3860000</c:v>
                      </c:pt>
                      <c:pt idx="386">
                        <c:v>3870000</c:v>
                      </c:pt>
                      <c:pt idx="387">
                        <c:v>3880000</c:v>
                      </c:pt>
                      <c:pt idx="388">
                        <c:v>3890000</c:v>
                      </c:pt>
                      <c:pt idx="389">
                        <c:v>3900000</c:v>
                      </c:pt>
                      <c:pt idx="390">
                        <c:v>3910000</c:v>
                      </c:pt>
                      <c:pt idx="391">
                        <c:v>3920000</c:v>
                      </c:pt>
                      <c:pt idx="392">
                        <c:v>3930000</c:v>
                      </c:pt>
                      <c:pt idx="393">
                        <c:v>3940000</c:v>
                      </c:pt>
                      <c:pt idx="394">
                        <c:v>3950000</c:v>
                      </c:pt>
                      <c:pt idx="395">
                        <c:v>3960000</c:v>
                      </c:pt>
                      <c:pt idx="396">
                        <c:v>3970000</c:v>
                      </c:pt>
                      <c:pt idx="397">
                        <c:v>3980000</c:v>
                      </c:pt>
                      <c:pt idx="398">
                        <c:v>3990000</c:v>
                      </c:pt>
                      <c:pt idx="399">
                        <c:v>4000000</c:v>
                      </c:pt>
                      <c:pt idx="400">
                        <c:v>4010000</c:v>
                      </c:pt>
                      <c:pt idx="401">
                        <c:v>4020000</c:v>
                      </c:pt>
                      <c:pt idx="402">
                        <c:v>4030000</c:v>
                      </c:pt>
                      <c:pt idx="403">
                        <c:v>4040000</c:v>
                      </c:pt>
                      <c:pt idx="404">
                        <c:v>4050000</c:v>
                      </c:pt>
                      <c:pt idx="405">
                        <c:v>4060000</c:v>
                      </c:pt>
                      <c:pt idx="406">
                        <c:v>4070000</c:v>
                      </c:pt>
                      <c:pt idx="407">
                        <c:v>4080000</c:v>
                      </c:pt>
                      <c:pt idx="408">
                        <c:v>4090000</c:v>
                      </c:pt>
                      <c:pt idx="409">
                        <c:v>4100000</c:v>
                      </c:pt>
                      <c:pt idx="410">
                        <c:v>4110000</c:v>
                      </c:pt>
                      <c:pt idx="411">
                        <c:v>4120000</c:v>
                      </c:pt>
                      <c:pt idx="412">
                        <c:v>4130000</c:v>
                      </c:pt>
                      <c:pt idx="413">
                        <c:v>4140000</c:v>
                      </c:pt>
                      <c:pt idx="414">
                        <c:v>4150000</c:v>
                      </c:pt>
                      <c:pt idx="415">
                        <c:v>4160000</c:v>
                      </c:pt>
                      <c:pt idx="416">
                        <c:v>4170000</c:v>
                      </c:pt>
                      <c:pt idx="417">
                        <c:v>4180000</c:v>
                      </c:pt>
                      <c:pt idx="418">
                        <c:v>4190000</c:v>
                      </c:pt>
                      <c:pt idx="419">
                        <c:v>4200000</c:v>
                      </c:pt>
                      <c:pt idx="420">
                        <c:v>4206321</c:v>
                      </c:pt>
                    </c:numCache>
                  </c:numRef>
                </c:xVal>
                <c:yVal>
                  <c:numRef>
                    <c:extLst xmlns:c15="http://schemas.microsoft.com/office/drawing/2012/chart">
                      <c:ext xmlns:c15="http://schemas.microsoft.com/office/drawing/2012/chart" uri="{02D57815-91ED-43cb-92C2-25804820EDAC}">
                        <c15:formulaRef>
                          <c15:sqref>Sheet1!$F$2:$F$422</c15:sqref>
                        </c15:formulaRef>
                      </c:ext>
                    </c:extLst>
                    <c:numCache>
                      <c:formatCode>General</c:formatCode>
                      <c:ptCount val="421"/>
                      <c:pt idx="0">
                        <c:v>0.160682270055552</c:v>
                      </c:pt>
                      <c:pt idx="1">
                        <c:v>0.143386506679717</c:v>
                      </c:pt>
                      <c:pt idx="2">
                        <c:v>0.137097359053893</c:v>
                      </c:pt>
                      <c:pt idx="3">
                        <c:v>0.136431538600712</c:v>
                      </c:pt>
                      <c:pt idx="4">
                        <c:v>0.14063850786656201</c:v>
                      </c:pt>
                      <c:pt idx="5">
                        <c:v>0.134381655479482</c:v>
                      </c:pt>
                      <c:pt idx="6">
                        <c:v>0.14239277584815099</c:v>
                      </c:pt>
                      <c:pt idx="7">
                        <c:v>0.123172888517529</c:v>
                      </c:pt>
                      <c:pt idx="8">
                        <c:v>0.12269325955310199</c:v>
                      </c:pt>
                      <c:pt idx="9">
                        <c:v>0.14172790938959801</c:v>
                      </c:pt>
                      <c:pt idx="10">
                        <c:v>0.12486811118367901</c:v>
                      </c:pt>
                      <c:pt idx="11">
                        <c:v>0.12612785862906101</c:v>
                      </c:pt>
                      <c:pt idx="12">
                        <c:v>0.12275974858783199</c:v>
                      </c:pt>
                      <c:pt idx="13">
                        <c:v>0.121367927547628</c:v>
                      </c:pt>
                      <c:pt idx="14">
                        <c:v>0.11274234133309</c:v>
                      </c:pt>
                      <c:pt idx="15">
                        <c:v>0.124591965743231</c:v>
                      </c:pt>
                      <c:pt idx="16">
                        <c:v>0.122327321507172</c:v>
                      </c:pt>
                      <c:pt idx="17">
                        <c:v>0.110817578104841</c:v>
                      </c:pt>
                      <c:pt idx="18">
                        <c:v>0.118983856321613</c:v>
                      </c:pt>
                      <c:pt idx="19">
                        <c:v>0.113524838685596</c:v>
                      </c:pt>
                      <c:pt idx="20">
                        <c:v>0.119660115735607</c:v>
                      </c:pt>
                      <c:pt idx="21">
                        <c:v>0.121501429734028</c:v>
                      </c:pt>
                      <c:pt idx="22">
                        <c:v>0.103303369652663</c:v>
                      </c:pt>
                      <c:pt idx="23">
                        <c:v>0.112484997873632</c:v>
                      </c:pt>
                      <c:pt idx="24">
                        <c:v>0.11581945308533199</c:v>
                      </c:pt>
                      <c:pt idx="25">
                        <c:v>0.116840053758982</c:v>
                      </c:pt>
                      <c:pt idx="26">
                        <c:v>0.105441596319321</c:v>
                      </c:pt>
                      <c:pt idx="27">
                        <c:v>0.117682855588344</c:v>
                      </c:pt>
                      <c:pt idx="28">
                        <c:v>0.11610300066111599</c:v>
                      </c:pt>
                      <c:pt idx="29">
                        <c:v>0.124431296715855</c:v>
                      </c:pt>
                      <c:pt idx="30">
                        <c:v>0.112775629370238</c:v>
                      </c:pt>
                      <c:pt idx="31">
                        <c:v>0.105490324517017</c:v>
                      </c:pt>
                      <c:pt idx="32">
                        <c:v>0.106163395018399</c:v>
                      </c:pt>
                      <c:pt idx="33">
                        <c:v>0.10202406234810101</c:v>
                      </c:pt>
                      <c:pt idx="34">
                        <c:v>0.10930225804599</c:v>
                      </c:pt>
                      <c:pt idx="35">
                        <c:v>0.117113789191331</c:v>
                      </c:pt>
                      <c:pt idx="36">
                        <c:v>0.115250986962187</c:v>
                      </c:pt>
                      <c:pt idx="37">
                        <c:v>0.106118798218968</c:v>
                      </c:pt>
                      <c:pt idx="38">
                        <c:v>0.108336852502276</c:v>
                      </c:pt>
                      <c:pt idx="39">
                        <c:v>0.111891185818533</c:v>
                      </c:pt>
                      <c:pt idx="40">
                        <c:v>0.110564446516075</c:v>
                      </c:pt>
                      <c:pt idx="41">
                        <c:v>0.10474426159947001</c:v>
                      </c:pt>
                      <c:pt idx="42">
                        <c:v>0.11309382472240299</c:v>
                      </c:pt>
                      <c:pt idx="43">
                        <c:v>0.10153567749847001</c:v>
                      </c:pt>
                      <c:pt idx="44">
                        <c:v>0.104088426532529</c:v>
                      </c:pt>
                      <c:pt idx="45">
                        <c:v>0.108874648104021</c:v>
                      </c:pt>
                      <c:pt idx="46">
                        <c:v>9.9159453822190505E-2</c:v>
                      </c:pt>
                      <c:pt idx="47">
                        <c:v>0.108819931546441</c:v>
                      </c:pt>
                      <c:pt idx="48">
                        <c:v>0.10149175074815101</c:v>
                      </c:pt>
                      <c:pt idx="49">
                        <c:v>0.102711864856491</c:v>
                      </c:pt>
                      <c:pt idx="50">
                        <c:v>0.110464778642858</c:v>
                      </c:pt>
                      <c:pt idx="51">
                        <c:v>0.10415739845095499</c:v>
                      </c:pt>
                      <c:pt idx="52">
                        <c:v>0.11110149702689601</c:v>
                      </c:pt>
                      <c:pt idx="53">
                        <c:v>0.103213110671971</c:v>
                      </c:pt>
                      <c:pt idx="54">
                        <c:v>0.10203923579858699</c:v>
                      </c:pt>
                      <c:pt idx="55">
                        <c:v>9.7982783899475706E-2</c:v>
                      </c:pt>
                      <c:pt idx="56">
                        <c:v>0.105225276209845</c:v>
                      </c:pt>
                      <c:pt idx="57">
                        <c:v>0.10068381863223599</c:v>
                      </c:pt>
                      <c:pt idx="58">
                        <c:v>0.103214826272815</c:v>
                      </c:pt>
                      <c:pt idx="59">
                        <c:v>0.11119919365927</c:v>
                      </c:pt>
                      <c:pt idx="60">
                        <c:v>0.111737319302135</c:v>
                      </c:pt>
                      <c:pt idx="61">
                        <c:v>0.110073027425905</c:v>
                      </c:pt>
                      <c:pt idx="62">
                        <c:v>0.114928823458889</c:v>
                      </c:pt>
                      <c:pt idx="63">
                        <c:v>9.3283196606086805E-2</c:v>
                      </c:pt>
                      <c:pt idx="64">
                        <c:v>0.108298173349525</c:v>
                      </c:pt>
                      <c:pt idx="65">
                        <c:v>9.9650331626596797E-2</c:v>
                      </c:pt>
                      <c:pt idx="66">
                        <c:v>9.4521381070742594E-2</c:v>
                      </c:pt>
                      <c:pt idx="67">
                        <c:v>0.108876482477854</c:v>
                      </c:pt>
                      <c:pt idx="68">
                        <c:v>9.9146083165787505E-2</c:v>
                      </c:pt>
                      <c:pt idx="69">
                        <c:v>9.8510918852788606E-2</c:v>
                      </c:pt>
                      <c:pt idx="70">
                        <c:v>0.107157275675536</c:v>
                      </c:pt>
                      <c:pt idx="71">
                        <c:v>9.1039610296664894E-2</c:v>
                      </c:pt>
                      <c:pt idx="72">
                        <c:v>0.107658110935877</c:v>
                      </c:pt>
                      <c:pt idx="73">
                        <c:v>9.9127540786168505E-2</c:v>
                      </c:pt>
                      <c:pt idx="74">
                        <c:v>9.57646385047419E-2</c:v>
                      </c:pt>
                      <c:pt idx="75">
                        <c:v>9.7822082751819903E-2</c:v>
                      </c:pt>
                      <c:pt idx="76">
                        <c:v>0.114746476524517</c:v>
                      </c:pt>
                      <c:pt idx="77">
                        <c:v>9.7605679314300406E-2</c:v>
                      </c:pt>
                      <c:pt idx="78">
                        <c:v>0.108308922301124</c:v>
                      </c:pt>
                      <c:pt idx="79">
                        <c:v>9.0186978425208994E-2</c:v>
                      </c:pt>
                      <c:pt idx="80">
                        <c:v>9.84564224580778E-2</c:v>
                      </c:pt>
                      <c:pt idx="81">
                        <c:v>0.10145138611592899</c:v>
                      </c:pt>
                      <c:pt idx="82">
                        <c:v>9.5705674789405906E-2</c:v>
                      </c:pt>
                      <c:pt idx="83">
                        <c:v>0.10442851767934599</c:v>
                      </c:pt>
                      <c:pt idx="84">
                        <c:v>9.5658675883466396E-2</c:v>
                      </c:pt>
                      <c:pt idx="85">
                        <c:v>9.8113025639733703E-2</c:v>
                      </c:pt>
                      <c:pt idx="86">
                        <c:v>8.9749204477027805E-2</c:v>
                      </c:pt>
                      <c:pt idx="87">
                        <c:v>8.9458211367316007E-2</c:v>
                      </c:pt>
                      <c:pt idx="88">
                        <c:v>0.100910149585721</c:v>
                      </c:pt>
                      <c:pt idx="89">
                        <c:v>9.2435043309408396E-2</c:v>
                      </c:pt>
                      <c:pt idx="90">
                        <c:v>9.46323869965838E-2</c:v>
                      </c:pt>
                      <c:pt idx="91">
                        <c:v>0.10861258124605699</c:v>
                      </c:pt>
                      <c:pt idx="92">
                        <c:v>0.10059236841151201</c:v>
                      </c:pt>
                      <c:pt idx="93">
                        <c:v>9.8191367684381997E-2</c:v>
                      </c:pt>
                      <c:pt idx="94">
                        <c:v>0.101869077761013</c:v>
                      </c:pt>
                      <c:pt idx="95">
                        <c:v>8.8657296004142294E-2</c:v>
                      </c:pt>
                      <c:pt idx="96">
                        <c:v>9.3270318314208997E-2</c:v>
                      </c:pt>
                      <c:pt idx="97">
                        <c:v>9.4731013384790605E-2</c:v>
                      </c:pt>
                      <c:pt idx="98">
                        <c:v>9.6627152046051198E-2</c:v>
                      </c:pt>
                      <c:pt idx="99">
                        <c:v>8.8255369402231207E-2</c:v>
                      </c:pt>
                      <c:pt idx="100">
                        <c:v>0.102250738399073</c:v>
                      </c:pt>
                      <c:pt idx="101">
                        <c:v>8.7715322672104495E-2</c:v>
                      </c:pt>
                      <c:pt idx="102">
                        <c:v>9.1792472052686799E-2</c:v>
                      </c:pt>
                      <c:pt idx="103">
                        <c:v>8.9535697651900698E-2</c:v>
                      </c:pt>
                      <c:pt idx="104">
                        <c:v>9.4850043456962393E-2</c:v>
                      </c:pt>
                      <c:pt idx="105">
                        <c:v>8.8565667387255798E-2</c:v>
                      </c:pt>
                      <c:pt idx="106">
                        <c:v>9.5653892792655404E-2</c:v>
                      </c:pt>
                      <c:pt idx="107">
                        <c:v>9.6838884391497196E-2</c:v>
                      </c:pt>
                      <c:pt idx="108">
                        <c:v>9.1277320451262106E-2</c:v>
                      </c:pt>
                      <c:pt idx="109">
                        <c:v>9.3270963348668606E-2</c:v>
                      </c:pt>
                      <c:pt idx="110">
                        <c:v>9.7384958826020301E-2</c:v>
                      </c:pt>
                      <c:pt idx="111">
                        <c:v>8.4108318642958299E-2</c:v>
                      </c:pt>
                      <c:pt idx="112">
                        <c:v>9.1824773970477294E-2</c:v>
                      </c:pt>
                      <c:pt idx="113">
                        <c:v>9.3186703363269993E-2</c:v>
                      </c:pt>
                      <c:pt idx="114">
                        <c:v>9.1099074160162205E-2</c:v>
                      </c:pt>
                      <c:pt idx="115">
                        <c:v>8.9249342764178896E-2</c:v>
                      </c:pt>
                      <c:pt idx="116">
                        <c:v>9.4952918024888297E-2</c:v>
                      </c:pt>
                      <c:pt idx="117">
                        <c:v>9.6901316024629897E-2</c:v>
                      </c:pt>
                      <c:pt idx="118">
                        <c:v>8.2686149930732297E-2</c:v>
                      </c:pt>
                      <c:pt idx="119">
                        <c:v>9.1288069773743499E-2</c:v>
                      </c:pt>
                      <c:pt idx="120">
                        <c:v>7.8825164432630296E-2</c:v>
                      </c:pt>
                      <c:pt idx="121">
                        <c:v>9.5059584007909897E-2</c:v>
                      </c:pt>
                      <c:pt idx="122">
                        <c:v>8.5793382111674199E-2</c:v>
                      </c:pt>
                      <c:pt idx="123">
                        <c:v>9.3613303169242795E-2</c:v>
                      </c:pt>
                      <c:pt idx="124">
                        <c:v>9.1106174813824395E-2</c:v>
                      </c:pt>
                      <c:pt idx="125">
                        <c:v>8.9997050929462905E-2</c:v>
                      </c:pt>
                      <c:pt idx="126">
                        <c:v>9.8942332660857099E-2</c:v>
                      </c:pt>
                      <c:pt idx="127">
                        <c:v>7.8684840267487205E-2</c:v>
                      </c:pt>
                      <c:pt idx="128">
                        <c:v>8.6931653133015305E-2</c:v>
                      </c:pt>
                      <c:pt idx="129">
                        <c:v>0.100807642590112</c:v>
                      </c:pt>
                      <c:pt idx="130">
                        <c:v>7.7783612465383997E-2</c:v>
                      </c:pt>
                      <c:pt idx="131">
                        <c:v>0.10371653676935</c:v>
                      </c:pt>
                      <c:pt idx="132">
                        <c:v>9.0073031632579903E-2</c:v>
                      </c:pt>
                      <c:pt idx="133">
                        <c:v>8.3417734858723905E-2</c:v>
                      </c:pt>
                      <c:pt idx="134">
                        <c:v>8.4793897729624298E-2</c:v>
                      </c:pt>
                      <c:pt idx="135">
                        <c:v>9.7600969980388794E-2</c:v>
                      </c:pt>
                      <c:pt idx="136">
                        <c:v>9.7862885739966002E-2</c:v>
                      </c:pt>
                      <c:pt idx="137">
                        <c:v>9.4997962995930094E-2</c:v>
                      </c:pt>
                      <c:pt idx="138">
                        <c:v>9.6341764367025906E-2</c:v>
                      </c:pt>
                      <c:pt idx="139">
                        <c:v>9.1300875030840098E-2</c:v>
                      </c:pt>
                      <c:pt idx="140">
                        <c:v>9.0337724365516903E-2</c:v>
                      </c:pt>
                      <c:pt idx="141">
                        <c:v>8.8483565491751098E-2</c:v>
                      </c:pt>
                      <c:pt idx="142">
                        <c:v>8.5058993329550595E-2</c:v>
                      </c:pt>
                      <c:pt idx="143">
                        <c:v>9.5937120720062802E-2</c:v>
                      </c:pt>
                      <c:pt idx="144">
                        <c:v>8.8049064065699206E-2</c:v>
                      </c:pt>
                      <c:pt idx="145">
                        <c:v>8.7182102023488306E-2</c:v>
                      </c:pt>
                      <c:pt idx="146">
                        <c:v>8.3384747349708105E-2</c:v>
                      </c:pt>
                      <c:pt idx="147">
                        <c:v>8.7425896203217099E-2</c:v>
                      </c:pt>
                      <c:pt idx="148">
                        <c:v>8.8013600090949301E-2</c:v>
                      </c:pt>
                      <c:pt idx="149">
                        <c:v>9.68640985041644E-2</c:v>
                      </c:pt>
                      <c:pt idx="150">
                        <c:v>7.95701290482978E-2</c:v>
                      </c:pt>
                      <c:pt idx="151">
                        <c:v>8.4395959198721296E-2</c:v>
                      </c:pt>
                      <c:pt idx="152">
                        <c:v>8.4798814044971096E-2</c:v>
                      </c:pt>
                      <c:pt idx="153">
                        <c:v>9.0032367110042893E-2</c:v>
                      </c:pt>
                      <c:pt idx="154">
                        <c:v>8.1259396414780596E-2</c:v>
                      </c:pt>
                      <c:pt idx="155">
                        <c:v>8.9963067441745495E-2</c:v>
                      </c:pt>
                      <c:pt idx="156">
                        <c:v>9.6905013118302699E-2</c:v>
                      </c:pt>
                      <c:pt idx="157">
                        <c:v>8.1298414484208506E-2</c:v>
                      </c:pt>
                      <c:pt idx="158">
                        <c:v>8.2107531854765395E-2</c:v>
                      </c:pt>
                      <c:pt idx="159">
                        <c:v>7.7390214686494499E-2</c:v>
                      </c:pt>
                      <c:pt idx="160">
                        <c:v>7.8371036552713602E-2</c:v>
                      </c:pt>
                      <c:pt idx="161">
                        <c:v>9.6038012712044499E-2</c:v>
                      </c:pt>
                      <c:pt idx="162">
                        <c:v>8.3852721256326201E-2</c:v>
                      </c:pt>
                      <c:pt idx="163">
                        <c:v>9.0167707866765895E-2</c:v>
                      </c:pt>
                      <c:pt idx="164">
                        <c:v>8.4230824537747301E-2</c:v>
                      </c:pt>
                      <c:pt idx="165">
                        <c:v>9.5342219908732095E-2</c:v>
                      </c:pt>
                      <c:pt idx="166">
                        <c:v>9.1351668175929698E-2</c:v>
                      </c:pt>
                      <c:pt idx="167">
                        <c:v>8.5084324782785895E-2</c:v>
                      </c:pt>
                      <c:pt idx="168">
                        <c:v>8.6202984225804496E-2</c:v>
                      </c:pt>
                      <c:pt idx="169">
                        <c:v>7.9465232621679899E-2</c:v>
                      </c:pt>
                      <c:pt idx="170">
                        <c:v>7.4342791494648106E-2</c:v>
                      </c:pt>
                      <c:pt idx="171">
                        <c:v>8.63585697322755E-2</c:v>
                      </c:pt>
                      <c:pt idx="172">
                        <c:v>9.1796339062266197E-2</c:v>
                      </c:pt>
                      <c:pt idx="173">
                        <c:v>8.3737562331218096E-2</c:v>
                      </c:pt>
                      <c:pt idx="174">
                        <c:v>8.3888842513390502E-2</c:v>
                      </c:pt>
                      <c:pt idx="175">
                        <c:v>8.4192572134481905E-2</c:v>
                      </c:pt>
                      <c:pt idx="176">
                        <c:v>7.8229816698151003E-2</c:v>
                      </c:pt>
                      <c:pt idx="177">
                        <c:v>8.97367047134386E-2</c:v>
                      </c:pt>
                      <c:pt idx="178">
                        <c:v>8.2682376739380795E-2</c:v>
                      </c:pt>
                      <c:pt idx="179">
                        <c:v>8.4167568328096395E-2</c:v>
                      </c:pt>
                      <c:pt idx="180">
                        <c:v>7.8338184461311494E-2</c:v>
                      </c:pt>
                      <c:pt idx="181">
                        <c:v>9.2162120838820194E-2</c:v>
                      </c:pt>
                      <c:pt idx="182">
                        <c:v>9.49983772276356E-2</c:v>
                      </c:pt>
                      <c:pt idx="183">
                        <c:v>8.4049626577825304E-2</c:v>
                      </c:pt>
                      <c:pt idx="184">
                        <c:v>7.6582899537805296E-2</c:v>
                      </c:pt>
                      <c:pt idx="185">
                        <c:v>7.2714563678691502E-2</c:v>
                      </c:pt>
                      <c:pt idx="186">
                        <c:v>9.9327437505853003E-2</c:v>
                      </c:pt>
                      <c:pt idx="187">
                        <c:v>8.0996084526648304E-2</c:v>
                      </c:pt>
                      <c:pt idx="188">
                        <c:v>8.8191868803962001E-2</c:v>
                      </c:pt>
                      <c:pt idx="189">
                        <c:v>9.2780947236487096E-2</c:v>
                      </c:pt>
                      <c:pt idx="190">
                        <c:v>7.0442206424960296E-2</c:v>
                      </c:pt>
                      <c:pt idx="191">
                        <c:v>8.1129990676696198E-2</c:v>
                      </c:pt>
                      <c:pt idx="192">
                        <c:v>8.5646727812149104E-2</c:v>
                      </c:pt>
                      <c:pt idx="193">
                        <c:v>8.4091239639933896E-2</c:v>
                      </c:pt>
                      <c:pt idx="194">
                        <c:v>9.1433274647628404E-2</c:v>
                      </c:pt>
                      <c:pt idx="195">
                        <c:v>7.7255955411280205E-2</c:v>
                      </c:pt>
                      <c:pt idx="196">
                        <c:v>8.1283682406863497E-2</c:v>
                      </c:pt>
                      <c:pt idx="197">
                        <c:v>7.7052232725789593E-2</c:v>
                      </c:pt>
                      <c:pt idx="198">
                        <c:v>7.7266838605167906E-2</c:v>
                      </c:pt>
                      <c:pt idx="199">
                        <c:v>8.3464538193071994E-2</c:v>
                      </c:pt>
                      <c:pt idx="200">
                        <c:v>7.8638971105568695E-2</c:v>
                      </c:pt>
                      <c:pt idx="201">
                        <c:v>8.0312538150174903E-2</c:v>
                      </c:pt>
                      <c:pt idx="202">
                        <c:v>7.9725669885950104E-2</c:v>
                      </c:pt>
                      <c:pt idx="203">
                        <c:v>8.5416884607271898E-2</c:v>
                      </c:pt>
                      <c:pt idx="204">
                        <c:v>7.3916469804798393E-2</c:v>
                      </c:pt>
                      <c:pt idx="205">
                        <c:v>8.1925073019027198E-2</c:v>
                      </c:pt>
                      <c:pt idx="206">
                        <c:v>7.9729765014766696E-2</c:v>
                      </c:pt>
                      <c:pt idx="207">
                        <c:v>8.02865189247879E-2</c:v>
                      </c:pt>
                      <c:pt idx="208">
                        <c:v>8.0113917795751804E-2</c:v>
                      </c:pt>
                      <c:pt idx="209">
                        <c:v>8.3059184453264795E-2</c:v>
                      </c:pt>
                      <c:pt idx="210">
                        <c:v>8.0283054757955205E-2</c:v>
                      </c:pt>
                      <c:pt idx="211">
                        <c:v>8.0753775177239404E-2</c:v>
                      </c:pt>
                      <c:pt idx="212">
                        <c:v>7.5646344713451802E-2</c:v>
                      </c:pt>
                      <c:pt idx="213">
                        <c:v>8.5682037868104494E-2</c:v>
                      </c:pt>
                      <c:pt idx="214">
                        <c:v>7.6243561282680006E-2</c:v>
                      </c:pt>
                      <c:pt idx="215">
                        <c:v>9.2240778191679695E-2</c:v>
                      </c:pt>
                      <c:pt idx="216">
                        <c:v>8.0970621971627202E-2</c:v>
                      </c:pt>
                      <c:pt idx="217">
                        <c:v>7.4671874132976004E-2</c:v>
                      </c:pt>
                      <c:pt idx="218">
                        <c:v>7.4600038599754198E-2</c:v>
                      </c:pt>
                      <c:pt idx="219">
                        <c:v>8.3116265345993201E-2</c:v>
                      </c:pt>
                      <c:pt idx="220">
                        <c:v>8.6165386306688005E-2</c:v>
                      </c:pt>
                      <c:pt idx="221">
                        <c:v>8.6239751807178897E-2</c:v>
                      </c:pt>
                      <c:pt idx="222">
                        <c:v>9.2841430331277702E-2</c:v>
                      </c:pt>
                      <c:pt idx="223">
                        <c:v>9.12819069794885E-2</c:v>
                      </c:pt>
                      <c:pt idx="224">
                        <c:v>8.8570770780891997E-2</c:v>
                      </c:pt>
                      <c:pt idx="225">
                        <c:v>8.0421229276804604E-2</c:v>
                      </c:pt>
                      <c:pt idx="226">
                        <c:v>8.0587038692906995E-2</c:v>
                      </c:pt>
                      <c:pt idx="227">
                        <c:v>8.5948973078617E-2</c:v>
                      </c:pt>
                      <c:pt idx="228">
                        <c:v>7.5547518162040306E-2</c:v>
                      </c:pt>
                      <c:pt idx="229">
                        <c:v>7.3212242657266696E-2</c:v>
                      </c:pt>
                      <c:pt idx="230">
                        <c:v>6.8637068401492807E-2</c:v>
                      </c:pt>
                      <c:pt idx="231">
                        <c:v>7.6475800480423795E-2</c:v>
                      </c:pt>
                      <c:pt idx="232">
                        <c:v>8.0488854476438498E-2</c:v>
                      </c:pt>
                      <c:pt idx="233">
                        <c:v>9.16493988350668E-2</c:v>
                      </c:pt>
                      <c:pt idx="234">
                        <c:v>8.1087159529256103E-2</c:v>
                      </c:pt>
                      <c:pt idx="235">
                        <c:v>9.2038322003725206E-2</c:v>
                      </c:pt>
                      <c:pt idx="236">
                        <c:v>7.0518009604004506E-2</c:v>
                      </c:pt>
                      <c:pt idx="237">
                        <c:v>7.8058909794065906E-2</c:v>
                      </c:pt>
                      <c:pt idx="238">
                        <c:v>8.1473675850437993E-2</c:v>
                      </c:pt>
                      <c:pt idx="239">
                        <c:v>7.1499512202610097E-2</c:v>
                      </c:pt>
                      <c:pt idx="240">
                        <c:v>7.9486329658518901E-2</c:v>
                      </c:pt>
                      <c:pt idx="241">
                        <c:v>8.40732092080438E-2</c:v>
                      </c:pt>
                      <c:pt idx="242">
                        <c:v>7.9852277838759603E-2</c:v>
                      </c:pt>
                      <c:pt idx="243">
                        <c:v>8.4020362464963305E-2</c:v>
                      </c:pt>
                      <c:pt idx="244">
                        <c:v>7.9733990930368703E-2</c:v>
                      </c:pt>
                      <c:pt idx="245">
                        <c:v>8.4331987231092004E-2</c:v>
                      </c:pt>
                      <c:pt idx="246">
                        <c:v>7.1279012616536394E-2</c:v>
                      </c:pt>
                      <c:pt idx="247">
                        <c:v>7.9700802969235901E-2</c:v>
                      </c:pt>
                      <c:pt idx="248">
                        <c:v>7.9944458288773904E-2</c:v>
                      </c:pt>
                      <c:pt idx="249">
                        <c:v>7.4876530000221597E-2</c:v>
                      </c:pt>
                      <c:pt idx="250">
                        <c:v>8.4583569896905506E-2</c:v>
                      </c:pt>
                      <c:pt idx="251">
                        <c:v>8.2287391391824699E-2</c:v>
                      </c:pt>
                      <c:pt idx="252">
                        <c:v>7.2117002177960202E-2</c:v>
                      </c:pt>
                      <c:pt idx="253">
                        <c:v>8.6461856620099697E-2</c:v>
                      </c:pt>
                      <c:pt idx="254">
                        <c:v>7.5760807135228606E-2</c:v>
                      </c:pt>
                      <c:pt idx="255">
                        <c:v>6.8855501926257195E-2</c:v>
                      </c:pt>
                      <c:pt idx="256">
                        <c:v>6.8567084039846696E-2</c:v>
                      </c:pt>
                      <c:pt idx="257">
                        <c:v>8.3378912711504799E-2</c:v>
                      </c:pt>
                      <c:pt idx="258">
                        <c:v>8.1741043578648406E-2</c:v>
                      </c:pt>
                      <c:pt idx="259">
                        <c:v>7.6764430483625898E-2</c:v>
                      </c:pt>
                      <c:pt idx="260">
                        <c:v>7.5403108207392294E-2</c:v>
                      </c:pt>
                      <c:pt idx="261">
                        <c:v>6.7546326162416501E-2</c:v>
                      </c:pt>
                      <c:pt idx="262">
                        <c:v>8.07716550800536E-2</c:v>
                      </c:pt>
                      <c:pt idx="263">
                        <c:v>8.2780974692687095E-2</c:v>
                      </c:pt>
                      <c:pt idx="264">
                        <c:v>7.5448213265982E-2</c:v>
                      </c:pt>
                      <c:pt idx="265">
                        <c:v>8.2468572108399696E-2</c:v>
                      </c:pt>
                      <c:pt idx="266">
                        <c:v>7.5649897685841003E-2</c:v>
                      </c:pt>
                      <c:pt idx="267">
                        <c:v>8.2675466992546298E-2</c:v>
                      </c:pt>
                      <c:pt idx="268">
                        <c:v>8.5025099561413506E-2</c:v>
                      </c:pt>
                      <c:pt idx="269">
                        <c:v>7.12925642184008E-2</c:v>
                      </c:pt>
                      <c:pt idx="270">
                        <c:v>7.5799676025649104E-2</c:v>
                      </c:pt>
                      <c:pt idx="271">
                        <c:v>7.1329380502105494E-2</c:v>
                      </c:pt>
                      <c:pt idx="272">
                        <c:v>7.4384989039272195E-2</c:v>
                      </c:pt>
                      <c:pt idx="273">
                        <c:v>7.6629986204531902E-2</c:v>
                      </c:pt>
                      <c:pt idx="274">
                        <c:v>7.2291885083585194E-2</c:v>
                      </c:pt>
                      <c:pt idx="275">
                        <c:v>7.0412115437646902E-2</c:v>
                      </c:pt>
                      <c:pt idx="276">
                        <c:v>7.6372638165755E-2</c:v>
                      </c:pt>
                      <c:pt idx="277">
                        <c:v>7.4859874021705602E-2</c:v>
                      </c:pt>
                      <c:pt idx="278">
                        <c:v>7.8702693761669995E-2</c:v>
                      </c:pt>
                      <c:pt idx="279">
                        <c:v>8.6174594926258105E-2</c:v>
                      </c:pt>
                      <c:pt idx="280">
                        <c:v>8.2985893372012301E-2</c:v>
                      </c:pt>
                      <c:pt idx="281">
                        <c:v>7.5366937446336393E-2</c:v>
                      </c:pt>
                      <c:pt idx="282">
                        <c:v>7.2185631890217497E-2</c:v>
                      </c:pt>
                      <c:pt idx="283">
                        <c:v>7.1644394643932505E-2</c:v>
                      </c:pt>
                      <c:pt idx="284">
                        <c:v>7.3372605361320703E-2</c:v>
                      </c:pt>
                      <c:pt idx="285">
                        <c:v>6.2282750263007003E-2</c:v>
                      </c:pt>
                      <c:pt idx="286">
                        <c:v>6.5962777510985796E-2</c:v>
                      </c:pt>
                      <c:pt idx="287">
                        <c:v>7.5007368349762696E-2</c:v>
                      </c:pt>
                      <c:pt idx="288">
                        <c:v>8.0270535098868501E-2</c:v>
                      </c:pt>
                      <c:pt idx="289">
                        <c:v>7.2340603747774804E-2</c:v>
                      </c:pt>
                      <c:pt idx="290">
                        <c:v>8.3775007163826895E-2</c:v>
                      </c:pt>
                      <c:pt idx="291">
                        <c:v>7.7406302641842603E-2</c:v>
                      </c:pt>
                      <c:pt idx="292">
                        <c:v>7.4715302728239202E-2</c:v>
                      </c:pt>
                      <c:pt idx="293">
                        <c:v>7.3736149187701397E-2</c:v>
                      </c:pt>
                      <c:pt idx="294">
                        <c:v>7.7886822709616901E-2</c:v>
                      </c:pt>
                      <c:pt idx="295">
                        <c:v>6.8827506323906995E-2</c:v>
                      </c:pt>
                      <c:pt idx="296">
                        <c:v>7.4551471059341595E-2</c:v>
                      </c:pt>
                      <c:pt idx="297">
                        <c:v>6.6374266159998904E-2</c:v>
                      </c:pt>
                      <c:pt idx="298">
                        <c:v>7.0790387935073099E-2</c:v>
                      </c:pt>
                      <c:pt idx="299">
                        <c:v>8.1325384242180901E-2</c:v>
                      </c:pt>
                      <c:pt idx="300">
                        <c:v>7.0598331076798096E-2</c:v>
                      </c:pt>
                      <c:pt idx="301">
                        <c:v>7.7121733121975997E-2</c:v>
                      </c:pt>
                      <c:pt idx="302">
                        <c:v>6.6440739031637594E-2</c:v>
                      </c:pt>
                      <c:pt idx="303">
                        <c:v>7.6095755926464698E-2</c:v>
                      </c:pt>
                      <c:pt idx="304">
                        <c:v>7.2962447538050604E-2</c:v>
                      </c:pt>
                      <c:pt idx="305">
                        <c:v>7.7852482898693301E-2</c:v>
                      </c:pt>
                      <c:pt idx="306">
                        <c:v>7.4374637555622E-2</c:v>
                      </c:pt>
                      <c:pt idx="307">
                        <c:v>7.1221773562407706E-2</c:v>
                      </c:pt>
                      <c:pt idx="308">
                        <c:v>8.6507951580423903E-2</c:v>
                      </c:pt>
                      <c:pt idx="309">
                        <c:v>7.20261051371065E-2</c:v>
                      </c:pt>
                      <c:pt idx="310">
                        <c:v>7.81886498083149E-2</c:v>
                      </c:pt>
                      <c:pt idx="311">
                        <c:v>7.5785465927399695E-2</c:v>
                      </c:pt>
                      <c:pt idx="312">
                        <c:v>7.9983404697844096E-2</c:v>
                      </c:pt>
                      <c:pt idx="313">
                        <c:v>6.8135838820865699E-2</c:v>
                      </c:pt>
                      <c:pt idx="314">
                        <c:v>7.54814601716019E-2</c:v>
                      </c:pt>
                      <c:pt idx="315">
                        <c:v>7.5084195245162105E-2</c:v>
                      </c:pt>
                      <c:pt idx="316">
                        <c:v>6.6592552593026905E-2</c:v>
                      </c:pt>
                      <c:pt idx="317">
                        <c:v>7.4621499133886507E-2</c:v>
                      </c:pt>
                      <c:pt idx="318">
                        <c:v>7.4811014785993502E-2</c:v>
                      </c:pt>
                      <c:pt idx="319">
                        <c:v>6.9195867705268005E-2</c:v>
                      </c:pt>
                      <c:pt idx="320">
                        <c:v>7.6996854161386505E-2</c:v>
                      </c:pt>
                      <c:pt idx="321">
                        <c:v>8.0650215628253405E-2</c:v>
                      </c:pt>
                      <c:pt idx="322">
                        <c:v>7.4508956693137299E-2</c:v>
                      </c:pt>
                      <c:pt idx="323">
                        <c:v>7.9152632421624E-2</c:v>
                      </c:pt>
                      <c:pt idx="324">
                        <c:v>8.0871527749031197E-2</c:v>
                      </c:pt>
                      <c:pt idx="325">
                        <c:v>7.2664889613251904E-2</c:v>
                      </c:pt>
                      <c:pt idx="326">
                        <c:v>6.6605422185209401E-2</c:v>
                      </c:pt>
                      <c:pt idx="327">
                        <c:v>7.42111613349032E-2</c:v>
                      </c:pt>
                      <c:pt idx="328">
                        <c:v>7.3354301913465994E-2</c:v>
                      </c:pt>
                      <c:pt idx="329">
                        <c:v>7.9835215449871405E-2</c:v>
                      </c:pt>
                      <c:pt idx="330">
                        <c:v>6.9734667051182503E-2</c:v>
                      </c:pt>
                      <c:pt idx="331">
                        <c:v>7.8590486037614593E-2</c:v>
                      </c:pt>
                      <c:pt idx="332">
                        <c:v>6.4642569809705105E-2</c:v>
                      </c:pt>
                      <c:pt idx="333">
                        <c:v>7.2014341666839204E-2</c:v>
                      </c:pt>
                      <c:pt idx="334">
                        <c:v>7.0614531779980699E-2</c:v>
                      </c:pt>
                      <c:pt idx="335">
                        <c:v>7.4069388716474796E-2</c:v>
                      </c:pt>
                      <c:pt idx="336">
                        <c:v>6.2090325260380302E-2</c:v>
                      </c:pt>
                      <c:pt idx="337">
                        <c:v>7.3160254451608703E-2</c:v>
                      </c:pt>
                      <c:pt idx="338">
                        <c:v>7.1862580490820296E-2</c:v>
                      </c:pt>
                      <c:pt idx="339">
                        <c:v>6.4641966973946599E-2</c:v>
                      </c:pt>
                      <c:pt idx="340">
                        <c:v>7.20445890064558E-2</c:v>
                      </c:pt>
                      <c:pt idx="341">
                        <c:v>6.8261165465911003E-2</c:v>
                      </c:pt>
                      <c:pt idx="342">
                        <c:v>6.9456102455859203E-2</c:v>
                      </c:pt>
                      <c:pt idx="343">
                        <c:v>6.9511959945793497E-2</c:v>
                      </c:pt>
                      <c:pt idx="344">
                        <c:v>7.7783033945027294E-2</c:v>
                      </c:pt>
                      <c:pt idx="345">
                        <c:v>6.6637192471522194E-2</c:v>
                      </c:pt>
                      <c:pt idx="346">
                        <c:v>7.2123515173351804E-2</c:v>
                      </c:pt>
                      <c:pt idx="347">
                        <c:v>7.54022392160794E-2</c:v>
                      </c:pt>
                      <c:pt idx="348">
                        <c:v>7.4076915254389197E-2</c:v>
                      </c:pt>
                      <c:pt idx="349">
                        <c:v>7.8591569057831795E-2</c:v>
                      </c:pt>
                      <c:pt idx="350">
                        <c:v>6.6777592531339997E-2</c:v>
                      </c:pt>
                      <c:pt idx="351">
                        <c:v>7.7147512228115694E-2</c:v>
                      </c:pt>
                      <c:pt idx="352">
                        <c:v>9.0973812392795603E-2</c:v>
                      </c:pt>
                      <c:pt idx="353">
                        <c:v>8.0233566791353295E-2</c:v>
                      </c:pt>
                      <c:pt idx="354">
                        <c:v>8.0816608814261295E-2</c:v>
                      </c:pt>
                      <c:pt idx="355">
                        <c:v>7.2204394437021202E-2</c:v>
                      </c:pt>
                      <c:pt idx="356">
                        <c:v>7.1422464169099406E-2</c:v>
                      </c:pt>
                      <c:pt idx="357">
                        <c:v>6.9828344426619796E-2</c:v>
                      </c:pt>
                      <c:pt idx="358">
                        <c:v>7.0687671185703405E-2</c:v>
                      </c:pt>
                      <c:pt idx="359">
                        <c:v>7.7416404494738897E-2</c:v>
                      </c:pt>
                      <c:pt idx="360">
                        <c:v>6.8720502403038994E-2</c:v>
                      </c:pt>
                      <c:pt idx="361">
                        <c:v>6.9098818192909306E-2</c:v>
                      </c:pt>
                      <c:pt idx="362">
                        <c:v>8.0364439104733398E-2</c:v>
                      </c:pt>
                      <c:pt idx="363">
                        <c:v>7.9516097080423995E-2</c:v>
                      </c:pt>
                      <c:pt idx="364">
                        <c:v>6.7567554156172799E-2</c:v>
                      </c:pt>
                      <c:pt idx="365">
                        <c:v>6.8700723077115902E-2</c:v>
                      </c:pt>
                      <c:pt idx="366">
                        <c:v>7.6547413355279204E-2</c:v>
                      </c:pt>
                      <c:pt idx="367">
                        <c:v>7.7512349185415302E-2</c:v>
                      </c:pt>
                      <c:pt idx="368">
                        <c:v>7.33850014021247E-2</c:v>
                      </c:pt>
                      <c:pt idx="369">
                        <c:v>6.9441337131916595E-2</c:v>
                      </c:pt>
                      <c:pt idx="370">
                        <c:v>6.8744919279336E-2</c:v>
                      </c:pt>
                      <c:pt idx="371">
                        <c:v>7.1185117761457001E-2</c:v>
                      </c:pt>
                      <c:pt idx="372">
                        <c:v>7.00528274459703E-2</c:v>
                      </c:pt>
                      <c:pt idx="373">
                        <c:v>6.4675148555460499E-2</c:v>
                      </c:pt>
                      <c:pt idx="374">
                        <c:v>6.4618106071525405E-2</c:v>
                      </c:pt>
                      <c:pt idx="375">
                        <c:v>6.5024507689323399E-2</c:v>
                      </c:pt>
                      <c:pt idx="376">
                        <c:v>6.7567631531758807E-2</c:v>
                      </c:pt>
                      <c:pt idx="377">
                        <c:v>7.4542306515736595E-2</c:v>
                      </c:pt>
                      <c:pt idx="378">
                        <c:v>6.4125588160798996E-2</c:v>
                      </c:pt>
                      <c:pt idx="379">
                        <c:v>7.3068419524326703E-2</c:v>
                      </c:pt>
                      <c:pt idx="380">
                        <c:v>7.3293913130980007E-2</c:v>
                      </c:pt>
                      <c:pt idx="381">
                        <c:v>6.7258859933135101E-2</c:v>
                      </c:pt>
                      <c:pt idx="382">
                        <c:v>6.4876859229774306E-2</c:v>
                      </c:pt>
                      <c:pt idx="383">
                        <c:v>6.3938391420325702E-2</c:v>
                      </c:pt>
                      <c:pt idx="384">
                        <c:v>7.0635222435394995E-2</c:v>
                      </c:pt>
                      <c:pt idx="385">
                        <c:v>6.6711238626912001E-2</c:v>
                      </c:pt>
                      <c:pt idx="386">
                        <c:v>6.7213326112660399E-2</c:v>
                      </c:pt>
                      <c:pt idx="387">
                        <c:v>8.2514141662105203E-2</c:v>
                      </c:pt>
                      <c:pt idx="388">
                        <c:v>7.08055164683144E-2</c:v>
                      </c:pt>
                      <c:pt idx="389">
                        <c:v>6.8542548789988403E-2</c:v>
                      </c:pt>
                      <c:pt idx="390">
                        <c:v>6.5496402430230902E-2</c:v>
                      </c:pt>
                      <c:pt idx="391">
                        <c:v>6.5423723344606194E-2</c:v>
                      </c:pt>
                      <c:pt idx="392">
                        <c:v>7.1331791610354106E-2</c:v>
                      </c:pt>
                      <c:pt idx="393">
                        <c:v>6.6722802649384294E-2</c:v>
                      </c:pt>
                      <c:pt idx="394">
                        <c:v>7.4370639408221903E-2</c:v>
                      </c:pt>
                      <c:pt idx="395">
                        <c:v>7.4365997974779594E-2</c:v>
                      </c:pt>
                      <c:pt idx="396">
                        <c:v>6.5805039465013607E-2</c:v>
                      </c:pt>
                      <c:pt idx="397">
                        <c:v>7.3449289303308393E-2</c:v>
                      </c:pt>
                      <c:pt idx="398">
                        <c:v>6.7572706506124694E-2</c:v>
                      </c:pt>
                      <c:pt idx="399">
                        <c:v>7.4147807251094502E-2</c:v>
                      </c:pt>
                      <c:pt idx="400">
                        <c:v>7.0101149163118798E-2</c:v>
                      </c:pt>
                      <c:pt idx="401">
                        <c:v>6.8602509960668301E-2</c:v>
                      </c:pt>
                      <c:pt idx="402">
                        <c:v>7.3568856298168603E-2</c:v>
                      </c:pt>
                      <c:pt idx="403">
                        <c:v>6.7536812826538506E-2</c:v>
                      </c:pt>
                      <c:pt idx="404">
                        <c:v>7.7611910088748001E-2</c:v>
                      </c:pt>
                      <c:pt idx="405">
                        <c:v>7.8348095183051802E-2</c:v>
                      </c:pt>
                      <c:pt idx="406">
                        <c:v>6.6887518270418805E-2</c:v>
                      </c:pt>
                      <c:pt idx="407">
                        <c:v>6.5178611535936806E-2</c:v>
                      </c:pt>
                      <c:pt idx="408">
                        <c:v>6.9527944896755303E-2</c:v>
                      </c:pt>
                      <c:pt idx="409">
                        <c:v>7.0060268375812307E-2</c:v>
                      </c:pt>
                      <c:pt idx="410">
                        <c:v>8.1604109295037003E-2</c:v>
                      </c:pt>
                      <c:pt idx="411">
                        <c:v>7.3449343166563E-2</c:v>
                      </c:pt>
                      <c:pt idx="412">
                        <c:v>6.9067132185424193E-2</c:v>
                      </c:pt>
                      <c:pt idx="413">
                        <c:v>8.36305207363853E-2</c:v>
                      </c:pt>
                      <c:pt idx="414">
                        <c:v>6.7402431726953801E-2</c:v>
                      </c:pt>
                      <c:pt idx="415">
                        <c:v>7.2025334654770207E-2</c:v>
                      </c:pt>
                      <c:pt idx="416">
                        <c:v>7.2759365441995294E-2</c:v>
                      </c:pt>
                      <c:pt idx="417">
                        <c:v>6.6749339838528696E-2</c:v>
                      </c:pt>
                      <c:pt idx="418">
                        <c:v>6.7588736612331002E-2</c:v>
                      </c:pt>
                      <c:pt idx="419">
                        <c:v>6.7808402403034304E-2</c:v>
                      </c:pt>
                      <c:pt idx="420">
                        <c:v>6.8009774385690794E-2</c:v>
                      </c:pt>
                    </c:numCache>
                  </c:numRef>
                </c:yVal>
                <c:smooth val="1"/>
                <c:extLst xmlns:c15="http://schemas.microsoft.com/office/drawing/2012/chart">
                  <c:ext xmlns:c16="http://schemas.microsoft.com/office/drawing/2014/chart" uri="{C3380CC4-5D6E-409C-BE32-E72D297353CC}">
                    <c16:uniqueId val="{00000005-4964-4787-B7C5-944331212B29}"/>
                  </c:ext>
                </c:extLst>
              </c15:ser>
            </c15:filteredScatterSeries>
          </c:ext>
        </c:extLst>
      </c:scatterChart>
      <c:valAx>
        <c:axId val="7400987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13199"/>
        <c:crosses val="autoZero"/>
        <c:crossBetween val="midCat"/>
      </c:valAx>
      <c:valAx>
        <c:axId val="740131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00987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7</Pages>
  <Words>1485</Words>
  <Characters>846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 Wibisono</dc:creator>
  <cp:keywords/>
  <dc:description/>
  <cp:lastModifiedBy>Ari Wibisono</cp:lastModifiedBy>
  <cp:revision>5</cp:revision>
  <dcterms:created xsi:type="dcterms:W3CDTF">2019-06-16T17:55:00Z</dcterms:created>
  <dcterms:modified xsi:type="dcterms:W3CDTF">2019-06-16T22:56:00Z</dcterms:modified>
</cp:coreProperties>
</file>